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8769D" w14:textId="4CB886E3" w:rsidR="005A5DCD" w:rsidRDefault="00F60731" w:rsidP="002B6C43">
      <w:pPr>
        <w:rPr>
          <w:lang w:val="es-ES"/>
        </w:rPr>
      </w:pPr>
      <w:r>
        <w:rPr>
          <w:noProof/>
          <w:lang w:eastAsia="es-MX"/>
        </w:rPr>
        <mc:AlternateContent>
          <mc:Choice Requires="wps">
            <w:drawing>
              <wp:anchor distT="45720" distB="45720" distL="114300" distR="114300" simplePos="0" relativeHeight="251744256" behindDoc="0" locked="0" layoutInCell="1" allowOverlap="1" wp14:anchorId="78D5D012" wp14:editId="39E99B9F">
                <wp:simplePos x="0" y="0"/>
                <wp:positionH relativeFrom="column">
                  <wp:posOffset>954405</wp:posOffset>
                </wp:positionH>
                <wp:positionV relativeFrom="paragraph">
                  <wp:posOffset>654685</wp:posOffset>
                </wp:positionV>
                <wp:extent cx="5653405" cy="1404620"/>
                <wp:effectExtent l="0" t="0" r="4445"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3405" cy="1404620"/>
                        </a:xfrm>
                        <a:prstGeom prst="rect">
                          <a:avLst/>
                        </a:prstGeom>
                        <a:solidFill>
                          <a:srgbClr val="FFFFFF"/>
                        </a:solidFill>
                        <a:ln w="9525">
                          <a:noFill/>
                          <a:miter lim="800000"/>
                          <a:headEnd/>
                          <a:tailEnd/>
                        </a:ln>
                      </wps:spPr>
                      <wps:txbx>
                        <w:txbxContent>
                          <w:p w14:paraId="27F543ED" w14:textId="09B2A36D" w:rsidR="00962202" w:rsidRPr="00270177" w:rsidRDefault="00962202" w:rsidP="00A822F1">
                            <w:pPr>
                              <w:jc w:val="right"/>
                              <w:rPr>
                                <w:smallCaps/>
                                <w:sz w:val="32"/>
                                <w:lang w:val="es-ES"/>
                              </w:rPr>
                            </w:pPr>
                            <w:r w:rsidRPr="00270177">
                              <w:rPr>
                                <w:smallCaps/>
                                <w:sz w:val="32"/>
                                <w:lang w:val="es-ES"/>
                              </w:rPr>
                              <w:t xml:space="preserve">Tampico, Tamaulipas a </w:t>
                            </w:r>
                            <w:r w:rsidR="00F27A31">
                              <w:rPr>
                                <w:b/>
                                <w:bCs/>
                                <w:smallCaps/>
                                <w:sz w:val="32"/>
                                <w:lang w:val="es-ES"/>
                              </w:rPr>
                              <w:t>10</w:t>
                            </w:r>
                            <w:r w:rsidRPr="00270177">
                              <w:rPr>
                                <w:smallCaps/>
                                <w:sz w:val="32"/>
                                <w:lang w:val="es-ES"/>
                              </w:rPr>
                              <w:t xml:space="preserve"> de </w:t>
                            </w:r>
                            <w:r w:rsidR="00DC0477">
                              <w:rPr>
                                <w:b/>
                                <w:bCs/>
                                <w:smallCaps/>
                                <w:sz w:val="32"/>
                                <w:lang w:val="es-ES"/>
                              </w:rPr>
                              <w:t>febrero</w:t>
                            </w:r>
                            <w:r w:rsidRPr="00270177">
                              <w:rPr>
                                <w:smallCaps/>
                                <w:sz w:val="32"/>
                                <w:lang w:val="es-ES"/>
                              </w:rPr>
                              <w:t xml:space="preserve"> de </w:t>
                            </w:r>
                            <w:r w:rsidRPr="00270177">
                              <w:rPr>
                                <w:b/>
                                <w:bCs/>
                                <w:smallCaps/>
                                <w:sz w:val="32"/>
                                <w:lang w:val="es-ES"/>
                              </w:rPr>
                              <w:t>202</w:t>
                            </w:r>
                            <w:r w:rsidR="00080B10">
                              <w:rPr>
                                <w:b/>
                                <w:bCs/>
                                <w:smallCaps/>
                                <w:sz w:val="32"/>
                                <w:lang w:val="es-ES"/>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8D5D012" id="_x0000_t202" coordsize="21600,21600" o:spt="202" path="m,l,21600r21600,l21600,xe">
                <v:stroke joinstyle="miter"/>
                <v:path gradientshapeok="t" o:connecttype="rect"/>
              </v:shapetype>
              <v:shape id="Text Box 2" o:spid="_x0000_s1026" type="#_x0000_t202" style="position:absolute;left:0;text-align:left;margin-left:75.15pt;margin-top:51.55pt;width:445.15pt;height:110.6pt;z-index:2517442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" stroked="f">
                <v:textbox style="mso-fit-shape-to-text:t">
                  <w:txbxContent>
                    <w:p w14:paraId="27F543ED" w14:textId="09B2A36D" w:rsidR="00962202" w:rsidRPr="00270177" w:rsidRDefault="00962202" w:rsidP="00A822F1">
                      <w:pPr>
                        <w:jc w:val="right"/>
                        <w:rPr>
                          <w:smallCaps/>
                          <w:sz w:val="32"/>
                          <w:lang w:val="es-ES"/>
                        </w:rPr>
                      </w:pPr>
                      <w:r w:rsidRPr="00270177">
                        <w:rPr>
                          <w:smallCaps/>
                          <w:sz w:val="32"/>
                          <w:lang w:val="es-ES"/>
                        </w:rPr>
                        <w:t xml:space="preserve">Tampico, Tamaulipas a </w:t>
                      </w:r>
                      <w:r w:rsidR="00F27A31">
                        <w:rPr>
                          <w:b/>
                          <w:bCs/>
                          <w:smallCaps/>
                          <w:sz w:val="32"/>
                          <w:lang w:val="es-ES"/>
                        </w:rPr>
                        <w:t>10</w:t>
                      </w:r>
                      <w:r w:rsidRPr="00270177">
                        <w:rPr>
                          <w:smallCaps/>
                          <w:sz w:val="32"/>
                          <w:lang w:val="es-ES"/>
                        </w:rPr>
                        <w:t xml:space="preserve"> de </w:t>
                      </w:r>
                      <w:r w:rsidR="00DC0477">
                        <w:rPr>
                          <w:b/>
                          <w:bCs/>
                          <w:smallCaps/>
                          <w:sz w:val="32"/>
                          <w:lang w:val="es-ES"/>
                        </w:rPr>
                        <w:t>febrero</w:t>
                      </w:r>
                      <w:r w:rsidRPr="00270177">
                        <w:rPr>
                          <w:smallCaps/>
                          <w:sz w:val="32"/>
                          <w:lang w:val="es-ES"/>
                        </w:rPr>
                        <w:t xml:space="preserve"> de </w:t>
                      </w:r>
                      <w:r w:rsidRPr="00270177">
                        <w:rPr>
                          <w:b/>
                          <w:bCs/>
                          <w:smallCaps/>
                          <w:sz w:val="32"/>
                          <w:lang w:val="es-ES"/>
                        </w:rPr>
                        <w:t>202</w:t>
                      </w:r>
                      <w:r w:rsidR="00080B10">
                        <w:rPr>
                          <w:b/>
                          <w:bCs/>
                          <w:smallCaps/>
                          <w:sz w:val="32"/>
                          <w:lang w:val="es-ES"/>
                        </w:rPr>
                        <w:t>3</w:t>
                      </w:r>
                    </w:p>
                  </w:txbxContent>
                </v:textbox>
                <w10:wrap type="square"/>
              </v:shape>
            </w:pict>
          </mc:Fallback>
        </mc:AlternateContent>
      </w:r>
      <w:r w:rsidR="00124933">
        <w:rPr>
          <w:noProof/>
          <w:lang w:eastAsia="es-MX"/>
        </w:rPr>
        <w:drawing>
          <wp:anchor distT="0" distB="0" distL="114300" distR="114300" simplePos="0" relativeHeight="251742208" behindDoc="0" locked="0" layoutInCell="1" allowOverlap="1" wp14:anchorId="2955C03C" wp14:editId="1499717B">
            <wp:simplePos x="0" y="0"/>
            <wp:positionH relativeFrom="page">
              <wp:align>right</wp:align>
            </wp:positionH>
            <wp:positionV relativeFrom="paragraph">
              <wp:posOffset>-899160</wp:posOffset>
            </wp:positionV>
            <wp:extent cx="7764780" cy="10118602"/>
            <wp:effectExtent l="0" t="0" r="762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4780" cy="10118602"/>
                    </a:xfrm>
                    <a:prstGeom prst="rect">
                      <a:avLst/>
                    </a:prstGeom>
                    <a:noFill/>
                    <a:ln>
                      <a:noFill/>
                    </a:ln>
                  </pic:spPr>
                </pic:pic>
              </a:graphicData>
            </a:graphic>
            <wp14:sizeRelH relativeFrom="page">
              <wp14:pctWidth>0</wp14:pctWidth>
            </wp14:sizeRelH>
            <wp14:sizeRelV relativeFrom="page">
              <wp14:pctHeight>0</wp14:pctHeight>
            </wp14:sizeRelV>
          </wp:anchor>
        </w:drawing>
      </w:r>
      <w:r w:rsidR="0083161F">
        <w:rPr>
          <w:noProof/>
          <w:lang w:eastAsia="es-MX"/>
        </w:rPr>
        <mc:AlternateContent>
          <mc:Choice Requires="wps">
            <w:drawing>
              <wp:anchor distT="0" distB="0" distL="114300" distR="114300" simplePos="0" relativeHeight="251743232" behindDoc="0" locked="0" layoutInCell="1" allowOverlap="1" wp14:anchorId="3142B59E" wp14:editId="41D346B3">
                <wp:simplePos x="0" y="0"/>
                <wp:positionH relativeFrom="page">
                  <wp:posOffset>53340</wp:posOffset>
                </wp:positionH>
                <wp:positionV relativeFrom="paragraph">
                  <wp:posOffset>2978785</wp:posOffset>
                </wp:positionV>
                <wp:extent cx="7677150" cy="6343650"/>
                <wp:effectExtent l="0" t="0" r="0" b="0"/>
                <wp:wrapNone/>
                <wp:docPr id="8" name="Cuadro de texto 8"/>
                <wp:cNvGraphicFramePr/>
                <a:graphic xmlns:a="http://schemas.openxmlformats.org/drawingml/2006/main">
                  <a:graphicData uri="http://schemas.microsoft.com/office/word/2010/wordprocessingShape">
                    <wps:wsp>
                      <wps:cNvSpPr txBox="1"/>
                      <wps:spPr>
                        <a:xfrm>
                          <a:off x="0" y="0"/>
                          <a:ext cx="7677150" cy="6343650"/>
                        </a:xfrm>
                        <a:prstGeom prst="rect">
                          <a:avLst/>
                        </a:prstGeom>
                        <a:noFill/>
                        <a:ln w="6350">
                          <a:noFill/>
                        </a:ln>
                      </wps:spPr>
                      <wps:txbx>
                        <w:txbxContent>
                          <w:p w14:paraId="4B75433C" w14:textId="77777777" w:rsidR="0083161F" w:rsidRPr="00141A55" w:rsidRDefault="0083161F" w:rsidP="0083161F">
                            <w:pPr>
                              <w:jc w:val="center"/>
                              <w:rPr>
                                <w:b/>
                                <w:smallCaps/>
                                <w:sz w:val="72"/>
                              </w:rPr>
                            </w:pPr>
                            <w:r w:rsidRPr="00141A55">
                              <w:rPr>
                                <w:b/>
                                <w:smallCaps/>
                                <w:sz w:val="72"/>
                              </w:rPr>
                              <w:t>Portafolio de Evidencias</w:t>
                            </w:r>
                          </w:p>
                          <w:p w14:paraId="6CA13FB8" w14:textId="77777777" w:rsidR="0083161F" w:rsidRPr="00C0329C" w:rsidRDefault="0083161F" w:rsidP="0083161F">
                            <w:pPr>
                              <w:jc w:val="center"/>
                              <w:rPr>
                                <w:b/>
                                <w:sz w:val="18"/>
                                <w:szCs w:val="18"/>
                              </w:rPr>
                            </w:pPr>
                          </w:p>
                          <w:p w14:paraId="01165768" w14:textId="4E5D0248" w:rsidR="0083161F" w:rsidRPr="00141A55" w:rsidRDefault="0083161F" w:rsidP="0083161F">
                            <w:pPr>
                              <w:jc w:val="center"/>
                              <w:rPr>
                                <w:b/>
                                <w:smallCaps/>
                                <w:sz w:val="48"/>
                                <w:szCs w:val="20"/>
                              </w:rPr>
                            </w:pPr>
                            <w:r w:rsidRPr="00141A55">
                              <w:rPr>
                                <w:b/>
                                <w:smallCaps/>
                                <w:sz w:val="48"/>
                                <w:szCs w:val="20"/>
                              </w:rPr>
                              <w:t>“</w:t>
                            </w:r>
                            <w:r w:rsidR="00DC0477">
                              <w:rPr>
                                <w:b/>
                                <w:smallCaps/>
                                <w:sz w:val="48"/>
                                <w:szCs w:val="20"/>
                              </w:rPr>
                              <w:t>unidad 1</w:t>
                            </w:r>
                            <w:r w:rsidRPr="00141A55">
                              <w:rPr>
                                <w:b/>
                                <w:smallCaps/>
                                <w:sz w:val="48"/>
                                <w:szCs w:val="20"/>
                              </w:rPr>
                              <w:t>”</w:t>
                            </w:r>
                          </w:p>
                          <w:p w14:paraId="5123D113" w14:textId="77777777" w:rsidR="0083161F" w:rsidRPr="00141A55" w:rsidRDefault="0083161F" w:rsidP="0083161F">
                            <w:pPr>
                              <w:jc w:val="center"/>
                              <w:rPr>
                                <w:b/>
                                <w:sz w:val="40"/>
                                <w:szCs w:val="20"/>
                              </w:rPr>
                            </w:pPr>
                          </w:p>
                          <w:p w14:paraId="6618AAC1" w14:textId="4067ED17" w:rsidR="0083161F" w:rsidRPr="004D5B2F" w:rsidRDefault="00DC0477" w:rsidP="0083161F">
                            <w:pPr>
                              <w:jc w:val="center"/>
                              <w:rPr>
                                <w:b/>
                                <w:bCs/>
                                <w:smallCaps/>
                                <w:sz w:val="48"/>
                              </w:rPr>
                            </w:pPr>
                            <w:r w:rsidRPr="004D5B2F">
                              <w:rPr>
                                <w:b/>
                                <w:smallCaps/>
                                <w:sz w:val="48"/>
                              </w:rPr>
                              <w:t>programación de microprocesadores</w:t>
                            </w:r>
                          </w:p>
                          <w:p w14:paraId="5B5BA626" w14:textId="77777777" w:rsidR="0083161F" w:rsidRPr="004D5B2F" w:rsidRDefault="0083161F" w:rsidP="0083161F">
                            <w:pPr>
                              <w:jc w:val="center"/>
                              <w:rPr>
                                <w:b/>
                                <w:bCs/>
                                <w:sz w:val="40"/>
                              </w:rPr>
                            </w:pPr>
                          </w:p>
                          <w:p w14:paraId="6601D931" w14:textId="77777777" w:rsidR="0083161F" w:rsidRPr="004D5B2F" w:rsidRDefault="0083161F" w:rsidP="0083161F">
                            <w:pPr>
                              <w:jc w:val="center"/>
                              <w:rPr>
                                <w:sz w:val="40"/>
                              </w:rPr>
                            </w:pPr>
                            <w:r w:rsidRPr="004D5B2F">
                              <w:rPr>
                                <w:sz w:val="40"/>
                              </w:rPr>
                              <w:t xml:space="preserve">Profesor: </w:t>
                            </w:r>
                            <w:r w:rsidRPr="004D5B2F">
                              <w:rPr>
                                <w:b/>
                                <w:bCs/>
                                <w:sz w:val="40"/>
                              </w:rPr>
                              <w:t>Dr. García Ruiz Alejandro Humberto</w:t>
                            </w:r>
                          </w:p>
                          <w:p w14:paraId="6FF62163" w14:textId="038F261B" w:rsidR="0083161F" w:rsidRDefault="00DC0477" w:rsidP="0083161F">
                            <w:pPr>
                              <w:jc w:val="center"/>
                              <w:rPr>
                                <w:sz w:val="40"/>
                              </w:rPr>
                            </w:pPr>
                            <w:r w:rsidRPr="004D5B2F">
                              <w:rPr>
                                <w:b/>
                                <w:bCs/>
                                <w:sz w:val="40"/>
                              </w:rPr>
                              <w:t>8</w:t>
                            </w:r>
                            <w:r w:rsidRPr="004D5B2F">
                              <w:rPr>
                                <w:sz w:val="40"/>
                              </w:rPr>
                              <w:t>v</w:t>
                            </w:r>
                            <w:r w:rsidR="0083161F" w:rsidRPr="004D5B2F">
                              <w:rPr>
                                <w:sz w:val="40"/>
                              </w:rPr>
                              <w:t>o</w:t>
                            </w:r>
                            <w:r w:rsidR="0083161F">
                              <w:rPr>
                                <w:sz w:val="40"/>
                              </w:rPr>
                              <w:t xml:space="preserve">. Semestre – Grupo </w:t>
                            </w:r>
                            <w:r w:rsidR="0083161F" w:rsidRPr="004D5B2F">
                              <w:rPr>
                                <w:sz w:val="40"/>
                              </w:rPr>
                              <w:t>“</w:t>
                            </w:r>
                            <w:r w:rsidRPr="004D5B2F">
                              <w:rPr>
                                <w:b/>
                                <w:bCs/>
                                <w:sz w:val="40"/>
                              </w:rPr>
                              <w:t>I</w:t>
                            </w:r>
                            <w:r w:rsidR="0083161F" w:rsidRPr="004D5B2F">
                              <w:rPr>
                                <w:sz w:val="40"/>
                              </w:rPr>
                              <w:t>”</w:t>
                            </w:r>
                          </w:p>
                          <w:p w14:paraId="506BC514" w14:textId="77777777" w:rsidR="0083161F" w:rsidRDefault="0083161F" w:rsidP="0083161F">
                            <w:pPr>
                              <w:jc w:val="center"/>
                            </w:pPr>
                            <w:r>
                              <w:rPr>
                                <w:sz w:val="40"/>
                              </w:rPr>
                              <w:t>2023-1</w:t>
                            </w:r>
                          </w:p>
                          <w:p w14:paraId="37EE7736" w14:textId="77777777" w:rsidR="0083161F" w:rsidRDefault="0083161F" w:rsidP="00586F39">
                            <w:pPr>
                              <w:rPr>
                                <w:sz w:val="40"/>
                              </w:rPr>
                            </w:pPr>
                          </w:p>
                          <w:p w14:paraId="526028B6" w14:textId="3DCBB4AB" w:rsidR="0083161F" w:rsidRPr="00141A55" w:rsidRDefault="0083161F" w:rsidP="0083161F">
                            <w:pPr>
                              <w:jc w:val="left"/>
                              <w:rPr>
                                <w:b/>
                                <w:sz w:val="40"/>
                              </w:rPr>
                            </w:pPr>
                            <w:r w:rsidRPr="00141A55">
                              <w:rPr>
                                <w:b/>
                                <w:sz w:val="40"/>
                              </w:rPr>
                              <w:t>Auto</w:t>
                            </w:r>
                            <w:r w:rsidR="002E55B5">
                              <w:rPr>
                                <w:b/>
                                <w:sz w:val="40"/>
                              </w:rPr>
                              <w:t xml:space="preserve">r </w:t>
                            </w:r>
                            <w:r w:rsidR="005058C4">
                              <w:rPr>
                                <w:b/>
                                <w:sz w:val="40"/>
                              </w:rPr>
                              <w:t>de Entregas</w:t>
                            </w:r>
                            <w:r w:rsidR="002E55B5">
                              <w:rPr>
                                <w:b/>
                                <w:sz w:val="40"/>
                              </w:rPr>
                              <w:t xml:space="preserve"> Individuales</w:t>
                            </w:r>
                            <w:r w:rsidRPr="00141A55">
                              <w:rPr>
                                <w:b/>
                                <w:sz w:val="40"/>
                              </w:rPr>
                              <w:t xml:space="preserve">: </w:t>
                            </w:r>
                          </w:p>
                          <w:p w14:paraId="4E069CA4" w14:textId="6790FF04" w:rsidR="0083161F" w:rsidRPr="001F4F1C" w:rsidRDefault="001F4F1C" w:rsidP="0083161F">
                            <w:pPr>
                              <w:jc w:val="left"/>
                              <w:rPr>
                                <w:sz w:val="40"/>
                              </w:rPr>
                            </w:pPr>
                            <w:r>
                              <w:rPr>
                                <w:bCs/>
                                <w:sz w:val="40"/>
                              </w:rPr>
                              <w:t>Ruiz Garcia Emmanuel Alejandro</w:t>
                            </w:r>
                            <w:r w:rsidR="0083161F" w:rsidRPr="00141A55">
                              <w:rPr>
                                <w:bCs/>
                                <w:sz w:val="40"/>
                              </w:rPr>
                              <w:t xml:space="preserve"> </w:t>
                            </w:r>
                            <w:r w:rsidR="00C5281F">
                              <w:rPr>
                                <w:bCs/>
                                <w:sz w:val="40"/>
                              </w:rPr>
                              <w:t>–</w:t>
                            </w:r>
                            <w:r>
                              <w:rPr>
                                <w:bCs/>
                                <w:sz w:val="40"/>
                              </w:rPr>
                              <w:t xml:space="preserve"> 2193330288</w:t>
                            </w:r>
                          </w:p>
                          <w:p w14:paraId="5C1815D9" w14:textId="79BCC71C" w:rsidR="002E55B5" w:rsidRDefault="002E55B5" w:rsidP="0083161F">
                            <w:pPr>
                              <w:jc w:val="left"/>
                              <w:rPr>
                                <w:bCs/>
                                <w:sz w:val="40"/>
                              </w:rPr>
                            </w:pPr>
                          </w:p>
                          <w:p w14:paraId="5A2F63F9" w14:textId="07D619D0" w:rsidR="002E55B5" w:rsidRDefault="002E55B5" w:rsidP="0083161F">
                            <w:pPr>
                              <w:jc w:val="left"/>
                              <w:rPr>
                                <w:bCs/>
                                <w:sz w:val="40"/>
                              </w:rPr>
                            </w:pPr>
                            <w:r w:rsidRPr="00141A55">
                              <w:rPr>
                                <w:b/>
                                <w:sz w:val="40"/>
                              </w:rPr>
                              <w:t>Auto</w:t>
                            </w:r>
                            <w:r>
                              <w:rPr>
                                <w:b/>
                                <w:sz w:val="40"/>
                              </w:rPr>
                              <w:t>res</w:t>
                            </w:r>
                            <w:r w:rsidR="005058C4">
                              <w:rPr>
                                <w:b/>
                                <w:sz w:val="40"/>
                              </w:rPr>
                              <w:t xml:space="preserve"> de</w:t>
                            </w:r>
                            <w:r>
                              <w:rPr>
                                <w:b/>
                                <w:sz w:val="40"/>
                              </w:rPr>
                              <w:t xml:space="preserve"> </w:t>
                            </w:r>
                            <w:r w:rsidR="005058C4">
                              <w:rPr>
                                <w:b/>
                                <w:sz w:val="40"/>
                              </w:rPr>
                              <w:t>Entregas</w:t>
                            </w:r>
                            <w:r>
                              <w:rPr>
                                <w:b/>
                                <w:sz w:val="40"/>
                              </w:rPr>
                              <w:t xml:space="preserve"> en Equipo</w:t>
                            </w:r>
                            <w:r w:rsidRPr="00141A55">
                              <w:rPr>
                                <w:b/>
                                <w:sz w:val="40"/>
                              </w:rPr>
                              <w:t>:</w:t>
                            </w:r>
                          </w:p>
                          <w:p w14:paraId="6EB42734" w14:textId="67A4E9AE" w:rsidR="0083161F" w:rsidRPr="00141A55" w:rsidRDefault="001F4F1C" w:rsidP="0083161F">
                            <w:pPr>
                              <w:jc w:val="left"/>
                              <w:rPr>
                                <w:sz w:val="40"/>
                              </w:rPr>
                            </w:pPr>
                            <w:r>
                              <w:rPr>
                                <w:bCs/>
                                <w:sz w:val="40"/>
                              </w:rPr>
                              <w:t>Luna Sánchez Juan Pablo</w:t>
                            </w:r>
                            <w:r w:rsidR="00C5281F" w:rsidRPr="00141A55">
                              <w:rPr>
                                <w:bCs/>
                                <w:sz w:val="40"/>
                              </w:rPr>
                              <w:t xml:space="preserve"> </w:t>
                            </w:r>
                            <w:r w:rsidR="00C5281F">
                              <w:rPr>
                                <w:bCs/>
                                <w:sz w:val="40"/>
                              </w:rPr>
                              <w:t>-</w:t>
                            </w:r>
                            <w:r w:rsidR="0083161F" w:rsidRPr="00141A55">
                              <w:rPr>
                                <w:bCs/>
                                <w:sz w:val="40"/>
                              </w:rPr>
                              <w:t xml:space="preserve"> </w:t>
                            </w:r>
                            <w:r w:rsidR="00BA792B">
                              <w:rPr>
                                <w:bCs/>
                                <w:sz w:val="40"/>
                              </w:rPr>
                              <w:t>2163216015</w:t>
                            </w:r>
                          </w:p>
                          <w:p w14:paraId="099DB7BE" w14:textId="012ED385" w:rsidR="0083161F" w:rsidRPr="00141A55" w:rsidRDefault="0083161F" w:rsidP="0083161F">
                            <w:pPr>
                              <w:jc w:val="left"/>
                              <w:rPr>
                                <w:sz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42B59E" id="Cuadro de texto 8" o:spid="_x0000_s1027" type="#_x0000_t202" style="position:absolute;left:0;text-align:left;margin-left:4.2pt;margin-top:234.55pt;width:604.5pt;height:499.5pt;z-index:251743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" filled="f" stroked="f" strokeweight=".5pt">
                <v:textbox>
                  <w:txbxContent>
                    <w:p w14:paraId="4B75433C" w14:textId="77777777" w:rsidR="0083161F" w:rsidRPr="00141A55" w:rsidRDefault="0083161F" w:rsidP="0083161F">
                      <w:pPr>
                        <w:jc w:val="center"/>
                        <w:rPr>
                          <w:b/>
                          <w:smallCaps/>
                          <w:sz w:val="72"/>
                        </w:rPr>
                      </w:pPr>
                      <w:r w:rsidRPr="00141A55">
                        <w:rPr>
                          <w:b/>
                          <w:smallCaps/>
                          <w:sz w:val="72"/>
                        </w:rPr>
                        <w:t>Portafolio de Evidencias</w:t>
                      </w:r>
                    </w:p>
                    <w:p w14:paraId="6CA13FB8" w14:textId="77777777" w:rsidR="0083161F" w:rsidRPr="00C0329C" w:rsidRDefault="0083161F" w:rsidP="0083161F">
                      <w:pPr>
                        <w:jc w:val="center"/>
                        <w:rPr>
                          <w:b/>
                          <w:sz w:val="18"/>
                          <w:szCs w:val="18"/>
                        </w:rPr>
                      </w:pPr>
                    </w:p>
                    <w:p w14:paraId="01165768" w14:textId="4E5D0248" w:rsidR="0083161F" w:rsidRPr="00141A55" w:rsidRDefault="0083161F" w:rsidP="0083161F">
                      <w:pPr>
                        <w:jc w:val="center"/>
                        <w:rPr>
                          <w:b/>
                          <w:smallCaps/>
                          <w:sz w:val="48"/>
                          <w:szCs w:val="20"/>
                        </w:rPr>
                      </w:pPr>
                      <w:r w:rsidRPr="00141A55">
                        <w:rPr>
                          <w:b/>
                          <w:smallCaps/>
                          <w:sz w:val="48"/>
                          <w:szCs w:val="20"/>
                        </w:rPr>
                        <w:t>“</w:t>
                      </w:r>
                      <w:r w:rsidR="00DC0477">
                        <w:rPr>
                          <w:b/>
                          <w:smallCaps/>
                          <w:sz w:val="48"/>
                          <w:szCs w:val="20"/>
                        </w:rPr>
                        <w:t>unidad 1</w:t>
                      </w:r>
                      <w:r w:rsidRPr="00141A55">
                        <w:rPr>
                          <w:b/>
                          <w:smallCaps/>
                          <w:sz w:val="48"/>
                          <w:szCs w:val="20"/>
                        </w:rPr>
                        <w:t>”</w:t>
                      </w:r>
                    </w:p>
                    <w:p w14:paraId="5123D113" w14:textId="77777777" w:rsidR="0083161F" w:rsidRPr="00141A55" w:rsidRDefault="0083161F" w:rsidP="0083161F">
                      <w:pPr>
                        <w:jc w:val="center"/>
                        <w:rPr>
                          <w:b/>
                          <w:sz w:val="40"/>
                          <w:szCs w:val="20"/>
                        </w:rPr>
                      </w:pPr>
                    </w:p>
                    <w:p w14:paraId="6618AAC1" w14:textId="4067ED17" w:rsidR="0083161F" w:rsidRPr="004D5B2F" w:rsidRDefault="00DC0477" w:rsidP="0083161F">
                      <w:pPr>
                        <w:jc w:val="center"/>
                        <w:rPr>
                          <w:b/>
                          <w:bCs/>
                          <w:smallCaps/>
                          <w:sz w:val="48"/>
                        </w:rPr>
                      </w:pPr>
                      <w:r w:rsidRPr="004D5B2F">
                        <w:rPr>
                          <w:b/>
                          <w:smallCaps/>
                          <w:sz w:val="48"/>
                        </w:rPr>
                        <w:t>programación de microprocesadores</w:t>
                      </w:r>
                    </w:p>
                    <w:p w14:paraId="5B5BA626" w14:textId="77777777" w:rsidR="0083161F" w:rsidRPr="004D5B2F" w:rsidRDefault="0083161F" w:rsidP="0083161F">
                      <w:pPr>
                        <w:jc w:val="center"/>
                        <w:rPr>
                          <w:b/>
                          <w:bCs/>
                          <w:sz w:val="40"/>
                        </w:rPr>
                      </w:pPr>
                    </w:p>
                    <w:p w14:paraId="6601D931" w14:textId="77777777" w:rsidR="0083161F" w:rsidRPr="004D5B2F" w:rsidRDefault="0083161F" w:rsidP="0083161F">
                      <w:pPr>
                        <w:jc w:val="center"/>
                        <w:rPr>
                          <w:sz w:val="40"/>
                        </w:rPr>
                      </w:pPr>
                      <w:r w:rsidRPr="004D5B2F">
                        <w:rPr>
                          <w:sz w:val="40"/>
                        </w:rPr>
                        <w:t xml:space="preserve">Profesor: </w:t>
                      </w:r>
                      <w:r w:rsidRPr="004D5B2F">
                        <w:rPr>
                          <w:b/>
                          <w:bCs/>
                          <w:sz w:val="40"/>
                        </w:rPr>
                        <w:t>Dr. García Ruiz Alejandro Humberto</w:t>
                      </w:r>
                    </w:p>
                    <w:p w14:paraId="6FF62163" w14:textId="038F261B" w:rsidR="0083161F" w:rsidRDefault="00DC0477" w:rsidP="0083161F">
                      <w:pPr>
                        <w:jc w:val="center"/>
                        <w:rPr>
                          <w:sz w:val="40"/>
                        </w:rPr>
                      </w:pPr>
                      <w:r w:rsidRPr="004D5B2F">
                        <w:rPr>
                          <w:b/>
                          <w:bCs/>
                          <w:sz w:val="40"/>
                        </w:rPr>
                        <w:t>8</w:t>
                      </w:r>
                      <w:r w:rsidRPr="004D5B2F">
                        <w:rPr>
                          <w:sz w:val="40"/>
                        </w:rPr>
                        <w:t>v</w:t>
                      </w:r>
                      <w:r w:rsidR="0083161F" w:rsidRPr="004D5B2F">
                        <w:rPr>
                          <w:sz w:val="40"/>
                        </w:rPr>
                        <w:t>o</w:t>
                      </w:r>
                      <w:r w:rsidR="0083161F">
                        <w:rPr>
                          <w:sz w:val="40"/>
                        </w:rPr>
                        <w:t xml:space="preserve">. Semestre – Grupo </w:t>
                      </w:r>
                      <w:r w:rsidR="0083161F" w:rsidRPr="004D5B2F">
                        <w:rPr>
                          <w:sz w:val="40"/>
                        </w:rPr>
                        <w:t>“</w:t>
                      </w:r>
                      <w:r w:rsidRPr="004D5B2F">
                        <w:rPr>
                          <w:b/>
                          <w:bCs/>
                          <w:sz w:val="40"/>
                        </w:rPr>
                        <w:t>I</w:t>
                      </w:r>
                      <w:r w:rsidR="0083161F" w:rsidRPr="004D5B2F">
                        <w:rPr>
                          <w:sz w:val="40"/>
                        </w:rPr>
                        <w:t>”</w:t>
                      </w:r>
                    </w:p>
                    <w:p w14:paraId="506BC514" w14:textId="77777777" w:rsidR="0083161F" w:rsidRDefault="0083161F" w:rsidP="0083161F">
                      <w:pPr>
                        <w:jc w:val="center"/>
                      </w:pPr>
                      <w:r>
                        <w:rPr>
                          <w:sz w:val="40"/>
                        </w:rPr>
                        <w:t>2023-1</w:t>
                      </w:r>
                    </w:p>
                    <w:p w14:paraId="37EE7736" w14:textId="77777777" w:rsidR="0083161F" w:rsidRDefault="0083161F" w:rsidP="00586F39">
                      <w:pPr>
                        <w:rPr>
                          <w:sz w:val="40"/>
                        </w:rPr>
                      </w:pPr>
                    </w:p>
                    <w:p w14:paraId="526028B6" w14:textId="3DCBB4AB" w:rsidR="0083161F" w:rsidRPr="00141A55" w:rsidRDefault="0083161F" w:rsidP="0083161F">
                      <w:pPr>
                        <w:jc w:val="left"/>
                        <w:rPr>
                          <w:b/>
                          <w:sz w:val="40"/>
                        </w:rPr>
                      </w:pPr>
                      <w:r w:rsidRPr="00141A55">
                        <w:rPr>
                          <w:b/>
                          <w:sz w:val="40"/>
                        </w:rPr>
                        <w:t>Auto</w:t>
                      </w:r>
                      <w:r w:rsidR="002E55B5">
                        <w:rPr>
                          <w:b/>
                          <w:sz w:val="40"/>
                        </w:rPr>
                        <w:t xml:space="preserve">r </w:t>
                      </w:r>
                      <w:r w:rsidR="005058C4">
                        <w:rPr>
                          <w:b/>
                          <w:sz w:val="40"/>
                        </w:rPr>
                        <w:t>de Entregas</w:t>
                      </w:r>
                      <w:r w:rsidR="002E55B5">
                        <w:rPr>
                          <w:b/>
                          <w:sz w:val="40"/>
                        </w:rPr>
                        <w:t xml:space="preserve"> Individuales</w:t>
                      </w:r>
                      <w:r w:rsidRPr="00141A55">
                        <w:rPr>
                          <w:b/>
                          <w:sz w:val="40"/>
                        </w:rPr>
                        <w:t xml:space="preserve">: </w:t>
                      </w:r>
                    </w:p>
                    <w:p w14:paraId="4E069CA4" w14:textId="6790FF04" w:rsidR="0083161F" w:rsidRPr="001F4F1C" w:rsidRDefault="001F4F1C" w:rsidP="0083161F">
                      <w:pPr>
                        <w:jc w:val="left"/>
                        <w:rPr>
                          <w:sz w:val="40"/>
                        </w:rPr>
                      </w:pPr>
                      <w:r>
                        <w:rPr>
                          <w:bCs/>
                          <w:sz w:val="40"/>
                        </w:rPr>
                        <w:t>Ruiz Garcia Emmanuel Alejandro</w:t>
                      </w:r>
                      <w:r w:rsidR="0083161F" w:rsidRPr="00141A55">
                        <w:rPr>
                          <w:bCs/>
                          <w:sz w:val="40"/>
                        </w:rPr>
                        <w:t xml:space="preserve"> </w:t>
                      </w:r>
                      <w:r w:rsidR="00C5281F">
                        <w:rPr>
                          <w:bCs/>
                          <w:sz w:val="40"/>
                        </w:rPr>
                        <w:t>–</w:t>
                      </w:r>
                      <w:r>
                        <w:rPr>
                          <w:bCs/>
                          <w:sz w:val="40"/>
                        </w:rPr>
                        <w:t xml:space="preserve"> 2193330288</w:t>
                      </w:r>
                    </w:p>
                    <w:p w14:paraId="5C1815D9" w14:textId="79BCC71C" w:rsidR="002E55B5" w:rsidRDefault="002E55B5" w:rsidP="0083161F">
                      <w:pPr>
                        <w:jc w:val="left"/>
                        <w:rPr>
                          <w:bCs/>
                          <w:sz w:val="40"/>
                        </w:rPr>
                      </w:pPr>
                    </w:p>
                    <w:p w14:paraId="5A2F63F9" w14:textId="07D619D0" w:rsidR="002E55B5" w:rsidRDefault="002E55B5" w:rsidP="0083161F">
                      <w:pPr>
                        <w:jc w:val="left"/>
                        <w:rPr>
                          <w:bCs/>
                          <w:sz w:val="40"/>
                        </w:rPr>
                      </w:pPr>
                      <w:r w:rsidRPr="00141A55">
                        <w:rPr>
                          <w:b/>
                          <w:sz w:val="40"/>
                        </w:rPr>
                        <w:t>Auto</w:t>
                      </w:r>
                      <w:r>
                        <w:rPr>
                          <w:b/>
                          <w:sz w:val="40"/>
                        </w:rPr>
                        <w:t>res</w:t>
                      </w:r>
                      <w:r w:rsidR="005058C4">
                        <w:rPr>
                          <w:b/>
                          <w:sz w:val="40"/>
                        </w:rPr>
                        <w:t xml:space="preserve"> de</w:t>
                      </w:r>
                      <w:r>
                        <w:rPr>
                          <w:b/>
                          <w:sz w:val="40"/>
                        </w:rPr>
                        <w:t xml:space="preserve"> </w:t>
                      </w:r>
                      <w:r w:rsidR="005058C4">
                        <w:rPr>
                          <w:b/>
                          <w:sz w:val="40"/>
                        </w:rPr>
                        <w:t>Entregas</w:t>
                      </w:r>
                      <w:r>
                        <w:rPr>
                          <w:b/>
                          <w:sz w:val="40"/>
                        </w:rPr>
                        <w:t xml:space="preserve"> en Equipo</w:t>
                      </w:r>
                      <w:r w:rsidRPr="00141A55">
                        <w:rPr>
                          <w:b/>
                          <w:sz w:val="40"/>
                        </w:rPr>
                        <w:t>:</w:t>
                      </w:r>
                    </w:p>
                    <w:p w14:paraId="6EB42734" w14:textId="67A4E9AE" w:rsidR="0083161F" w:rsidRPr="00141A55" w:rsidRDefault="001F4F1C" w:rsidP="0083161F">
                      <w:pPr>
                        <w:jc w:val="left"/>
                        <w:rPr>
                          <w:sz w:val="40"/>
                        </w:rPr>
                      </w:pPr>
                      <w:r>
                        <w:rPr>
                          <w:bCs/>
                          <w:sz w:val="40"/>
                        </w:rPr>
                        <w:t>Luna Sánchez Juan Pablo</w:t>
                      </w:r>
                      <w:r w:rsidR="00C5281F" w:rsidRPr="00141A55">
                        <w:rPr>
                          <w:bCs/>
                          <w:sz w:val="40"/>
                        </w:rPr>
                        <w:t xml:space="preserve"> </w:t>
                      </w:r>
                      <w:r w:rsidR="00C5281F">
                        <w:rPr>
                          <w:bCs/>
                          <w:sz w:val="40"/>
                        </w:rPr>
                        <w:t>-</w:t>
                      </w:r>
                      <w:r w:rsidR="0083161F" w:rsidRPr="00141A55">
                        <w:rPr>
                          <w:bCs/>
                          <w:sz w:val="40"/>
                        </w:rPr>
                        <w:t xml:space="preserve"> </w:t>
                      </w:r>
                      <w:r w:rsidR="00BA792B">
                        <w:rPr>
                          <w:bCs/>
                          <w:sz w:val="40"/>
                        </w:rPr>
                        <w:t>2163216015</w:t>
                      </w:r>
                    </w:p>
                    <w:p w14:paraId="099DB7BE" w14:textId="012ED385" w:rsidR="0083161F" w:rsidRPr="00141A55" w:rsidRDefault="0083161F" w:rsidP="0083161F">
                      <w:pPr>
                        <w:jc w:val="left"/>
                        <w:rPr>
                          <w:sz w:val="40"/>
                        </w:rPr>
                      </w:pPr>
                    </w:p>
                  </w:txbxContent>
                </v:textbox>
                <w10:wrap anchorx="page"/>
              </v:shape>
            </w:pict>
          </mc:Fallback>
        </mc:AlternateContent>
      </w:r>
    </w:p>
    <w:p w14:paraId="62E25A17" w14:textId="4D49AF80" w:rsidR="0083161F" w:rsidRDefault="0083161F" w:rsidP="00867FD0">
      <w:pPr>
        <w:jc w:val="center"/>
        <w:rPr>
          <w:b/>
          <w:sz w:val="28"/>
          <w:lang w:val="es-ES"/>
        </w:rPr>
        <w:sectPr w:rsidR="0083161F">
          <w:pgSz w:w="12240" w:h="15840"/>
          <w:pgMar w:top="1417" w:right="1701" w:bottom="1417" w:left="1701" w:header="708" w:footer="708" w:gutter="0"/>
          <w:cols w:space="708"/>
          <w:docGrid w:linePitch="360"/>
        </w:sectPr>
      </w:pPr>
    </w:p>
    <w:p w14:paraId="48E50A21" w14:textId="0C884597" w:rsidR="005A5DCD" w:rsidRPr="00867FD0" w:rsidRDefault="00867FD0" w:rsidP="0016280B">
      <w:pPr>
        <w:ind w:left="708" w:hanging="708"/>
        <w:jc w:val="center"/>
        <w:rPr>
          <w:b/>
          <w:sz w:val="28"/>
          <w:lang w:val="es-ES"/>
        </w:rPr>
      </w:pPr>
      <w:r w:rsidRPr="00867FD0">
        <w:rPr>
          <w:b/>
          <w:sz w:val="28"/>
          <w:lang w:val="es-ES"/>
        </w:rPr>
        <w:lastRenderedPageBreak/>
        <w:t>ÍNDICE</w:t>
      </w:r>
    </w:p>
    <w:p w14:paraId="5E25DB5A" w14:textId="6C9FC52A" w:rsidR="005A5DCD" w:rsidRDefault="005A5DCD" w:rsidP="002B6C43">
      <w:pPr>
        <w:rPr>
          <w:lang w:val="es-ES"/>
        </w:rPr>
      </w:pPr>
    </w:p>
    <w:p w14:paraId="09138BBE" w14:textId="474EEE0F" w:rsidR="00F25807" w:rsidRDefault="00AC5483">
      <w:pPr>
        <w:pStyle w:val="TDC1"/>
        <w:tabs>
          <w:tab w:val="right" w:leader="dot" w:pos="8828"/>
        </w:tabs>
        <w:rPr>
          <w:rFonts w:eastAsiaTheme="minorEastAsia" w:cstheme="minorBidi"/>
          <w:b w:val="0"/>
          <w:bCs w:val="0"/>
          <w:caps w:val="0"/>
          <w:noProof/>
          <w:color w:val="auto"/>
          <w:sz w:val="22"/>
          <w:szCs w:val="22"/>
          <w:lang w:eastAsia="es-MX"/>
        </w:rPr>
      </w:pPr>
      <w:r>
        <w:rPr>
          <w:lang w:val="es-ES"/>
        </w:rPr>
        <w:fldChar w:fldCharType="begin"/>
      </w:r>
      <w:r>
        <w:rPr>
          <w:lang w:val="es-ES"/>
        </w:rPr>
        <w:instrText xml:space="preserve"> TOC \o "1-3" \h \z \u </w:instrText>
      </w:r>
      <w:r>
        <w:rPr>
          <w:lang w:val="es-ES"/>
        </w:rPr>
        <w:fldChar w:fldCharType="separate"/>
      </w:r>
      <w:hyperlink w:anchor="_Toc126857762" w:history="1">
        <w:r w:rsidR="00F25807" w:rsidRPr="00A01079">
          <w:rPr>
            <w:rStyle w:val="Hipervnculo"/>
            <w:noProof/>
            <w:lang w:val="es-ES"/>
          </w:rPr>
          <w:t>1. Actividades de Clase</w:t>
        </w:r>
        <w:r w:rsidR="00F25807">
          <w:rPr>
            <w:noProof/>
            <w:webHidden/>
          </w:rPr>
          <w:tab/>
        </w:r>
        <w:r w:rsidR="00F25807">
          <w:rPr>
            <w:noProof/>
            <w:webHidden/>
          </w:rPr>
          <w:fldChar w:fldCharType="begin"/>
        </w:r>
        <w:r w:rsidR="00F25807">
          <w:rPr>
            <w:noProof/>
            <w:webHidden/>
          </w:rPr>
          <w:instrText xml:space="preserve"> PAGEREF _Toc126857762 \h </w:instrText>
        </w:r>
        <w:r w:rsidR="00F25807">
          <w:rPr>
            <w:noProof/>
            <w:webHidden/>
          </w:rPr>
        </w:r>
        <w:r w:rsidR="00F25807">
          <w:rPr>
            <w:noProof/>
            <w:webHidden/>
          </w:rPr>
          <w:fldChar w:fldCharType="separate"/>
        </w:r>
        <w:r w:rsidR="00F25807">
          <w:rPr>
            <w:noProof/>
            <w:webHidden/>
          </w:rPr>
          <w:t>3</w:t>
        </w:r>
        <w:r w:rsidR="00F25807">
          <w:rPr>
            <w:noProof/>
            <w:webHidden/>
          </w:rPr>
          <w:fldChar w:fldCharType="end"/>
        </w:r>
      </w:hyperlink>
    </w:p>
    <w:p w14:paraId="4DE49D56" w14:textId="19E3D791" w:rsidR="00F25807" w:rsidRDefault="00000000">
      <w:pPr>
        <w:pStyle w:val="TDC2"/>
        <w:tabs>
          <w:tab w:val="right" w:leader="dot" w:pos="8828"/>
        </w:tabs>
        <w:rPr>
          <w:rFonts w:eastAsiaTheme="minorEastAsia" w:cstheme="minorBidi"/>
          <w:smallCaps w:val="0"/>
          <w:noProof/>
          <w:color w:val="auto"/>
          <w:sz w:val="22"/>
          <w:szCs w:val="22"/>
          <w:lang w:eastAsia="es-MX"/>
        </w:rPr>
      </w:pPr>
      <w:hyperlink w:anchor="_Toc126857763" w:history="1">
        <w:r w:rsidR="00F25807" w:rsidRPr="00A01079">
          <w:rPr>
            <w:rStyle w:val="Hipervnculo"/>
            <w:noProof/>
          </w:rPr>
          <w:t>1.1 Entregas en Equipo</w:t>
        </w:r>
        <w:r w:rsidR="00F25807">
          <w:rPr>
            <w:noProof/>
            <w:webHidden/>
          </w:rPr>
          <w:tab/>
        </w:r>
        <w:r w:rsidR="00F25807">
          <w:rPr>
            <w:noProof/>
            <w:webHidden/>
          </w:rPr>
          <w:fldChar w:fldCharType="begin"/>
        </w:r>
        <w:r w:rsidR="00F25807">
          <w:rPr>
            <w:noProof/>
            <w:webHidden/>
          </w:rPr>
          <w:instrText xml:space="preserve"> PAGEREF _Toc126857763 \h </w:instrText>
        </w:r>
        <w:r w:rsidR="00F25807">
          <w:rPr>
            <w:noProof/>
            <w:webHidden/>
          </w:rPr>
        </w:r>
        <w:r w:rsidR="00F25807">
          <w:rPr>
            <w:noProof/>
            <w:webHidden/>
          </w:rPr>
          <w:fldChar w:fldCharType="separate"/>
        </w:r>
        <w:r w:rsidR="00F25807">
          <w:rPr>
            <w:noProof/>
            <w:webHidden/>
          </w:rPr>
          <w:t>4</w:t>
        </w:r>
        <w:r w:rsidR="00F25807">
          <w:rPr>
            <w:noProof/>
            <w:webHidden/>
          </w:rPr>
          <w:fldChar w:fldCharType="end"/>
        </w:r>
      </w:hyperlink>
    </w:p>
    <w:p w14:paraId="5674D79D" w14:textId="40AB7C9E" w:rsidR="00F25807" w:rsidRDefault="00000000">
      <w:pPr>
        <w:pStyle w:val="TDC2"/>
        <w:tabs>
          <w:tab w:val="right" w:leader="dot" w:pos="8828"/>
        </w:tabs>
        <w:rPr>
          <w:rFonts w:eastAsiaTheme="minorEastAsia" w:cstheme="minorBidi"/>
          <w:smallCaps w:val="0"/>
          <w:noProof/>
          <w:color w:val="auto"/>
          <w:sz w:val="22"/>
          <w:szCs w:val="22"/>
          <w:lang w:eastAsia="es-MX"/>
        </w:rPr>
      </w:pPr>
      <w:hyperlink w:anchor="_Toc126857764" w:history="1">
        <w:r w:rsidR="00F25807" w:rsidRPr="00A01079">
          <w:rPr>
            <w:rStyle w:val="Hipervnculo"/>
            <w:noProof/>
          </w:rPr>
          <w:t>1.2 Entregas Individuales</w:t>
        </w:r>
        <w:r w:rsidR="00F25807">
          <w:rPr>
            <w:noProof/>
            <w:webHidden/>
          </w:rPr>
          <w:tab/>
        </w:r>
        <w:r w:rsidR="00F25807">
          <w:rPr>
            <w:noProof/>
            <w:webHidden/>
          </w:rPr>
          <w:fldChar w:fldCharType="begin"/>
        </w:r>
        <w:r w:rsidR="00F25807">
          <w:rPr>
            <w:noProof/>
            <w:webHidden/>
          </w:rPr>
          <w:instrText xml:space="preserve"> PAGEREF _Toc126857764 \h </w:instrText>
        </w:r>
        <w:r w:rsidR="00F25807">
          <w:rPr>
            <w:noProof/>
            <w:webHidden/>
          </w:rPr>
        </w:r>
        <w:r w:rsidR="00F25807">
          <w:rPr>
            <w:noProof/>
            <w:webHidden/>
          </w:rPr>
          <w:fldChar w:fldCharType="separate"/>
        </w:r>
        <w:r w:rsidR="00F25807">
          <w:rPr>
            <w:noProof/>
            <w:webHidden/>
          </w:rPr>
          <w:t>4</w:t>
        </w:r>
        <w:r w:rsidR="00F25807">
          <w:rPr>
            <w:noProof/>
            <w:webHidden/>
          </w:rPr>
          <w:fldChar w:fldCharType="end"/>
        </w:r>
      </w:hyperlink>
    </w:p>
    <w:p w14:paraId="5B80870A" w14:textId="7E1476A2" w:rsidR="00F25807" w:rsidRDefault="00000000">
      <w:pPr>
        <w:pStyle w:val="TDC1"/>
        <w:tabs>
          <w:tab w:val="right" w:leader="dot" w:pos="8828"/>
        </w:tabs>
        <w:rPr>
          <w:rFonts w:eastAsiaTheme="minorEastAsia" w:cstheme="minorBidi"/>
          <w:b w:val="0"/>
          <w:bCs w:val="0"/>
          <w:caps w:val="0"/>
          <w:noProof/>
          <w:color w:val="auto"/>
          <w:sz w:val="22"/>
          <w:szCs w:val="22"/>
          <w:lang w:eastAsia="es-MX"/>
        </w:rPr>
      </w:pPr>
      <w:hyperlink w:anchor="_Toc126857765" w:history="1">
        <w:r w:rsidR="00F25807" w:rsidRPr="00A01079">
          <w:rPr>
            <w:rStyle w:val="Hipervnculo"/>
            <w:noProof/>
            <w:lang w:val="es-ES"/>
          </w:rPr>
          <w:t>2. Tareas e Investigaciones</w:t>
        </w:r>
        <w:r w:rsidR="00F25807">
          <w:rPr>
            <w:noProof/>
            <w:webHidden/>
          </w:rPr>
          <w:tab/>
        </w:r>
        <w:r w:rsidR="00F25807">
          <w:rPr>
            <w:noProof/>
            <w:webHidden/>
          </w:rPr>
          <w:fldChar w:fldCharType="begin"/>
        </w:r>
        <w:r w:rsidR="00F25807">
          <w:rPr>
            <w:noProof/>
            <w:webHidden/>
          </w:rPr>
          <w:instrText xml:space="preserve"> PAGEREF _Toc126857765 \h </w:instrText>
        </w:r>
        <w:r w:rsidR="00F25807">
          <w:rPr>
            <w:noProof/>
            <w:webHidden/>
          </w:rPr>
        </w:r>
        <w:r w:rsidR="00F25807">
          <w:rPr>
            <w:noProof/>
            <w:webHidden/>
          </w:rPr>
          <w:fldChar w:fldCharType="separate"/>
        </w:r>
        <w:r w:rsidR="00F25807">
          <w:rPr>
            <w:noProof/>
            <w:webHidden/>
          </w:rPr>
          <w:t>5</w:t>
        </w:r>
        <w:r w:rsidR="00F25807">
          <w:rPr>
            <w:noProof/>
            <w:webHidden/>
          </w:rPr>
          <w:fldChar w:fldCharType="end"/>
        </w:r>
      </w:hyperlink>
    </w:p>
    <w:p w14:paraId="6CC95EC6" w14:textId="3B8ECB44" w:rsidR="00F25807" w:rsidRDefault="00000000">
      <w:pPr>
        <w:pStyle w:val="TDC2"/>
        <w:tabs>
          <w:tab w:val="right" w:leader="dot" w:pos="8828"/>
        </w:tabs>
        <w:rPr>
          <w:rFonts w:eastAsiaTheme="minorEastAsia" w:cstheme="minorBidi"/>
          <w:smallCaps w:val="0"/>
          <w:noProof/>
          <w:color w:val="auto"/>
          <w:sz w:val="22"/>
          <w:szCs w:val="22"/>
          <w:lang w:eastAsia="es-MX"/>
        </w:rPr>
      </w:pPr>
      <w:hyperlink w:anchor="_Toc126857766" w:history="1">
        <w:r w:rsidR="00F25807" w:rsidRPr="00A01079">
          <w:rPr>
            <w:rStyle w:val="Hipervnculo"/>
            <w:noProof/>
          </w:rPr>
          <w:t>2.1 Entregas en Equipo</w:t>
        </w:r>
        <w:r w:rsidR="00F25807">
          <w:rPr>
            <w:noProof/>
            <w:webHidden/>
          </w:rPr>
          <w:tab/>
        </w:r>
        <w:r w:rsidR="00F25807">
          <w:rPr>
            <w:noProof/>
            <w:webHidden/>
          </w:rPr>
          <w:fldChar w:fldCharType="begin"/>
        </w:r>
        <w:r w:rsidR="00F25807">
          <w:rPr>
            <w:noProof/>
            <w:webHidden/>
          </w:rPr>
          <w:instrText xml:space="preserve"> PAGEREF _Toc126857766 \h </w:instrText>
        </w:r>
        <w:r w:rsidR="00F25807">
          <w:rPr>
            <w:noProof/>
            <w:webHidden/>
          </w:rPr>
        </w:r>
        <w:r w:rsidR="00F25807">
          <w:rPr>
            <w:noProof/>
            <w:webHidden/>
          </w:rPr>
          <w:fldChar w:fldCharType="separate"/>
        </w:r>
        <w:r w:rsidR="00F25807">
          <w:rPr>
            <w:noProof/>
            <w:webHidden/>
          </w:rPr>
          <w:t>6</w:t>
        </w:r>
        <w:r w:rsidR="00F25807">
          <w:rPr>
            <w:noProof/>
            <w:webHidden/>
          </w:rPr>
          <w:fldChar w:fldCharType="end"/>
        </w:r>
      </w:hyperlink>
    </w:p>
    <w:p w14:paraId="0445D176" w14:textId="6D689E7F" w:rsidR="00F25807" w:rsidRDefault="00000000">
      <w:pPr>
        <w:pStyle w:val="TDC2"/>
        <w:tabs>
          <w:tab w:val="right" w:leader="dot" w:pos="8828"/>
        </w:tabs>
        <w:rPr>
          <w:rFonts w:eastAsiaTheme="minorEastAsia" w:cstheme="minorBidi"/>
          <w:smallCaps w:val="0"/>
          <w:noProof/>
          <w:color w:val="auto"/>
          <w:sz w:val="22"/>
          <w:szCs w:val="22"/>
          <w:lang w:eastAsia="es-MX"/>
        </w:rPr>
      </w:pPr>
      <w:hyperlink w:anchor="_Toc126857767" w:history="1">
        <w:r w:rsidR="00F25807" w:rsidRPr="00A01079">
          <w:rPr>
            <w:rStyle w:val="Hipervnculo"/>
            <w:noProof/>
          </w:rPr>
          <w:t>2.2 Entregas Individuales</w:t>
        </w:r>
        <w:r w:rsidR="00F25807">
          <w:rPr>
            <w:noProof/>
            <w:webHidden/>
          </w:rPr>
          <w:tab/>
        </w:r>
        <w:r w:rsidR="00F25807">
          <w:rPr>
            <w:noProof/>
            <w:webHidden/>
          </w:rPr>
          <w:fldChar w:fldCharType="begin"/>
        </w:r>
        <w:r w:rsidR="00F25807">
          <w:rPr>
            <w:noProof/>
            <w:webHidden/>
          </w:rPr>
          <w:instrText xml:space="preserve"> PAGEREF _Toc126857767 \h </w:instrText>
        </w:r>
        <w:r w:rsidR="00F25807">
          <w:rPr>
            <w:noProof/>
            <w:webHidden/>
          </w:rPr>
        </w:r>
        <w:r w:rsidR="00F25807">
          <w:rPr>
            <w:noProof/>
            <w:webHidden/>
          </w:rPr>
          <w:fldChar w:fldCharType="separate"/>
        </w:r>
        <w:r w:rsidR="00F25807">
          <w:rPr>
            <w:noProof/>
            <w:webHidden/>
          </w:rPr>
          <w:t>17</w:t>
        </w:r>
        <w:r w:rsidR="00F25807">
          <w:rPr>
            <w:noProof/>
            <w:webHidden/>
          </w:rPr>
          <w:fldChar w:fldCharType="end"/>
        </w:r>
      </w:hyperlink>
    </w:p>
    <w:p w14:paraId="05815557" w14:textId="177CA4D6" w:rsidR="00F25807" w:rsidRDefault="00000000">
      <w:pPr>
        <w:pStyle w:val="TDC1"/>
        <w:tabs>
          <w:tab w:val="right" w:leader="dot" w:pos="8828"/>
        </w:tabs>
        <w:rPr>
          <w:rFonts w:eastAsiaTheme="minorEastAsia" w:cstheme="minorBidi"/>
          <w:b w:val="0"/>
          <w:bCs w:val="0"/>
          <w:caps w:val="0"/>
          <w:noProof/>
          <w:color w:val="auto"/>
          <w:sz w:val="22"/>
          <w:szCs w:val="22"/>
          <w:lang w:eastAsia="es-MX"/>
        </w:rPr>
      </w:pPr>
      <w:hyperlink w:anchor="_Toc126857768" w:history="1">
        <w:r w:rsidR="00F25807" w:rsidRPr="00A01079">
          <w:rPr>
            <w:rStyle w:val="Hipervnculo"/>
            <w:noProof/>
            <w:lang w:val="es-ES"/>
          </w:rPr>
          <w:t>3. Programas</w:t>
        </w:r>
        <w:r w:rsidR="00F25807">
          <w:rPr>
            <w:noProof/>
            <w:webHidden/>
          </w:rPr>
          <w:tab/>
        </w:r>
        <w:r w:rsidR="00F25807">
          <w:rPr>
            <w:noProof/>
            <w:webHidden/>
          </w:rPr>
          <w:fldChar w:fldCharType="begin"/>
        </w:r>
        <w:r w:rsidR="00F25807">
          <w:rPr>
            <w:noProof/>
            <w:webHidden/>
          </w:rPr>
          <w:instrText xml:space="preserve"> PAGEREF _Toc126857768 \h </w:instrText>
        </w:r>
        <w:r w:rsidR="00F25807">
          <w:rPr>
            <w:noProof/>
            <w:webHidden/>
          </w:rPr>
        </w:r>
        <w:r w:rsidR="00F25807">
          <w:rPr>
            <w:noProof/>
            <w:webHidden/>
          </w:rPr>
          <w:fldChar w:fldCharType="separate"/>
        </w:r>
        <w:r w:rsidR="00F25807">
          <w:rPr>
            <w:noProof/>
            <w:webHidden/>
          </w:rPr>
          <w:t>18</w:t>
        </w:r>
        <w:r w:rsidR="00F25807">
          <w:rPr>
            <w:noProof/>
            <w:webHidden/>
          </w:rPr>
          <w:fldChar w:fldCharType="end"/>
        </w:r>
      </w:hyperlink>
    </w:p>
    <w:p w14:paraId="4DB3AA4B" w14:textId="05B9A2B9" w:rsidR="00F25807" w:rsidRDefault="00000000">
      <w:pPr>
        <w:pStyle w:val="TDC2"/>
        <w:tabs>
          <w:tab w:val="right" w:leader="dot" w:pos="8828"/>
        </w:tabs>
        <w:rPr>
          <w:rFonts w:eastAsiaTheme="minorEastAsia" w:cstheme="minorBidi"/>
          <w:smallCaps w:val="0"/>
          <w:noProof/>
          <w:color w:val="auto"/>
          <w:sz w:val="22"/>
          <w:szCs w:val="22"/>
          <w:lang w:eastAsia="es-MX"/>
        </w:rPr>
      </w:pPr>
      <w:hyperlink w:anchor="_Toc126857769" w:history="1">
        <w:r w:rsidR="00F25807" w:rsidRPr="00A01079">
          <w:rPr>
            <w:rStyle w:val="Hipervnculo"/>
            <w:noProof/>
          </w:rPr>
          <w:t>3.1 Entregas en Equipo</w:t>
        </w:r>
        <w:r w:rsidR="00F25807">
          <w:rPr>
            <w:noProof/>
            <w:webHidden/>
          </w:rPr>
          <w:tab/>
        </w:r>
        <w:r w:rsidR="00F25807">
          <w:rPr>
            <w:noProof/>
            <w:webHidden/>
          </w:rPr>
          <w:fldChar w:fldCharType="begin"/>
        </w:r>
        <w:r w:rsidR="00F25807">
          <w:rPr>
            <w:noProof/>
            <w:webHidden/>
          </w:rPr>
          <w:instrText xml:space="preserve"> PAGEREF _Toc126857769 \h </w:instrText>
        </w:r>
        <w:r w:rsidR="00F25807">
          <w:rPr>
            <w:noProof/>
            <w:webHidden/>
          </w:rPr>
        </w:r>
        <w:r w:rsidR="00F25807">
          <w:rPr>
            <w:noProof/>
            <w:webHidden/>
          </w:rPr>
          <w:fldChar w:fldCharType="separate"/>
        </w:r>
        <w:r w:rsidR="00F25807">
          <w:rPr>
            <w:noProof/>
            <w:webHidden/>
          </w:rPr>
          <w:t>19</w:t>
        </w:r>
        <w:r w:rsidR="00F25807">
          <w:rPr>
            <w:noProof/>
            <w:webHidden/>
          </w:rPr>
          <w:fldChar w:fldCharType="end"/>
        </w:r>
      </w:hyperlink>
    </w:p>
    <w:p w14:paraId="0098E83A" w14:textId="1A34007D" w:rsidR="00F25807" w:rsidRDefault="00000000">
      <w:pPr>
        <w:pStyle w:val="TDC2"/>
        <w:tabs>
          <w:tab w:val="right" w:leader="dot" w:pos="8828"/>
        </w:tabs>
        <w:rPr>
          <w:rFonts w:eastAsiaTheme="minorEastAsia" w:cstheme="minorBidi"/>
          <w:smallCaps w:val="0"/>
          <w:noProof/>
          <w:color w:val="auto"/>
          <w:sz w:val="22"/>
          <w:szCs w:val="22"/>
          <w:lang w:eastAsia="es-MX"/>
        </w:rPr>
      </w:pPr>
      <w:hyperlink w:anchor="_Toc126857770" w:history="1">
        <w:r w:rsidR="00F25807" w:rsidRPr="00A01079">
          <w:rPr>
            <w:rStyle w:val="Hipervnculo"/>
            <w:noProof/>
          </w:rPr>
          <w:t>3.2 Entregas Individuales</w:t>
        </w:r>
        <w:r w:rsidR="00F25807">
          <w:rPr>
            <w:noProof/>
            <w:webHidden/>
          </w:rPr>
          <w:tab/>
        </w:r>
        <w:r w:rsidR="00F25807">
          <w:rPr>
            <w:noProof/>
            <w:webHidden/>
          </w:rPr>
          <w:fldChar w:fldCharType="begin"/>
        </w:r>
        <w:r w:rsidR="00F25807">
          <w:rPr>
            <w:noProof/>
            <w:webHidden/>
          </w:rPr>
          <w:instrText xml:space="preserve"> PAGEREF _Toc126857770 \h </w:instrText>
        </w:r>
        <w:r w:rsidR="00F25807">
          <w:rPr>
            <w:noProof/>
            <w:webHidden/>
          </w:rPr>
        </w:r>
        <w:r w:rsidR="00F25807">
          <w:rPr>
            <w:noProof/>
            <w:webHidden/>
          </w:rPr>
          <w:fldChar w:fldCharType="separate"/>
        </w:r>
        <w:r w:rsidR="00F25807">
          <w:rPr>
            <w:noProof/>
            <w:webHidden/>
          </w:rPr>
          <w:t>19</w:t>
        </w:r>
        <w:r w:rsidR="00F25807">
          <w:rPr>
            <w:noProof/>
            <w:webHidden/>
          </w:rPr>
          <w:fldChar w:fldCharType="end"/>
        </w:r>
      </w:hyperlink>
    </w:p>
    <w:p w14:paraId="0511988B" w14:textId="2ECD352B" w:rsidR="00F25807" w:rsidRDefault="00000000">
      <w:pPr>
        <w:pStyle w:val="TDC1"/>
        <w:tabs>
          <w:tab w:val="right" w:leader="dot" w:pos="8828"/>
        </w:tabs>
        <w:rPr>
          <w:rFonts w:eastAsiaTheme="minorEastAsia" w:cstheme="minorBidi"/>
          <w:b w:val="0"/>
          <w:bCs w:val="0"/>
          <w:caps w:val="0"/>
          <w:noProof/>
          <w:color w:val="auto"/>
          <w:sz w:val="22"/>
          <w:szCs w:val="22"/>
          <w:lang w:eastAsia="es-MX"/>
        </w:rPr>
      </w:pPr>
      <w:hyperlink w:anchor="_Toc126857771" w:history="1">
        <w:r w:rsidR="00F25807" w:rsidRPr="00A01079">
          <w:rPr>
            <w:rStyle w:val="Hipervnculo"/>
            <w:noProof/>
            <w:lang w:val="es-ES"/>
          </w:rPr>
          <w:t>4. Prácticas</w:t>
        </w:r>
        <w:r w:rsidR="00F25807">
          <w:rPr>
            <w:noProof/>
            <w:webHidden/>
          </w:rPr>
          <w:tab/>
        </w:r>
        <w:r w:rsidR="00F25807">
          <w:rPr>
            <w:noProof/>
            <w:webHidden/>
          </w:rPr>
          <w:fldChar w:fldCharType="begin"/>
        </w:r>
        <w:r w:rsidR="00F25807">
          <w:rPr>
            <w:noProof/>
            <w:webHidden/>
          </w:rPr>
          <w:instrText xml:space="preserve"> PAGEREF _Toc126857771 \h </w:instrText>
        </w:r>
        <w:r w:rsidR="00F25807">
          <w:rPr>
            <w:noProof/>
            <w:webHidden/>
          </w:rPr>
        </w:r>
        <w:r w:rsidR="00F25807">
          <w:rPr>
            <w:noProof/>
            <w:webHidden/>
          </w:rPr>
          <w:fldChar w:fldCharType="separate"/>
        </w:r>
        <w:r w:rsidR="00F25807">
          <w:rPr>
            <w:noProof/>
            <w:webHidden/>
          </w:rPr>
          <w:t>20</w:t>
        </w:r>
        <w:r w:rsidR="00F25807">
          <w:rPr>
            <w:noProof/>
            <w:webHidden/>
          </w:rPr>
          <w:fldChar w:fldCharType="end"/>
        </w:r>
      </w:hyperlink>
    </w:p>
    <w:p w14:paraId="0F15CB11" w14:textId="1B6FBBB5" w:rsidR="00F25807" w:rsidRDefault="00000000">
      <w:pPr>
        <w:pStyle w:val="TDC2"/>
        <w:tabs>
          <w:tab w:val="right" w:leader="dot" w:pos="8828"/>
        </w:tabs>
        <w:rPr>
          <w:rFonts w:eastAsiaTheme="minorEastAsia" w:cstheme="minorBidi"/>
          <w:smallCaps w:val="0"/>
          <w:noProof/>
          <w:color w:val="auto"/>
          <w:sz w:val="22"/>
          <w:szCs w:val="22"/>
          <w:lang w:eastAsia="es-MX"/>
        </w:rPr>
      </w:pPr>
      <w:hyperlink w:anchor="_Toc126857772" w:history="1">
        <w:r w:rsidR="00F25807" w:rsidRPr="00A01079">
          <w:rPr>
            <w:rStyle w:val="Hipervnculo"/>
            <w:noProof/>
          </w:rPr>
          <w:t>4.1 Entregas en Equipo</w:t>
        </w:r>
        <w:r w:rsidR="00F25807">
          <w:rPr>
            <w:noProof/>
            <w:webHidden/>
          </w:rPr>
          <w:tab/>
        </w:r>
        <w:r w:rsidR="00F25807">
          <w:rPr>
            <w:noProof/>
            <w:webHidden/>
          </w:rPr>
          <w:fldChar w:fldCharType="begin"/>
        </w:r>
        <w:r w:rsidR="00F25807">
          <w:rPr>
            <w:noProof/>
            <w:webHidden/>
          </w:rPr>
          <w:instrText xml:space="preserve"> PAGEREF _Toc126857772 \h </w:instrText>
        </w:r>
        <w:r w:rsidR="00F25807">
          <w:rPr>
            <w:noProof/>
            <w:webHidden/>
          </w:rPr>
        </w:r>
        <w:r w:rsidR="00F25807">
          <w:rPr>
            <w:noProof/>
            <w:webHidden/>
          </w:rPr>
          <w:fldChar w:fldCharType="separate"/>
        </w:r>
        <w:r w:rsidR="00F25807">
          <w:rPr>
            <w:noProof/>
            <w:webHidden/>
          </w:rPr>
          <w:t>21</w:t>
        </w:r>
        <w:r w:rsidR="00F25807">
          <w:rPr>
            <w:noProof/>
            <w:webHidden/>
          </w:rPr>
          <w:fldChar w:fldCharType="end"/>
        </w:r>
      </w:hyperlink>
    </w:p>
    <w:p w14:paraId="521BFD7C" w14:textId="54D2F818" w:rsidR="00F25807" w:rsidRDefault="00000000">
      <w:pPr>
        <w:pStyle w:val="TDC3"/>
        <w:tabs>
          <w:tab w:val="right" w:leader="dot" w:pos="8828"/>
        </w:tabs>
        <w:rPr>
          <w:rFonts w:eastAsiaTheme="minorEastAsia" w:cstheme="minorBidi"/>
          <w:i w:val="0"/>
          <w:iCs w:val="0"/>
          <w:noProof/>
          <w:color w:val="auto"/>
          <w:sz w:val="22"/>
          <w:szCs w:val="22"/>
          <w:lang w:eastAsia="es-MX"/>
        </w:rPr>
      </w:pPr>
      <w:hyperlink w:anchor="_Toc126857773" w:history="1">
        <w:r w:rsidR="00F25807" w:rsidRPr="00A01079">
          <w:rPr>
            <w:rStyle w:val="Hipervnculo"/>
            <w:noProof/>
          </w:rPr>
          <w:t>4.1.1 Desarrollo de las Prácticas</w:t>
        </w:r>
        <w:r w:rsidR="00F25807">
          <w:rPr>
            <w:noProof/>
            <w:webHidden/>
          </w:rPr>
          <w:tab/>
        </w:r>
        <w:r w:rsidR="00F25807">
          <w:rPr>
            <w:noProof/>
            <w:webHidden/>
          </w:rPr>
          <w:fldChar w:fldCharType="begin"/>
        </w:r>
        <w:r w:rsidR="00F25807">
          <w:rPr>
            <w:noProof/>
            <w:webHidden/>
          </w:rPr>
          <w:instrText xml:space="preserve"> PAGEREF _Toc126857773 \h </w:instrText>
        </w:r>
        <w:r w:rsidR="00F25807">
          <w:rPr>
            <w:noProof/>
            <w:webHidden/>
          </w:rPr>
        </w:r>
        <w:r w:rsidR="00F25807">
          <w:rPr>
            <w:noProof/>
            <w:webHidden/>
          </w:rPr>
          <w:fldChar w:fldCharType="separate"/>
        </w:r>
        <w:r w:rsidR="00F25807">
          <w:rPr>
            <w:noProof/>
            <w:webHidden/>
          </w:rPr>
          <w:t>21</w:t>
        </w:r>
        <w:r w:rsidR="00F25807">
          <w:rPr>
            <w:noProof/>
            <w:webHidden/>
          </w:rPr>
          <w:fldChar w:fldCharType="end"/>
        </w:r>
      </w:hyperlink>
    </w:p>
    <w:p w14:paraId="16D8625C" w14:textId="4261A457" w:rsidR="00F25807" w:rsidRDefault="00000000">
      <w:pPr>
        <w:pStyle w:val="TDC2"/>
        <w:tabs>
          <w:tab w:val="right" w:leader="dot" w:pos="8828"/>
        </w:tabs>
        <w:rPr>
          <w:rFonts w:eastAsiaTheme="minorEastAsia" w:cstheme="minorBidi"/>
          <w:smallCaps w:val="0"/>
          <w:noProof/>
          <w:color w:val="auto"/>
          <w:sz w:val="22"/>
          <w:szCs w:val="22"/>
          <w:lang w:eastAsia="es-MX"/>
        </w:rPr>
      </w:pPr>
      <w:hyperlink w:anchor="_Toc126857774" w:history="1">
        <w:r w:rsidR="00F25807" w:rsidRPr="00A01079">
          <w:rPr>
            <w:rStyle w:val="Hipervnculo"/>
            <w:noProof/>
          </w:rPr>
          <w:t>4.2 Entregas Individuales</w:t>
        </w:r>
        <w:r w:rsidR="00F25807">
          <w:rPr>
            <w:noProof/>
            <w:webHidden/>
          </w:rPr>
          <w:tab/>
        </w:r>
        <w:r w:rsidR="00F25807">
          <w:rPr>
            <w:noProof/>
            <w:webHidden/>
          </w:rPr>
          <w:fldChar w:fldCharType="begin"/>
        </w:r>
        <w:r w:rsidR="00F25807">
          <w:rPr>
            <w:noProof/>
            <w:webHidden/>
          </w:rPr>
          <w:instrText xml:space="preserve"> PAGEREF _Toc126857774 \h </w:instrText>
        </w:r>
        <w:r w:rsidR="00F25807">
          <w:rPr>
            <w:noProof/>
            <w:webHidden/>
          </w:rPr>
        </w:r>
        <w:r w:rsidR="00F25807">
          <w:rPr>
            <w:noProof/>
            <w:webHidden/>
          </w:rPr>
          <w:fldChar w:fldCharType="separate"/>
        </w:r>
        <w:r w:rsidR="00F25807">
          <w:rPr>
            <w:noProof/>
            <w:webHidden/>
          </w:rPr>
          <w:t>22</w:t>
        </w:r>
        <w:r w:rsidR="00F25807">
          <w:rPr>
            <w:noProof/>
            <w:webHidden/>
          </w:rPr>
          <w:fldChar w:fldCharType="end"/>
        </w:r>
      </w:hyperlink>
    </w:p>
    <w:p w14:paraId="06422716" w14:textId="0E060544" w:rsidR="00F25807" w:rsidRDefault="00000000">
      <w:pPr>
        <w:pStyle w:val="TDC1"/>
        <w:tabs>
          <w:tab w:val="right" w:leader="dot" w:pos="8828"/>
        </w:tabs>
        <w:rPr>
          <w:rFonts w:eastAsiaTheme="minorEastAsia" w:cstheme="minorBidi"/>
          <w:b w:val="0"/>
          <w:bCs w:val="0"/>
          <w:caps w:val="0"/>
          <w:noProof/>
          <w:color w:val="auto"/>
          <w:sz w:val="22"/>
          <w:szCs w:val="22"/>
          <w:lang w:eastAsia="es-MX"/>
        </w:rPr>
      </w:pPr>
      <w:hyperlink w:anchor="_Toc126857775" w:history="1">
        <w:r w:rsidR="00F25807" w:rsidRPr="00A01079">
          <w:rPr>
            <w:rStyle w:val="Hipervnculo"/>
            <w:noProof/>
            <w:lang w:val="es-ES"/>
          </w:rPr>
          <w:t>5. Proyecto</w:t>
        </w:r>
        <w:r w:rsidR="00F25807">
          <w:rPr>
            <w:noProof/>
            <w:webHidden/>
          </w:rPr>
          <w:tab/>
        </w:r>
        <w:r w:rsidR="00F25807">
          <w:rPr>
            <w:noProof/>
            <w:webHidden/>
          </w:rPr>
          <w:fldChar w:fldCharType="begin"/>
        </w:r>
        <w:r w:rsidR="00F25807">
          <w:rPr>
            <w:noProof/>
            <w:webHidden/>
          </w:rPr>
          <w:instrText xml:space="preserve"> PAGEREF _Toc126857775 \h </w:instrText>
        </w:r>
        <w:r w:rsidR="00F25807">
          <w:rPr>
            <w:noProof/>
            <w:webHidden/>
          </w:rPr>
        </w:r>
        <w:r w:rsidR="00F25807">
          <w:rPr>
            <w:noProof/>
            <w:webHidden/>
          </w:rPr>
          <w:fldChar w:fldCharType="separate"/>
        </w:r>
        <w:r w:rsidR="00F25807">
          <w:rPr>
            <w:noProof/>
            <w:webHidden/>
          </w:rPr>
          <w:t>23</w:t>
        </w:r>
        <w:r w:rsidR="00F25807">
          <w:rPr>
            <w:noProof/>
            <w:webHidden/>
          </w:rPr>
          <w:fldChar w:fldCharType="end"/>
        </w:r>
      </w:hyperlink>
    </w:p>
    <w:p w14:paraId="485BCD66" w14:textId="32E22B4B" w:rsidR="00AC5483" w:rsidRDefault="00AC5483" w:rsidP="002B6C43">
      <w:pPr>
        <w:rPr>
          <w:lang w:val="es-ES"/>
        </w:rPr>
      </w:pPr>
      <w:r>
        <w:rPr>
          <w:lang w:val="es-ES"/>
        </w:rPr>
        <w:fldChar w:fldCharType="end"/>
      </w:r>
    </w:p>
    <w:p w14:paraId="230EE5B7" w14:textId="3B85E431" w:rsidR="005A5DCD" w:rsidRDefault="005A5DCD" w:rsidP="002B6C43">
      <w:pPr>
        <w:rPr>
          <w:lang w:val="es-ES"/>
        </w:rPr>
      </w:pPr>
    </w:p>
    <w:p w14:paraId="4D7E5805" w14:textId="77777777" w:rsidR="00867FD0" w:rsidRDefault="00867FD0" w:rsidP="002B6C43">
      <w:pPr>
        <w:rPr>
          <w:lang w:val="es-ES"/>
        </w:rPr>
        <w:sectPr w:rsidR="00867FD0">
          <w:pgSz w:w="12240" w:h="15840"/>
          <w:pgMar w:top="1417" w:right="1701" w:bottom="1417" w:left="1701" w:header="708" w:footer="708" w:gutter="0"/>
          <w:cols w:space="708"/>
          <w:docGrid w:linePitch="360"/>
        </w:sectPr>
      </w:pPr>
    </w:p>
    <w:p w14:paraId="10BE2BCB" w14:textId="4C6E4D62" w:rsidR="007A4EF5" w:rsidRDefault="00360541" w:rsidP="00332DB8">
      <w:pPr>
        <w:pStyle w:val="Ttulo1"/>
        <w:rPr>
          <w:smallCaps/>
          <w:lang w:val="es-ES"/>
        </w:rPr>
        <w:sectPr w:rsidR="007A4EF5">
          <w:pgSz w:w="12240" w:h="15840"/>
          <w:pgMar w:top="1417" w:right="1701" w:bottom="1417" w:left="1701" w:header="708" w:footer="708" w:gutter="0"/>
          <w:cols w:space="708"/>
          <w:docGrid w:linePitch="360"/>
        </w:sectPr>
      </w:pPr>
      <w:bookmarkStart w:id="0" w:name="_Toc126857762"/>
      <w:r>
        <w:rPr>
          <w:smallCaps/>
          <w:noProof/>
          <w:lang w:eastAsia="es-MX"/>
        </w:rPr>
        <w:lastRenderedPageBreak/>
        <w:drawing>
          <wp:anchor distT="0" distB="0" distL="114300" distR="114300" simplePos="0" relativeHeight="251750400" behindDoc="0" locked="0" layoutInCell="1" allowOverlap="1" wp14:anchorId="7D52D490" wp14:editId="1A35C558">
            <wp:simplePos x="0" y="0"/>
            <wp:positionH relativeFrom="page">
              <wp:align>left</wp:align>
            </wp:positionH>
            <wp:positionV relativeFrom="paragraph">
              <wp:posOffset>-1067435</wp:posOffset>
            </wp:positionV>
            <wp:extent cx="7983819" cy="10218420"/>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04516" cy="10244909"/>
                    </a:xfrm>
                    <a:prstGeom prst="rect">
                      <a:avLst/>
                    </a:prstGeom>
                    <a:noFill/>
                    <a:ln>
                      <a:noFill/>
                    </a:ln>
                  </pic:spPr>
                </pic:pic>
              </a:graphicData>
            </a:graphic>
            <wp14:sizeRelH relativeFrom="page">
              <wp14:pctWidth>0</wp14:pctWidth>
            </wp14:sizeRelH>
            <wp14:sizeRelV relativeFrom="page">
              <wp14:pctHeight>0</wp14:pctHeight>
            </wp14:sizeRelV>
          </wp:anchor>
        </w:drawing>
      </w:r>
      <w:r w:rsidR="005A3F65">
        <w:rPr>
          <w:lang w:val="es-ES"/>
        </w:rPr>
        <w:t>1</w:t>
      </w:r>
      <w:r w:rsidR="005A3F65" w:rsidRPr="00270177">
        <w:rPr>
          <w:lang w:val="es-ES"/>
        </w:rPr>
        <w:t>. Actividades de Clase</w:t>
      </w:r>
      <w:bookmarkEnd w:id="0"/>
    </w:p>
    <w:p w14:paraId="6352384A" w14:textId="786C7F3D" w:rsidR="006C67E1" w:rsidRPr="00332DB8" w:rsidRDefault="00332DB8" w:rsidP="00332DB8">
      <w:pPr>
        <w:jc w:val="center"/>
        <w:rPr>
          <w:b/>
          <w:smallCaps/>
          <w:sz w:val="32"/>
        </w:rPr>
      </w:pPr>
      <w:r w:rsidRPr="00332DB8">
        <w:rPr>
          <w:b/>
          <w:smallCaps/>
          <w:sz w:val="32"/>
        </w:rPr>
        <w:lastRenderedPageBreak/>
        <w:t>Actividades de Clase</w:t>
      </w:r>
    </w:p>
    <w:p w14:paraId="7566DCD6" w14:textId="77777777" w:rsidR="00332DB8" w:rsidRPr="00332DB8" w:rsidRDefault="00332DB8" w:rsidP="00332DB8">
      <w:pPr>
        <w:jc w:val="center"/>
        <w:rPr>
          <w:b/>
          <w:sz w:val="28"/>
        </w:rPr>
      </w:pPr>
    </w:p>
    <w:p w14:paraId="7CB93413" w14:textId="73F3E61D" w:rsidR="00E234DA" w:rsidRDefault="007C7F7A" w:rsidP="002B6C43">
      <w:pPr>
        <w:pStyle w:val="Ttulo2"/>
      </w:pPr>
      <w:bookmarkStart w:id="1" w:name="_Toc126857763"/>
      <w:r>
        <w:t>1.1</w:t>
      </w:r>
      <w:r w:rsidR="000943FF">
        <w:t xml:space="preserve"> Entregas en Equipo</w:t>
      </w:r>
      <w:bookmarkEnd w:id="1"/>
    </w:p>
    <w:p w14:paraId="2C694E88" w14:textId="352B395E" w:rsidR="000943FF" w:rsidRDefault="000943FF" w:rsidP="002B6C43"/>
    <w:p w14:paraId="5644A18A" w14:textId="288ED3C1" w:rsidR="00BA2CEE" w:rsidRDefault="00BA2CEE" w:rsidP="002B6C43">
      <w:r>
        <w:t>EJERCICIO 1.</w:t>
      </w:r>
    </w:p>
    <w:p w14:paraId="0A5E6DC8" w14:textId="43B01987" w:rsidR="00C5281F" w:rsidRDefault="0092501E" w:rsidP="002B6C43">
      <w:r>
        <w:rPr>
          <w:noProof/>
          <w:lang w:eastAsia="es-MX"/>
        </w:rPr>
        <w:drawing>
          <wp:inline distT="0" distB="0" distL="0" distR="0" wp14:anchorId="55D01C2B" wp14:editId="106679AF">
            <wp:extent cx="5612130" cy="4086225"/>
            <wp:effectExtent l="0" t="0" r="7620" b="9525"/>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4086225"/>
                    </a:xfrm>
                    <a:prstGeom prst="rect">
                      <a:avLst/>
                    </a:prstGeom>
                  </pic:spPr>
                </pic:pic>
              </a:graphicData>
            </a:graphic>
          </wp:inline>
        </w:drawing>
      </w:r>
    </w:p>
    <w:p w14:paraId="60B16C19" w14:textId="118CEB41" w:rsidR="00BA2CEE" w:rsidRDefault="00BA2CEE" w:rsidP="002B6C43"/>
    <w:p w14:paraId="4F77A567" w14:textId="132C449F" w:rsidR="00FD1887" w:rsidRDefault="00FD1887" w:rsidP="002B6C43">
      <w:r>
        <w:t>En esta actividad fue crear nuestro primer archivo o elemento en este caso fue una plantilla para poder ver que todo estaba funcionando correctamente</w:t>
      </w:r>
    </w:p>
    <w:p w14:paraId="7F72BF6D" w14:textId="77777777" w:rsidR="00FD1887" w:rsidRDefault="00FD1887" w:rsidP="002B6C43"/>
    <w:p w14:paraId="16225DF4" w14:textId="77777777" w:rsidR="00FD1887" w:rsidRDefault="00FD1887" w:rsidP="002B6C43"/>
    <w:p w14:paraId="6F3183E1" w14:textId="77777777" w:rsidR="00FD1887" w:rsidRDefault="00FD1887" w:rsidP="002B6C43"/>
    <w:p w14:paraId="7EABB62E" w14:textId="77777777" w:rsidR="00FD1887" w:rsidRDefault="00FD1887" w:rsidP="002B6C43"/>
    <w:p w14:paraId="68270B8D" w14:textId="77777777" w:rsidR="00FD1887" w:rsidRDefault="00FD1887" w:rsidP="002B6C43"/>
    <w:p w14:paraId="526712DA" w14:textId="77777777" w:rsidR="00FD1887" w:rsidRDefault="00FD1887" w:rsidP="002B6C43"/>
    <w:p w14:paraId="76A37165" w14:textId="77777777" w:rsidR="00FD1887" w:rsidRDefault="00FD1887" w:rsidP="002B6C43"/>
    <w:p w14:paraId="3EB8F298" w14:textId="77777777" w:rsidR="00FD1887" w:rsidRDefault="00FD1887" w:rsidP="002B6C43"/>
    <w:p w14:paraId="195089EB" w14:textId="77777777" w:rsidR="00FD1887" w:rsidRDefault="00FD1887" w:rsidP="002B6C43"/>
    <w:p w14:paraId="23BAB4A1" w14:textId="77777777" w:rsidR="00FD1887" w:rsidRDefault="00FD1887" w:rsidP="002B6C43"/>
    <w:p w14:paraId="20AD4167" w14:textId="77777777" w:rsidR="00FD1887" w:rsidRDefault="00FD1887" w:rsidP="002B6C43"/>
    <w:p w14:paraId="3480A2F2" w14:textId="77777777" w:rsidR="00FD1887" w:rsidRDefault="00FD1887" w:rsidP="002B6C43"/>
    <w:p w14:paraId="54D179D2" w14:textId="77777777" w:rsidR="00FD1887" w:rsidRDefault="00FD1887" w:rsidP="002B6C43"/>
    <w:p w14:paraId="134458C0" w14:textId="77777777" w:rsidR="00FD1887" w:rsidRDefault="00FD1887" w:rsidP="002B6C43"/>
    <w:p w14:paraId="4C2FA449" w14:textId="24513120" w:rsidR="00FD1887" w:rsidRDefault="00FD1887" w:rsidP="002B6C43"/>
    <w:p w14:paraId="6629CCDD" w14:textId="28688128" w:rsidR="00BA2CEE" w:rsidRDefault="00BA2CEE" w:rsidP="002B6C43">
      <w:r>
        <w:lastRenderedPageBreak/>
        <w:t>EJERCICIO 2.</w:t>
      </w:r>
    </w:p>
    <w:p w14:paraId="0DC3630E" w14:textId="47FA48DD" w:rsidR="0092501E" w:rsidRDefault="00700253" w:rsidP="002B6C43">
      <w:r>
        <w:rPr>
          <w:noProof/>
          <w:lang w:eastAsia="es-MX"/>
        </w:rPr>
        <w:drawing>
          <wp:inline distT="0" distB="0" distL="0" distR="0" wp14:anchorId="67CA2A3D" wp14:editId="448D720F">
            <wp:extent cx="5287846" cy="3865069"/>
            <wp:effectExtent l="0" t="0" r="8255" b="254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08014" cy="3879811"/>
                    </a:xfrm>
                    <a:prstGeom prst="rect">
                      <a:avLst/>
                    </a:prstGeom>
                  </pic:spPr>
                </pic:pic>
              </a:graphicData>
            </a:graphic>
          </wp:inline>
        </w:drawing>
      </w:r>
    </w:p>
    <w:p w14:paraId="06DCB62E" w14:textId="59D6564A" w:rsidR="00700253" w:rsidRDefault="00700253" w:rsidP="00700253"/>
    <w:p w14:paraId="0EB94188" w14:textId="2DF6EC57" w:rsidR="00FD1887" w:rsidRDefault="00FD1887" w:rsidP="00700253">
      <w:r>
        <w:t>En la siguiente actividad fue el ver como se crean variables y los tipos de datos que se utilizan.</w:t>
      </w:r>
    </w:p>
    <w:p w14:paraId="14C99971" w14:textId="77777777" w:rsidR="00FD1887" w:rsidRDefault="00FD1887" w:rsidP="00700253"/>
    <w:p w14:paraId="2E4558A4" w14:textId="77777777" w:rsidR="00FD1887" w:rsidRDefault="00FD1887" w:rsidP="00700253"/>
    <w:p w14:paraId="33A6D30B" w14:textId="77777777" w:rsidR="00FD1887" w:rsidRDefault="00FD1887" w:rsidP="00700253"/>
    <w:p w14:paraId="3C4FA2EE" w14:textId="77777777" w:rsidR="00FD1887" w:rsidRDefault="00FD1887" w:rsidP="00700253"/>
    <w:p w14:paraId="3231447E" w14:textId="77777777" w:rsidR="00FD1887" w:rsidRDefault="00FD1887" w:rsidP="00700253"/>
    <w:p w14:paraId="2B9556A5" w14:textId="77777777" w:rsidR="00FD1887" w:rsidRDefault="00FD1887" w:rsidP="00700253"/>
    <w:p w14:paraId="2C620E5A" w14:textId="77777777" w:rsidR="00FD1887" w:rsidRDefault="00FD1887" w:rsidP="00700253"/>
    <w:p w14:paraId="06AAD06B" w14:textId="77777777" w:rsidR="00FD1887" w:rsidRDefault="00FD1887" w:rsidP="00700253"/>
    <w:p w14:paraId="3FF785D1" w14:textId="77777777" w:rsidR="00FD1887" w:rsidRDefault="00FD1887" w:rsidP="00700253"/>
    <w:p w14:paraId="3734DE80" w14:textId="77777777" w:rsidR="00FD1887" w:rsidRDefault="00FD1887" w:rsidP="00700253"/>
    <w:p w14:paraId="38DC56B6" w14:textId="77777777" w:rsidR="00FD1887" w:rsidRDefault="00FD1887" w:rsidP="00700253"/>
    <w:p w14:paraId="64FC89C9" w14:textId="77777777" w:rsidR="00FD1887" w:rsidRDefault="00FD1887" w:rsidP="00700253"/>
    <w:p w14:paraId="4E7C21C8" w14:textId="77777777" w:rsidR="00FD1887" w:rsidRDefault="00FD1887" w:rsidP="00700253"/>
    <w:p w14:paraId="37CF8B42" w14:textId="77777777" w:rsidR="00FD1887" w:rsidRDefault="00FD1887" w:rsidP="00700253"/>
    <w:p w14:paraId="11554384" w14:textId="77777777" w:rsidR="00FD1887" w:rsidRDefault="00FD1887" w:rsidP="00700253"/>
    <w:p w14:paraId="56A27475" w14:textId="77777777" w:rsidR="00FD1887" w:rsidRDefault="00FD1887" w:rsidP="00700253"/>
    <w:p w14:paraId="778D7EE6" w14:textId="77777777" w:rsidR="00FD1887" w:rsidRDefault="00FD1887" w:rsidP="00700253"/>
    <w:p w14:paraId="5B41A377" w14:textId="77777777" w:rsidR="00FD1887" w:rsidRDefault="00FD1887" w:rsidP="00700253"/>
    <w:p w14:paraId="3FC68768" w14:textId="77777777" w:rsidR="00FD1887" w:rsidRDefault="00FD1887" w:rsidP="00700253"/>
    <w:p w14:paraId="07398B75" w14:textId="77777777" w:rsidR="00FD1887" w:rsidRDefault="00FD1887" w:rsidP="00700253"/>
    <w:p w14:paraId="4F7218B5" w14:textId="77777777" w:rsidR="00FD1887" w:rsidRDefault="00FD1887" w:rsidP="00700253"/>
    <w:p w14:paraId="29B8DAA2" w14:textId="74D59C98" w:rsidR="00FD1887" w:rsidRDefault="00FD1887" w:rsidP="00700253"/>
    <w:p w14:paraId="1C955025" w14:textId="00F3F2DE" w:rsidR="00700253" w:rsidRDefault="00700253" w:rsidP="00700253">
      <w:r>
        <w:lastRenderedPageBreak/>
        <w:t>EJERCICIO 3.</w:t>
      </w:r>
    </w:p>
    <w:p w14:paraId="219108D8" w14:textId="07334FE6" w:rsidR="00BA2CEE" w:rsidRDefault="00FD1887" w:rsidP="002B6C43">
      <w:r>
        <w:rPr>
          <w:noProof/>
          <w:lang w:eastAsia="es-MX"/>
        </w:rPr>
        <w:drawing>
          <wp:inline distT="0" distB="0" distL="0" distR="0" wp14:anchorId="568CDF01" wp14:editId="51DB7AC4">
            <wp:extent cx="5612130" cy="4355465"/>
            <wp:effectExtent l="0" t="0" r="7620" b="698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12130" cy="4355465"/>
                    </a:xfrm>
                    <a:prstGeom prst="rect">
                      <a:avLst/>
                    </a:prstGeom>
                  </pic:spPr>
                </pic:pic>
              </a:graphicData>
            </a:graphic>
          </wp:inline>
        </w:drawing>
      </w:r>
    </w:p>
    <w:p w14:paraId="3F048C48" w14:textId="22C046A0" w:rsidR="00332DB8" w:rsidRDefault="00FD1887" w:rsidP="002B6C43">
      <w:r>
        <w:t>En la siguiente actividad trabajamos con la instrucción mov para dar valores el cual aprendimos que el mov va hacia un destino, además en el apartado de registros se pueden observar los valores que tenemos en Eax.</w:t>
      </w:r>
    </w:p>
    <w:p w14:paraId="594E666F" w14:textId="77777777" w:rsidR="00FD1887" w:rsidRDefault="00FD1887" w:rsidP="002B6C43"/>
    <w:p w14:paraId="52FAF399" w14:textId="07351E99" w:rsidR="00255CF0" w:rsidRDefault="007C7F7A" w:rsidP="002B6C43">
      <w:pPr>
        <w:pStyle w:val="Ttulo2"/>
      </w:pPr>
      <w:bookmarkStart w:id="2" w:name="_Toc126857764"/>
      <w:r>
        <w:t>1.2</w:t>
      </w:r>
      <w:r w:rsidR="000943FF">
        <w:t xml:space="preserve"> Entregas Individuales</w:t>
      </w:r>
      <w:bookmarkEnd w:id="2"/>
    </w:p>
    <w:p w14:paraId="4AC80B07" w14:textId="775BF377" w:rsidR="000943FF" w:rsidRDefault="000943FF" w:rsidP="002B6C43"/>
    <w:p w14:paraId="002A3601" w14:textId="522EB45E" w:rsidR="00255CF0" w:rsidRDefault="00C5281F" w:rsidP="002B6C43">
      <w:pPr>
        <w:rPr>
          <w:lang w:val="es-ES"/>
        </w:rPr>
      </w:pPr>
      <w:r>
        <w:rPr>
          <w:lang w:val="es-ES"/>
        </w:rPr>
        <w:t>No aplica en esta unidad</w:t>
      </w:r>
    </w:p>
    <w:p w14:paraId="1128473A" w14:textId="77777777" w:rsidR="000943FF" w:rsidRDefault="000943FF" w:rsidP="002B6C43">
      <w:pPr>
        <w:rPr>
          <w:lang w:val="es-ES"/>
        </w:rPr>
      </w:pPr>
    </w:p>
    <w:p w14:paraId="4DE95299" w14:textId="77777777" w:rsidR="00BA2CEE" w:rsidRDefault="00BA2CEE" w:rsidP="002B6C43">
      <w:pPr>
        <w:rPr>
          <w:lang w:val="es-ES"/>
        </w:rPr>
      </w:pPr>
    </w:p>
    <w:p w14:paraId="2E3A377F" w14:textId="2D9AF395" w:rsidR="00BA2CEE" w:rsidRDefault="00BA2CEE" w:rsidP="002B6C43">
      <w:pPr>
        <w:rPr>
          <w:lang w:val="es-ES"/>
        </w:rPr>
      </w:pPr>
    </w:p>
    <w:p w14:paraId="7BD16A4A" w14:textId="2BE78CA6" w:rsidR="00BA2CEE" w:rsidRDefault="00BA2CEE" w:rsidP="002B6C43">
      <w:pPr>
        <w:rPr>
          <w:lang w:val="es-ES"/>
        </w:rPr>
      </w:pPr>
    </w:p>
    <w:p w14:paraId="6D0B8834" w14:textId="6E75332A" w:rsidR="00BA2CEE" w:rsidRDefault="00BA2CEE" w:rsidP="002B6C43">
      <w:pPr>
        <w:rPr>
          <w:lang w:val="es-ES"/>
        </w:rPr>
      </w:pPr>
    </w:p>
    <w:p w14:paraId="2138D143" w14:textId="1BC0CCB0" w:rsidR="00BA2CEE" w:rsidRDefault="00BA2CEE" w:rsidP="002B6C43">
      <w:pPr>
        <w:rPr>
          <w:lang w:val="es-ES"/>
        </w:rPr>
      </w:pPr>
    </w:p>
    <w:p w14:paraId="4E792B24" w14:textId="1978EE8E" w:rsidR="00BA2CEE" w:rsidRDefault="00BA2CEE" w:rsidP="002B6C43">
      <w:pPr>
        <w:rPr>
          <w:lang w:val="es-ES"/>
        </w:rPr>
      </w:pPr>
    </w:p>
    <w:p w14:paraId="4F647555" w14:textId="5BF61D1D" w:rsidR="00BA2CEE" w:rsidRDefault="00BA2CEE" w:rsidP="002B6C43">
      <w:pPr>
        <w:rPr>
          <w:lang w:val="es-ES"/>
        </w:rPr>
      </w:pPr>
    </w:p>
    <w:p w14:paraId="0BC7B635" w14:textId="07A5CC79" w:rsidR="00BA2CEE" w:rsidRDefault="00BA2CEE" w:rsidP="002B6C43">
      <w:pPr>
        <w:rPr>
          <w:lang w:val="es-ES"/>
        </w:rPr>
      </w:pPr>
    </w:p>
    <w:p w14:paraId="7EA200CA" w14:textId="2805467C" w:rsidR="00BA2CEE" w:rsidRDefault="00BA2CEE" w:rsidP="002B6C43">
      <w:pPr>
        <w:rPr>
          <w:lang w:val="es-ES"/>
        </w:rPr>
      </w:pPr>
    </w:p>
    <w:p w14:paraId="6D6DDBAF" w14:textId="2A91C435" w:rsidR="00BA2CEE" w:rsidRDefault="00BA2CEE" w:rsidP="002B6C43">
      <w:pPr>
        <w:rPr>
          <w:lang w:val="es-ES"/>
        </w:rPr>
      </w:pPr>
    </w:p>
    <w:p w14:paraId="3520F401" w14:textId="77777777" w:rsidR="00BA2CEE" w:rsidRDefault="00BA2CEE" w:rsidP="002B6C43">
      <w:pPr>
        <w:rPr>
          <w:lang w:val="es-ES"/>
        </w:rPr>
      </w:pPr>
    </w:p>
    <w:p w14:paraId="1AB9EC43" w14:textId="15D41A1A" w:rsidR="00BA2CEE" w:rsidRDefault="00BA2CEE" w:rsidP="002B6C43">
      <w:pPr>
        <w:rPr>
          <w:lang w:val="es-ES"/>
        </w:rPr>
      </w:pPr>
    </w:p>
    <w:p w14:paraId="2614D434" w14:textId="6F47547B" w:rsidR="00BA2CEE" w:rsidRDefault="00BA2CEE" w:rsidP="002B6C43">
      <w:pPr>
        <w:rPr>
          <w:lang w:val="es-ES"/>
        </w:rPr>
      </w:pPr>
    </w:p>
    <w:p w14:paraId="4F2E9917" w14:textId="750D2B87" w:rsidR="00BA2CEE" w:rsidRDefault="00BA2CEE" w:rsidP="002B6C43">
      <w:pPr>
        <w:rPr>
          <w:lang w:val="es-ES"/>
        </w:rPr>
        <w:sectPr w:rsidR="00BA2CEE">
          <w:pgSz w:w="12240" w:h="15840"/>
          <w:pgMar w:top="1417" w:right="1701" w:bottom="1417" w:left="1701" w:header="708" w:footer="708" w:gutter="0"/>
          <w:cols w:space="708"/>
          <w:docGrid w:linePitch="360"/>
        </w:sectPr>
      </w:pPr>
    </w:p>
    <w:p w14:paraId="04CDCCC5" w14:textId="74135838" w:rsidR="00803C10" w:rsidRPr="00332DB8" w:rsidRDefault="005B537A" w:rsidP="00332DB8">
      <w:pPr>
        <w:pStyle w:val="Ttulo1"/>
        <w:rPr>
          <w:lang w:val="es-ES"/>
        </w:rPr>
        <w:sectPr w:rsidR="00803C10" w:rsidRPr="00332DB8">
          <w:pgSz w:w="12240" w:h="15840"/>
          <w:pgMar w:top="1417" w:right="1701" w:bottom="1417" w:left="1701" w:header="708" w:footer="708" w:gutter="0"/>
          <w:cols w:space="708"/>
          <w:docGrid w:linePitch="360"/>
        </w:sectPr>
      </w:pPr>
      <w:bookmarkStart w:id="3" w:name="_Toc126857765"/>
      <w:bookmarkStart w:id="4" w:name="_Toc93346387"/>
      <w:r>
        <w:rPr>
          <w:smallCaps/>
          <w:noProof/>
          <w:lang w:eastAsia="es-MX"/>
        </w:rPr>
        <w:lastRenderedPageBreak/>
        <w:drawing>
          <wp:anchor distT="0" distB="0" distL="114300" distR="114300" simplePos="0" relativeHeight="251751424" behindDoc="0" locked="0" layoutInCell="1" allowOverlap="1" wp14:anchorId="45FA477C" wp14:editId="09F47538">
            <wp:simplePos x="0" y="0"/>
            <wp:positionH relativeFrom="page">
              <wp:align>left</wp:align>
            </wp:positionH>
            <wp:positionV relativeFrom="paragraph">
              <wp:posOffset>-1052195</wp:posOffset>
            </wp:positionV>
            <wp:extent cx="7787005" cy="10203180"/>
            <wp:effectExtent l="0" t="0" r="0" b="0"/>
            <wp:wrapNone/>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800107" cy="10220347"/>
                    </a:xfrm>
                    <a:prstGeom prst="rect">
                      <a:avLst/>
                    </a:prstGeom>
                    <a:noFill/>
                    <a:ln>
                      <a:noFill/>
                    </a:ln>
                  </pic:spPr>
                </pic:pic>
              </a:graphicData>
            </a:graphic>
            <wp14:sizeRelH relativeFrom="page">
              <wp14:pctWidth>0</wp14:pctWidth>
            </wp14:sizeRelH>
            <wp14:sizeRelV relativeFrom="page">
              <wp14:pctHeight>0</wp14:pctHeight>
            </wp14:sizeRelV>
          </wp:anchor>
        </w:drawing>
      </w:r>
      <w:r w:rsidR="00332DB8">
        <w:rPr>
          <w:lang w:val="es-ES"/>
        </w:rPr>
        <w:t>2</w:t>
      </w:r>
      <w:r w:rsidR="00332DB8" w:rsidRPr="00270177">
        <w:rPr>
          <w:lang w:val="es-ES"/>
        </w:rPr>
        <w:t>.</w:t>
      </w:r>
      <w:r w:rsidR="00332DB8">
        <w:rPr>
          <w:lang w:val="es-ES"/>
        </w:rPr>
        <w:t xml:space="preserve"> Tareas e Investigaciones</w:t>
      </w:r>
      <w:bookmarkEnd w:id="3"/>
      <w:r w:rsidR="00332DB8" w:rsidRPr="00270177">
        <w:rPr>
          <w:lang w:val="es-ES"/>
        </w:rPr>
        <w:t xml:space="preserve"> </w:t>
      </w:r>
    </w:p>
    <w:p w14:paraId="24982FED" w14:textId="427CC768" w:rsidR="00332DB8" w:rsidRPr="00332DB8" w:rsidRDefault="00332DB8" w:rsidP="00332DB8">
      <w:pPr>
        <w:jc w:val="center"/>
        <w:rPr>
          <w:b/>
          <w:smallCaps/>
          <w:sz w:val="32"/>
        </w:rPr>
      </w:pPr>
      <w:r w:rsidRPr="00332DB8">
        <w:rPr>
          <w:b/>
          <w:smallCaps/>
          <w:sz w:val="32"/>
        </w:rPr>
        <w:lastRenderedPageBreak/>
        <w:t>Tareas e Investigaciones</w:t>
      </w:r>
    </w:p>
    <w:p w14:paraId="7C54DD2D" w14:textId="77777777" w:rsidR="00332DB8" w:rsidRDefault="00332DB8" w:rsidP="002B6C43"/>
    <w:p w14:paraId="2762E89B" w14:textId="71F190E1" w:rsidR="003B53BA" w:rsidRDefault="007C7F7A" w:rsidP="002B6C43">
      <w:pPr>
        <w:pStyle w:val="Ttulo2"/>
      </w:pPr>
      <w:bookmarkStart w:id="5" w:name="_Toc126857766"/>
      <w:r>
        <w:t>2.1</w:t>
      </w:r>
      <w:r w:rsidR="003B53BA">
        <w:t xml:space="preserve"> Entregas en Equipo</w:t>
      </w:r>
      <w:bookmarkEnd w:id="5"/>
    </w:p>
    <w:p w14:paraId="18823749" w14:textId="22C0B1E2" w:rsidR="003B53BA" w:rsidRDefault="003B53BA" w:rsidP="002B6C43"/>
    <w:p w14:paraId="725E35D6" w14:textId="59481B7E" w:rsidR="00436EDF" w:rsidRPr="006505F0" w:rsidRDefault="00436EDF" w:rsidP="006505F0">
      <w:pPr>
        <w:rPr>
          <w:b/>
          <w:lang w:val="es-ES"/>
        </w:rPr>
      </w:pPr>
      <w:r w:rsidRPr="006505F0">
        <w:rPr>
          <w:b/>
          <w:lang w:val="es-ES"/>
        </w:rPr>
        <w:t xml:space="preserve">1. </w:t>
      </w:r>
      <w:r w:rsidR="0042258D">
        <w:rPr>
          <w:b/>
          <w:lang w:val="es-ES"/>
        </w:rPr>
        <w:t>¿Porque se sigue utilizando lenguaje ensamblador?</w:t>
      </w:r>
      <w:r w:rsidRPr="006505F0">
        <w:rPr>
          <w:b/>
          <w:lang w:val="es-ES"/>
        </w:rPr>
        <w:t xml:space="preserve"> </w:t>
      </w:r>
    </w:p>
    <w:p w14:paraId="6A6649B9" w14:textId="77777777" w:rsidR="0042258D" w:rsidRPr="0042258D" w:rsidRDefault="0042258D" w:rsidP="0042258D">
      <w:r w:rsidRPr="0042258D">
        <w:t>El </w:t>
      </w:r>
      <w:r w:rsidRPr="0042258D">
        <w:rPr>
          <w:bCs/>
        </w:rPr>
        <w:t>lenguaje ensamblador sigue</w:t>
      </w:r>
      <w:r w:rsidRPr="0042258D">
        <w:t> siendo importante, ya que ofrece al programador el control total </w:t>
      </w:r>
      <w:r w:rsidRPr="0042258D">
        <w:rPr>
          <w:bCs/>
        </w:rPr>
        <w:t>de</w:t>
      </w:r>
      <w:r w:rsidRPr="0042258D">
        <w:t> la máquina y como resultado genera un código compacto, rápido y eficiente.</w:t>
      </w:r>
    </w:p>
    <w:p w14:paraId="71273FD5" w14:textId="7D221500" w:rsidR="0042258D" w:rsidRDefault="0042258D" w:rsidP="0042258D">
      <w:r w:rsidRPr="0042258D">
        <w:t>No se usa para desarrollar proyectos completos (que hoy en día requieren miles y millones de líneas de código). Se usa para...</w:t>
      </w:r>
    </w:p>
    <w:p w14:paraId="1F8CAA32" w14:textId="77777777" w:rsidR="0042258D" w:rsidRPr="0042258D" w:rsidRDefault="0042258D" w:rsidP="0042258D"/>
    <w:p w14:paraId="09C8B15D" w14:textId="77777777" w:rsidR="0042258D" w:rsidRPr="0042258D" w:rsidRDefault="0042258D" w:rsidP="0042258D">
      <w:pPr>
        <w:numPr>
          <w:ilvl w:val="0"/>
          <w:numId w:val="3"/>
        </w:numPr>
      </w:pPr>
      <w:r w:rsidRPr="0042258D">
        <w:t>Tareas específicas que deben ejecutarse con máxima eficiencia (alta velocidad, bajo uso de recursos)</w:t>
      </w:r>
    </w:p>
    <w:p w14:paraId="7348EE4F" w14:textId="77777777" w:rsidR="0042258D" w:rsidRPr="0042258D" w:rsidRDefault="0042258D" w:rsidP="0042258D">
      <w:pPr>
        <w:numPr>
          <w:ilvl w:val="0"/>
          <w:numId w:val="3"/>
        </w:numPr>
      </w:pPr>
      <w:r w:rsidRPr="0042258D">
        <w:t>Interactuar con hardware y dispositivos periféricos</w:t>
      </w:r>
    </w:p>
    <w:p w14:paraId="4FEB4F60" w14:textId="77777777" w:rsidR="0042258D" w:rsidRPr="0042258D" w:rsidRDefault="0042258D" w:rsidP="0042258D">
      <w:pPr>
        <w:numPr>
          <w:ilvl w:val="0"/>
          <w:numId w:val="3"/>
        </w:numPr>
      </w:pPr>
      <w:r w:rsidRPr="0042258D">
        <w:t>Programar microcontroladores</w:t>
      </w:r>
    </w:p>
    <w:p w14:paraId="1150E753" w14:textId="77777777" w:rsidR="0042258D" w:rsidRPr="0042258D" w:rsidRDefault="0042258D" w:rsidP="0042258D">
      <w:pPr>
        <w:numPr>
          <w:ilvl w:val="0"/>
          <w:numId w:val="3"/>
        </w:numPr>
      </w:pPr>
      <w:r w:rsidRPr="0042258D">
        <w:t>En docencia, para comprender al más bajo nivel el funcionamiento del procesador</w:t>
      </w:r>
    </w:p>
    <w:p w14:paraId="67C71FA2" w14:textId="431A85A5" w:rsidR="0042258D" w:rsidRDefault="0042258D" w:rsidP="0042258D">
      <w:pPr>
        <w:numPr>
          <w:ilvl w:val="0"/>
          <w:numId w:val="3"/>
        </w:numPr>
      </w:pPr>
      <w:r w:rsidRPr="0042258D">
        <w:t>Es necesario comprenderlo para incursionar en hacking y cracking</w:t>
      </w:r>
    </w:p>
    <w:p w14:paraId="6B85D199" w14:textId="77777777" w:rsidR="0042258D" w:rsidRDefault="0042258D" w:rsidP="0042258D">
      <w:pPr>
        <w:ind w:left="720"/>
      </w:pPr>
    </w:p>
    <w:p w14:paraId="3636DA60" w14:textId="02DD3C92" w:rsidR="0042258D" w:rsidRDefault="0042258D" w:rsidP="0042258D">
      <w:r>
        <w:rPr>
          <w:noProof/>
          <w:lang w:eastAsia="es-MX"/>
        </w:rPr>
        <w:t xml:space="preserve">           </w:t>
      </w:r>
      <w:r>
        <w:rPr>
          <w:noProof/>
          <w:lang w:eastAsia="es-MX"/>
        </w:rPr>
        <w:drawing>
          <wp:inline distT="0" distB="0" distL="0" distR="0" wp14:anchorId="3F2FD252" wp14:editId="2AE9C583">
            <wp:extent cx="4383197" cy="3358691"/>
            <wp:effectExtent l="0" t="0" r="0" b="0"/>
            <wp:docPr id="1" name="Imagen 1" descr="Ensamblador?, ¿Lenguaje maquina?, Escribiendo un Hola mundo 🔥 | by Jimmy  Vasquez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samblador?, ¿Lenguaje maquina?, Escribiendo un Hola mundo 🔥 | by Jimmy  Vasquez | Mediu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89298" cy="3363366"/>
                    </a:xfrm>
                    <a:prstGeom prst="rect">
                      <a:avLst/>
                    </a:prstGeom>
                    <a:noFill/>
                    <a:ln>
                      <a:noFill/>
                    </a:ln>
                  </pic:spPr>
                </pic:pic>
              </a:graphicData>
            </a:graphic>
          </wp:inline>
        </w:drawing>
      </w:r>
    </w:p>
    <w:p w14:paraId="69130573" w14:textId="77777777" w:rsidR="0042258D" w:rsidRPr="0042258D" w:rsidRDefault="0042258D" w:rsidP="0042258D"/>
    <w:p w14:paraId="5D158ACD" w14:textId="7C6950A0" w:rsidR="0042258D" w:rsidRDefault="0042258D" w:rsidP="0042258D">
      <w:r w:rsidRPr="0042258D">
        <w:t>El </w:t>
      </w:r>
      <w:r w:rsidRPr="0042258D">
        <w:rPr>
          <w:bCs/>
        </w:rPr>
        <w:t>lenguaje ensamblador</w:t>
      </w:r>
      <w:r w:rsidRPr="0042258D">
        <w:t> es ideal para escribir programas embebidos, debido </w:t>
      </w:r>
      <w:r w:rsidRPr="0042258D">
        <w:rPr>
          <w:bCs/>
        </w:rPr>
        <w:t>a que</w:t>
      </w:r>
      <w:r w:rsidRPr="0042258D">
        <w:t> utilizan muy poca memoria. El uso más común sin duda es la programación </w:t>
      </w:r>
      <w:r w:rsidRPr="0042258D">
        <w:rPr>
          <w:bCs/>
        </w:rPr>
        <w:t>de</w:t>
      </w:r>
      <w:r w:rsidRPr="0042258D">
        <w:t> microcontroladores, para diseñar sistemas embebidos, el cual es un circuito integrado programable, capaz </w:t>
      </w:r>
      <w:r w:rsidRPr="0042258D">
        <w:rPr>
          <w:bCs/>
        </w:rPr>
        <w:t>de</w:t>
      </w:r>
      <w:r w:rsidRPr="0042258D">
        <w:t> ejecutar las órdenes grabadas </w:t>
      </w:r>
      <w:r w:rsidRPr="0042258D">
        <w:rPr>
          <w:bCs/>
        </w:rPr>
        <w:t>en</w:t>
      </w:r>
      <w:r w:rsidRPr="0042258D">
        <w:t> su memoria.</w:t>
      </w:r>
    </w:p>
    <w:p w14:paraId="6F47150B" w14:textId="14FF2EC6" w:rsidR="0042258D" w:rsidRDefault="0042258D" w:rsidP="0042258D"/>
    <w:p w14:paraId="1CB22B70" w14:textId="7A39226E" w:rsidR="0042258D" w:rsidRDefault="0042258D" w:rsidP="0042258D"/>
    <w:p w14:paraId="7CEABF62" w14:textId="54BD0252" w:rsidR="0042258D" w:rsidRDefault="0042258D" w:rsidP="0042258D"/>
    <w:p w14:paraId="720ED708" w14:textId="3E5C468B" w:rsidR="0042258D" w:rsidRDefault="0042258D" w:rsidP="0042258D"/>
    <w:p w14:paraId="371DAAA6" w14:textId="07C6BF70" w:rsidR="00EF4B29" w:rsidRPr="0042258D" w:rsidRDefault="00EF4B29" w:rsidP="002B6C43"/>
    <w:p w14:paraId="51052325" w14:textId="2C7F63BC" w:rsidR="0042258D" w:rsidRDefault="00436EDF" w:rsidP="0042258D">
      <w:pPr>
        <w:rPr>
          <w:b/>
        </w:rPr>
      </w:pPr>
      <w:bookmarkStart w:id="6" w:name="_Toc93346388"/>
      <w:r w:rsidRPr="006505F0">
        <w:rPr>
          <w:b/>
          <w:lang w:val="es-ES"/>
        </w:rPr>
        <w:lastRenderedPageBreak/>
        <w:t xml:space="preserve">2. </w:t>
      </w:r>
      <w:bookmarkEnd w:id="6"/>
      <w:r w:rsidR="00FD1887">
        <w:rPr>
          <w:b/>
          <w:lang w:val="es-ES"/>
        </w:rPr>
        <w:t xml:space="preserve"> </w:t>
      </w:r>
      <w:r w:rsidR="0042258D" w:rsidRPr="0042258D">
        <w:rPr>
          <w:b/>
        </w:rPr>
        <w:t>5 trabajos que pidan ensamblador</w:t>
      </w:r>
    </w:p>
    <w:p w14:paraId="50828A60" w14:textId="3B037245" w:rsidR="0042258D" w:rsidRDefault="0042258D" w:rsidP="0042258D">
      <w:pPr>
        <w:rPr>
          <w:b/>
        </w:rPr>
      </w:pPr>
    </w:p>
    <w:p w14:paraId="0E6888AA" w14:textId="60971213" w:rsidR="00436EDF" w:rsidRPr="0042258D" w:rsidRDefault="0042258D" w:rsidP="006505F0">
      <w:pPr>
        <w:rPr>
          <w:b/>
        </w:rPr>
      </w:pPr>
      <w:r>
        <w:rPr>
          <w:noProof/>
          <w:lang w:eastAsia="es-MX"/>
        </w:rPr>
        <w:drawing>
          <wp:inline distT="0" distB="0" distL="0" distR="0" wp14:anchorId="506906BF" wp14:editId="3E3D8639">
            <wp:extent cx="2171700" cy="2171700"/>
            <wp:effectExtent l="0" t="0" r="0" b="0"/>
            <wp:docPr id="3" name="Imagen 3" descr="Lenguaje ensamblador png imágenes | PNG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nguaje ensamblador png imágenes | PNGWing"/>
                    <pic:cNvPicPr>
                      <a:picLocks noChangeAspect="1" noChangeArrowheads="1"/>
                    </pic:cNvPicPr>
                  </pic:nvPicPr>
                  <pic:blipFill>
                    <a:blip r:embed="rId18">
                      <a:extLst>
                        <a:ext uri="{BEBA8EAE-BF5A-486C-A8C5-ECC9F3942E4B}">
                          <a14:imgProps xmlns:a14="http://schemas.microsoft.com/office/drawing/2010/main">
                            <a14:imgLayer r:embed="rId19">
                              <a14:imgEffect>
                                <a14:backgroundRemoval t="10000" b="90000" l="10000" r="90000"/>
                              </a14:imgEffect>
                            </a14:imgLayer>
                          </a14:imgProps>
                        </a:ex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57B83326" w14:textId="77777777" w:rsidR="0042258D" w:rsidRPr="0042258D" w:rsidRDefault="0042258D" w:rsidP="0042258D">
      <w:pPr>
        <w:spacing w:after="160" w:line="259" w:lineRule="auto"/>
        <w:jc w:val="left"/>
        <w:rPr>
          <w:rFonts w:eastAsia="Calibri" w:cs="Times New Roman"/>
          <w:color w:val="auto"/>
          <w:szCs w:val="24"/>
        </w:rPr>
      </w:pPr>
      <w:r w:rsidRPr="0042258D">
        <w:rPr>
          <w:rFonts w:eastAsia="Calibri" w:cs="Times New Roman"/>
          <w:b/>
          <w:bCs/>
          <w:color w:val="auto"/>
          <w:szCs w:val="24"/>
        </w:rPr>
        <w:t>1.- SOLICITAMOS ENSAMBLADORES PARA EMPRESA LÍDER EN AUTOMATIZACIÓN INDUSTRIAL</w:t>
      </w:r>
      <w:r w:rsidRPr="0042258D">
        <w:rPr>
          <w:rFonts w:eastAsia="Calibri" w:cs="Times New Roman"/>
          <w:color w:val="auto"/>
          <w:szCs w:val="24"/>
        </w:rPr>
        <w:br/>
      </w:r>
      <w:r w:rsidRPr="0042258D">
        <w:rPr>
          <w:rFonts w:eastAsia="Calibri" w:cs="Times New Roman"/>
          <w:color w:val="auto"/>
          <w:szCs w:val="24"/>
        </w:rPr>
        <w:br/>
      </w:r>
      <w:r w:rsidRPr="0042258D">
        <w:rPr>
          <w:rFonts w:eastAsia="Calibri" w:cs="Times New Roman"/>
          <w:b/>
          <w:bCs/>
          <w:color w:val="auto"/>
          <w:szCs w:val="24"/>
        </w:rPr>
        <w:t>REQUERIMOS:</w:t>
      </w:r>
      <w:r w:rsidRPr="0042258D">
        <w:rPr>
          <w:rFonts w:eastAsia="Calibri" w:cs="Times New Roman"/>
          <w:color w:val="auto"/>
          <w:szCs w:val="24"/>
        </w:rPr>
        <w:br/>
        <w:t>-Experiencia a partir de 1 año en el puesto</w:t>
      </w:r>
      <w:r w:rsidRPr="0042258D">
        <w:rPr>
          <w:rFonts w:eastAsia="Calibri" w:cs="Times New Roman"/>
          <w:color w:val="auto"/>
          <w:szCs w:val="24"/>
        </w:rPr>
        <w:br/>
        <w:t>-Habilidad manual</w:t>
      </w:r>
      <w:r w:rsidRPr="0042258D">
        <w:rPr>
          <w:rFonts w:eastAsia="Calibri" w:cs="Times New Roman"/>
          <w:color w:val="auto"/>
          <w:szCs w:val="24"/>
        </w:rPr>
        <w:br/>
      </w:r>
      <w:r w:rsidRPr="0042258D">
        <w:rPr>
          <w:rFonts w:eastAsia="Calibri" w:cs="Times New Roman"/>
          <w:color w:val="auto"/>
          <w:szCs w:val="24"/>
        </w:rPr>
        <w:br/>
      </w:r>
      <w:r w:rsidRPr="0042258D">
        <w:rPr>
          <w:rFonts w:eastAsia="Calibri" w:cs="Times New Roman"/>
          <w:b/>
          <w:bCs/>
          <w:color w:val="auto"/>
          <w:szCs w:val="24"/>
        </w:rPr>
        <w:t>ACTIVIDADES PRINCIPALES:</w:t>
      </w:r>
      <w:r w:rsidRPr="0042258D">
        <w:rPr>
          <w:rFonts w:eastAsia="Calibri" w:cs="Times New Roman"/>
          <w:color w:val="auto"/>
          <w:szCs w:val="24"/>
        </w:rPr>
        <w:br/>
        <w:t>-Corte y desforre de cables</w:t>
      </w:r>
      <w:r w:rsidRPr="0042258D">
        <w:rPr>
          <w:rFonts w:eastAsia="Calibri" w:cs="Times New Roman"/>
          <w:color w:val="auto"/>
          <w:szCs w:val="24"/>
        </w:rPr>
        <w:br/>
        <w:t>-Armado de arneses eléctricos</w:t>
      </w:r>
      <w:r w:rsidRPr="0042258D">
        <w:rPr>
          <w:rFonts w:eastAsia="Calibri" w:cs="Times New Roman"/>
          <w:color w:val="auto"/>
          <w:szCs w:val="24"/>
        </w:rPr>
        <w:br/>
        <w:t>-Ensamble de conectores y pines eléctricos</w:t>
      </w:r>
      <w:r w:rsidRPr="0042258D">
        <w:rPr>
          <w:rFonts w:eastAsia="Calibri" w:cs="Times New Roman"/>
          <w:color w:val="auto"/>
          <w:szCs w:val="24"/>
        </w:rPr>
        <w:br/>
        <w:t>-Sujeción de cables con cinchos para procesos de manufactura</w:t>
      </w:r>
      <w:r w:rsidRPr="0042258D">
        <w:rPr>
          <w:rFonts w:eastAsia="Calibri" w:cs="Times New Roman"/>
          <w:color w:val="auto"/>
          <w:szCs w:val="24"/>
        </w:rPr>
        <w:br/>
      </w:r>
      <w:r w:rsidRPr="0042258D">
        <w:rPr>
          <w:rFonts w:eastAsia="Calibri" w:cs="Times New Roman"/>
          <w:color w:val="auto"/>
          <w:szCs w:val="24"/>
        </w:rPr>
        <w:br/>
      </w:r>
      <w:r w:rsidRPr="0042258D">
        <w:rPr>
          <w:rFonts w:eastAsia="Calibri" w:cs="Times New Roman"/>
          <w:b/>
          <w:bCs/>
          <w:color w:val="auto"/>
          <w:szCs w:val="24"/>
        </w:rPr>
        <w:t>BRINDAMOS:</w:t>
      </w:r>
      <w:r w:rsidRPr="0042258D">
        <w:rPr>
          <w:rFonts w:eastAsia="Calibri" w:cs="Times New Roman"/>
          <w:color w:val="auto"/>
          <w:szCs w:val="24"/>
        </w:rPr>
        <w:br/>
        <w:t>-Sueldo de $9,500 mensuales brutos</w:t>
      </w:r>
      <w:r w:rsidRPr="0042258D">
        <w:rPr>
          <w:rFonts w:eastAsia="Calibri" w:cs="Times New Roman"/>
          <w:color w:val="auto"/>
          <w:szCs w:val="24"/>
        </w:rPr>
        <w:br/>
        <w:t>-Prestaciones de ley</w:t>
      </w:r>
      <w:r w:rsidRPr="0042258D">
        <w:rPr>
          <w:rFonts w:eastAsia="Calibri" w:cs="Times New Roman"/>
          <w:color w:val="auto"/>
          <w:szCs w:val="24"/>
        </w:rPr>
        <w:br/>
      </w:r>
      <w:r w:rsidRPr="0042258D">
        <w:rPr>
          <w:rFonts w:eastAsia="Calibri" w:cs="Times New Roman"/>
          <w:color w:val="auto"/>
          <w:szCs w:val="24"/>
        </w:rPr>
        <w:br/>
      </w:r>
      <w:r w:rsidRPr="0042258D">
        <w:rPr>
          <w:rFonts w:eastAsia="Calibri" w:cs="Times New Roman"/>
          <w:b/>
          <w:bCs/>
          <w:color w:val="auto"/>
          <w:szCs w:val="24"/>
        </w:rPr>
        <w:t>HORARIO DE TRABAJO:</w:t>
      </w:r>
      <w:r w:rsidRPr="0042258D">
        <w:rPr>
          <w:rFonts w:eastAsia="Calibri" w:cs="Times New Roman"/>
          <w:color w:val="auto"/>
          <w:szCs w:val="24"/>
        </w:rPr>
        <w:t> Lunes a viernes de 08:00 am a 06:00 pm</w:t>
      </w:r>
      <w:r w:rsidRPr="0042258D">
        <w:rPr>
          <w:rFonts w:eastAsia="Calibri" w:cs="Times New Roman"/>
          <w:color w:val="auto"/>
          <w:szCs w:val="24"/>
        </w:rPr>
        <w:br/>
      </w:r>
      <w:r w:rsidRPr="0042258D">
        <w:rPr>
          <w:rFonts w:eastAsia="Calibri" w:cs="Times New Roman"/>
          <w:b/>
          <w:bCs/>
          <w:color w:val="auto"/>
          <w:szCs w:val="24"/>
        </w:rPr>
        <w:t>ZONA DE TRABAJO:</w:t>
      </w:r>
      <w:r w:rsidRPr="0042258D">
        <w:rPr>
          <w:rFonts w:eastAsia="Calibri" w:cs="Times New Roman"/>
          <w:color w:val="auto"/>
          <w:szCs w:val="24"/>
        </w:rPr>
        <w:t> Tlalnepantla</w:t>
      </w:r>
    </w:p>
    <w:p w14:paraId="508F2201" w14:textId="77777777" w:rsidR="0042258D" w:rsidRPr="0042258D" w:rsidRDefault="0042258D" w:rsidP="0042258D">
      <w:pPr>
        <w:spacing w:after="160" w:line="259" w:lineRule="auto"/>
        <w:jc w:val="left"/>
        <w:rPr>
          <w:rFonts w:eastAsia="Calibri" w:cs="Times New Roman"/>
          <w:color w:val="auto"/>
          <w:szCs w:val="24"/>
        </w:rPr>
      </w:pPr>
      <w:r w:rsidRPr="0042258D">
        <w:rPr>
          <w:rFonts w:eastAsia="Calibri" w:cs="Times New Roman"/>
          <w:color w:val="auto"/>
          <w:szCs w:val="24"/>
        </w:rPr>
        <w:br/>
        <w:t>INTERESADOS POSTULARSE POR ESTE MEDIO O COMUNICARSE AL*PARA AGENDAR UNA ENTREVISTA</w:t>
      </w:r>
    </w:p>
    <w:p w14:paraId="1E185B1B" w14:textId="77777777" w:rsidR="0042258D" w:rsidRPr="0042258D" w:rsidRDefault="0042258D" w:rsidP="0042258D">
      <w:pPr>
        <w:numPr>
          <w:ilvl w:val="0"/>
          <w:numId w:val="4"/>
        </w:numPr>
        <w:spacing w:after="160" w:line="259" w:lineRule="auto"/>
        <w:jc w:val="left"/>
        <w:rPr>
          <w:rFonts w:eastAsia="Calibri" w:cs="Times New Roman"/>
          <w:color w:val="auto"/>
          <w:szCs w:val="24"/>
        </w:rPr>
      </w:pPr>
      <w:r w:rsidRPr="0042258D">
        <w:rPr>
          <w:rFonts w:eastAsia="Calibri" w:cs="Times New Roman"/>
          <w:color w:val="auto"/>
          <w:szCs w:val="24"/>
        </w:rPr>
        <w:t>Nivel de educación deseada: Media Superior</w:t>
      </w:r>
    </w:p>
    <w:p w14:paraId="276BCD03" w14:textId="209629CA" w:rsidR="0042258D" w:rsidRPr="0042258D" w:rsidRDefault="0042258D" w:rsidP="0042258D">
      <w:pPr>
        <w:numPr>
          <w:ilvl w:val="0"/>
          <w:numId w:val="4"/>
        </w:numPr>
        <w:spacing w:after="160" w:line="259" w:lineRule="auto"/>
        <w:jc w:val="left"/>
        <w:rPr>
          <w:rFonts w:eastAsia="Calibri" w:cs="Times New Roman"/>
          <w:szCs w:val="24"/>
        </w:rPr>
      </w:pPr>
      <w:r w:rsidRPr="0042258D">
        <w:rPr>
          <w:rFonts w:eastAsia="Calibri" w:cs="Times New Roman"/>
          <w:color w:val="auto"/>
          <w:szCs w:val="24"/>
        </w:rPr>
        <w:t>Nivel de experiencia deseada: </w:t>
      </w:r>
      <w:r w:rsidRPr="0042258D">
        <w:rPr>
          <w:rFonts w:eastAsia="Calibri" w:cs="Times New Roman"/>
          <w:szCs w:val="24"/>
          <w:u w:val="single"/>
        </w:rPr>
        <w:t>Nivel Medio</w:t>
      </w:r>
    </w:p>
    <w:p w14:paraId="6DA4BA63" w14:textId="657FBEAD" w:rsidR="0042258D" w:rsidRPr="0042258D" w:rsidRDefault="0042258D" w:rsidP="0042258D">
      <w:pPr>
        <w:numPr>
          <w:ilvl w:val="0"/>
          <w:numId w:val="4"/>
        </w:numPr>
        <w:spacing w:after="160" w:line="259" w:lineRule="auto"/>
        <w:jc w:val="left"/>
        <w:rPr>
          <w:rFonts w:eastAsia="Calibri" w:cs="Times New Roman"/>
          <w:szCs w:val="24"/>
        </w:rPr>
      </w:pPr>
      <w:r w:rsidRPr="0042258D">
        <w:rPr>
          <w:rFonts w:eastAsia="Calibri" w:cs="Times New Roman"/>
          <w:szCs w:val="24"/>
        </w:rPr>
        <w:t>Función departamental: </w:t>
      </w:r>
      <w:r w:rsidRPr="0042258D">
        <w:rPr>
          <w:rFonts w:eastAsia="Calibri" w:cs="Times New Roman"/>
          <w:szCs w:val="24"/>
          <w:u w:val="single"/>
        </w:rPr>
        <w:t>Manufactura / Operaciones</w:t>
      </w:r>
    </w:p>
    <w:p w14:paraId="638F610C" w14:textId="7EC2B01F" w:rsidR="0042258D" w:rsidRPr="0042258D" w:rsidRDefault="0042258D" w:rsidP="0042258D">
      <w:pPr>
        <w:numPr>
          <w:ilvl w:val="0"/>
          <w:numId w:val="4"/>
        </w:numPr>
        <w:spacing w:after="160" w:line="259" w:lineRule="auto"/>
        <w:jc w:val="left"/>
        <w:rPr>
          <w:rFonts w:eastAsia="Calibri" w:cs="Times New Roman"/>
          <w:szCs w:val="24"/>
        </w:rPr>
      </w:pPr>
      <w:r w:rsidRPr="0042258D">
        <w:rPr>
          <w:rFonts w:eastAsia="Calibri" w:cs="Times New Roman"/>
          <w:szCs w:val="24"/>
        </w:rPr>
        <w:t>Tipo de empleo: </w:t>
      </w:r>
      <w:r w:rsidRPr="0042258D">
        <w:rPr>
          <w:rFonts w:eastAsia="Calibri" w:cs="Times New Roman"/>
          <w:szCs w:val="24"/>
          <w:u w:val="single"/>
        </w:rPr>
        <w:t>Tiempo completo</w:t>
      </w:r>
    </w:p>
    <w:p w14:paraId="0448CA07" w14:textId="2E0B7AB7" w:rsidR="0042258D" w:rsidRPr="0042258D" w:rsidRDefault="0042258D" w:rsidP="0042258D">
      <w:pPr>
        <w:numPr>
          <w:ilvl w:val="0"/>
          <w:numId w:val="4"/>
        </w:numPr>
        <w:spacing w:after="160" w:line="259" w:lineRule="auto"/>
        <w:jc w:val="left"/>
        <w:rPr>
          <w:rFonts w:eastAsia="Calibri" w:cs="Times New Roman"/>
          <w:color w:val="auto"/>
          <w:szCs w:val="24"/>
        </w:rPr>
      </w:pPr>
      <w:r w:rsidRPr="0042258D">
        <w:rPr>
          <w:rFonts w:eastAsia="Calibri" w:cs="Times New Roman"/>
          <w:color w:val="auto"/>
          <w:szCs w:val="24"/>
        </w:rPr>
        <w:t>Estado: Estado de México</w:t>
      </w:r>
    </w:p>
    <w:p w14:paraId="777B192D" w14:textId="77777777" w:rsidR="0042258D" w:rsidRPr="0042258D" w:rsidRDefault="0042258D" w:rsidP="0042258D">
      <w:pPr>
        <w:spacing w:after="160" w:line="259" w:lineRule="auto"/>
        <w:jc w:val="left"/>
        <w:rPr>
          <w:rFonts w:eastAsia="Calibri" w:cs="Times New Roman"/>
          <w:b/>
          <w:bCs/>
          <w:color w:val="auto"/>
          <w:szCs w:val="24"/>
        </w:rPr>
      </w:pPr>
      <w:r w:rsidRPr="0042258D">
        <w:rPr>
          <w:rFonts w:eastAsia="Calibri" w:cs="Times New Roman"/>
          <w:color w:val="auto"/>
          <w:szCs w:val="24"/>
        </w:rPr>
        <w:lastRenderedPageBreak/>
        <w:t xml:space="preserve">2.- </w:t>
      </w:r>
      <w:r w:rsidRPr="0042258D">
        <w:rPr>
          <w:rFonts w:eastAsia="Calibri" w:cs="Times New Roman"/>
          <w:b/>
          <w:bCs/>
          <w:color w:val="auto"/>
          <w:szCs w:val="24"/>
        </w:rPr>
        <w:t>Técnico Ensamblador de PC</w:t>
      </w:r>
    </w:p>
    <w:p w14:paraId="4881BAC0" w14:textId="42B4B1A2" w:rsidR="0042258D" w:rsidRPr="0042258D" w:rsidRDefault="0042258D" w:rsidP="0042258D">
      <w:pPr>
        <w:spacing w:after="160" w:line="259" w:lineRule="auto"/>
        <w:jc w:val="left"/>
        <w:rPr>
          <w:rFonts w:eastAsia="Calibri" w:cs="Times New Roman"/>
          <w:szCs w:val="24"/>
        </w:rPr>
      </w:pPr>
      <w:r w:rsidRPr="0042258D">
        <w:rPr>
          <w:rFonts w:eastAsia="Calibri" w:cs="Times New Roman"/>
          <w:szCs w:val="24"/>
          <w:u w:val="single"/>
        </w:rPr>
        <w:t>Cyberpuerta S.A. de C.V.</w:t>
      </w:r>
    </w:p>
    <w:p w14:paraId="33E624B4" w14:textId="7B502AF8" w:rsidR="0042258D" w:rsidRPr="0042258D" w:rsidRDefault="0042258D" w:rsidP="0042258D">
      <w:pPr>
        <w:spacing w:after="160" w:line="259" w:lineRule="auto"/>
        <w:jc w:val="left"/>
        <w:rPr>
          <w:rFonts w:eastAsia="Calibri" w:cs="Times New Roman"/>
          <w:szCs w:val="24"/>
        </w:rPr>
      </w:pPr>
      <w:r w:rsidRPr="0042258D">
        <w:rPr>
          <w:rFonts w:eastAsia="Calibri" w:cs="Times New Roman"/>
          <w:szCs w:val="24"/>
          <w:u w:val="single"/>
        </w:rPr>
        <w:t>5 evaluaciones</w:t>
      </w:r>
    </w:p>
    <w:p w14:paraId="1F1AD5C6" w14:textId="77777777" w:rsidR="0042258D" w:rsidRPr="0042258D" w:rsidRDefault="0042258D" w:rsidP="0042258D">
      <w:pPr>
        <w:spacing w:after="160" w:line="259" w:lineRule="auto"/>
        <w:jc w:val="left"/>
        <w:rPr>
          <w:rFonts w:eastAsia="Calibri" w:cs="Times New Roman"/>
          <w:color w:val="auto"/>
          <w:szCs w:val="24"/>
        </w:rPr>
      </w:pPr>
      <w:r w:rsidRPr="0042258D">
        <w:rPr>
          <w:rFonts w:eastAsia="Calibri" w:cs="Times New Roman"/>
          <w:color w:val="auto"/>
          <w:szCs w:val="24"/>
        </w:rPr>
        <w:t>Tlaquepaque, Jal.</w:t>
      </w:r>
    </w:p>
    <w:p w14:paraId="6387D23D" w14:textId="77777777" w:rsidR="0042258D" w:rsidRPr="0042258D" w:rsidRDefault="0042258D" w:rsidP="0042258D">
      <w:pPr>
        <w:spacing w:after="160" w:line="259" w:lineRule="auto"/>
        <w:jc w:val="left"/>
        <w:rPr>
          <w:rFonts w:eastAsia="Calibri" w:cs="Times New Roman"/>
          <w:color w:val="auto"/>
          <w:szCs w:val="24"/>
        </w:rPr>
      </w:pPr>
      <w:r w:rsidRPr="0042258D">
        <w:rPr>
          <w:rFonts w:eastAsia="Calibri" w:cs="Times New Roman"/>
          <w:color w:val="auto"/>
          <w:szCs w:val="24"/>
        </w:rPr>
        <w:t>$12,000 a $13,000 por mes - Tiempo completo, Por tiempo indeterminado</w:t>
      </w:r>
    </w:p>
    <w:p w14:paraId="6C9948AC" w14:textId="77777777" w:rsidR="0042258D" w:rsidRPr="0042258D" w:rsidRDefault="0042258D" w:rsidP="0042258D">
      <w:pPr>
        <w:spacing w:after="160" w:line="259" w:lineRule="auto"/>
        <w:jc w:val="left"/>
        <w:rPr>
          <w:rFonts w:eastAsia="Calibri" w:cs="Times New Roman"/>
          <w:b/>
          <w:bCs/>
          <w:color w:val="auto"/>
          <w:szCs w:val="24"/>
        </w:rPr>
      </w:pPr>
      <w:r w:rsidRPr="0042258D">
        <w:rPr>
          <w:rFonts w:eastAsia="Calibri" w:cs="Times New Roman"/>
          <w:b/>
          <w:bCs/>
          <w:color w:val="auto"/>
          <w:szCs w:val="24"/>
        </w:rPr>
        <w:t>Detalles del empleo</w:t>
      </w:r>
    </w:p>
    <w:p w14:paraId="4F85D882" w14:textId="77777777" w:rsidR="0042258D" w:rsidRPr="0042258D" w:rsidRDefault="0042258D" w:rsidP="0042258D">
      <w:pPr>
        <w:spacing w:after="160" w:line="259" w:lineRule="auto"/>
        <w:jc w:val="left"/>
        <w:rPr>
          <w:rFonts w:eastAsia="Calibri" w:cs="Times New Roman"/>
          <w:color w:val="auto"/>
          <w:szCs w:val="24"/>
        </w:rPr>
      </w:pPr>
      <w:r w:rsidRPr="0042258D">
        <w:rPr>
          <w:rFonts w:eastAsia="Calibri" w:cs="Times New Roman"/>
          <w:color w:val="auto"/>
          <w:szCs w:val="24"/>
        </w:rPr>
        <w:t>Salario</w:t>
      </w:r>
    </w:p>
    <w:p w14:paraId="5CCFCDF7" w14:textId="77777777" w:rsidR="0042258D" w:rsidRPr="0042258D" w:rsidRDefault="0042258D" w:rsidP="0042258D">
      <w:pPr>
        <w:spacing w:after="160" w:line="259" w:lineRule="auto"/>
        <w:jc w:val="left"/>
        <w:rPr>
          <w:rFonts w:eastAsia="Calibri" w:cs="Times New Roman"/>
          <w:color w:val="auto"/>
          <w:szCs w:val="24"/>
        </w:rPr>
      </w:pPr>
      <w:r w:rsidRPr="0042258D">
        <w:rPr>
          <w:rFonts w:eastAsia="Calibri" w:cs="Times New Roman"/>
          <w:color w:val="auto"/>
          <w:szCs w:val="24"/>
        </w:rPr>
        <w:t>$12,000 a $13,000 por mes</w:t>
      </w:r>
    </w:p>
    <w:p w14:paraId="2B1D554C" w14:textId="77777777" w:rsidR="0042258D" w:rsidRPr="0042258D" w:rsidRDefault="0042258D" w:rsidP="0042258D">
      <w:pPr>
        <w:spacing w:after="160" w:line="259" w:lineRule="auto"/>
        <w:jc w:val="left"/>
        <w:rPr>
          <w:rFonts w:eastAsia="Calibri" w:cs="Times New Roman"/>
          <w:color w:val="auto"/>
          <w:szCs w:val="24"/>
        </w:rPr>
      </w:pPr>
      <w:r w:rsidRPr="0042258D">
        <w:rPr>
          <w:rFonts w:eastAsia="Calibri" w:cs="Times New Roman"/>
          <w:color w:val="auto"/>
          <w:szCs w:val="24"/>
        </w:rPr>
        <w:t>Tipo de empleo</w:t>
      </w:r>
    </w:p>
    <w:p w14:paraId="1F5E12E9" w14:textId="77777777" w:rsidR="0042258D" w:rsidRPr="0042258D" w:rsidRDefault="0042258D" w:rsidP="0042258D">
      <w:pPr>
        <w:spacing w:after="160" w:line="259" w:lineRule="auto"/>
        <w:jc w:val="left"/>
        <w:rPr>
          <w:rFonts w:eastAsia="Calibri" w:cs="Times New Roman"/>
          <w:color w:val="auto"/>
          <w:szCs w:val="24"/>
        </w:rPr>
      </w:pPr>
      <w:r w:rsidRPr="0042258D">
        <w:rPr>
          <w:rFonts w:eastAsia="Calibri" w:cs="Times New Roman"/>
          <w:color w:val="auto"/>
          <w:szCs w:val="24"/>
        </w:rPr>
        <w:t>Tiempo completo</w:t>
      </w:r>
    </w:p>
    <w:p w14:paraId="7708475D" w14:textId="77777777" w:rsidR="0042258D" w:rsidRPr="0042258D" w:rsidRDefault="0042258D" w:rsidP="0042258D">
      <w:pPr>
        <w:spacing w:after="160" w:line="259" w:lineRule="auto"/>
        <w:jc w:val="left"/>
        <w:rPr>
          <w:rFonts w:eastAsia="Calibri" w:cs="Times New Roman"/>
          <w:color w:val="auto"/>
          <w:szCs w:val="24"/>
        </w:rPr>
      </w:pPr>
      <w:r w:rsidRPr="0042258D">
        <w:rPr>
          <w:rFonts w:eastAsia="Calibri" w:cs="Times New Roman"/>
          <w:color w:val="auto"/>
          <w:szCs w:val="24"/>
        </w:rPr>
        <w:t>Por tiempo indeterminado</w:t>
      </w:r>
    </w:p>
    <w:p w14:paraId="13A6A902" w14:textId="77777777" w:rsidR="0042258D" w:rsidRPr="0042258D" w:rsidRDefault="0042258D" w:rsidP="0042258D">
      <w:pPr>
        <w:spacing w:after="160" w:line="259" w:lineRule="auto"/>
        <w:jc w:val="left"/>
        <w:rPr>
          <w:rFonts w:eastAsia="Calibri" w:cs="Times New Roman"/>
          <w:b/>
          <w:bCs/>
          <w:color w:val="auto"/>
          <w:szCs w:val="24"/>
        </w:rPr>
      </w:pPr>
      <w:r w:rsidRPr="0042258D">
        <w:rPr>
          <w:rFonts w:eastAsia="Calibri" w:cs="Times New Roman"/>
          <w:b/>
          <w:bCs/>
          <w:color w:val="auto"/>
          <w:szCs w:val="24"/>
        </w:rPr>
        <w:t>Cualificaciones</w:t>
      </w:r>
    </w:p>
    <w:p w14:paraId="7BAE6CB1" w14:textId="1F16516B" w:rsidR="0042258D" w:rsidRPr="0042258D" w:rsidRDefault="0042258D" w:rsidP="0042258D">
      <w:pPr>
        <w:numPr>
          <w:ilvl w:val="0"/>
          <w:numId w:val="5"/>
        </w:numPr>
        <w:spacing w:after="160" w:line="259" w:lineRule="auto"/>
        <w:jc w:val="left"/>
        <w:rPr>
          <w:rFonts w:eastAsia="Calibri" w:cs="Times New Roman"/>
          <w:color w:val="auto"/>
          <w:szCs w:val="24"/>
        </w:rPr>
      </w:pPr>
      <w:r w:rsidRPr="0042258D">
        <w:rPr>
          <w:rFonts w:eastAsia="Calibri" w:cs="Times New Roman"/>
          <w:color w:val="auto"/>
          <w:szCs w:val="24"/>
        </w:rPr>
        <w:t>Ensamble de equipos de cómputo: 1 año (Obligatorio)</w:t>
      </w:r>
    </w:p>
    <w:p w14:paraId="6D8CC0A1" w14:textId="77777777" w:rsidR="0042258D" w:rsidRPr="0042258D" w:rsidRDefault="0042258D" w:rsidP="0016280B">
      <w:r w:rsidRPr="0042258D">
        <w:t>Descripción completa del empleo</w:t>
      </w:r>
    </w:p>
    <w:p w14:paraId="4BC6C3EB" w14:textId="77777777" w:rsidR="0042258D" w:rsidRPr="0042258D" w:rsidRDefault="0042258D" w:rsidP="0042258D">
      <w:pPr>
        <w:shd w:val="clear" w:color="auto" w:fill="FFFFFF"/>
        <w:spacing w:before="100" w:beforeAutospacing="1" w:after="100" w:afterAutospacing="1"/>
        <w:jc w:val="left"/>
        <w:rPr>
          <w:rFonts w:eastAsia="Times New Roman" w:cs="Times New Roman"/>
          <w:color w:val="2D2D2D"/>
          <w:szCs w:val="24"/>
          <w:lang w:eastAsia="es-MX"/>
        </w:rPr>
      </w:pPr>
      <w:r w:rsidRPr="0042258D">
        <w:rPr>
          <w:rFonts w:eastAsia="Times New Roman" w:cs="Times New Roman"/>
          <w:b/>
          <w:bCs/>
          <w:color w:val="2D2D2D"/>
          <w:szCs w:val="24"/>
          <w:lang w:eastAsia="es-MX"/>
        </w:rPr>
        <w:t>Técnico ensamblador PC</w:t>
      </w:r>
    </w:p>
    <w:p w14:paraId="2356E9B6" w14:textId="77777777" w:rsidR="0042258D" w:rsidRPr="0042258D" w:rsidRDefault="0042258D" w:rsidP="0042258D">
      <w:pPr>
        <w:shd w:val="clear" w:color="auto" w:fill="FFFFFF"/>
        <w:spacing w:before="100" w:beforeAutospacing="1" w:after="100" w:afterAutospacing="1"/>
        <w:jc w:val="left"/>
        <w:rPr>
          <w:rFonts w:eastAsia="Times New Roman" w:cs="Times New Roman"/>
          <w:color w:val="2D2D2D"/>
          <w:szCs w:val="24"/>
          <w:lang w:eastAsia="es-MX"/>
        </w:rPr>
      </w:pPr>
      <w:r w:rsidRPr="0042258D">
        <w:rPr>
          <w:rFonts w:eastAsia="Times New Roman" w:cs="Times New Roman"/>
          <w:b/>
          <w:bCs/>
          <w:color w:val="2D2D2D"/>
          <w:szCs w:val="24"/>
          <w:lang w:eastAsia="es-MX"/>
        </w:rPr>
        <w:t>¡Continuamos creciendo!</w:t>
      </w:r>
    </w:p>
    <w:p w14:paraId="5850AEB4" w14:textId="77777777" w:rsidR="0042258D" w:rsidRPr="0042258D" w:rsidRDefault="0042258D" w:rsidP="0042258D">
      <w:pPr>
        <w:shd w:val="clear" w:color="auto" w:fill="FFFFFF"/>
        <w:spacing w:before="100" w:beforeAutospacing="1" w:after="100" w:afterAutospacing="1"/>
        <w:jc w:val="left"/>
        <w:rPr>
          <w:rFonts w:eastAsia="Times New Roman" w:cs="Times New Roman"/>
          <w:color w:val="2D2D2D"/>
          <w:szCs w:val="24"/>
          <w:lang w:eastAsia="es-MX"/>
        </w:rPr>
      </w:pPr>
      <w:r w:rsidRPr="0042258D">
        <w:rPr>
          <w:rFonts w:eastAsia="Times New Roman" w:cs="Times New Roman"/>
          <w:color w:val="2D2D2D"/>
          <w:szCs w:val="24"/>
          <w:lang w:eastAsia="es-MX"/>
        </w:rPr>
        <w:t>Tras la inauguración inauguramos nuestro laboratorio de ensamble de PC’s y tras el éxito obtenido con esta nueva área y servicio, nos encontramos en la búsqueda de dos nuevos integrantes para crecer este equipo.</w:t>
      </w:r>
    </w:p>
    <w:p w14:paraId="2A4B0316" w14:textId="77777777" w:rsidR="0042258D" w:rsidRPr="0042258D" w:rsidRDefault="0042258D" w:rsidP="0042258D">
      <w:pPr>
        <w:shd w:val="clear" w:color="auto" w:fill="FFFFFF"/>
        <w:spacing w:before="100" w:beforeAutospacing="1" w:after="100" w:afterAutospacing="1"/>
        <w:jc w:val="left"/>
        <w:rPr>
          <w:rFonts w:eastAsia="Times New Roman" w:cs="Times New Roman"/>
          <w:color w:val="2D2D2D"/>
          <w:szCs w:val="24"/>
          <w:lang w:eastAsia="es-MX"/>
        </w:rPr>
      </w:pPr>
      <w:r w:rsidRPr="0042258D">
        <w:rPr>
          <w:rFonts w:eastAsia="Times New Roman" w:cs="Times New Roman"/>
          <w:color w:val="2D2D2D"/>
          <w:szCs w:val="24"/>
          <w:lang w:eastAsia="es-MX"/>
        </w:rPr>
        <w:t>Buscamos técnicos altamente capacitado para armar las computadoras de diferentes gamas que nuestros clientes requieren y lograr así crecer nuestra presencia en este sector del mercado de la electrónica en México. Las principales responsabilidades del puesto son el ensamblaje de PC´s basado en especificaciones técnicas, con alta calidad y atención a detalles.</w:t>
      </w:r>
    </w:p>
    <w:p w14:paraId="1AC238B6" w14:textId="77777777" w:rsidR="0042258D" w:rsidRPr="0042258D" w:rsidRDefault="0042258D" w:rsidP="0042258D">
      <w:pPr>
        <w:spacing w:before="100" w:beforeAutospacing="1" w:after="100" w:afterAutospacing="1"/>
        <w:jc w:val="left"/>
        <w:rPr>
          <w:rFonts w:eastAsia="Times New Roman" w:cs="Times New Roman"/>
          <w:color w:val="2D2D2D"/>
          <w:szCs w:val="24"/>
          <w:lang w:eastAsia="es-MX"/>
        </w:rPr>
      </w:pPr>
      <w:r w:rsidRPr="0042258D">
        <w:rPr>
          <w:rFonts w:eastAsia="Times New Roman" w:cs="Times New Roman"/>
          <w:b/>
          <w:bCs/>
          <w:color w:val="2D2D2D"/>
          <w:szCs w:val="24"/>
          <w:lang w:eastAsia="es-MX"/>
        </w:rPr>
        <w:t>Tu perfil</w:t>
      </w:r>
    </w:p>
    <w:p w14:paraId="2806702A" w14:textId="77777777" w:rsidR="0042258D" w:rsidRPr="0042258D" w:rsidRDefault="0042258D" w:rsidP="0042258D">
      <w:pPr>
        <w:numPr>
          <w:ilvl w:val="0"/>
          <w:numId w:val="6"/>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Radicas en Guadalajara</w:t>
      </w:r>
    </w:p>
    <w:p w14:paraId="1A09D121" w14:textId="77777777" w:rsidR="0042258D" w:rsidRPr="0042258D" w:rsidRDefault="0042258D" w:rsidP="0042258D">
      <w:pPr>
        <w:numPr>
          <w:ilvl w:val="0"/>
          <w:numId w:val="7"/>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Tienes experiencia probada en ensamble de PC´s.</w:t>
      </w:r>
    </w:p>
    <w:p w14:paraId="05A8989D" w14:textId="77777777" w:rsidR="0042258D" w:rsidRPr="0042258D" w:rsidRDefault="0042258D" w:rsidP="0042258D">
      <w:pPr>
        <w:numPr>
          <w:ilvl w:val="0"/>
          <w:numId w:val="8"/>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Te gusta el armado de PC´s y la tecnología.</w:t>
      </w:r>
    </w:p>
    <w:p w14:paraId="2FF3664D" w14:textId="77777777" w:rsidR="0042258D" w:rsidRPr="0042258D" w:rsidRDefault="0042258D" w:rsidP="0042258D">
      <w:pPr>
        <w:numPr>
          <w:ilvl w:val="0"/>
          <w:numId w:val="9"/>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lastRenderedPageBreak/>
        <w:t>Eres ágil para el ensamble de PC y te apasiona hacer un trabajo de impecable calidad.</w:t>
      </w:r>
    </w:p>
    <w:p w14:paraId="27A85258" w14:textId="77777777" w:rsidR="0042258D" w:rsidRPr="0042258D" w:rsidRDefault="0042258D" w:rsidP="0042258D">
      <w:pPr>
        <w:numPr>
          <w:ilvl w:val="0"/>
          <w:numId w:val="10"/>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Eres una persona meticulosa, ordenada y con atención a los detalles.</w:t>
      </w:r>
    </w:p>
    <w:p w14:paraId="7F6BC08C" w14:textId="77777777" w:rsidR="0042258D" w:rsidRPr="0042258D" w:rsidRDefault="0042258D" w:rsidP="0042258D">
      <w:pPr>
        <w:numPr>
          <w:ilvl w:val="0"/>
          <w:numId w:val="11"/>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Cuentas con conocimientos técnicos de ensamble de PC´s.</w:t>
      </w:r>
    </w:p>
    <w:p w14:paraId="63C6BF1B" w14:textId="77777777" w:rsidR="0042258D" w:rsidRPr="0042258D" w:rsidRDefault="0042258D" w:rsidP="0042258D">
      <w:pPr>
        <w:numPr>
          <w:ilvl w:val="0"/>
          <w:numId w:val="12"/>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Te gustan los retos y el armado de PC gaming y de alta gama.</w:t>
      </w:r>
    </w:p>
    <w:p w14:paraId="5A9E5F93" w14:textId="77777777" w:rsidR="0042258D" w:rsidRPr="0042258D" w:rsidRDefault="0042258D" w:rsidP="0042258D">
      <w:pPr>
        <w:numPr>
          <w:ilvl w:val="0"/>
          <w:numId w:val="13"/>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Te apasiona la tecnología y el comercio electrónico</w:t>
      </w:r>
    </w:p>
    <w:p w14:paraId="08C57268" w14:textId="77777777" w:rsidR="0042258D" w:rsidRPr="0042258D" w:rsidRDefault="0042258D" w:rsidP="0042258D">
      <w:pPr>
        <w:spacing w:before="100" w:beforeAutospacing="1" w:after="100" w:afterAutospacing="1"/>
        <w:jc w:val="left"/>
        <w:rPr>
          <w:rFonts w:eastAsia="Times New Roman" w:cs="Times New Roman"/>
          <w:color w:val="2D2D2D"/>
          <w:szCs w:val="24"/>
          <w:lang w:eastAsia="es-MX"/>
        </w:rPr>
      </w:pPr>
      <w:r w:rsidRPr="0042258D">
        <w:rPr>
          <w:rFonts w:eastAsia="Times New Roman" w:cs="Times New Roman"/>
          <w:b/>
          <w:bCs/>
          <w:color w:val="2D2D2D"/>
          <w:szCs w:val="24"/>
          <w:lang w:eastAsia="es-MX"/>
        </w:rPr>
        <w:t>Beneficios de ser parte del equipo:</w:t>
      </w:r>
    </w:p>
    <w:p w14:paraId="19C2B7C1" w14:textId="77777777" w:rsidR="0042258D" w:rsidRPr="0042258D" w:rsidRDefault="0042258D" w:rsidP="0042258D">
      <w:pPr>
        <w:numPr>
          <w:ilvl w:val="0"/>
          <w:numId w:val="14"/>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Horario laboral de Lunes a Viernes de 09:00 am a 7:00 pm</w:t>
      </w:r>
    </w:p>
    <w:p w14:paraId="5E1034E3" w14:textId="77777777" w:rsidR="0042258D" w:rsidRPr="0042258D" w:rsidRDefault="0042258D" w:rsidP="0042258D">
      <w:pPr>
        <w:numPr>
          <w:ilvl w:val="0"/>
          <w:numId w:val="15"/>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1 hora de comida + 1 hora de pausas flexibles al día</w:t>
      </w:r>
    </w:p>
    <w:p w14:paraId="2EC9D723" w14:textId="77777777" w:rsidR="0042258D" w:rsidRPr="0042258D" w:rsidRDefault="0042258D" w:rsidP="0042258D">
      <w:pPr>
        <w:numPr>
          <w:ilvl w:val="0"/>
          <w:numId w:val="16"/>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5 días de vacaciones a partir del sexto mes + 12 a tu primer aniversario</w:t>
      </w:r>
    </w:p>
    <w:p w14:paraId="104F180F" w14:textId="77777777" w:rsidR="0042258D" w:rsidRPr="0042258D" w:rsidRDefault="0042258D" w:rsidP="0042258D">
      <w:pPr>
        <w:numPr>
          <w:ilvl w:val="0"/>
          <w:numId w:val="17"/>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Seguro de Vida</w:t>
      </w:r>
    </w:p>
    <w:p w14:paraId="455AAFB8" w14:textId="77777777" w:rsidR="0042258D" w:rsidRPr="0042258D" w:rsidRDefault="0042258D" w:rsidP="0042258D">
      <w:pPr>
        <w:numPr>
          <w:ilvl w:val="0"/>
          <w:numId w:val="18"/>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Fondo de ahorro</w:t>
      </w:r>
    </w:p>
    <w:p w14:paraId="43140F7E" w14:textId="77777777" w:rsidR="0042258D" w:rsidRPr="0042258D" w:rsidRDefault="0042258D" w:rsidP="0042258D">
      <w:pPr>
        <w:numPr>
          <w:ilvl w:val="0"/>
          <w:numId w:val="19"/>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Póliza de accidentes</w:t>
      </w:r>
    </w:p>
    <w:p w14:paraId="73A332F5" w14:textId="77777777" w:rsidR="0042258D" w:rsidRPr="0042258D" w:rsidRDefault="0042258D" w:rsidP="0042258D">
      <w:pPr>
        <w:numPr>
          <w:ilvl w:val="0"/>
          <w:numId w:val="20"/>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Aguinaldo de 22.5 días por año</w:t>
      </w:r>
    </w:p>
    <w:p w14:paraId="56E6C734" w14:textId="77777777" w:rsidR="0042258D" w:rsidRPr="0042258D" w:rsidRDefault="0042258D" w:rsidP="0042258D">
      <w:pPr>
        <w:numPr>
          <w:ilvl w:val="0"/>
          <w:numId w:val="21"/>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Reparto de utilidades anual</w:t>
      </w:r>
    </w:p>
    <w:p w14:paraId="6E750CCD" w14:textId="77777777" w:rsidR="0042258D" w:rsidRPr="0042258D" w:rsidRDefault="0042258D" w:rsidP="0042258D">
      <w:pPr>
        <w:numPr>
          <w:ilvl w:val="0"/>
          <w:numId w:val="22"/>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Contratación directa por parte de la empresa</w:t>
      </w:r>
    </w:p>
    <w:p w14:paraId="1B78F86E" w14:textId="77777777" w:rsidR="0042258D" w:rsidRPr="0042258D" w:rsidRDefault="0042258D" w:rsidP="0042258D">
      <w:pPr>
        <w:numPr>
          <w:ilvl w:val="0"/>
          <w:numId w:val="23"/>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Descuento de empleado en todos los artículos de Cyberpuerta</w:t>
      </w:r>
    </w:p>
    <w:p w14:paraId="0ADF536E" w14:textId="77777777" w:rsidR="0042258D" w:rsidRPr="0042258D" w:rsidRDefault="0042258D" w:rsidP="0042258D">
      <w:pPr>
        <w:numPr>
          <w:ilvl w:val="0"/>
          <w:numId w:val="24"/>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Permisos adicionales con goce de sueldo</w:t>
      </w:r>
    </w:p>
    <w:p w14:paraId="349050AB" w14:textId="77777777" w:rsidR="0042258D" w:rsidRPr="0042258D" w:rsidRDefault="0042258D" w:rsidP="0042258D">
      <w:pPr>
        <w:numPr>
          <w:ilvl w:val="0"/>
          <w:numId w:val="25"/>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Contrato por tiempo indeterminado desde el primer día</w:t>
      </w:r>
    </w:p>
    <w:p w14:paraId="1F738252" w14:textId="77777777" w:rsidR="0042258D" w:rsidRPr="0042258D" w:rsidRDefault="0042258D" w:rsidP="0042258D">
      <w:pPr>
        <w:spacing w:before="100" w:beforeAutospacing="1" w:after="100" w:afterAutospacing="1"/>
        <w:jc w:val="left"/>
        <w:rPr>
          <w:rFonts w:eastAsia="Times New Roman" w:cs="Times New Roman"/>
          <w:color w:val="2D2D2D"/>
          <w:szCs w:val="24"/>
          <w:lang w:eastAsia="es-MX"/>
        </w:rPr>
      </w:pPr>
      <w:r w:rsidRPr="0042258D">
        <w:rPr>
          <w:rFonts w:eastAsia="Times New Roman" w:cs="Times New Roman"/>
          <w:b/>
          <w:bCs/>
          <w:color w:val="2D2D2D"/>
          <w:szCs w:val="24"/>
          <w:lang w:eastAsia="es-MX"/>
        </w:rPr>
        <w:t>Sobre nosotros</w:t>
      </w:r>
    </w:p>
    <w:p w14:paraId="2D5B413B" w14:textId="77777777" w:rsidR="0042258D" w:rsidRPr="0042258D" w:rsidRDefault="0042258D" w:rsidP="0042258D">
      <w:pPr>
        <w:numPr>
          <w:ilvl w:val="0"/>
          <w:numId w:val="26"/>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Somos orgullosamente la empresa #1 de E-Commerce en México en productos tecnológicos, con presencia en toda la república mexicana y un portafolio de más de 45,000 productos.</w:t>
      </w:r>
    </w:p>
    <w:p w14:paraId="20E24C2D" w14:textId="77777777" w:rsidR="0042258D" w:rsidRPr="0042258D" w:rsidRDefault="0042258D" w:rsidP="0042258D">
      <w:pPr>
        <w:numPr>
          <w:ilvl w:val="0"/>
          <w:numId w:val="27"/>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Somos una empresa nativa digital consolidada, conformada por un equipo experimentado, con más de 14 años en el mercado</w:t>
      </w:r>
    </w:p>
    <w:p w14:paraId="249128BA" w14:textId="77777777" w:rsidR="0042258D" w:rsidRPr="0042258D" w:rsidRDefault="0042258D" w:rsidP="0042258D">
      <w:pPr>
        <w:numPr>
          <w:ilvl w:val="0"/>
          <w:numId w:val="28"/>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lastRenderedPageBreak/>
        <w:t>Contamos con un ambiente de trabajo moderno, competitivo y de excelencia que favorece tu desarrollo profesional</w:t>
      </w:r>
    </w:p>
    <w:p w14:paraId="6FD41AE5" w14:textId="77777777" w:rsidR="0042258D" w:rsidRPr="0042258D" w:rsidRDefault="0042258D" w:rsidP="0042258D">
      <w:pPr>
        <w:numPr>
          <w:ilvl w:val="0"/>
          <w:numId w:val="29"/>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Nuestra cultura organizacional está avalada por el prestigioso instituto Great Place To Work lo cual nos reconoce como de una de las mejores empresas para trabajar en México</w:t>
      </w:r>
    </w:p>
    <w:p w14:paraId="3718AD4A" w14:textId="77777777" w:rsidR="0042258D" w:rsidRPr="0042258D" w:rsidRDefault="0042258D" w:rsidP="0042258D">
      <w:pPr>
        <w:spacing w:before="100" w:beforeAutospacing="1" w:after="100" w:afterAutospacing="1"/>
        <w:jc w:val="left"/>
        <w:rPr>
          <w:rFonts w:eastAsia="Times New Roman" w:cs="Times New Roman"/>
          <w:color w:val="2D2D2D"/>
          <w:szCs w:val="24"/>
          <w:lang w:eastAsia="es-MX"/>
        </w:rPr>
      </w:pPr>
      <w:r w:rsidRPr="0042258D">
        <w:rPr>
          <w:rFonts w:eastAsia="Times New Roman" w:cs="Times New Roman"/>
          <w:b/>
          <w:bCs/>
          <w:color w:val="2D2D2D"/>
          <w:szCs w:val="24"/>
          <w:lang w:eastAsia="es-MX"/>
        </w:rPr>
        <w:t>Consideraciones:</w:t>
      </w:r>
    </w:p>
    <w:p w14:paraId="48BCD184" w14:textId="77777777" w:rsidR="0042258D" w:rsidRPr="0042258D" w:rsidRDefault="0042258D" w:rsidP="0042258D">
      <w:pPr>
        <w:numPr>
          <w:ilvl w:val="0"/>
          <w:numId w:val="30"/>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La zona de trabajo es el álamo industrial. (Álamo Business Park)</w:t>
      </w:r>
    </w:p>
    <w:p w14:paraId="0EBE826F" w14:textId="77777777" w:rsidR="0042258D" w:rsidRPr="0042258D" w:rsidRDefault="0042258D" w:rsidP="0042258D">
      <w:pPr>
        <w:numPr>
          <w:ilvl w:val="0"/>
          <w:numId w:val="30"/>
        </w:numPr>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Por la índole del puesto, la modalidad de trabajo es 100% presencial; sin embargo, contamos con medidas de seguridad e higiene para cuidar tu salud.</w:t>
      </w:r>
    </w:p>
    <w:p w14:paraId="3D9E88C2" w14:textId="77777777" w:rsidR="0042258D" w:rsidRPr="0042258D" w:rsidRDefault="0042258D" w:rsidP="0042258D">
      <w:pPr>
        <w:shd w:val="clear" w:color="auto" w:fill="FFFFFF"/>
        <w:spacing w:before="100" w:beforeAutospacing="1" w:after="100" w:afterAutospacing="1"/>
        <w:jc w:val="left"/>
        <w:rPr>
          <w:rFonts w:eastAsia="Times New Roman" w:cs="Times New Roman"/>
          <w:color w:val="2D2D2D"/>
          <w:szCs w:val="24"/>
          <w:lang w:eastAsia="es-MX"/>
        </w:rPr>
      </w:pPr>
      <w:r w:rsidRPr="0042258D">
        <w:rPr>
          <w:rFonts w:eastAsia="Times New Roman" w:cs="Times New Roman"/>
          <w:color w:val="2D2D2D"/>
          <w:szCs w:val="24"/>
          <w:lang w:eastAsia="es-MX"/>
        </w:rPr>
        <w:t>Tipo de puesto: Tiempo completo, Por tiempo indeterminado</w:t>
      </w:r>
    </w:p>
    <w:p w14:paraId="05F1494E" w14:textId="77777777" w:rsidR="0042258D" w:rsidRPr="0042258D" w:rsidRDefault="0042258D" w:rsidP="0042258D">
      <w:pPr>
        <w:shd w:val="clear" w:color="auto" w:fill="FFFFFF"/>
        <w:spacing w:before="100" w:beforeAutospacing="1" w:after="100" w:afterAutospacing="1"/>
        <w:jc w:val="left"/>
        <w:rPr>
          <w:rFonts w:eastAsia="Times New Roman" w:cs="Times New Roman"/>
          <w:color w:val="2D2D2D"/>
          <w:szCs w:val="24"/>
          <w:lang w:eastAsia="es-MX"/>
        </w:rPr>
      </w:pPr>
      <w:r w:rsidRPr="0042258D">
        <w:rPr>
          <w:rFonts w:eastAsia="Times New Roman" w:cs="Times New Roman"/>
          <w:color w:val="2D2D2D"/>
          <w:szCs w:val="24"/>
          <w:lang w:eastAsia="es-MX"/>
        </w:rPr>
        <w:t>Salario: $12,000.00 - $13,000.00 al mes</w:t>
      </w:r>
    </w:p>
    <w:p w14:paraId="1495EC1D" w14:textId="77777777" w:rsidR="0042258D" w:rsidRPr="0042258D" w:rsidRDefault="0042258D" w:rsidP="0042258D">
      <w:pPr>
        <w:shd w:val="clear" w:color="auto" w:fill="FFFFFF"/>
        <w:spacing w:before="100" w:beforeAutospacing="1" w:after="100" w:afterAutospacing="1"/>
        <w:jc w:val="left"/>
        <w:rPr>
          <w:rFonts w:eastAsia="Times New Roman" w:cs="Times New Roman"/>
          <w:color w:val="2D2D2D"/>
          <w:szCs w:val="24"/>
          <w:lang w:eastAsia="es-MX"/>
        </w:rPr>
      </w:pPr>
      <w:r w:rsidRPr="0042258D">
        <w:rPr>
          <w:rFonts w:eastAsia="Times New Roman" w:cs="Times New Roman"/>
          <w:color w:val="2D2D2D"/>
          <w:szCs w:val="24"/>
          <w:lang w:eastAsia="es-MX"/>
        </w:rPr>
        <w:t>Horario:</w:t>
      </w:r>
    </w:p>
    <w:p w14:paraId="568FBF8B" w14:textId="77777777" w:rsidR="0042258D" w:rsidRPr="0042258D" w:rsidRDefault="0042258D" w:rsidP="0042258D">
      <w:pPr>
        <w:numPr>
          <w:ilvl w:val="0"/>
          <w:numId w:val="31"/>
        </w:numPr>
        <w:shd w:val="clear" w:color="auto" w:fill="FFFFFF"/>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Horario flexible</w:t>
      </w:r>
    </w:p>
    <w:p w14:paraId="63B41B60" w14:textId="77777777" w:rsidR="0042258D" w:rsidRPr="0042258D" w:rsidRDefault="0042258D" w:rsidP="0042258D">
      <w:pPr>
        <w:numPr>
          <w:ilvl w:val="0"/>
          <w:numId w:val="31"/>
        </w:numPr>
        <w:shd w:val="clear" w:color="auto" w:fill="FFFFFF"/>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Lunes a viernes</w:t>
      </w:r>
    </w:p>
    <w:p w14:paraId="650814BF" w14:textId="4C16ABAE" w:rsidR="0042258D" w:rsidRPr="0042258D" w:rsidRDefault="0042258D" w:rsidP="0042258D">
      <w:pPr>
        <w:numPr>
          <w:ilvl w:val="0"/>
          <w:numId w:val="31"/>
        </w:numPr>
        <w:shd w:val="clear" w:color="auto" w:fill="FFFFFF"/>
        <w:spacing w:before="100" w:beforeAutospacing="1" w:after="100" w:afterAutospacing="1" w:line="259" w:lineRule="auto"/>
        <w:jc w:val="left"/>
        <w:rPr>
          <w:rFonts w:eastAsia="Times New Roman" w:cs="Times New Roman"/>
          <w:color w:val="2D2D2D"/>
          <w:szCs w:val="24"/>
          <w:lang w:eastAsia="es-MX"/>
        </w:rPr>
      </w:pPr>
      <w:r w:rsidRPr="0042258D">
        <w:rPr>
          <w:rFonts w:eastAsia="Times New Roman" w:cs="Times New Roman"/>
          <w:color w:val="2D2D2D"/>
          <w:szCs w:val="24"/>
          <w:lang w:eastAsia="es-MX"/>
        </w:rPr>
        <w:t>Turno de 8 horas</w:t>
      </w:r>
    </w:p>
    <w:p w14:paraId="0210BD74" w14:textId="00986446" w:rsidR="0042258D" w:rsidRPr="0042258D" w:rsidRDefault="0042258D" w:rsidP="0042258D">
      <w:pPr>
        <w:shd w:val="clear" w:color="auto" w:fill="FFFFFF"/>
        <w:spacing w:before="100" w:beforeAutospacing="1" w:after="100" w:afterAutospacing="1"/>
        <w:jc w:val="left"/>
        <w:rPr>
          <w:rFonts w:eastAsia="Times New Roman" w:cs="Times New Roman"/>
          <w:b/>
          <w:bCs/>
          <w:color w:val="2D2D2D"/>
          <w:szCs w:val="24"/>
          <w:lang w:eastAsia="es-MX"/>
        </w:rPr>
      </w:pPr>
      <w:r w:rsidRPr="0042258D">
        <w:rPr>
          <w:rFonts w:eastAsia="Times New Roman" w:cs="Times New Roman"/>
          <w:color w:val="2D2D2D"/>
          <w:szCs w:val="24"/>
          <w:lang w:eastAsia="es-MX"/>
        </w:rPr>
        <w:t xml:space="preserve">3.- </w:t>
      </w:r>
      <w:r w:rsidRPr="0042258D">
        <w:rPr>
          <w:rFonts w:eastAsia="Times New Roman" w:cs="Times New Roman"/>
          <w:b/>
          <w:bCs/>
          <w:color w:val="2D2D2D"/>
          <w:szCs w:val="24"/>
          <w:lang w:eastAsia="es-MX"/>
        </w:rPr>
        <w:t xml:space="preserve">Ensamblador De Tarjetas </w:t>
      </w:r>
      <w:r w:rsidR="00B42BB5" w:rsidRPr="0042258D">
        <w:rPr>
          <w:rFonts w:eastAsia="Times New Roman" w:cs="Times New Roman"/>
          <w:b/>
          <w:bCs/>
          <w:color w:val="2D2D2D"/>
          <w:szCs w:val="24"/>
          <w:lang w:eastAsia="es-MX"/>
        </w:rPr>
        <w:t>Electrónicas</w:t>
      </w:r>
    </w:p>
    <w:p w14:paraId="5740CB5A" w14:textId="76930858" w:rsidR="0042258D" w:rsidRPr="0042258D" w:rsidRDefault="0042258D" w:rsidP="0042258D">
      <w:pPr>
        <w:shd w:val="clear" w:color="auto" w:fill="FFFFFF"/>
        <w:spacing w:before="100" w:beforeAutospacing="1" w:after="100" w:afterAutospacing="1"/>
        <w:jc w:val="left"/>
        <w:rPr>
          <w:rFonts w:eastAsia="Times New Roman" w:cs="Times New Roman"/>
          <w:color w:val="2D2D2D"/>
          <w:szCs w:val="24"/>
          <w:lang w:eastAsia="es-MX"/>
        </w:rPr>
      </w:pPr>
      <w:r w:rsidRPr="0042258D">
        <w:rPr>
          <w:rFonts w:eastAsia="Times New Roman" w:cs="Times New Roman"/>
          <w:color w:val="2D2D2D"/>
          <w:szCs w:val="24"/>
          <w:lang w:eastAsia="es-MX"/>
        </w:rPr>
        <w:t xml:space="preserve">Data </w:t>
      </w:r>
      <w:r w:rsidR="00B42BB5" w:rsidRPr="0042258D">
        <w:rPr>
          <w:rFonts w:eastAsia="Times New Roman" w:cs="Times New Roman"/>
          <w:color w:val="2D2D2D"/>
          <w:szCs w:val="24"/>
          <w:lang w:eastAsia="es-MX"/>
        </w:rPr>
        <w:t>Móvil</w:t>
      </w:r>
      <w:r w:rsidRPr="0042258D">
        <w:rPr>
          <w:rFonts w:eastAsia="Times New Roman" w:cs="Times New Roman"/>
          <w:color w:val="2D2D2D"/>
          <w:szCs w:val="24"/>
          <w:lang w:eastAsia="es-MX"/>
        </w:rPr>
        <w:t xml:space="preserve"> Systems</w:t>
      </w:r>
    </w:p>
    <w:p w14:paraId="6BC62F16" w14:textId="77777777" w:rsidR="0042258D" w:rsidRPr="0042258D" w:rsidRDefault="0042258D" w:rsidP="0042258D">
      <w:pPr>
        <w:shd w:val="clear" w:color="auto" w:fill="FFFFFF"/>
        <w:spacing w:before="100" w:beforeAutospacing="1" w:after="100" w:afterAutospacing="1"/>
        <w:jc w:val="left"/>
        <w:rPr>
          <w:rFonts w:eastAsia="Times New Roman" w:cs="Times New Roman"/>
          <w:color w:val="212121"/>
          <w:szCs w:val="24"/>
          <w:shd w:val="clear" w:color="auto" w:fill="FFFFFF"/>
          <w:lang w:eastAsia="es-MX"/>
        </w:rPr>
      </w:pPr>
      <w:r w:rsidRPr="0042258D">
        <w:rPr>
          <w:rFonts w:eastAsia="Times New Roman" w:cs="Times New Roman"/>
          <w:color w:val="212121"/>
          <w:szCs w:val="24"/>
          <w:shd w:val="clear" w:color="auto" w:fill="FFFFFF"/>
          <w:lang w:eastAsia="es-MX"/>
        </w:rPr>
        <w:t>Conocimientos básicos de soldadura, ensamble de tarjetas electrónicas.Reparación de tarjetas electrónicas ( no inspensable),uso de multimetro y cautín.Tipo de puesto: Tiempo completoSalario: A partir de $1,800.00 a la semanaHorario: Turno de 8 horasPrestaciones: Aumentos salariales Días por enfermedad Estacionamiento de la empresa Opción a contrato indefinido Seguro de gastos médicos Seguro de gastos médicos mayores Uniformes gratuitosEducación: Secundaria terminada (Deseable)Experiência: Electrónica o producción: 1 año (Deseable).</w:t>
      </w:r>
    </w:p>
    <w:p w14:paraId="4D1EAF65" w14:textId="77777777" w:rsidR="0042258D" w:rsidRDefault="0042258D" w:rsidP="0042258D">
      <w:pPr>
        <w:shd w:val="clear" w:color="auto" w:fill="FFFFFF"/>
        <w:spacing w:before="100" w:beforeAutospacing="1" w:after="100" w:afterAutospacing="1"/>
        <w:jc w:val="left"/>
        <w:rPr>
          <w:rFonts w:eastAsia="Times New Roman" w:cs="Times New Roman"/>
          <w:color w:val="212121"/>
          <w:szCs w:val="24"/>
          <w:shd w:val="clear" w:color="auto" w:fill="FFFFFF"/>
          <w:lang w:eastAsia="es-MX"/>
        </w:rPr>
      </w:pPr>
    </w:p>
    <w:p w14:paraId="63934855" w14:textId="77777777" w:rsidR="0042258D" w:rsidRDefault="0042258D" w:rsidP="0042258D">
      <w:pPr>
        <w:shd w:val="clear" w:color="auto" w:fill="FFFFFF"/>
        <w:spacing w:before="100" w:beforeAutospacing="1" w:after="100" w:afterAutospacing="1"/>
        <w:jc w:val="left"/>
        <w:rPr>
          <w:rFonts w:eastAsia="Times New Roman" w:cs="Times New Roman"/>
          <w:color w:val="212121"/>
          <w:szCs w:val="24"/>
          <w:shd w:val="clear" w:color="auto" w:fill="FFFFFF"/>
          <w:lang w:eastAsia="es-MX"/>
        </w:rPr>
      </w:pPr>
    </w:p>
    <w:p w14:paraId="642157E4" w14:textId="77777777" w:rsidR="0042258D" w:rsidRDefault="0042258D" w:rsidP="0042258D">
      <w:pPr>
        <w:shd w:val="clear" w:color="auto" w:fill="FFFFFF"/>
        <w:spacing w:before="100" w:beforeAutospacing="1" w:after="100" w:afterAutospacing="1"/>
        <w:jc w:val="left"/>
        <w:rPr>
          <w:rFonts w:eastAsia="Times New Roman" w:cs="Times New Roman"/>
          <w:color w:val="212121"/>
          <w:szCs w:val="24"/>
          <w:shd w:val="clear" w:color="auto" w:fill="FFFFFF"/>
          <w:lang w:eastAsia="es-MX"/>
        </w:rPr>
      </w:pPr>
    </w:p>
    <w:p w14:paraId="1D37D265" w14:textId="77777777" w:rsidR="0042258D" w:rsidRDefault="0042258D" w:rsidP="0042258D">
      <w:pPr>
        <w:shd w:val="clear" w:color="auto" w:fill="FFFFFF"/>
        <w:spacing w:before="100" w:beforeAutospacing="1" w:after="100" w:afterAutospacing="1"/>
        <w:jc w:val="left"/>
        <w:rPr>
          <w:rFonts w:eastAsia="Times New Roman" w:cs="Times New Roman"/>
          <w:color w:val="212121"/>
          <w:szCs w:val="24"/>
          <w:shd w:val="clear" w:color="auto" w:fill="FFFFFF"/>
          <w:lang w:eastAsia="es-MX"/>
        </w:rPr>
      </w:pPr>
    </w:p>
    <w:p w14:paraId="6D3347E0" w14:textId="77777777" w:rsidR="0042258D" w:rsidRDefault="0042258D" w:rsidP="0042258D">
      <w:pPr>
        <w:shd w:val="clear" w:color="auto" w:fill="FFFFFF"/>
        <w:spacing w:before="100" w:beforeAutospacing="1" w:after="100" w:afterAutospacing="1"/>
        <w:jc w:val="left"/>
        <w:rPr>
          <w:rFonts w:eastAsia="Times New Roman" w:cs="Times New Roman"/>
          <w:color w:val="212121"/>
          <w:szCs w:val="24"/>
          <w:shd w:val="clear" w:color="auto" w:fill="FFFFFF"/>
          <w:lang w:eastAsia="es-MX"/>
        </w:rPr>
      </w:pPr>
    </w:p>
    <w:p w14:paraId="71BDEB0A" w14:textId="77777777" w:rsidR="0042258D" w:rsidRDefault="0042258D" w:rsidP="0042258D">
      <w:pPr>
        <w:shd w:val="clear" w:color="auto" w:fill="FFFFFF"/>
        <w:spacing w:before="100" w:beforeAutospacing="1" w:after="100" w:afterAutospacing="1"/>
        <w:jc w:val="left"/>
        <w:rPr>
          <w:rFonts w:eastAsia="Times New Roman" w:cs="Times New Roman"/>
          <w:color w:val="212121"/>
          <w:szCs w:val="24"/>
          <w:shd w:val="clear" w:color="auto" w:fill="FFFFFF"/>
          <w:lang w:eastAsia="es-MX"/>
        </w:rPr>
      </w:pPr>
    </w:p>
    <w:p w14:paraId="2D094559" w14:textId="5998F26C" w:rsidR="0042258D" w:rsidRPr="0042258D" w:rsidRDefault="0042258D" w:rsidP="0042258D">
      <w:pPr>
        <w:shd w:val="clear" w:color="auto" w:fill="FFFFFF"/>
        <w:spacing w:before="100" w:beforeAutospacing="1" w:after="100" w:afterAutospacing="1"/>
        <w:jc w:val="left"/>
        <w:rPr>
          <w:rFonts w:eastAsia="Times New Roman" w:cs="Times New Roman"/>
          <w:b/>
          <w:bCs/>
          <w:color w:val="212121"/>
          <w:szCs w:val="24"/>
          <w:shd w:val="clear" w:color="auto" w:fill="FFFFFF"/>
          <w:lang w:eastAsia="es-MX"/>
        </w:rPr>
      </w:pPr>
      <w:r w:rsidRPr="0042258D">
        <w:rPr>
          <w:rFonts w:eastAsia="Times New Roman" w:cs="Times New Roman"/>
          <w:color w:val="212121"/>
          <w:szCs w:val="24"/>
          <w:shd w:val="clear" w:color="auto" w:fill="FFFFFF"/>
          <w:lang w:eastAsia="es-MX"/>
        </w:rPr>
        <w:lastRenderedPageBreak/>
        <w:t xml:space="preserve">4.- </w:t>
      </w:r>
      <w:r w:rsidRPr="0042258D">
        <w:rPr>
          <w:rFonts w:eastAsia="Times New Roman" w:cs="Times New Roman"/>
          <w:b/>
          <w:bCs/>
          <w:color w:val="212121"/>
          <w:szCs w:val="24"/>
          <w:shd w:val="clear" w:color="auto" w:fill="FFFFFF"/>
          <w:lang w:eastAsia="es-MX"/>
        </w:rPr>
        <w:t>Técnico Ensamblador</w:t>
      </w:r>
    </w:p>
    <w:p w14:paraId="57B61F9A" w14:textId="77777777" w:rsidR="0042258D" w:rsidRPr="0042258D" w:rsidRDefault="0042258D" w:rsidP="0042258D">
      <w:pPr>
        <w:spacing w:before="100" w:beforeAutospacing="1" w:after="100" w:afterAutospacing="1"/>
        <w:jc w:val="left"/>
        <w:rPr>
          <w:rFonts w:eastAsia="Times New Roman" w:cs="Times New Roman"/>
          <w:color w:val="212121"/>
          <w:szCs w:val="24"/>
          <w:shd w:val="clear" w:color="auto" w:fill="FFFFFF"/>
          <w:lang w:eastAsia="es-MX"/>
        </w:rPr>
      </w:pPr>
      <w:r w:rsidRPr="0042258D">
        <w:rPr>
          <w:rFonts w:eastAsia="Times New Roman" w:cs="Times New Roman"/>
          <w:color w:val="212121"/>
          <w:szCs w:val="24"/>
          <w:shd w:val="clear" w:color="auto" w:fill="FFFFFF"/>
          <w:lang w:eastAsia="es-MX"/>
        </w:rPr>
        <w:t>Descripción de la vacante</w:t>
      </w:r>
    </w:p>
    <w:p w14:paraId="3BD5F674" w14:textId="0547B5CB" w:rsidR="0042258D" w:rsidRDefault="0042258D" w:rsidP="0042258D">
      <w:pPr>
        <w:spacing w:before="100" w:beforeAutospacing="1" w:after="100" w:afterAutospacing="1"/>
        <w:jc w:val="left"/>
        <w:rPr>
          <w:rFonts w:eastAsia="Times New Roman" w:cs="Times New Roman"/>
          <w:color w:val="212121"/>
          <w:szCs w:val="24"/>
          <w:shd w:val="clear" w:color="auto" w:fill="FFFFFF"/>
          <w:lang w:eastAsia="es-MX"/>
        </w:rPr>
      </w:pPr>
      <w:r w:rsidRPr="0042258D">
        <w:rPr>
          <w:rFonts w:eastAsia="Times New Roman" w:cs="Times New Roman"/>
          <w:b/>
          <w:bCs/>
          <w:color w:val="212121"/>
          <w:szCs w:val="24"/>
          <w:shd w:val="clear" w:color="auto" w:fill="FFFFFF"/>
          <w:lang w:eastAsia="es-MX"/>
        </w:rPr>
        <w:t>Vacante para la empresa HUMANNEED en Tijuana, Baja California</w:t>
      </w:r>
      <w:r w:rsidRPr="0042258D">
        <w:rPr>
          <w:rFonts w:eastAsia="Times New Roman" w:cs="Times New Roman"/>
          <w:color w:val="212121"/>
          <w:szCs w:val="24"/>
          <w:shd w:val="clear" w:color="auto" w:fill="FFFFFF"/>
          <w:lang w:eastAsia="es-MX"/>
        </w:rPr>
        <w:t xml:space="preserve">: </w:t>
      </w:r>
      <w:r w:rsidR="00B42BB5" w:rsidRPr="0042258D">
        <w:rPr>
          <w:rFonts w:eastAsia="Times New Roman" w:cs="Times New Roman"/>
          <w:color w:val="212121"/>
          <w:szCs w:val="24"/>
          <w:shd w:val="clear" w:color="auto" w:fill="FFFFFF"/>
          <w:lang w:eastAsia="es-MX"/>
        </w:rPr>
        <w:t>¡IMPORTANTE EMPRESA DE SOPORTE Y MANTENIMIENTO A CASINOS, TE INVITA A FORMAR PARTE DE SU EQUIPO!!</w:t>
      </w:r>
      <w:r w:rsidRPr="0042258D">
        <w:rPr>
          <w:rFonts w:eastAsia="Times New Roman" w:cs="Times New Roman"/>
          <w:color w:val="212121"/>
          <w:szCs w:val="24"/>
          <w:shd w:val="clear" w:color="auto" w:fill="FFFFFF"/>
          <w:lang w:eastAsia="es-MX"/>
        </w:rPr>
        <w:t>SOLO NECESITAS: Carrera técnica o Bachillerato concluido Experiencia de un año en labores de mantenimiento Conocimientos en electricidad, hojalatería, soldadura, pintura y plomería, colocación de tableros electrónicos. Conocimientos en software (programación) Conocimientos de manejo en herramientas (taladro, sierra, compresor, pistolas de aire, multímetro, cautín)</w:t>
      </w:r>
      <w:r>
        <w:rPr>
          <w:rFonts w:eastAsia="Times New Roman" w:cs="Times New Roman"/>
          <w:color w:val="212121"/>
          <w:szCs w:val="24"/>
          <w:shd w:val="clear" w:color="auto" w:fill="FFFFFF"/>
          <w:lang w:eastAsia="es-MX"/>
        </w:rPr>
        <w:t xml:space="preserve"> </w:t>
      </w:r>
      <w:r w:rsidRPr="0042258D">
        <w:rPr>
          <w:rFonts w:eastAsia="Times New Roman" w:cs="Times New Roman"/>
          <w:color w:val="212121"/>
          <w:szCs w:val="24"/>
          <w:shd w:val="clear" w:color="auto" w:fill="FFFFFF"/>
          <w:lang w:eastAsia="es-MX"/>
        </w:rPr>
        <w:t>OFRECEMOS: Sueldo base de $13500 brutos al mes Prestaciones superiores de ley Horario de Lunes a viernes. De 7 a 5 pm</w:t>
      </w:r>
    </w:p>
    <w:p w14:paraId="6A44A99E" w14:textId="26297C2D" w:rsidR="0042258D" w:rsidRDefault="00B42BB5" w:rsidP="0042258D">
      <w:pPr>
        <w:spacing w:before="100" w:beforeAutospacing="1" w:after="100" w:afterAutospacing="1"/>
        <w:jc w:val="left"/>
        <w:rPr>
          <w:rFonts w:eastAsia="Times New Roman" w:cs="Times New Roman"/>
          <w:color w:val="212121"/>
          <w:szCs w:val="24"/>
          <w:shd w:val="clear" w:color="auto" w:fill="FFFFFF"/>
          <w:lang w:eastAsia="es-MX"/>
        </w:rPr>
      </w:pPr>
      <w:r w:rsidRPr="0042258D">
        <w:rPr>
          <w:rFonts w:eastAsia="Times New Roman" w:cs="Times New Roman"/>
          <w:b/>
          <w:bCs/>
          <w:color w:val="212121"/>
          <w:szCs w:val="24"/>
          <w:shd w:val="clear" w:color="auto" w:fill="FFFFFF"/>
          <w:lang w:eastAsia="es-MX"/>
        </w:rPr>
        <w:t>Nivel</w:t>
      </w:r>
      <w:r w:rsidR="0042258D" w:rsidRPr="0042258D">
        <w:rPr>
          <w:rFonts w:eastAsia="Times New Roman" w:cs="Times New Roman"/>
          <w:b/>
          <w:bCs/>
          <w:color w:val="212121"/>
          <w:szCs w:val="24"/>
          <w:shd w:val="clear" w:color="auto" w:fill="FFFFFF"/>
          <w:lang w:eastAsia="es-MX"/>
        </w:rPr>
        <w:t xml:space="preserve"> de educación </w:t>
      </w:r>
      <w:r w:rsidRPr="0042258D">
        <w:rPr>
          <w:rFonts w:eastAsia="Times New Roman" w:cs="Times New Roman"/>
          <w:b/>
          <w:bCs/>
          <w:color w:val="212121"/>
          <w:szCs w:val="24"/>
          <w:shd w:val="clear" w:color="auto" w:fill="FFFFFF"/>
          <w:lang w:eastAsia="es-MX"/>
        </w:rPr>
        <w:t>deseada</w:t>
      </w:r>
      <w:r w:rsidRPr="0042258D">
        <w:rPr>
          <w:rFonts w:eastAsia="Times New Roman" w:cs="Times New Roman"/>
          <w:color w:val="212121"/>
          <w:szCs w:val="24"/>
          <w:shd w:val="clear" w:color="auto" w:fill="FFFFFF"/>
          <w:lang w:eastAsia="es-MX"/>
        </w:rPr>
        <w:t>: Media</w:t>
      </w:r>
      <w:r w:rsidR="0042258D" w:rsidRPr="0042258D">
        <w:rPr>
          <w:rFonts w:eastAsia="Times New Roman" w:cs="Times New Roman"/>
          <w:color w:val="212121"/>
          <w:szCs w:val="24"/>
          <w:shd w:val="clear" w:color="auto" w:fill="FFFFFF"/>
          <w:lang w:eastAsia="es-MX"/>
        </w:rPr>
        <w:t xml:space="preserve"> Superior</w:t>
      </w:r>
    </w:p>
    <w:p w14:paraId="1D1DDA4C" w14:textId="03E50B4D" w:rsidR="0042258D" w:rsidRDefault="00B42BB5" w:rsidP="0042258D">
      <w:pPr>
        <w:spacing w:before="100" w:beforeAutospacing="1" w:after="100" w:afterAutospacing="1"/>
        <w:jc w:val="left"/>
        <w:rPr>
          <w:rFonts w:eastAsia="Times New Roman" w:cs="Times New Roman"/>
          <w:color w:val="212121"/>
          <w:szCs w:val="24"/>
          <w:shd w:val="clear" w:color="auto" w:fill="FFFFFF"/>
          <w:lang w:eastAsia="es-MX"/>
        </w:rPr>
      </w:pPr>
      <w:r w:rsidRPr="0042258D">
        <w:rPr>
          <w:rFonts w:eastAsia="Times New Roman" w:cs="Times New Roman"/>
          <w:b/>
          <w:bCs/>
          <w:color w:val="212121"/>
          <w:szCs w:val="24"/>
          <w:shd w:val="clear" w:color="auto" w:fill="FFFFFF"/>
          <w:lang w:eastAsia="es-MX"/>
        </w:rPr>
        <w:t>Nivel</w:t>
      </w:r>
      <w:r w:rsidR="0042258D" w:rsidRPr="0042258D">
        <w:rPr>
          <w:rFonts w:eastAsia="Times New Roman" w:cs="Times New Roman"/>
          <w:b/>
          <w:bCs/>
          <w:color w:val="212121"/>
          <w:szCs w:val="24"/>
          <w:shd w:val="clear" w:color="auto" w:fill="FFFFFF"/>
          <w:lang w:eastAsia="es-MX"/>
        </w:rPr>
        <w:t xml:space="preserve"> de </w:t>
      </w:r>
      <w:r w:rsidRPr="0042258D">
        <w:rPr>
          <w:rFonts w:eastAsia="Times New Roman" w:cs="Times New Roman"/>
          <w:b/>
          <w:bCs/>
          <w:color w:val="212121"/>
          <w:szCs w:val="24"/>
          <w:shd w:val="clear" w:color="auto" w:fill="FFFFFF"/>
          <w:lang w:eastAsia="es-MX"/>
        </w:rPr>
        <w:t>experiencia</w:t>
      </w:r>
      <w:r w:rsidR="0042258D" w:rsidRPr="0042258D">
        <w:rPr>
          <w:rFonts w:eastAsia="Times New Roman" w:cs="Times New Roman"/>
          <w:b/>
          <w:bCs/>
          <w:color w:val="212121"/>
          <w:szCs w:val="24"/>
          <w:shd w:val="clear" w:color="auto" w:fill="FFFFFF"/>
          <w:lang w:eastAsia="es-MX"/>
        </w:rPr>
        <w:t xml:space="preserve"> </w:t>
      </w:r>
      <w:r w:rsidRPr="0042258D">
        <w:rPr>
          <w:rFonts w:eastAsia="Times New Roman" w:cs="Times New Roman"/>
          <w:b/>
          <w:bCs/>
          <w:color w:val="212121"/>
          <w:szCs w:val="24"/>
          <w:shd w:val="clear" w:color="auto" w:fill="FFFFFF"/>
          <w:lang w:eastAsia="es-MX"/>
        </w:rPr>
        <w:t>deseada</w:t>
      </w:r>
      <w:r w:rsidRPr="0042258D">
        <w:rPr>
          <w:rFonts w:eastAsia="Times New Roman" w:cs="Times New Roman"/>
          <w:color w:val="212121"/>
          <w:szCs w:val="24"/>
          <w:shd w:val="clear" w:color="auto" w:fill="FFFFFF"/>
          <w:lang w:eastAsia="es-MX"/>
        </w:rPr>
        <w:t>: Nivel</w:t>
      </w:r>
      <w:r w:rsidR="0042258D" w:rsidRPr="0042258D">
        <w:rPr>
          <w:rFonts w:eastAsia="Times New Roman" w:cs="Times New Roman"/>
          <w:color w:val="212121"/>
          <w:szCs w:val="24"/>
          <w:shd w:val="clear" w:color="auto" w:fill="FFFFFF"/>
          <w:lang w:eastAsia="es-MX"/>
        </w:rPr>
        <w:t xml:space="preserve"> Medio</w:t>
      </w:r>
    </w:p>
    <w:p w14:paraId="152085B3" w14:textId="4FAE686A" w:rsidR="0042258D" w:rsidRDefault="0042258D" w:rsidP="0042258D">
      <w:pPr>
        <w:spacing w:before="100" w:beforeAutospacing="1" w:after="100" w:afterAutospacing="1"/>
        <w:jc w:val="left"/>
        <w:rPr>
          <w:rFonts w:eastAsia="Times New Roman" w:cs="Times New Roman"/>
          <w:color w:val="212121"/>
          <w:szCs w:val="24"/>
          <w:shd w:val="clear" w:color="auto" w:fill="FFFFFF"/>
          <w:lang w:eastAsia="es-MX"/>
        </w:rPr>
      </w:pPr>
      <w:r w:rsidRPr="0042258D">
        <w:rPr>
          <w:rFonts w:eastAsia="Times New Roman" w:cs="Times New Roman"/>
          <w:b/>
          <w:bCs/>
          <w:color w:val="212121"/>
          <w:szCs w:val="24"/>
          <w:shd w:val="clear" w:color="auto" w:fill="FFFFFF"/>
          <w:lang w:eastAsia="es-MX"/>
        </w:rPr>
        <w:t xml:space="preserve">Función </w:t>
      </w:r>
      <w:r w:rsidR="00B42BB5" w:rsidRPr="0042258D">
        <w:rPr>
          <w:rFonts w:eastAsia="Times New Roman" w:cs="Times New Roman"/>
          <w:b/>
          <w:bCs/>
          <w:color w:val="212121"/>
          <w:szCs w:val="24"/>
          <w:shd w:val="clear" w:color="auto" w:fill="FFFFFF"/>
          <w:lang w:eastAsia="es-MX"/>
        </w:rPr>
        <w:t>departamental</w:t>
      </w:r>
      <w:r w:rsidR="00B42BB5" w:rsidRPr="0042258D">
        <w:rPr>
          <w:rFonts w:eastAsia="Times New Roman" w:cs="Times New Roman"/>
          <w:color w:val="212121"/>
          <w:szCs w:val="24"/>
          <w:shd w:val="clear" w:color="auto" w:fill="FFFFFF"/>
          <w:lang w:eastAsia="es-MX"/>
        </w:rPr>
        <w:t>: Mantenimiento</w:t>
      </w:r>
      <w:r w:rsidRPr="0042258D">
        <w:rPr>
          <w:rFonts w:eastAsia="Times New Roman" w:cs="Times New Roman"/>
          <w:color w:val="212121"/>
          <w:szCs w:val="24"/>
          <w:shd w:val="clear" w:color="auto" w:fill="FFFFFF"/>
          <w:lang w:eastAsia="es-MX"/>
        </w:rPr>
        <w:t xml:space="preserve"> y reparaciones</w:t>
      </w:r>
    </w:p>
    <w:p w14:paraId="29AC0674" w14:textId="279DDAD8" w:rsidR="0042258D" w:rsidRDefault="0042258D" w:rsidP="0042258D">
      <w:pPr>
        <w:spacing w:before="100" w:beforeAutospacing="1" w:after="100" w:afterAutospacing="1"/>
        <w:jc w:val="left"/>
        <w:rPr>
          <w:rFonts w:eastAsia="Times New Roman" w:cs="Times New Roman"/>
          <w:color w:val="212121"/>
          <w:szCs w:val="24"/>
          <w:shd w:val="clear" w:color="auto" w:fill="FFFFFF"/>
          <w:lang w:eastAsia="es-MX"/>
        </w:rPr>
      </w:pPr>
      <w:r w:rsidRPr="0042258D">
        <w:rPr>
          <w:rFonts w:eastAsia="Times New Roman" w:cs="Times New Roman"/>
          <w:b/>
          <w:bCs/>
          <w:color w:val="212121"/>
          <w:szCs w:val="24"/>
          <w:shd w:val="clear" w:color="auto" w:fill="FFFFFF"/>
          <w:lang w:eastAsia="es-MX"/>
        </w:rPr>
        <w:t>Industria</w:t>
      </w:r>
      <w:r w:rsidRPr="0042258D">
        <w:rPr>
          <w:rFonts w:eastAsia="Times New Roman" w:cs="Times New Roman"/>
          <w:color w:val="212121"/>
          <w:szCs w:val="24"/>
          <w:shd w:val="clear" w:color="auto" w:fill="FFFFFF"/>
          <w:lang w:eastAsia="es-MX"/>
        </w:rPr>
        <w:t>:</w:t>
      </w:r>
      <w:r w:rsidR="00B42BB5">
        <w:rPr>
          <w:rFonts w:eastAsia="Times New Roman" w:cs="Times New Roman"/>
          <w:color w:val="212121"/>
          <w:szCs w:val="24"/>
          <w:shd w:val="clear" w:color="auto" w:fill="FFFFFF"/>
          <w:lang w:eastAsia="es-MX"/>
        </w:rPr>
        <w:t xml:space="preserve"> </w:t>
      </w:r>
      <w:r w:rsidRPr="0042258D">
        <w:rPr>
          <w:rFonts w:eastAsia="Times New Roman" w:cs="Times New Roman"/>
          <w:color w:val="212121"/>
          <w:szCs w:val="24"/>
          <w:shd w:val="clear" w:color="auto" w:fill="FFFFFF"/>
          <w:lang w:eastAsia="es-MX"/>
        </w:rPr>
        <w:t>Proovedores de Entretenimiento</w:t>
      </w:r>
    </w:p>
    <w:p w14:paraId="0E9AFDEA" w14:textId="1BAFD628" w:rsidR="00B42BB5" w:rsidRDefault="0042258D" w:rsidP="00B42BB5">
      <w:pPr>
        <w:spacing w:before="100" w:beforeAutospacing="1" w:after="100" w:afterAutospacing="1"/>
        <w:jc w:val="left"/>
        <w:rPr>
          <w:rFonts w:eastAsia="Times New Roman" w:cs="Times New Roman"/>
          <w:color w:val="212121"/>
          <w:szCs w:val="24"/>
          <w:shd w:val="clear" w:color="auto" w:fill="FFFFFF"/>
          <w:lang w:eastAsia="es-MX"/>
        </w:rPr>
      </w:pPr>
      <w:r w:rsidRPr="0042258D">
        <w:rPr>
          <w:rFonts w:eastAsia="Times New Roman" w:cs="Times New Roman"/>
          <w:b/>
          <w:bCs/>
          <w:color w:val="212121"/>
          <w:szCs w:val="24"/>
          <w:shd w:val="clear" w:color="auto" w:fill="FFFFFF"/>
          <w:lang w:eastAsia="es-MX"/>
        </w:rPr>
        <w:t>Habilidades</w:t>
      </w:r>
      <w:r w:rsidRPr="0042258D">
        <w:rPr>
          <w:rFonts w:eastAsia="Times New Roman" w:cs="Times New Roman"/>
          <w:color w:val="212121"/>
          <w:szCs w:val="24"/>
          <w:shd w:val="clear" w:color="auto" w:fill="FFFFFF"/>
          <w:lang w:eastAsia="es-MX"/>
        </w:rPr>
        <w:t xml:space="preserve">: proactivo buena </w:t>
      </w:r>
      <w:r w:rsidR="00B42BB5" w:rsidRPr="0042258D">
        <w:rPr>
          <w:rFonts w:eastAsia="Times New Roman" w:cs="Times New Roman"/>
          <w:color w:val="212121"/>
          <w:szCs w:val="24"/>
          <w:shd w:val="clear" w:color="auto" w:fill="FFFFFF"/>
          <w:lang w:eastAsia="es-MX"/>
        </w:rPr>
        <w:t>disposición</w:t>
      </w:r>
      <w:r w:rsidRPr="0042258D">
        <w:rPr>
          <w:rFonts w:eastAsia="Times New Roman" w:cs="Times New Roman"/>
          <w:color w:val="212121"/>
          <w:szCs w:val="24"/>
          <w:shd w:val="clear" w:color="auto" w:fill="FFFFFF"/>
          <w:lang w:eastAsia="es-MX"/>
        </w:rPr>
        <w:t xml:space="preserve"> responsable</w:t>
      </w:r>
    </w:p>
    <w:p w14:paraId="7A04075E" w14:textId="28DB3245" w:rsidR="00B42BB5" w:rsidRDefault="0042258D" w:rsidP="00B42BB5">
      <w:pPr>
        <w:spacing w:before="100" w:beforeAutospacing="1" w:after="100" w:afterAutospacing="1"/>
        <w:jc w:val="left"/>
        <w:rPr>
          <w:rFonts w:eastAsia="Times New Roman" w:cs="Times New Roman"/>
          <w:color w:val="212121"/>
          <w:szCs w:val="24"/>
          <w:shd w:val="clear" w:color="auto" w:fill="FFFFFF"/>
          <w:lang w:eastAsia="es-MX"/>
        </w:rPr>
      </w:pPr>
      <w:r>
        <w:rPr>
          <w:b/>
        </w:rPr>
        <w:t xml:space="preserve">5.- </w:t>
      </w:r>
      <w:r w:rsidR="00B42BB5" w:rsidRPr="00B42BB5">
        <w:rPr>
          <w:b/>
          <w:bCs/>
        </w:rPr>
        <w:t>Ayudante General (Ensamblador)</w:t>
      </w:r>
    </w:p>
    <w:p w14:paraId="308D2453" w14:textId="6C2D0C21" w:rsidR="00B42BB5" w:rsidRDefault="00B42BB5" w:rsidP="00B42BB5">
      <w:pPr>
        <w:spacing w:before="100" w:beforeAutospacing="1" w:after="100" w:afterAutospacing="1"/>
        <w:jc w:val="left"/>
        <w:rPr>
          <w:rFonts w:eastAsia="Times New Roman" w:cs="Times New Roman"/>
          <w:color w:val="212121"/>
          <w:szCs w:val="24"/>
          <w:shd w:val="clear" w:color="auto" w:fill="FFFFFF"/>
          <w:lang w:eastAsia="es-MX"/>
        </w:rPr>
      </w:pPr>
      <w:r w:rsidRPr="00B42BB5">
        <w:t>Schneider Electric</w:t>
      </w:r>
    </w:p>
    <w:p w14:paraId="450AC5AE" w14:textId="6A3C29C1" w:rsidR="00B42BB5" w:rsidRPr="00B42BB5" w:rsidRDefault="00B42BB5" w:rsidP="00B42BB5">
      <w:pPr>
        <w:spacing w:before="100" w:beforeAutospacing="1" w:after="100" w:afterAutospacing="1"/>
        <w:jc w:val="left"/>
        <w:rPr>
          <w:rFonts w:eastAsia="Times New Roman" w:cs="Times New Roman"/>
          <w:color w:val="212121"/>
          <w:szCs w:val="24"/>
          <w:shd w:val="clear" w:color="auto" w:fill="FFFFFF"/>
          <w:lang w:eastAsia="es-MX"/>
        </w:rPr>
      </w:pPr>
      <w:r w:rsidRPr="00B42BB5">
        <w:t>5,034 evaluaciones</w:t>
      </w:r>
    </w:p>
    <w:p w14:paraId="494E86AB" w14:textId="005E1BEF" w:rsidR="00B42BB5" w:rsidRDefault="00B42BB5" w:rsidP="00B42BB5">
      <w:r w:rsidRPr="00B42BB5">
        <w:t>Ciudad de México</w:t>
      </w:r>
    </w:p>
    <w:p w14:paraId="5F986DBB" w14:textId="736FBEEF" w:rsidR="00B42BB5" w:rsidRPr="00B42BB5" w:rsidRDefault="00B42BB5" w:rsidP="00B42BB5"/>
    <w:p w14:paraId="4061773E" w14:textId="76A97918" w:rsidR="00B42BB5" w:rsidRDefault="00B42BB5" w:rsidP="00B42BB5">
      <w:r w:rsidRPr="00B42BB5">
        <w:t>$6,800 por mes - Tiempo completo</w:t>
      </w:r>
    </w:p>
    <w:p w14:paraId="3DFB3947" w14:textId="6C1F403F" w:rsidR="00B42BB5" w:rsidRDefault="00B42BB5" w:rsidP="00B42BB5"/>
    <w:p w14:paraId="6BFEBCD0" w14:textId="30B8D011" w:rsidR="00B42BB5" w:rsidRPr="00B42BB5" w:rsidRDefault="00B42BB5" w:rsidP="00B42BB5">
      <w:r>
        <w:rPr>
          <w:noProof/>
          <w:lang w:eastAsia="es-MX"/>
        </w:rPr>
        <w:drawing>
          <wp:inline distT="0" distB="0" distL="0" distR="0" wp14:anchorId="54E15847" wp14:editId="6EECE421">
            <wp:extent cx="2762250" cy="2244692"/>
            <wp:effectExtent l="0" t="0" r="0" b="381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68028" cy="2249387"/>
                    </a:xfrm>
                    <a:prstGeom prst="rect">
                      <a:avLst/>
                    </a:prstGeom>
                  </pic:spPr>
                </pic:pic>
              </a:graphicData>
            </a:graphic>
          </wp:inline>
        </w:drawing>
      </w:r>
    </w:p>
    <w:p w14:paraId="5CDC0698" w14:textId="77777777" w:rsidR="00B42BB5" w:rsidRDefault="00B42BB5" w:rsidP="00B42BB5">
      <w:pPr>
        <w:shd w:val="clear" w:color="auto" w:fill="FFFFFF"/>
        <w:spacing w:before="100" w:beforeAutospacing="1" w:after="100" w:afterAutospacing="1"/>
        <w:jc w:val="left"/>
        <w:rPr>
          <w:rFonts w:eastAsia="Times New Roman" w:cs="Times New Roman"/>
          <w:b/>
          <w:color w:val="000000"/>
          <w:szCs w:val="20"/>
          <w:lang w:eastAsia="es-MX"/>
        </w:rPr>
      </w:pPr>
      <w:r w:rsidRPr="00B42BB5">
        <w:rPr>
          <w:rFonts w:eastAsia="Times New Roman" w:cs="Times New Roman"/>
          <w:b/>
          <w:color w:val="000000"/>
          <w:szCs w:val="20"/>
          <w:lang w:eastAsia="es-MX"/>
        </w:rPr>
        <w:lastRenderedPageBreak/>
        <w:t>Descripción completa del empleo</w:t>
      </w:r>
    </w:p>
    <w:p w14:paraId="65B2B1C6" w14:textId="5F1251E1" w:rsidR="00B42BB5" w:rsidRPr="00B42BB5" w:rsidRDefault="00B42BB5" w:rsidP="00B42BB5">
      <w:pPr>
        <w:shd w:val="clear" w:color="auto" w:fill="FFFFFF"/>
        <w:spacing w:before="100" w:beforeAutospacing="1" w:after="100" w:afterAutospacing="1"/>
        <w:jc w:val="left"/>
        <w:rPr>
          <w:rFonts w:eastAsia="Times New Roman" w:cs="Times New Roman"/>
          <w:b/>
          <w:color w:val="000000"/>
          <w:szCs w:val="20"/>
          <w:lang w:eastAsia="es-MX"/>
        </w:rPr>
      </w:pPr>
      <w:r w:rsidRPr="00B42BB5">
        <w:rPr>
          <w:rFonts w:eastAsia="Times New Roman" w:cs="Times New Roman"/>
          <w:color w:val="000000"/>
          <w:szCs w:val="20"/>
          <w:lang w:eastAsia="es-MX"/>
        </w:rPr>
        <w:t>Empresa Francesa líder en control y automatización de energía eléctrica a nivel mundial solicita por crecimiento:</w:t>
      </w:r>
    </w:p>
    <w:p w14:paraId="135AEC06" w14:textId="77777777" w:rsidR="00B42BB5" w:rsidRPr="00B42BB5" w:rsidRDefault="00B42BB5" w:rsidP="00B42BB5">
      <w:pPr>
        <w:shd w:val="clear" w:color="auto" w:fill="FFFFFF"/>
        <w:spacing w:before="100" w:beforeAutospacing="1" w:after="100" w:afterAutospacing="1"/>
        <w:jc w:val="left"/>
        <w:rPr>
          <w:rFonts w:eastAsia="Times New Roman" w:cs="Times New Roman"/>
          <w:color w:val="000000"/>
          <w:szCs w:val="20"/>
          <w:lang w:eastAsia="es-MX"/>
        </w:rPr>
      </w:pPr>
      <w:r w:rsidRPr="00B42BB5">
        <w:rPr>
          <w:rFonts w:eastAsia="Times New Roman" w:cs="Times New Roman"/>
          <w:color w:val="000000"/>
          <w:szCs w:val="20"/>
          <w:lang w:eastAsia="es-MX"/>
        </w:rPr>
        <w:t>Ayudantes Generales (Ensambladores). SALARIO $6800 MENSUALES</w:t>
      </w:r>
    </w:p>
    <w:p w14:paraId="3516B602" w14:textId="77777777" w:rsidR="00B42BB5" w:rsidRDefault="00B42BB5" w:rsidP="00B42BB5">
      <w:pPr>
        <w:shd w:val="clear" w:color="auto" w:fill="FFFFFF"/>
        <w:spacing w:before="100" w:beforeAutospacing="1" w:after="100" w:afterAutospacing="1"/>
        <w:jc w:val="left"/>
        <w:rPr>
          <w:rFonts w:eastAsia="Times New Roman" w:cs="Times New Roman"/>
          <w:color w:val="000000"/>
          <w:szCs w:val="20"/>
          <w:lang w:eastAsia="es-MX"/>
        </w:rPr>
      </w:pPr>
      <w:r w:rsidRPr="00B42BB5">
        <w:rPr>
          <w:rFonts w:eastAsia="Times New Roman" w:cs="Times New Roman"/>
          <w:color w:val="000000"/>
          <w:szCs w:val="20"/>
          <w:lang w:eastAsia="es-MX"/>
        </w:rPr>
        <w:t>Requisitos:</w:t>
      </w:r>
    </w:p>
    <w:p w14:paraId="5A6BDFB4" w14:textId="2A3E5A30" w:rsidR="00B42BB5" w:rsidRPr="00B42BB5" w:rsidRDefault="00B42BB5" w:rsidP="00B42BB5">
      <w:pPr>
        <w:shd w:val="clear" w:color="auto" w:fill="FFFFFF"/>
        <w:spacing w:before="100" w:beforeAutospacing="1" w:after="100" w:afterAutospacing="1"/>
        <w:jc w:val="left"/>
        <w:rPr>
          <w:rFonts w:eastAsia="Times New Roman" w:cs="Times New Roman"/>
          <w:color w:val="000000"/>
          <w:szCs w:val="20"/>
          <w:lang w:eastAsia="es-MX"/>
        </w:rPr>
      </w:pPr>
      <w:r w:rsidRPr="00B42BB5">
        <w:rPr>
          <w:rFonts w:eastAsia="Times New Roman" w:cs="Times New Roman"/>
          <w:color w:val="000000"/>
          <w:szCs w:val="20"/>
          <w:lang w:eastAsia="es-MX"/>
        </w:rPr>
        <w:t>*Secundaria terminada</w:t>
      </w:r>
      <w:r w:rsidRPr="00B42BB5">
        <w:rPr>
          <w:rFonts w:eastAsia="Times New Roman" w:cs="Times New Roman"/>
          <w:color w:val="000000"/>
          <w:szCs w:val="20"/>
          <w:lang w:eastAsia="es-MX"/>
        </w:rPr>
        <w:br/>
        <w:t>*Conocimiento básico en herramientas neumáticas</w:t>
      </w:r>
      <w:r w:rsidRPr="00B42BB5">
        <w:rPr>
          <w:rFonts w:eastAsia="Times New Roman" w:cs="Times New Roman"/>
          <w:color w:val="000000"/>
          <w:szCs w:val="20"/>
          <w:lang w:eastAsia="es-MX"/>
        </w:rPr>
        <w:br/>
        <w:t>*Disponibilidad de rolar turnos.</w:t>
      </w:r>
      <w:r w:rsidRPr="00B42BB5">
        <w:rPr>
          <w:rFonts w:eastAsia="Times New Roman" w:cs="Times New Roman"/>
          <w:color w:val="000000"/>
          <w:szCs w:val="20"/>
          <w:lang w:eastAsia="es-MX"/>
        </w:rPr>
        <w:br/>
        <w:t>*SIN/CON Experiencia</w:t>
      </w:r>
    </w:p>
    <w:p w14:paraId="7771D5C7" w14:textId="77777777" w:rsidR="00B42BB5" w:rsidRPr="00B42BB5" w:rsidRDefault="00B42BB5" w:rsidP="00B42BB5">
      <w:pPr>
        <w:shd w:val="clear" w:color="auto" w:fill="FFFFFF"/>
        <w:spacing w:before="100" w:beforeAutospacing="1" w:after="100" w:afterAutospacing="1"/>
        <w:jc w:val="left"/>
        <w:rPr>
          <w:rFonts w:eastAsia="Times New Roman" w:cs="Times New Roman"/>
          <w:color w:val="000000"/>
          <w:szCs w:val="20"/>
          <w:lang w:eastAsia="es-MX"/>
        </w:rPr>
      </w:pPr>
      <w:r w:rsidRPr="00B42BB5">
        <w:rPr>
          <w:rFonts w:eastAsia="Times New Roman" w:cs="Times New Roman"/>
          <w:color w:val="000000"/>
          <w:szCs w:val="20"/>
          <w:lang w:eastAsia="es-MX"/>
        </w:rPr>
        <w:t>Tipo de puesto: Tiempo completo</w:t>
      </w:r>
    </w:p>
    <w:p w14:paraId="652327E1" w14:textId="77777777" w:rsidR="00B42BB5" w:rsidRPr="00B42BB5" w:rsidRDefault="00B42BB5" w:rsidP="00B42BB5">
      <w:pPr>
        <w:shd w:val="clear" w:color="auto" w:fill="FFFFFF"/>
        <w:spacing w:before="100" w:beforeAutospacing="1" w:after="100" w:afterAutospacing="1"/>
        <w:jc w:val="left"/>
        <w:rPr>
          <w:rFonts w:eastAsia="Times New Roman" w:cs="Times New Roman"/>
          <w:color w:val="000000"/>
          <w:szCs w:val="20"/>
          <w:lang w:eastAsia="es-MX"/>
        </w:rPr>
      </w:pPr>
      <w:r w:rsidRPr="00B42BB5">
        <w:rPr>
          <w:rFonts w:eastAsia="Times New Roman" w:cs="Times New Roman"/>
          <w:color w:val="000000"/>
          <w:szCs w:val="20"/>
          <w:lang w:eastAsia="es-MX"/>
        </w:rPr>
        <w:t>Sueldo: $6,800.00 al mes</w:t>
      </w:r>
    </w:p>
    <w:p w14:paraId="10BDD4DB" w14:textId="77777777" w:rsidR="00B42BB5" w:rsidRPr="00B42BB5" w:rsidRDefault="00B42BB5" w:rsidP="00B42BB5">
      <w:pPr>
        <w:shd w:val="clear" w:color="auto" w:fill="FFFFFF"/>
        <w:spacing w:before="100" w:beforeAutospacing="1" w:after="100" w:afterAutospacing="1"/>
        <w:jc w:val="left"/>
        <w:rPr>
          <w:rFonts w:eastAsia="Times New Roman" w:cs="Times New Roman"/>
          <w:color w:val="000000"/>
          <w:szCs w:val="20"/>
          <w:lang w:eastAsia="es-MX"/>
        </w:rPr>
      </w:pPr>
      <w:r w:rsidRPr="00B42BB5">
        <w:rPr>
          <w:rFonts w:eastAsia="Times New Roman" w:cs="Times New Roman"/>
          <w:color w:val="000000"/>
          <w:szCs w:val="20"/>
          <w:lang w:eastAsia="es-MX"/>
        </w:rPr>
        <w:t>Horario:</w:t>
      </w:r>
    </w:p>
    <w:p w14:paraId="5D9BA189" w14:textId="77777777" w:rsidR="00B42BB5" w:rsidRPr="00B42BB5" w:rsidRDefault="00B42BB5" w:rsidP="00B42BB5">
      <w:pPr>
        <w:numPr>
          <w:ilvl w:val="0"/>
          <w:numId w:val="36"/>
        </w:numPr>
        <w:shd w:val="clear" w:color="auto" w:fill="FFFFFF"/>
        <w:spacing w:before="100" w:beforeAutospacing="1" w:after="100" w:afterAutospacing="1"/>
        <w:jc w:val="left"/>
        <w:rPr>
          <w:rFonts w:eastAsia="Times New Roman" w:cs="Times New Roman"/>
          <w:color w:val="000000"/>
          <w:szCs w:val="20"/>
          <w:lang w:eastAsia="es-MX"/>
        </w:rPr>
      </w:pPr>
      <w:r w:rsidRPr="00B42BB5">
        <w:rPr>
          <w:rFonts w:eastAsia="Times New Roman" w:cs="Times New Roman"/>
          <w:color w:val="000000"/>
          <w:szCs w:val="20"/>
          <w:lang w:eastAsia="es-MX"/>
        </w:rPr>
        <w:t>Rotativo</w:t>
      </w:r>
    </w:p>
    <w:p w14:paraId="3690E5A7" w14:textId="77777777" w:rsidR="00B42BB5" w:rsidRPr="00B42BB5" w:rsidRDefault="00B42BB5" w:rsidP="00B42BB5">
      <w:pPr>
        <w:shd w:val="clear" w:color="auto" w:fill="FFFFFF"/>
        <w:spacing w:before="100" w:beforeAutospacing="1" w:after="100" w:afterAutospacing="1"/>
        <w:jc w:val="left"/>
        <w:rPr>
          <w:rFonts w:eastAsia="Times New Roman" w:cs="Times New Roman"/>
          <w:color w:val="000000"/>
          <w:szCs w:val="20"/>
          <w:lang w:eastAsia="es-MX"/>
        </w:rPr>
      </w:pPr>
      <w:r w:rsidRPr="00B42BB5">
        <w:rPr>
          <w:rFonts w:eastAsia="Times New Roman" w:cs="Times New Roman"/>
          <w:color w:val="000000"/>
          <w:szCs w:val="20"/>
          <w:lang w:eastAsia="es-MX"/>
        </w:rPr>
        <w:t>Prestaciones:</w:t>
      </w:r>
    </w:p>
    <w:p w14:paraId="6FC70C2F" w14:textId="77777777" w:rsidR="00B42BB5" w:rsidRPr="00B42BB5" w:rsidRDefault="00B42BB5" w:rsidP="00B42BB5">
      <w:pPr>
        <w:numPr>
          <w:ilvl w:val="0"/>
          <w:numId w:val="37"/>
        </w:numPr>
        <w:shd w:val="clear" w:color="auto" w:fill="FFFFFF"/>
        <w:spacing w:before="100" w:beforeAutospacing="1" w:after="100" w:afterAutospacing="1"/>
        <w:jc w:val="left"/>
        <w:rPr>
          <w:rFonts w:eastAsia="Times New Roman" w:cs="Times New Roman"/>
          <w:color w:val="000000"/>
          <w:szCs w:val="20"/>
          <w:lang w:eastAsia="es-MX"/>
        </w:rPr>
      </w:pPr>
      <w:r w:rsidRPr="00B42BB5">
        <w:rPr>
          <w:rFonts w:eastAsia="Times New Roman" w:cs="Times New Roman"/>
          <w:color w:val="000000"/>
          <w:szCs w:val="20"/>
          <w:lang w:eastAsia="es-MX"/>
        </w:rPr>
        <w:t>Aumentos salariales</w:t>
      </w:r>
    </w:p>
    <w:p w14:paraId="422B6315" w14:textId="77777777" w:rsidR="00B42BB5" w:rsidRPr="00B42BB5" w:rsidRDefault="00B42BB5" w:rsidP="00B42BB5">
      <w:pPr>
        <w:numPr>
          <w:ilvl w:val="0"/>
          <w:numId w:val="37"/>
        </w:numPr>
        <w:shd w:val="clear" w:color="auto" w:fill="FFFFFF"/>
        <w:spacing w:before="100" w:beforeAutospacing="1" w:after="100" w:afterAutospacing="1"/>
        <w:jc w:val="left"/>
        <w:rPr>
          <w:rFonts w:eastAsia="Times New Roman" w:cs="Times New Roman"/>
          <w:color w:val="000000"/>
          <w:szCs w:val="20"/>
          <w:lang w:eastAsia="es-MX"/>
        </w:rPr>
      </w:pPr>
      <w:r w:rsidRPr="00B42BB5">
        <w:rPr>
          <w:rFonts w:eastAsia="Times New Roman" w:cs="Times New Roman"/>
          <w:color w:val="000000"/>
          <w:szCs w:val="20"/>
          <w:lang w:eastAsia="es-MX"/>
        </w:rPr>
        <w:t>Caja de ahorro</w:t>
      </w:r>
    </w:p>
    <w:p w14:paraId="1584E7C9" w14:textId="77777777" w:rsidR="00B42BB5" w:rsidRPr="00B42BB5" w:rsidRDefault="00B42BB5" w:rsidP="00B42BB5">
      <w:pPr>
        <w:numPr>
          <w:ilvl w:val="0"/>
          <w:numId w:val="37"/>
        </w:numPr>
        <w:shd w:val="clear" w:color="auto" w:fill="FFFFFF"/>
        <w:spacing w:before="100" w:beforeAutospacing="1" w:after="100" w:afterAutospacing="1"/>
        <w:jc w:val="left"/>
        <w:rPr>
          <w:rFonts w:eastAsia="Times New Roman" w:cs="Times New Roman"/>
          <w:color w:val="000000"/>
          <w:szCs w:val="20"/>
          <w:lang w:eastAsia="es-MX"/>
        </w:rPr>
      </w:pPr>
      <w:r w:rsidRPr="00B42BB5">
        <w:rPr>
          <w:rFonts w:eastAsia="Times New Roman" w:cs="Times New Roman"/>
          <w:color w:val="000000"/>
          <w:szCs w:val="20"/>
          <w:lang w:eastAsia="es-MX"/>
        </w:rPr>
        <w:t>Días de maternidad superiores a los de la ley</w:t>
      </w:r>
    </w:p>
    <w:p w14:paraId="26BCC49E" w14:textId="77777777" w:rsidR="00B42BB5" w:rsidRPr="00B42BB5" w:rsidRDefault="00B42BB5" w:rsidP="00B42BB5">
      <w:pPr>
        <w:numPr>
          <w:ilvl w:val="0"/>
          <w:numId w:val="37"/>
        </w:numPr>
        <w:shd w:val="clear" w:color="auto" w:fill="FFFFFF"/>
        <w:spacing w:before="100" w:beforeAutospacing="1" w:after="100" w:afterAutospacing="1"/>
        <w:jc w:val="left"/>
        <w:rPr>
          <w:rFonts w:eastAsia="Times New Roman" w:cs="Times New Roman"/>
          <w:color w:val="000000"/>
          <w:szCs w:val="20"/>
          <w:lang w:eastAsia="es-MX"/>
        </w:rPr>
      </w:pPr>
      <w:r w:rsidRPr="00B42BB5">
        <w:rPr>
          <w:rFonts w:eastAsia="Times New Roman" w:cs="Times New Roman"/>
          <w:color w:val="000000"/>
          <w:szCs w:val="20"/>
          <w:lang w:eastAsia="es-MX"/>
        </w:rPr>
        <w:t>Días de paternidad superiores a los de la ley</w:t>
      </w:r>
    </w:p>
    <w:p w14:paraId="32CF9686" w14:textId="77777777" w:rsidR="00B42BB5" w:rsidRPr="00B42BB5" w:rsidRDefault="00B42BB5" w:rsidP="00B42BB5">
      <w:pPr>
        <w:numPr>
          <w:ilvl w:val="0"/>
          <w:numId w:val="37"/>
        </w:numPr>
        <w:shd w:val="clear" w:color="auto" w:fill="FFFFFF"/>
        <w:spacing w:before="100" w:beforeAutospacing="1" w:after="100" w:afterAutospacing="1"/>
        <w:jc w:val="left"/>
        <w:rPr>
          <w:rFonts w:eastAsia="Times New Roman" w:cs="Times New Roman"/>
          <w:color w:val="000000"/>
          <w:szCs w:val="20"/>
          <w:lang w:eastAsia="es-MX"/>
        </w:rPr>
      </w:pPr>
      <w:r w:rsidRPr="00B42BB5">
        <w:rPr>
          <w:rFonts w:eastAsia="Times New Roman" w:cs="Times New Roman"/>
          <w:color w:val="000000"/>
          <w:szCs w:val="20"/>
          <w:lang w:eastAsia="es-MX"/>
        </w:rPr>
        <w:t>Días por enfermedad</w:t>
      </w:r>
    </w:p>
    <w:p w14:paraId="60CE6433" w14:textId="77777777" w:rsidR="00B42BB5" w:rsidRPr="00B42BB5" w:rsidRDefault="00B42BB5" w:rsidP="00B42BB5">
      <w:pPr>
        <w:numPr>
          <w:ilvl w:val="0"/>
          <w:numId w:val="37"/>
        </w:numPr>
        <w:shd w:val="clear" w:color="auto" w:fill="FFFFFF"/>
        <w:spacing w:before="100" w:beforeAutospacing="1" w:after="100" w:afterAutospacing="1"/>
        <w:jc w:val="left"/>
        <w:rPr>
          <w:rFonts w:eastAsia="Times New Roman" w:cs="Times New Roman"/>
          <w:color w:val="000000"/>
          <w:szCs w:val="20"/>
          <w:lang w:eastAsia="es-MX"/>
        </w:rPr>
      </w:pPr>
      <w:r w:rsidRPr="00B42BB5">
        <w:rPr>
          <w:rFonts w:eastAsia="Times New Roman" w:cs="Times New Roman"/>
          <w:color w:val="000000"/>
          <w:szCs w:val="20"/>
          <w:lang w:eastAsia="es-MX"/>
        </w:rPr>
        <w:t>Estacionamiento de la empresa</w:t>
      </w:r>
    </w:p>
    <w:p w14:paraId="68E6EA57" w14:textId="77777777" w:rsidR="00B42BB5" w:rsidRPr="00B42BB5" w:rsidRDefault="00B42BB5" w:rsidP="00B42BB5">
      <w:pPr>
        <w:numPr>
          <w:ilvl w:val="0"/>
          <w:numId w:val="37"/>
        </w:numPr>
        <w:shd w:val="clear" w:color="auto" w:fill="FFFFFF"/>
        <w:spacing w:before="100" w:beforeAutospacing="1" w:after="100" w:afterAutospacing="1"/>
        <w:jc w:val="left"/>
        <w:rPr>
          <w:rFonts w:eastAsia="Times New Roman" w:cs="Times New Roman"/>
          <w:color w:val="000000"/>
          <w:szCs w:val="20"/>
          <w:lang w:eastAsia="es-MX"/>
        </w:rPr>
      </w:pPr>
      <w:r w:rsidRPr="00B42BB5">
        <w:rPr>
          <w:rFonts w:eastAsia="Times New Roman" w:cs="Times New Roman"/>
          <w:color w:val="000000"/>
          <w:szCs w:val="20"/>
          <w:lang w:eastAsia="es-MX"/>
        </w:rPr>
        <w:t>Programa de referidos</w:t>
      </w:r>
    </w:p>
    <w:p w14:paraId="7DB9086F" w14:textId="77777777" w:rsidR="00B42BB5" w:rsidRPr="00B42BB5" w:rsidRDefault="00B42BB5" w:rsidP="00B42BB5">
      <w:pPr>
        <w:numPr>
          <w:ilvl w:val="0"/>
          <w:numId w:val="37"/>
        </w:numPr>
        <w:shd w:val="clear" w:color="auto" w:fill="FFFFFF"/>
        <w:spacing w:before="100" w:beforeAutospacing="1" w:after="100" w:afterAutospacing="1"/>
        <w:jc w:val="left"/>
        <w:rPr>
          <w:rFonts w:eastAsia="Times New Roman" w:cs="Times New Roman"/>
          <w:color w:val="000000"/>
          <w:szCs w:val="20"/>
          <w:lang w:eastAsia="es-MX"/>
        </w:rPr>
      </w:pPr>
      <w:r w:rsidRPr="00B42BB5">
        <w:rPr>
          <w:rFonts w:eastAsia="Times New Roman" w:cs="Times New Roman"/>
          <w:color w:val="000000"/>
          <w:szCs w:val="20"/>
          <w:lang w:eastAsia="es-MX"/>
        </w:rPr>
        <w:t>Servicio de comedor</w:t>
      </w:r>
    </w:p>
    <w:p w14:paraId="3E857BB1" w14:textId="77777777" w:rsidR="00B42BB5" w:rsidRPr="00B42BB5" w:rsidRDefault="00B42BB5" w:rsidP="00B42BB5">
      <w:pPr>
        <w:numPr>
          <w:ilvl w:val="0"/>
          <w:numId w:val="37"/>
        </w:numPr>
        <w:shd w:val="clear" w:color="auto" w:fill="FFFFFF"/>
        <w:spacing w:before="100" w:beforeAutospacing="1" w:after="100" w:afterAutospacing="1"/>
        <w:jc w:val="left"/>
        <w:rPr>
          <w:rFonts w:eastAsia="Times New Roman" w:cs="Times New Roman"/>
          <w:color w:val="000000"/>
          <w:szCs w:val="20"/>
          <w:lang w:eastAsia="es-MX"/>
        </w:rPr>
      </w:pPr>
      <w:r w:rsidRPr="00B42BB5">
        <w:rPr>
          <w:rFonts w:eastAsia="Times New Roman" w:cs="Times New Roman"/>
          <w:color w:val="000000"/>
          <w:szCs w:val="20"/>
          <w:lang w:eastAsia="es-MX"/>
        </w:rPr>
        <w:t>Uniformes gratuitos</w:t>
      </w:r>
    </w:p>
    <w:p w14:paraId="21E70866" w14:textId="77777777" w:rsidR="00B42BB5" w:rsidRPr="00B42BB5" w:rsidRDefault="00B42BB5" w:rsidP="00B42BB5">
      <w:pPr>
        <w:numPr>
          <w:ilvl w:val="0"/>
          <w:numId w:val="37"/>
        </w:numPr>
        <w:shd w:val="clear" w:color="auto" w:fill="FFFFFF"/>
        <w:spacing w:before="100" w:beforeAutospacing="1" w:after="100" w:afterAutospacing="1"/>
        <w:jc w:val="left"/>
        <w:rPr>
          <w:rFonts w:eastAsia="Times New Roman" w:cs="Times New Roman"/>
          <w:color w:val="000000"/>
          <w:szCs w:val="20"/>
          <w:lang w:eastAsia="es-MX"/>
        </w:rPr>
      </w:pPr>
      <w:r w:rsidRPr="00B42BB5">
        <w:rPr>
          <w:rFonts w:eastAsia="Times New Roman" w:cs="Times New Roman"/>
          <w:color w:val="000000"/>
          <w:szCs w:val="20"/>
          <w:lang w:eastAsia="es-MX"/>
        </w:rPr>
        <w:t>Vales de despensa</w:t>
      </w:r>
    </w:p>
    <w:p w14:paraId="3739F564" w14:textId="77777777" w:rsidR="00B42BB5" w:rsidRPr="00B42BB5" w:rsidRDefault="00B42BB5" w:rsidP="00B42BB5">
      <w:pPr>
        <w:shd w:val="clear" w:color="auto" w:fill="FFFFFF"/>
        <w:spacing w:before="100" w:beforeAutospacing="1" w:after="100" w:afterAutospacing="1"/>
        <w:jc w:val="left"/>
        <w:rPr>
          <w:rFonts w:eastAsia="Times New Roman" w:cs="Times New Roman"/>
          <w:color w:val="000000"/>
          <w:szCs w:val="20"/>
          <w:lang w:eastAsia="es-MX"/>
        </w:rPr>
      </w:pPr>
      <w:r w:rsidRPr="00B42BB5">
        <w:rPr>
          <w:rFonts w:eastAsia="Times New Roman" w:cs="Times New Roman"/>
          <w:color w:val="000000"/>
          <w:szCs w:val="20"/>
          <w:lang w:eastAsia="es-MX"/>
        </w:rPr>
        <w:t>Tipos de compensaciones:</w:t>
      </w:r>
    </w:p>
    <w:p w14:paraId="4587C9FB" w14:textId="77777777" w:rsidR="00B42BB5" w:rsidRPr="00B42BB5" w:rsidRDefault="00B42BB5" w:rsidP="00B42BB5">
      <w:pPr>
        <w:numPr>
          <w:ilvl w:val="0"/>
          <w:numId w:val="38"/>
        </w:numPr>
        <w:shd w:val="clear" w:color="auto" w:fill="FFFFFF"/>
        <w:spacing w:before="100" w:beforeAutospacing="1" w:after="100" w:afterAutospacing="1"/>
        <w:jc w:val="left"/>
        <w:rPr>
          <w:rFonts w:eastAsia="Times New Roman" w:cs="Times New Roman"/>
          <w:color w:val="000000"/>
          <w:szCs w:val="20"/>
          <w:lang w:eastAsia="es-MX"/>
        </w:rPr>
      </w:pPr>
      <w:r w:rsidRPr="00B42BB5">
        <w:rPr>
          <w:rFonts w:eastAsia="Times New Roman" w:cs="Times New Roman"/>
          <w:color w:val="000000"/>
          <w:szCs w:val="20"/>
          <w:lang w:eastAsia="es-MX"/>
        </w:rPr>
        <w:t>Bono de asistencia</w:t>
      </w:r>
    </w:p>
    <w:p w14:paraId="055C750F" w14:textId="77777777" w:rsidR="00B42BB5" w:rsidRPr="00B42BB5" w:rsidRDefault="00B42BB5" w:rsidP="00B42BB5">
      <w:pPr>
        <w:numPr>
          <w:ilvl w:val="0"/>
          <w:numId w:val="38"/>
        </w:numPr>
        <w:shd w:val="clear" w:color="auto" w:fill="FFFFFF"/>
        <w:spacing w:before="100" w:beforeAutospacing="1" w:after="100" w:afterAutospacing="1"/>
        <w:jc w:val="left"/>
        <w:rPr>
          <w:rFonts w:eastAsia="Times New Roman" w:cs="Times New Roman"/>
          <w:color w:val="000000"/>
          <w:szCs w:val="20"/>
          <w:lang w:eastAsia="es-MX"/>
        </w:rPr>
      </w:pPr>
      <w:r w:rsidRPr="00B42BB5">
        <w:rPr>
          <w:rFonts w:eastAsia="Times New Roman" w:cs="Times New Roman"/>
          <w:color w:val="000000"/>
          <w:szCs w:val="20"/>
          <w:lang w:eastAsia="es-MX"/>
        </w:rPr>
        <w:t>Bono de productividad</w:t>
      </w:r>
    </w:p>
    <w:p w14:paraId="47036FE1" w14:textId="77777777" w:rsidR="00B42BB5" w:rsidRPr="00B42BB5" w:rsidRDefault="00B42BB5" w:rsidP="00B42BB5">
      <w:pPr>
        <w:numPr>
          <w:ilvl w:val="0"/>
          <w:numId w:val="38"/>
        </w:numPr>
        <w:shd w:val="clear" w:color="auto" w:fill="FFFFFF"/>
        <w:spacing w:before="100" w:beforeAutospacing="1" w:after="100" w:afterAutospacing="1"/>
        <w:jc w:val="left"/>
        <w:rPr>
          <w:rFonts w:eastAsia="Times New Roman" w:cs="Times New Roman"/>
          <w:color w:val="000000"/>
          <w:szCs w:val="20"/>
          <w:lang w:eastAsia="es-MX"/>
        </w:rPr>
      </w:pPr>
      <w:r w:rsidRPr="00B42BB5">
        <w:rPr>
          <w:rFonts w:eastAsia="Times New Roman" w:cs="Times New Roman"/>
          <w:color w:val="000000"/>
          <w:szCs w:val="20"/>
          <w:lang w:eastAsia="es-MX"/>
        </w:rPr>
        <w:t>Bono de puntualidad</w:t>
      </w:r>
    </w:p>
    <w:p w14:paraId="3FA7294D" w14:textId="43514B02" w:rsidR="003B53BA" w:rsidRDefault="003B53BA" w:rsidP="002B6C43">
      <w:pPr>
        <w:rPr>
          <w:rFonts w:eastAsia="Times New Roman" w:cs="Times New Roman"/>
          <w:color w:val="000000"/>
          <w:szCs w:val="20"/>
          <w:lang w:eastAsia="es-MX"/>
        </w:rPr>
      </w:pPr>
    </w:p>
    <w:p w14:paraId="20B7753A" w14:textId="39190252" w:rsidR="00B42BB5" w:rsidRDefault="00B42BB5" w:rsidP="002B6C43">
      <w:pPr>
        <w:rPr>
          <w:rFonts w:eastAsia="Times New Roman" w:cs="Times New Roman"/>
          <w:color w:val="000000"/>
          <w:szCs w:val="20"/>
          <w:lang w:eastAsia="es-MX"/>
        </w:rPr>
      </w:pPr>
    </w:p>
    <w:p w14:paraId="0F7ACBE0" w14:textId="77777777" w:rsidR="00B42BB5" w:rsidRDefault="00B42BB5" w:rsidP="002B6C43"/>
    <w:p w14:paraId="75DA69D8" w14:textId="3C2FDA9A" w:rsidR="00EF4B29" w:rsidRDefault="00EF4B29" w:rsidP="002B6C43"/>
    <w:p w14:paraId="12E22495" w14:textId="08A22B6B" w:rsidR="00B42BB5" w:rsidRDefault="00B42BB5" w:rsidP="002B6C43"/>
    <w:p w14:paraId="4F2BEF81" w14:textId="70B4FDAF" w:rsidR="00B42BB5" w:rsidRDefault="00B42BB5" w:rsidP="00B42BB5">
      <w:pPr>
        <w:rPr>
          <w:b/>
          <w:lang w:val="es-ES"/>
        </w:rPr>
      </w:pPr>
      <w:r>
        <w:rPr>
          <w:b/>
          <w:lang w:val="es-ES"/>
        </w:rPr>
        <w:lastRenderedPageBreak/>
        <w:t>3</w:t>
      </w:r>
      <w:r w:rsidRPr="006505F0">
        <w:rPr>
          <w:b/>
          <w:lang w:val="es-ES"/>
        </w:rPr>
        <w:t>.</w:t>
      </w:r>
      <w:r>
        <w:rPr>
          <w:b/>
          <w:lang w:val="es-ES"/>
        </w:rPr>
        <w:t xml:space="preserve"> Software que está escrito en lenguaje máquina y su funcionalidad</w:t>
      </w:r>
    </w:p>
    <w:p w14:paraId="471BE60B" w14:textId="1455024D" w:rsidR="00B42BB5" w:rsidRDefault="00B42BB5" w:rsidP="00B42BB5">
      <w:pPr>
        <w:rPr>
          <w:b/>
          <w:lang w:val="es-ES"/>
        </w:rPr>
      </w:pPr>
    </w:p>
    <w:p w14:paraId="3201E09E" w14:textId="5516C3A4" w:rsidR="00B42BB5" w:rsidRPr="00B42BB5" w:rsidRDefault="00B42BB5" w:rsidP="00B42BB5">
      <w:r w:rsidRPr="00B42BB5">
        <w:t>El ensamblador es un </w:t>
      </w:r>
      <w:r w:rsidRPr="005F7722">
        <w:t>programa</w:t>
      </w:r>
      <w:r w:rsidRPr="00B42BB5">
        <w:t xml:space="preserve">, escrito en lenguaje de máquina, suministrado por el manufacturero, el cual instruye a la computadora sobre </w:t>
      </w:r>
      <w:r w:rsidR="005F7722" w:rsidRPr="00B42BB5">
        <w:t>cómo</w:t>
      </w:r>
      <w:r w:rsidRPr="00B42BB5">
        <w:t xml:space="preserve"> convertir programas escritos en lenguaje simbólico a lenguaje de máquina.  Esta traducción es por lo general de uno a uno.</w:t>
      </w:r>
    </w:p>
    <w:p w14:paraId="1C45F055" w14:textId="6BCE5261" w:rsidR="00B42BB5" w:rsidRPr="005F7722" w:rsidRDefault="00B42BB5" w:rsidP="00B42BB5"/>
    <w:p w14:paraId="4D7C33A5" w14:textId="77777777" w:rsidR="005F7722" w:rsidRPr="005F7722" w:rsidRDefault="005F7722" w:rsidP="005F7722">
      <w:r w:rsidRPr="005F7722">
        <w:t>El lenguaje sobre el cual se profundiza en este artículo. El lenguaje ensamblador, o Assembly Language en inglés fue el primer intento en la búsqueda de un sustituto más sencillo de comunicarse de forma directa con el hardware de un dispositivo.</w:t>
      </w:r>
    </w:p>
    <w:p w14:paraId="30D60F2B" w14:textId="77777777" w:rsidR="005F7722" w:rsidRPr="005F7722" w:rsidRDefault="005F7722" w:rsidP="005F7722"/>
    <w:p w14:paraId="1F10B060" w14:textId="77777777" w:rsidR="005F7722" w:rsidRPr="005F7722" w:rsidRDefault="005F7722" w:rsidP="005F7722">
      <w:r w:rsidRPr="005F7722">
        <w:t>Cabe destacar en este punto que el número IEV de los programas del tipo ensamblador dado por la International Electrotechnical Commission es el 171-05-17, y está inscripto en la categoría “Digital technology – Fundamental concepts / Software”.</w:t>
      </w:r>
    </w:p>
    <w:p w14:paraId="5E4B1EDA" w14:textId="77777777" w:rsidR="005F7722" w:rsidRPr="005F7722" w:rsidRDefault="005F7722" w:rsidP="005F7722"/>
    <w:p w14:paraId="653B4C3F" w14:textId="38B7D167" w:rsidR="005F7722" w:rsidRDefault="005F7722" w:rsidP="005F7722">
      <w:r w:rsidRPr="005F7722">
        <w:t>Este tipo de lenguajes actúan como conversores, ya que los dispositivos utilizan el lenguaje binario, y el programador un lenguaje de programación más flexible y sencillo de usar. Este es llamado lenguaje de alto nivel.</w:t>
      </w:r>
    </w:p>
    <w:p w14:paraId="7EE921B9" w14:textId="17DFF51E" w:rsidR="005F7722" w:rsidRPr="005F7722" w:rsidRDefault="005F7722" w:rsidP="005F7722">
      <w:r>
        <w:rPr>
          <w:noProof/>
          <w:lang w:eastAsia="es-MX"/>
        </w:rPr>
        <w:drawing>
          <wp:inline distT="0" distB="0" distL="0" distR="0" wp14:anchorId="1708E9E4" wp14:editId="59226740">
            <wp:extent cx="5238750" cy="2657475"/>
            <wp:effectExtent l="0" t="0" r="0" b="9525"/>
            <wp:docPr id="6" name="Imagen 6" descr="Vista del lenguaje ensambl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ista del lenguaje ensamblado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38750" cy="2657475"/>
                    </a:xfrm>
                    <a:prstGeom prst="rect">
                      <a:avLst/>
                    </a:prstGeom>
                    <a:noFill/>
                    <a:ln>
                      <a:noFill/>
                    </a:ln>
                  </pic:spPr>
                </pic:pic>
              </a:graphicData>
            </a:graphic>
          </wp:inline>
        </w:drawing>
      </w:r>
    </w:p>
    <w:p w14:paraId="2539B81A" w14:textId="05FFDB8C" w:rsidR="00B42BB5" w:rsidRDefault="005F7722" w:rsidP="00B42BB5">
      <w:r w:rsidRPr="005F7722">
        <w:t>El término ensamblador (del inglés assembler) se refiere a un tipo de programa informático que se encarga de traducir un fichero fuente escrito en un lenguaje ensamblador, a un fichero objeto que contiene código máquina, ejecutable directamente por el microprocesador.</w:t>
      </w:r>
    </w:p>
    <w:p w14:paraId="43963F22" w14:textId="77777777" w:rsidR="005F7722" w:rsidRDefault="005F7722" w:rsidP="00B42BB5"/>
    <w:p w14:paraId="4ED8B2D5" w14:textId="4307316C" w:rsidR="005F7722" w:rsidRPr="005F7722" w:rsidRDefault="005F7722" w:rsidP="00B42BB5">
      <w:r>
        <w:rPr>
          <w:noProof/>
          <w:lang w:eastAsia="es-MX"/>
        </w:rPr>
        <w:t xml:space="preserve">              </w:t>
      </w:r>
      <w:r>
        <w:rPr>
          <w:noProof/>
          <w:lang w:eastAsia="es-MX"/>
        </w:rPr>
        <w:drawing>
          <wp:inline distT="0" distB="0" distL="0" distR="0" wp14:anchorId="0B153950" wp14:editId="38E3BD03">
            <wp:extent cx="4133850" cy="1695602"/>
            <wp:effectExtent l="0" t="0" r="0" b="0"/>
            <wp:docPr id="7" name="Imagen 7" descr="Definición de Ensamblador - Significado y definición de Ensambl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finición de Ensamblador - Significado y definición de Ensamblado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35095" cy="1696113"/>
                    </a:xfrm>
                    <a:prstGeom prst="rect">
                      <a:avLst/>
                    </a:prstGeom>
                    <a:noFill/>
                    <a:ln>
                      <a:noFill/>
                    </a:ln>
                  </pic:spPr>
                </pic:pic>
              </a:graphicData>
            </a:graphic>
          </wp:inline>
        </w:drawing>
      </w:r>
    </w:p>
    <w:p w14:paraId="50685FB1" w14:textId="7600DACF" w:rsidR="00B42BB5" w:rsidRDefault="00B42BB5" w:rsidP="002B6C43"/>
    <w:p w14:paraId="0149CC92" w14:textId="7409FA8B" w:rsidR="005F7722" w:rsidRDefault="005F7722" w:rsidP="005F7722">
      <w:pPr>
        <w:rPr>
          <w:b/>
          <w:lang w:val="es-ES"/>
        </w:rPr>
      </w:pPr>
      <w:r>
        <w:rPr>
          <w:b/>
          <w:lang w:val="es-ES"/>
        </w:rPr>
        <w:lastRenderedPageBreak/>
        <w:t>4</w:t>
      </w:r>
      <w:r w:rsidRPr="006505F0">
        <w:rPr>
          <w:b/>
          <w:lang w:val="es-ES"/>
        </w:rPr>
        <w:t>.</w:t>
      </w:r>
      <w:r>
        <w:rPr>
          <w:b/>
          <w:lang w:val="es-ES"/>
        </w:rPr>
        <w:t xml:space="preserve"> </w:t>
      </w:r>
      <w:r w:rsidR="009D7D35">
        <w:rPr>
          <w:b/>
          <w:lang w:val="es-ES"/>
        </w:rPr>
        <w:t>Características, ventajas y desventajas del ensamblador</w:t>
      </w:r>
    </w:p>
    <w:p w14:paraId="3DDD9A43" w14:textId="7973C83D" w:rsidR="009D7D35" w:rsidRDefault="009D7D35" w:rsidP="005F7722">
      <w:pPr>
        <w:rPr>
          <w:b/>
          <w:lang w:val="es-ES"/>
        </w:rPr>
      </w:pPr>
    </w:p>
    <w:p w14:paraId="69D5CC6F" w14:textId="326D2C0F" w:rsidR="009D7D35" w:rsidRDefault="009D7D35" w:rsidP="005F7722">
      <w:r w:rsidRPr="009D7D35">
        <w:t>Consiste en un conjunto de mnemónicos que representan instrucciones básicas para los computadores, microprocesadores, microcontroladores y otros circuitos integrados programables. Implementa una representación simbólica de los códigos de máquina binarios y otras constantes necesarias para programar una arquitectura de procesador y constituye la representación más directa del código máquina específico para cada arquitectura legible por un programador.</w:t>
      </w:r>
    </w:p>
    <w:p w14:paraId="21401BBC" w14:textId="3374BE6F" w:rsidR="009D7D35" w:rsidRDefault="009D7D35" w:rsidP="005F7722"/>
    <w:p w14:paraId="20BA7893" w14:textId="24455524" w:rsidR="009D7D35" w:rsidRDefault="009D7D35" w:rsidP="005F7722">
      <w:r>
        <w:rPr>
          <w:noProof/>
          <w:lang w:eastAsia="es-MX"/>
        </w:rPr>
        <w:drawing>
          <wp:inline distT="0" distB="0" distL="0" distR="0" wp14:anchorId="09E09656" wp14:editId="743D04C3">
            <wp:extent cx="3462618" cy="3143250"/>
            <wp:effectExtent l="0" t="0" r="5080" b="0"/>
            <wp:docPr id="9" name="Imagen 9" descr="Cecilia Urbina: Aplicaciones del lenguaje ensambl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ecilia Urbina: Aplicaciones del lenguaje ensamblado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64027" cy="3144529"/>
                    </a:xfrm>
                    <a:prstGeom prst="rect">
                      <a:avLst/>
                    </a:prstGeom>
                    <a:noFill/>
                    <a:ln>
                      <a:noFill/>
                    </a:ln>
                  </pic:spPr>
                </pic:pic>
              </a:graphicData>
            </a:graphic>
          </wp:inline>
        </w:drawing>
      </w:r>
    </w:p>
    <w:p w14:paraId="71A9E225" w14:textId="1D55A98B" w:rsidR="009D7D35" w:rsidRDefault="009D7D35" w:rsidP="005F7722"/>
    <w:p w14:paraId="60C1AC80" w14:textId="77777777" w:rsidR="009D7D35" w:rsidRDefault="009D7D35" w:rsidP="005F7722">
      <w:r w:rsidRPr="009D7D35">
        <w:t xml:space="preserve">El código escrito en lenguaje ensamblador posee una cierta dificultad de ser entendido ya que su estructura se acerca al lenguaje máquina, es decir, es un lenguaje de bajo nivel. </w:t>
      </w:r>
    </w:p>
    <w:p w14:paraId="003AC0CC" w14:textId="77777777" w:rsidR="009D7D35" w:rsidRDefault="009D7D35" w:rsidP="005F7722"/>
    <w:p w14:paraId="33BAEB82" w14:textId="77777777" w:rsidR="009D7D35" w:rsidRDefault="009D7D35" w:rsidP="005F7722">
      <w:r w:rsidRPr="009D7D35">
        <w:t xml:space="preserve">• Difícilmente portable, es decir, un código escrito para un microprocesador, puede necesitar ser modificado, para poder ser usado en otra máquina distinta. Al cambiar a una máquina con arquitectura diferente, generalmente es necesario reescribirlo completamente. </w:t>
      </w:r>
    </w:p>
    <w:p w14:paraId="35E15403" w14:textId="77777777" w:rsidR="009D7D35" w:rsidRDefault="009D7D35" w:rsidP="005F7722">
      <w:r w:rsidRPr="009D7D35">
        <w:t xml:space="preserve">• Los programas hechos por un programador experto en lenguaje ensamblador son generalmente mucho más rápidos y consumen menos recursos del sistema (memoria RAM y ROM) que el programa equivalente compilado desde un lenguaje de alto nivel. </w:t>
      </w:r>
    </w:p>
    <w:p w14:paraId="3A538DA1" w14:textId="77777777" w:rsidR="009D7D35" w:rsidRDefault="009D7D35" w:rsidP="005F7722">
      <w:r w:rsidRPr="009D7D35">
        <w:t xml:space="preserve">• Con el lenguaje ensamblador se tiene un control muy preciso de las tareas realizadas por un microprocesador por lo que se pueden crear segmentos de código difíciles y/o muy ineficientes de programar en un lenguaje de alto nivel, ya que, entre otras cosas, en el lenguaje ensamblador se dispone de instrucciones del CPU que generalmente no están disponibles en los lenguajes de alto nivel. </w:t>
      </w:r>
    </w:p>
    <w:p w14:paraId="7A55F5F6" w14:textId="2060BD86" w:rsidR="009D7D35" w:rsidRPr="009D7D35" w:rsidRDefault="009D7D35" w:rsidP="005F7722">
      <w:pPr>
        <w:rPr>
          <w:lang w:val="es-ES"/>
        </w:rPr>
      </w:pPr>
      <w:r w:rsidRPr="009D7D35">
        <w:t>• También se puede controlar el tiempo en que tarda una rutina en ejecutarse, e impedir que se interrumpa durante su ejecución.</w:t>
      </w:r>
    </w:p>
    <w:p w14:paraId="0929D6E2" w14:textId="25256276" w:rsidR="005F7722" w:rsidRDefault="005F7722" w:rsidP="005F7722">
      <w:pPr>
        <w:rPr>
          <w:b/>
          <w:lang w:val="es-ES"/>
        </w:rPr>
      </w:pPr>
    </w:p>
    <w:p w14:paraId="263F11D9" w14:textId="617E4983" w:rsidR="005F7722" w:rsidRDefault="005F7722" w:rsidP="005F7722">
      <w:pPr>
        <w:rPr>
          <w:b/>
          <w:lang w:val="es-ES"/>
        </w:rPr>
      </w:pPr>
    </w:p>
    <w:p w14:paraId="44D71928" w14:textId="77777777" w:rsidR="00412D15" w:rsidRDefault="00412D15" w:rsidP="005F7722">
      <w:pPr>
        <w:rPr>
          <w:b/>
          <w:lang w:val="es-ES"/>
        </w:rPr>
      </w:pPr>
    </w:p>
    <w:p w14:paraId="172F2C8E" w14:textId="5084EBD1" w:rsidR="00412D15" w:rsidRDefault="00412D15" w:rsidP="00412D15">
      <w:pPr>
        <w:pStyle w:val="Sinespaciado"/>
        <w:rPr>
          <w:b/>
        </w:rPr>
      </w:pPr>
      <w:r>
        <w:rPr>
          <w:b/>
        </w:rPr>
        <w:lastRenderedPageBreak/>
        <w:t>Ventajas</w:t>
      </w:r>
    </w:p>
    <w:p w14:paraId="4B4BFA3F" w14:textId="77777777" w:rsidR="00412D15" w:rsidRPr="00412D15" w:rsidRDefault="00412D15" w:rsidP="00412D15">
      <w:pPr>
        <w:pStyle w:val="Sinespaciado"/>
        <w:rPr>
          <w:b/>
        </w:rPr>
      </w:pPr>
    </w:p>
    <w:p w14:paraId="6537068F" w14:textId="680E96F7" w:rsidR="00412D15" w:rsidRPr="00412D15" w:rsidRDefault="00412D15" w:rsidP="00412D15">
      <w:pPr>
        <w:pStyle w:val="Prrafodelista"/>
        <w:numPr>
          <w:ilvl w:val="0"/>
          <w:numId w:val="41"/>
        </w:numPr>
      </w:pPr>
      <w:r w:rsidRPr="00412D15">
        <w:t xml:space="preserve">Como trabaja directamente con el microprocesador al ejecutar un programa, pues como este lenguaje es el más cercano a la máquina la computadora lo procesa más rápido. </w:t>
      </w:r>
    </w:p>
    <w:p w14:paraId="093EC6B4" w14:textId="4297128A" w:rsidR="00412D15" w:rsidRPr="00412D15" w:rsidRDefault="00412D15" w:rsidP="00412D15">
      <w:pPr>
        <w:pStyle w:val="Prrafodelista"/>
        <w:numPr>
          <w:ilvl w:val="0"/>
          <w:numId w:val="41"/>
        </w:numPr>
      </w:pPr>
      <w:r w:rsidRPr="00412D15">
        <w:t>Eficiencia de tamaño: Un programa en ensamblador no ocupa mucho espacio en memoria porque no tiene que cargan librerías y demás como son los lenguajes de alto nivel.</w:t>
      </w:r>
    </w:p>
    <w:p w14:paraId="4CDC169D" w14:textId="12C2798B" w:rsidR="005F7722" w:rsidRPr="00412D15" w:rsidRDefault="00412D15" w:rsidP="00412D15">
      <w:pPr>
        <w:pStyle w:val="Prrafodelista"/>
        <w:numPr>
          <w:ilvl w:val="0"/>
          <w:numId w:val="41"/>
        </w:numPr>
        <w:rPr>
          <w:lang w:val="es-ES"/>
        </w:rPr>
      </w:pPr>
      <w:r w:rsidRPr="00412D15">
        <w:t>Flexibilidad: Es flexible porque todo lo que puede hacerse con una máquina, puede hacerse en el lenguaje ensamblador de esta máquina; los lenguajes de alto nivel tienen en una u otra forma limitantes para explotar al máximo los recursos de la máquina. O sea que en lenguaje ensamblador se pueden hacer tareas específicas que en un lenguaje de alto nivel no se pueden llevar acabo porque tienen ciertas limitantes que no se lo permite</w:t>
      </w:r>
      <w:r>
        <w:t>.</w:t>
      </w:r>
    </w:p>
    <w:p w14:paraId="49BD8DFB" w14:textId="51A1EF9F" w:rsidR="00412D15" w:rsidRDefault="00412D15" w:rsidP="00412D15">
      <w:pPr>
        <w:rPr>
          <w:lang w:val="es-ES"/>
        </w:rPr>
      </w:pPr>
    </w:p>
    <w:p w14:paraId="4C729A60" w14:textId="1CF9ED8C" w:rsidR="00412D15" w:rsidRDefault="00412D15" w:rsidP="00412D15">
      <w:pPr>
        <w:rPr>
          <w:noProof/>
          <w:lang w:eastAsia="es-MX"/>
        </w:rPr>
      </w:pPr>
      <w:r>
        <w:rPr>
          <w:noProof/>
          <w:lang w:eastAsia="es-MX"/>
        </w:rPr>
        <w:t xml:space="preserve">       </w:t>
      </w:r>
      <w:r>
        <w:rPr>
          <w:noProof/>
          <w:lang w:eastAsia="es-MX"/>
        </w:rPr>
        <w:drawing>
          <wp:inline distT="0" distB="0" distL="0" distR="0" wp14:anchorId="3A3AAFEF" wp14:editId="3C35329E">
            <wp:extent cx="4448175" cy="3411125"/>
            <wp:effectExtent l="0" t="0" r="0" b="0"/>
            <wp:docPr id="10" name="Imagen 10" descr="Tutorial sobre ensamblador para 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utorial sobre ensamblador para AR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49586" cy="3412207"/>
                    </a:xfrm>
                    <a:prstGeom prst="rect">
                      <a:avLst/>
                    </a:prstGeom>
                    <a:noFill/>
                    <a:ln>
                      <a:noFill/>
                    </a:ln>
                  </pic:spPr>
                </pic:pic>
              </a:graphicData>
            </a:graphic>
          </wp:inline>
        </w:drawing>
      </w:r>
    </w:p>
    <w:p w14:paraId="3B1ADFB0" w14:textId="72E24D68" w:rsidR="00412D15" w:rsidRDefault="00412D15" w:rsidP="00412D15">
      <w:pPr>
        <w:rPr>
          <w:noProof/>
          <w:lang w:eastAsia="es-MX"/>
        </w:rPr>
      </w:pPr>
    </w:p>
    <w:p w14:paraId="6EC0882A" w14:textId="6A5B8CFB" w:rsidR="00412D15" w:rsidRPr="00412D15" w:rsidRDefault="00412D15" w:rsidP="00412D15">
      <w:pPr>
        <w:rPr>
          <w:b/>
          <w:noProof/>
          <w:lang w:eastAsia="es-MX"/>
        </w:rPr>
      </w:pPr>
      <w:r w:rsidRPr="00412D15">
        <w:rPr>
          <w:b/>
          <w:noProof/>
          <w:lang w:eastAsia="es-MX"/>
        </w:rPr>
        <w:t>Desventajas</w:t>
      </w:r>
    </w:p>
    <w:p w14:paraId="3AE5CB2C" w14:textId="762BF5C0" w:rsidR="00412D15" w:rsidRPr="00412D15" w:rsidRDefault="00412D15" w:rsidP="00412D15">
      <w:pPr>
        <w:pStyle w:val="Prrafodelista"/>
        <w:numPr>
          <w:ilvl w:val="0"/>
          <w:numId w:val="42"/>
        </w:numPr>
        <w:rPr>
          <w:lang w:val="es-ES"/>
        </w:rPr>
      </w:pPr>
      <w:r w:rsidRPr="00412D15">
        <w:rPr>
          <w:lang w:val="es-ES"/>
        </w:rPr>
        <w:t xml:space="preserve">Tiempo de programación: Como es un lenguaje de bajo nivel requiere más instrucciones para realizar el mismo proceso, en comparación con un lenguaje de alto nivel. </w:t>
      </w:r>
    </w:p>
    <w:p w14:paraId="2E5C3FAE" w14:textId="0AF6C959" w:rsidR="00412D15" w:rsidRPr="00412D15" w:rsidRDefault="00412D15" w:rsidP="00412D15">
      <w:pPr>
        <w:pStyle w:val="Prrafodelista"/>
        <w:numPr>
          <w:ilvl w:val="0"/>
          <w:numId w:val="42"/>
        </w:numPr>
        <w:rPr>
          <w:lang w:val="es-ES"/>
        </w:rPr>
      </w:pPr>
      <w:r w:rsidRPr="00412D15">
        <w:rPr>
          <w:lang w:val="es-ES"/>
        </w:rPr>
        <w:t xml:space="preserve">Programas fuente grandes: Por las mismas razones que aumenta el tiempo, crecen los programas fuentes; simplemente requerimos más instrucciones primitivas para describir procesos equivalentes. Esto es una desventaja porque dificulta el mantenimiento de los programas, y nuevamente reduce la productividad de los programadores. </w:t>
      </w:r>
    </w:p>
    <w:p w14:paraId="3E2998BC" w14:textId="4DF5F2B3" w:rsidR="00412D15" w:rsidRPr="00412D15" w:rsidRDefault="00412D15" w:rsidP="00412D15">
      <w:pPr>
        <w:pStyle w:val="Prrafodelista"/>
        <w:numPr>
          <w:ilvl w:val="0"/>
          <w:numId w:val="42"/>
        </w:numPr>
        <w:rPr>
          <w:lang w:val="es-ES"/>
        </w:rPr>
      </w:pPr>
      <w:r w:rsidRPr="00412D15">
        <w:rPr>
          <w:lang w:val="es-ES"/>
        </w:rPr>
        <w:t xml:space="preserve">Peligro de afectar recursos inesperadamente: Que todo error que podamos cometer, o todo riesgo que podamos tener, podemos afectar los recursos de la máquina, </w:t>
      </w:r>
      <w:r w:rsidRPr="00412D15">
        <w:rPr>
          <w:lang w:val="es-ES"/>
        </w:rPr>
        <w:lastRenderedPageBreak/>
        <w:t>programar en este lenguaje lo más común que pueda pasar es que la máquina se bloquee o se reinicie.</w:t>
      </w:r>
    </w:p>
    <w:p w14:paraId="7E10EE4D" w14:textId="6EBE5A0A" w:rsidR="00412D15" w:rsidRDefault="00412D15" w:rsidP="00412D15">
      <w:pPr>
        <w:pStyle w:val="Prrafodelista"/>
        <w:numPr>
          <w:ilvl w:val="0"/>
          <w:numId w:val="42"/>
        </w:numPr>
        <w:rPr>
          <w:lang w:val="es-ES"/>
        </w:rPr>
      </w:pPr>
      <w:r w:rsidRPr="00412D15">
        <w:rPr>
          <w:lang w:val="es-ES"/>
        </w:rPr>
        <w:t>Falta de portabilidad: Porque para cada máquina existe un lenguaje ensamblador; por ello, evidentemente no es una selección apropiada de lenguaje cuando deseamos codificar en una máquina y luego llevar los programas a otros sistemas operativos o modelos de computadoras.</w:t>
      </w:r>
    </w:p>
    <w:p w14:paraId="179134AF" w14:textId="77777777" w:rsidR="00412D15" w:rsidRPr="00412D15" w:rsidRDefault="00412D15" w:rsidP="00412D15">
      <w:pPr>
        <w:ind w:left="360"/>
        <w:rPr>
          <w:lang w:val="es-ES"/>
        </w:rPr>
      </w:pPr>
    </w:p>
    <w:p w14:paraId="53F0F205" w14:textId="4B5F2EC5" w:rsidR="00412D15" w:rsidRDefault="00412D15" w:rsidP="00412D15">
      <w:pPr>
        <w:rPr>
          <w:b/>
          <w:lang w:val="es-ES"/>
        </w:rPr>
      </w:pPr>
      <w:r>
        <w:rPr>
          <w:b/>
          <w:lang w:val="es-ES"/>
        </w:rPr>
        <w:t>5</w:t>
      </w:r>
      <w:r w:rsidRPr="00412D15">
        <w:rPr>
          <w:b/>
          <w:lang w:val="es-ES"/>
        </w:rPr>
        <w:t xml:space="preserve">. </w:t>
      </w:r>
      <w:r>
        <w:rPr>
          <w:b/>
          <w:lang w:val="es-ES"/>
        </w:rPr>
        <w:t>Diferencia entre Little endian y big endian</w:t>
      </w:r>
    </w:p>
    <w:p w14:paraId="1D9220CC" w14:textId="0A00F4CD" w:rsidR="00412D15" w:rsidRDefault="00412D15" w:rsidP="00412D15">
      <w:pPr>
        <w:rPr>
          <w:b/>
          <w:lang w:val="es-ES"/>
        </w:rPr>
      </w:pPr>
    </w:p>
    <w:p w14:paraId="61BC02E9" w14:textId="00FC8615" w:rsidR="00412D15" w:rsidRPr="00412D15" w:rsidRDefault="00412D15" w:rsidP="00412D15">
      <w:pPr>
        <w:rPr>
          <w:lang w:val="es-ES"/>
        </w:rPr>
      </w:pPr>
      <w:r w:rsidRPr="00412D15">
        <w:t>Dependiendo del sistema operativo en que se trabaje, hay que considerar el orden de los bytes en los tipos de datos numéricos que utilizan varios bytes. Existen dos formatos diferentes, denominados </w:t>
      </w:r>
      <w:r>
        <w:rPr>
          <w:bCs/>
        </w:rPr>
        <w:t>Little Endian y Big Endian.</w:t>
      </w:r>
    </w:p>
    <w:p w14:paraId="67A59910" w14:textId="691091CB" w:rsidR="00412D15" w:rsidRDefault="00412D15" w:rsidP="00412D15">
      <w:pPr>
        <w:rPr>
          <w:b/>
          <w:lang w:val="es-ES"/>
        </w:rPr>
      </w:pPr>
    </w:p>
    <w:p w14:paraId="73E40501" w14:textId="77777777" w:rsidR="00412D15" w:rsidRPr="00412D15" w:rsidRDefault="00412D15" w:rsidP="00412D15">
      <w:pPr>
        <w:numPr>
          <w:ilvl w:val="0"/>
          <w:numId w:val="43"/>
        </w:numPr>
      </w:pPr>
      <w:r w:rsidRPr="00412D15">
        <w:rPr>
          <w:color w:val="806000" w:themeColor="accent4" w:themeShade="80"/>
          <w:u w:val="single"/>
        </w:rPr>
        <w:t>Big-Endian:</w:t>
      </w:r>
      <w:r w:rsidRPr="00412D15">
        <w:rPr>
          <w:color w:val="806000" w:themeColor="accent4" w:themeShade="80"/>
        </w:rPr>
        <w:t xml:space="preserve"> </w:t>
      </w:r>
      <w:r w:rsidRPr="00412D15">
        <w:t>es el orden intuitivo. El primer byte guardado representa la cifra más significativa.</w:t>
      </w:r>
    </w:p>
    <w:p w14:paraId="0DA0FFF7" w14:textId="37EFCCCA" w:rsidR="00412D15" w:rsidRDefault="00412D15" w:rsidP="00412D15">
      <w:pPr>
        <w:numPr>
          <w:ilvl w:val="0"/>
          <w:numId w:val="43"/>
        </w:numPr>
      </w:pPr>
      <w:r w:rsidRPr="00412D15">
        <w:rPr>
          <w:color w:val="C45911" w:themeColor="accent2" w:themeShade="BF"/>
          <w:u w:val="single"/>
        </w:rPr>
        <w:t>Little-Endian:</w:t>
      </w:r>
      <w:r w:rsidRPr="00412D15">
        <w:rPr>
          <w:color w:val="C45911" w:themeColor="accent2" w:themeShade="BF"/>
        </w:rPr>
        <w:t xml:space="preserve"> </w:t>
      </w:r>
      <w:r w:rsidRPr="00412D15">
        <w:t>es al revés de lo que uno esperaría. El primer byte guardado representa la cifra menos significativa.</w:t>
      </w:r>
    </w:p>
    <w:p w14:paraId="059022F3" w14:textId="77777777" w:rsidR="00412D15" w:rsidRPr="00412D15" w:rsidRDefault="00412D15" w:rsidP="00412D15"/>
    <w:p w14:paraId="74884FDD" w14:textId="05997549" w:rsidR="00412D15" w:rsidRDefault="00412D15" w:rsidP="00412D15">
      <w:r w:rsidRPr="00412D15">
        <w:t>¿Suena confuso? La verdad es que no lo es tanto, es solo cosa de costumbre. Si tenemos el siguiente array </w:t>
      </w:r>
      <w:r w:rsidRPr="00412D15">
        <w:rPr>
          <w:noProof/>
          <w:lang w:eastAsia="es-MX"/>
        </w:rPr>
        <w:drawing>
          <wp:inline distT="0" distB="0" distL="0" distR="0" wp14:anchorId="03306D76" wp14:editId="694157A7">
            <wp:extent cx="1390650" cy="161925"/>
            <wp:effectExtent l="0" t="0" r="0" b="9525"/>
            <wp:docPr id="11" name="Imagen 11" descr="|x01|0x02|0x03|0x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x01|0x02|0x03|0x0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90650" cy="161925"/>
                    </a:xfrm>
                    <a:prstGeom prst="rect">
                      <a:avLst/>
                    </a:prstGeom>
                    <a:noFill/>
                    <a:ln>
                      <a:noFill/>
                    </a:ln>
                  </pic:spPr>
                </pic:pic>
              </a:graphicData>
            </a:graphic>
          </wp:inline>
        </w:drawing>
      </w:r>
      <w:r w:rsidRPr="00412D15">
        <w:t>, entonces el número correspondiente es :</w:t>
      </w:r>
    </w:p>
    <w:p w14:paraId="6B351D0D" w14:textId="77777777" w:rsidR="00412D15" w:rsidRPr="00412D15" w:rsidRDefault="00412D15" w:rsidP="00412D15"/>
    <w:p w14:paraId="2C6CC6C6" w14:textId="77777777" w:rsidR="00412D15" w:rsidRPr="00412D15" w:rsidRDefault="00412D15" w:rsidP="00412D15">
      <w:pPr>
        <w:numPr>
          <w:ilvl w:val="0"/>
          <w:numId w:val="44"/>
        </w:numPr>
      </w:pPr>
      <w:r w:rsidRPr="00412D15">
        <w:t>Big-endian: 0x01020304= 16909060</w:t>
      </w:r>
    </w:p>
    <w:p w14:paraId="64126C93" w14:textId="6FA86A04" w:rsidR="00412D15" w:rsidRDefault="00412D15" w:rsidP="00412D15">
      <w:pPr>
        <w:numPr>
          <w:ilvl w:val="0"/>
          <w:numId w:val="44"/>
        </w:numPr>
      </w:pPr>
      <w:r w:rsidRPr="00412D15">
        <w:t>Little-endian: 0x04030201= 67305985</w:t>
      </w:r>
    </w:p>
    <w:p w14:paraId="2AF803AE" w14:textId="77777777" w:rsidR="00412D15" w:rsidRPr="00412D15" w:rsidRDefault="00412D15" w:rsidP="00412D15">
      <w:pPr>
        <w:numPr>
          <w:ilvl w:val="0"/>
          <w:numId w:val="44"/>
        </w:numPr>
      </w:pPr>
    </w:p>
    <w:p w14:paraId="31DC2AA8" w14:textId="5AB77E1C" w:rsidR="00412D15" w:rsidRDefault="00412D15" w:rsidP="00412D15">
      <w:r w:rsidRPr="00412D15">
        <w:t>Hay que tener en cuenta que el orden físico de los bytes no cambia, es decir, que, en la memoria, el primer byte es 0x01, el segundo es 0x02 y así sucesivamente. Lo único que cambia es nuestra manera de interpretar la información.</w:t>
      </w:r>
    </w:p>
    <w:p w14:paraId="5C5FDC57" w14:textId="77777777" w:rsidR="00412D15" w:rsidRDefault="00412D15" w:rsidP="00412D15">
      <w:r>
        <w:rPr>
          <w:noProof/>
          <w:lang w:eastAsia="es-MX"/>
        </w:rPr>
        <w:t xml:space="preserve">                     </w:t>
      </w:r>
      <w:r>
        <w:rPr>
          <w:noProof/>
          <w:lang w:eastAsia="es-MX"/>
        </w:rPr>
        <w:drawing>
          <wp:inline distT="0" distB="0" distL="0" distR="0" wp14:anchorId="30D99547" wp14:editId="2DA82F91">
            <wp:extent cx="3810000" cy="1905000"/>
            <wp:effectExtent l="0" t="0" r="0" b="0"/>
            <wp:docPr id="12" name="Imagen 12" descr="Little and Big Endian Mystery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ittle and Big Endian Mystery - GeeksforGeek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10000" cy="1905000"/>
                    </a:xfrm>
                    <a:prstGeom prst="rect">
                      <a:avLst/>
                    </a:prstGeom>
                    <a:noFill/>
                    <a:ln>
                      <a:noFill/>
                    </a:ln>
                  </pic:spPr>
                </pic:pic>
              </a:graphicData>
            </a:graphic>
          </wp:inline>
        </w:drawing>
      </w:r>
    </w:p>
    <w:p w14:paraId="665D2E0B" w14:textId="6494DF7A" w:rsidR="00412D15" w:rsidRDefault="00412D15" w:rsidP="00412D15">
      <w:r w:rsidRPr="00412D15">
        <w:t>Lo que es realmente importante, es saber qué convención estamos utilizando. En general, en los protocolos de redes (TCP, UDP) se usa el formato Big-endian. En cambio, en los procesadores se suele usar Little-endian.</w:t>
      </w:r>
    </w:p>
    <w:p w14:paraId="3E4E3E69" w14:textId="72B09470" w:rsidR="00412D15" w:rsidRDefault="00412D15" w:rsidP="00412D15"/>
    <w:p w14:paraId="7B3B9175" w14:textId="37483C27" w:rsidR="00412D15" w:rsidRDefault="00412D15" w:rsidP="00412D15"/>
    <w:p w14:paraId="69386760" w14:textId="33E2CB75" w:rsidR="00412D15" w:rsidRDefault="00412D15" w:rsidP="00412D15"/>
    <w:p w14:paraId="1EA40B77" w14:textId="1658A468" w:rsidR="00412D15" w:rsidRDefault="00412D15" w:rsidP="00412D15"/>
    <w:p w14:paraId="61A7EAE4" w14:textId="01EB271D" w:rsidR="00412D15" w:rsidRDefault="00412D15" w:rsidP="00412D15"/>
    <w:p w14:paraId="2AE86093" w14:textId="77777777" w:rsidR="00AD0261" w:rsidRPr="00AD0261" w:rsidRDefault="00AD0261" w:rsidP="00AD0261">
      <w:r w:rsidRPr="00AD0261">
        <w:lastRenderedPageBreak/>
        <w:t>Los formatos "Little Endian" y "Big Endian" pueden aplicarse, además de a la ordenación de los bytes, a la ordenación de los bits.</w:t>
      </w:r>
    </w:p>
    <w:p w14:paraId="2FCDA00D" w14:textId="77777777" w:rsidR="00AD0261" w:rsidRPr="00AD0261" w:rsidRDefault="00AD0261" w:rsidP="00AD0261">
      <w:r w:rsidRPr="00AD0261">
        <w:t>En un byte, un sistema que utilice "Little Endian" tendrá el bit de menor peso en el primer bit y el bit de mayor peso en el último bit. En un sistema "Big Endian", el bit de mayor peso estará en el primer bit y el de menor peso en el último.</w:t>
      </w:r>
    </w:p>
    <w:p w14:paraId="7E81D27C" w14:textId="77777777" w:rsidR="00AD0261" w:rsidRPr="00AD0261" w:rsidRDefault="00AD0261" w:rsidP="00AD0261">
      <w:r w:rsidRPr="00AD0261">
        <w:t>Al aplicarse tanto a la ordenación de bytes como de bits, aprovechando las ventajas de cada uno, podemos encontrar sistemas en los que se utiliza el formato "Big Endian" para los bytes y el "Little Endian" para la ordenación de los bits internamente en cada byte, o viceversa.</w:t>
      </w:r>
    </w:p>
    <w:p w14:paraId="354847CC" w14:textId="30F722CC" w:rsidR="00412D15" w:rsidRDefault="00412D15" w:rsidP="00412D15"/>
    <w:p w14:paraId="13FEB3BE" w14:textId="77777777" w:rsidR="00412D15" w:rsidRPr="00412D15" w:rsidRDefault="00412D15" w:rsidP="00412D15"/>
    <w:p w14:paraId="3BB5FA44" w14:textId="5E75FB3D" w:rsidR="00412D15" w:rsidRDefault="00412D15" w:rsidP="00412D15">
      <w:pPr>
        <w:rPr>
          <w:b/>
          <w:lang w:val="es-ES"/>
        </w:rPr>
      </w:pPr>
      <w:r>
        <w:rPr>
          <w:noProof/>
          <w:lang w:eastAsia="es-MX"/>
        </w:rPr>
        <w:t xml:space="preserve">                                </w:t>
      </w:r>
      <w:r>
        <w:rPr>
          <w:noProof/>
          <w:lang w:eastAsia="es-MX"/>
        </w:rPr>
        <w:drawing>
          <wp:inline distT="0" distB="0" distL="0" distR="0" wp14:anchorId="209A58C5" wp14:editId="002149A2">
            <wp:extent cx="3219450" cy="1419225"/>
            <wp:effectExtent l="0" t="0" r="0" b="9525"/>
            <wp:docPr id="13" name="Imagen 13" descr="Big Endian vs Little Endian - Arquitectura de Computadoras seccion 1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Big Endian vs Little Endian - Arquitectura de Computadoras seccion 150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19450" cy="1419225"/>
                    </a:xfrm>
                    <a:prstGeom prst="rect">
                      <a:avLst/>
                    </a:prstGeom>
                    <a:noFill/>
                    <a:ln>
                      <a:noFill/>
                    </a:ln>
                  </pic:spPr>
                </pic:pic>
              </a:graphicData>
            </a:graphic>
          </wp:inline>
        </w:drawing>
      </w:r>
    </w:p>
    <w:p w14:paraId="3031850B" w14:textId="7B0D616B" w:rsidR="00412D15" w:rsidRPr="00412D15" w:rsidRDefault="00412D15" w:rsidP="00412D15">
      <w:pPr>
        <w:rPr>
          <w:lang w:val="es-ES"/>
        </w:rPr>
      </w:pPr>
    </w:p>
    <w:p w14:paraId="568FAF1B" w14:textId="0739BB88" w:rsidR="003B53BA" w:rsidRDefault="007C7F7A" w:rsidP="00F25807">
      <w:pPr>
        <w:pStyle w:val="Ttulo2"/>
      </w:pPr>
      <w:bookmarkStart w:id="7" w:name="_Toc126857767"/>
      <w:r>
        <w:t xml:space="preserve">2.2 </w:t>
      </w:r>
      <w:r w:rsidR="003B53BA">
        <w:t>Entregas Individuales</w:t>
      </w:r>
      <w:bookmarkEnd w:id="7"/>
    </w:p>
    <w:p w14:paraId="5FFF7CB4" w14:textId="675FDDA7" w:rsidR="00E234DA" w:rsidRDefault="00E234DA" w:rsidP="002B6C43"/>
    <w:p w14:paraId="39B6994E" w14:textId="0FB0EA2B" w:rsidR="00436EDF" w:rsidRPr="006505F0" w:rsidRDefault="00412D15" w:rsidP="006505F0">
      <w:pPr>
        <w:rPr>
          <w:b/>
          <w:lang w:val="es-ES"/>
        </w:rPr>
      </w:pPr>
      <w:r>
        <w:rPr>
          <w:b/>
          <w:lang w:val="es-ES"/>
        </w:rPr>
        <w:t>No aplica en esta unidad</w:t>
      </w:r>
    </w:p>
    <w:p w14:paraId="4FEC54D1" w14:textId="77777777" w:rsidR="003B53BA" w:rsidRDefault="003B53BA" w:rsidP="002B6C43"/>
    <w:p w14:paraId="71DE37E6" w14:textId="77777777" w:rsidR="00EF4B29" w:rsidRDefault="00EF4B29" w:rsidP="002B6C43"/>
    <w:p w14:paraId="0260909C" w14:textId="77777777" w:rsidR="00EF4B29" w:rsidRDefault="00EF4B29" w:rsidP="002B6C43"/>
    <w:p w14:paraId="2406662C" w14:textId="75135995" w:rsidR="00EF4B29" w:rsidRDefault="00EF4B29" w:rsidP="002B6C43">
      <w:pPr>
        <w:sectPr w:rsidR="00EF4B29">
          <w:pgSz w:w="12240" w:h="15840"/>
          <w:pgMar w:top="1417" w:right="1701" w:bottom="1417" w:left="1701" w:header="708" w:footer="708" w:gutter="0"/>
          <w:cols w:space="708"/>
          <w:docGrid w:linePitch="360"/>
        </w:sectPr>
      </w:pPr>
    </w:p>
    <w:p w14:paraId="394EC1D7" w14:textId="19C9ECC0" w:rsidR="00803C10" w:rsidRPr="00B4047A" w:rsidRDefault="005B537A" w:rsidP="00B4047A">
      <w:pPr>
        <w:pStyle w:val="Ttulo1"/>
        <w:rPr>
          <w:lang w:val="es-ES"/>
        </w:rPr>
        <w:sectPr w:rsidR="00803C10" w:rsidRPr="00B4047A">
          <w:pgSz w:w="12240" w:h="15840"/>
          <w:pgMar w:top="1417" w:right="1701" w:bottom="1417" w:left="1701" w:header="708" w:footer="708" w:gutter="0"/>
          <w:cols w:space="708"/>
          <w:docGrid w:linePitch="360"/>
        </w:sectPr>
      </w:pPr>
      <w:bookmarkStart w:id="8" w:name="_Toc126857768"/>
      <w:bookmarkEnd w:id="4"/>
      <w:r>
        <w:rPr>
          <w:smallCaps/>
          <w:noProof/>
          <w:lang w:eastAsia="es-MX"/>
        </w:rPr>
        <w:lastRenderedPageBreak/>
        <w:drawing>
          <wp:anchor distT="0" distB="0" distL="114300" distR="114300" simplePos="0" relativeHeight="251752448" behindDoc="0" locked="0" layoutInCell="1" allowOverlap="1" wp14:anchorId="50C06FB4" wp14:editId="2FA1876B">
            <wp:simplePos x="0" y="0"/>
            <wp:positionH relativeFrom="page">
              <wp:align>right</wp:align>
            </wp:positionH>
            <wp:positionV relativeFrom="paragraph">
              <wp:posOffset>-998855</wp:posOffset>
            </wp:positionV>
            <wp:extent cx="7767955" cy="10142220"/>
            <wp:effectExtent l="0" t="0" r="4445" b="0"/>
            <wp:wrapNone/>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768518" cy="10142955"/>
                    </a:xfrm>
                    <a:prstGeom prst="rect">
                      <a:avLst/>
                    </a:prstGeom>
                    <a:noFill/>
                    <a:ln>
                      <a:noFill/>
                    </a:ln>
                  </pic:spPr>
                </pic:pic>
              </a:graphicData>
            </a:graphic>
            <wp14:sizeRelH relativeFrom="page">
              <wp14:pctWidth>0</wp14:pctWidth>
            </wp14:sizeRelH>
            <wp14:sizeRelV relativeFrom="page">
              <wp14:pctHeight>0</wp14:pctHeight>
            </wp14:sizeRelV>
          </wp:anchor>
        </w:drawing>
      </w:r>
      <w:r w:rsidR="00B4047A">
        <w:rPr>
          <w:lang w:val="es-ES"/>
        </w:rPr>
        <w:t>3</w:t>
      </w:r>
      <w:r w:rsidR="00B4047A" w:rsidRPr="00270177">
        <w:rPr>
          <w:lang w:val="es-ES"/>
        </w:rPr>
        <w:t>.</w:t>
      </w:r>
      <w:r w:rsidR="00B4047A">
        <w:rPr>
          <w:lang w:val="es-ES"/>
        </w:rPr>
        <w:t xml:space="preserve"> Programas</w:t>
      </w:r>
      <w:bookmarkEnd w:id="8"/>
    </w:p>
    <w:p w14:paraId="2DA11682" w14:textId="2BFD4F1C" w:rsidR="00332DB8" w:rsidRPr="00332DB8" w:rsidRDefault="00332DB8" w:rsidP="00332DB8">
      <w:pPr>
        <w:jc w:val="center"/>
        <w:rPr>
          <w:b/>
          <w:smallCaps/>
          <w:sz w:val="32"/>
        </w:rPr>
      </w:pPr>
      <w:r>
        <w:rPr>
          <w:b/>
          <w:smallCaps/>
          <w:sz w:val="32"/>
        </w:rPr>
        <w:lastRenderedPageBreak/>
        <w:t>Programas</w:t>
      </w:r>
    </w:p>
    <w:p w14:paraId="0F0428E2" w14:textId="77777777" w:rsidR="00332DB8" w:rsidRPr="00332DB8" w:rsidRDefault="00332DB8" w:rsidP="00332DB8">
      <w:pPr>
        <w:rPr>
          <w:lang w:val="es-ES"/>
        </w:rPr>
      </w:pPr>
    </w:p>
    <w:p w14:paraId="762AE3EF" w14:textId="77777777" w:rsidR="006505F0" w:rsidRDefault="006505F0" w:rsidP="006505F0"/>
    <w:p w14:paraId="66774CE5" w14:textId="544FF7D8" w:rsidR="006505F0" w:rsidRDefault="006505F0" w:rsidP="006505F0">
      <w:pPr>
        <w:pStyle w:val="Ttulo2"/>
      </w:pPr>
      <w:bookmarkStart w:id="9" w:name="_Toc126857769"/>
      <w:r>
        <w:t>3.1 Entregas en Equipo</w:t>
      </w:r>
      <w:bookmarkEnd w:id="9"/>
    </w:p>
    <w:p w14:paraId="09CDDDD0" w14:textId="635F85A2" w:rsidR="006505F0" w:rsidRDefault="006505F0" w:rsidP="006505F0"/>
    <w:p w14:paraId="62968B9D" w14:textId="58DAA3F1" w:rsidR="00896362" w:rsidRPr="00896362" w:rsidRDefault="00896362" w:rsidP="006505F0">
      <w:pPr>
        <w:rPr>
          <w:b/>
        </w:rPr>
      </w:pPr>
      <w:r w:rsidRPr="00896362">
        <w:rPr>
          <w:b/>
        </w:rPr>
        <w:t xml:space="preserve">Enlace al Repositorio: </w:t>
      </w:r>
      <w:hyperlink r:id="rId29" w:history="1">
        <w:r w:rsidR="00C6369C">
          <w:rPr>
            <w:rStyle w:val="Hipervnculo"/>
          </w:rPr>
          <w:t>Ensamblador-Microprocesadores/PM_U1_EQ_1 at main · emmaprofemx/Ensamblador-Microprocesadores (github.com)</w:t>
        </w:r>
      </w:hyperlink>
    </w:p>
    <w:p w14:paraId="231D9C05" w14:textId="77777777" w:rsidR="00896362" w:rsidRDefault="00896362" w:rsidP="006505F0"/>
    <w:tbl>
      <w:tblPr>
        <w:tblStyle w:val="Tablaconcuadrcula"/>
        <w:tblW w:w="9209" w:type="dxa"/>
        <w:tblLook w:val="04A0" w:firstRow="1" w:lastRow="0" w:firstColumn="1" w:lastColumn="0" w:noHBand="0" w:noVBand="1"/>
      </w:tblPr>
      <w:tblGrid>
        <w:gridCol w:w="571"/>
        <w:gridCol w:w="3819"/>
        <w:gridCol w:w="2424"/>
        <w:gridCol w:w="2395"/>
      </w:tblGrid>
      <w:tr w:rsidR="006505F0" w14:paraId="239082AB" w14:textId="21959905" w:rsidTr="006505F0">
        <w:tc>
          <w:tcPr>
            <w:tcW w:w="571" w:type="dxa"/>
          </w:tcPr>
          <w:p w14:paraId="6D3A4979" w14:textId="0F8F3FC6" w:rsidR="006505F0" w:rsidRPr="0029351F" w:rsidRDefault="006505F0" w:rsidP="0029351F">
            <w:pPr>
              <w:jc w:val="center"/>
              <w:rPr>
                <w:b/>
              </w:rPr>
            </w:pPr>
            <w:r w:rsidRPr="0029351F">
              <w:rPr>
                <w:b/>
              </w:rPr>
              <w:t>No.</w:t>
            </w:r>
          </w:p>
        </w:tc>
        <w:tc>
          <w:tcPr>
            <w:tcW w:w="3819" w:type="dxa"/>
          </w:tcPr>
          <w:p w14:paraId="700D891B" w14:textId="4976CA43" w:rsidR="006505F0" w:rsidRPr="0029351F" w:rsidRDefault="006505F0" w:rsidP="0029351F">
            <w:pPr>
              <w:jc w:val="center"/>
              <w:rPr>
                <w:b/>
              </w:rPr>
            </w:pPr>
            <w:r w:rsidRPr="0029351F">
              <w:rPr>
                <w:b/>
              </w:rPr>
              <w:t>Nombre del Programa</w:t>
            </w:r>
          </w:p>
        </w:tc>
        <w:tc>
          <w:tcPr>
            <w:tcW w:w="2424" w:type="dxa"/>
          </w:tcPr>
          <w:p w14:paraId="5251B4C3" w14:textId="7DE291F8" w:rsidR="006505F0" w:rsidRPr="0029351F" w:rsidRDefault="006505F0" w:rsidP="0029351F">
            <w:pPr>
              <w:jc w:val="center"/>
              <w:rPr>
                <w:b/>
              </w:rPr>
            </w:pPr>
            <w:r w:rsidRPr="0029351F">
              <w:rPr>
                <w:b/>
              </w:rPr>
              <w:t>Estado</w:t>
            </w:r>
          </w:p>
        </w:tc>
        <w:tc>
          <w:tcPr>
            <w:tcW w:w="2395" w:type="dxa"/>
          </w:tcPr>
          <w:p w14:paraId="031C1B7A" w14:textId="5FEE76F3" w:rsidR="006505F0" w:rsidRPr="0029351F" w:rsidRDefault="006505F0" w:rsidP="0029351F">
            <w:pPr>
              <w:jc w:val="center"/>
              <w:rPr>
                <w:b/>
              </w:rPr>
            </w:pPr>
            <w:r w:rsidRPr="0029351F">
              <w:rPr>
                <w:b/>
              </w:rPr>
              <w:t>Ubicación</w:t>
            </w:r>
          </w:p>
        </w:tc>
      </w:tr>
      <w:tr w:rsidR="003168E3" w14:paraId="73D92607" w14:textId="77777777" w:rsidTr="006505F0">
        <w:tc>
          <w:tcPr>
            <w:tcW w:w="571" w:type="dxa"/>
          </w:tcPr>
          <w:p w14:paraId="216CD26D" w14:textId="6C94DB0B" w:rsidR="003168E3" w:rsidRPr="001E16DF" w:rsidRDefault="003168E3" w:rsidP="003168E3">
            <w:pPr>
              <w:jc w:val="left"/>
              <w:rPr>
                <w:bCs/>
              </w:rPr>
            </w:pPr>
            <w:r w:rsidRPr="001E16DF">
              <w:rPr>
                <w:bCs/>
              </w:rPr>
              <w:t>1</w:t>
            </w:r>
          </w:p>
        </w:tc>
        <w:tc>
          <w:tcPr>
            <w:tcW w:w="3819" w:type="dxa"/>
          </w:tcPr>
          <w:p w14:paraId="66D15A1D" w14:textId="64D71015" w:rsidR="003168E3" w:rsidRDefault="003168E3" w:rsidP="003168E3">
            <w:pPr>
              <w:jc w:val="center"/>
            </w:pPr>
            <w:r>
              <w:t>Plantilla</w:t>
            </w:r>
          </w:p>
        </w:tc>
        <w:tc>
          <w:tcPr>
            <w:tcW w:w="2424" w:type="dxa"/>
          </w:tcPr>
          <w:p w14:paraId="087B056C" w14:textId="748B8B32" w:rsidR="003168E3" w:rsidRDefault="003168E3" w:rsidP="003168E3">
            <w:r>
              <w:t>ENTREGADO</w:t>
            </w:r>
          </w:p>
        </w:tc>
        <w:tc>
          <w:tcPr>
            <w:tcW w:w="2395" w:type="dxa"/>
          </w:tcPr>
          <w:p w14:paraId="0BEA0B24" w14:textId="77777777" w:rsidR="003168E3" w:rsidRDefault="003168E3" w:rsidP="003168E3">
            <w:r>
              <w:t>El programa se encuentra en la carpeta PM_U1_EQ_1</w:t>
            </w:r>
          </w:p>
          <w:p w14:paraId="2CBA1575" w14:textId="77777777" w:rsidR="003168E3" w:rsidRDefault="003168E3" w:rsidP="003168E3"/>
          <w:p w14:paraId="79D5F7E0" w14:textId="77777777" w:rsidR="003168E3" w:rsidRDefault="003168E3" w:rsidP="003168E3"/>
          <w:p w14:paraId="728BAF83" w14:textId="77777777" w:rsidR="003168E3" w:rsidRDefault="003168E3" w:rsidP="003168E3"/>
        </w:tc>
      </w:tr>
      <w:tr w:rsidR="003168E3" w14:paraId="18897DBD" w14:textId="77777777" w:rsidTr="006505F0">
        <w:tc>
          <w:tcPr>
            <w:tcW w:w="571" w:type="dxa"/>
          </w:tcPr>
          <w:p w14:paraId="64300DED" w14:textId="24D0D759" w:rsidR="003168E3" w:rsidRPr="001E16DF" w:rsidRDefault="003168E3" w:rsidP="003168E3">
            <w:pPr>
              <w:jc w:val="left"/>
              <w:rPr>
                <w:bCs/>
              </w:rPr>
            </w:pPr>
            <w:r w:rsidRPr="001E16DF">
              <w:rPr>
                <w:bCs/>
              </w:rPr>
              <w:t>2</w:t>
            </w:r>
          </w:p>
        </w:tc>
        <w:tc>
          <w:tcPr>
            <w:tcW w:w="3819" w:type="dxa"/>
          </w:tcPr>
          <w:p w14:paraId="22932879" w14:textId="7F3E8494" w:rsidR="003168E3" w:rsidRPr="0029351F" w:rsidRDefault="003168E3" w:rsidP="003168E3">
            <w:pPr>
              <w:jc w:val="center"/>
              <w:rPr>
                <w:b/>
              </w:rPr>
            </w:pPr>
            <w:r>
              <w:t>Plantilla</w:t>
            </w:r>
            <w:r w:rsidR="009E6D12">
              <w:t xml:space="preserve"> </w:t>
            </w:r>
            <w:r>
              <w:t>Variables</w:t>
            </w:r>
          </w:p>
        </w:tc>
        <w:tc>
          <w:tcPr>
            <w:tcW w:w="2424" w:type="dxa"/>
          </w:tcPr>
          <w:p w14:paraId="61D61D0C" w14:textId="77777777" w:rsidR="003168E3" w:rsidRDefault="003168E3" w:rsidP="003168E3">
            <w:r>
              <w:t>ENTREGADO</w:t>
            </w:r>
          </w:p>
          <w:p w14:paraId="0284689A" w14:textId="77777777" w:rsidR="003168E3" w:rsidRPr="0029351F" w:rsidRDefault="003168E3" w:rsidP="003168E3">
            <w:pPr>
              <w:jc w:val="center"/>
              <w:rPr>
                <w:b/>
              </w:rPr>
            </w:pPr>
          </w:p>
        </w:tc>
        <w:tc>
          <w:tcPr>
            <w:tcW w:w="2395" w:type="dxa"/>
          </w:tcPr>
          <w:p w14:paraId="3D647E7A" w14:textId="77777777" w:rsidR="003168E3" w:rsidRDefault="003168E3" w:rsidP="003168E3">
            <w:r>
              <w:t>El programa se encuentra en la carpeta PM_U1_EQ_1</w:t>
            </w:r>
          </w:p>
          <w:p w14:paraId="5354EA7B" w14:textId="77777777" w:rsidR="003168E3" w:rsidRDefault="003168E3" w:rsidP="003168E3"/>
          <w:p w14:paraId="7BB45A8E" w14:textId="77777777" w:rsidR="003168E3" w:rsidRDefault="003168E3" w:rsidP="003168E3"/>
          <w:p w14:paraId="2CAD89BA" w14:textId="77777777" w:rsidR="003168E3" w:rsidRPr="0029351F" w:rsidRDefault="003168E3" w:rsidP="003168E3">
            <w:pPr>
              <w:jc w:val="center"/>
              <w:rPr>
                <w:b/>
              </w:rPr>
            </w:pPr>
          </w:p>
        </w:tc>
      </w:tr>
      <w:tr w:rsidR="003168E3" w14:paraId="6DD39D83" w14:textId="6856D5CF" w:rsidTr="006505F0">
        <w:tc>
          <w:tcPr>
            <w:tcW w:w="571" w:type="dxa"/>
          </w:tcPr>
          <w:p w14:paraId="54D1D054" w14:textId="5553D533" w:rsidR="003168E3" w:rsidRDefault="003168E3" w:rsidP="003168E3">
            <w:r>
              <w:t>3</w:t>
            </w:r>
          </w:p>
        </w:tc>
        <w:tc>
          <w:tcPr>
            <w:tcW w:w="3819" w:type="dxa"/>
          </w:tcPr>
          <w:p w14:paraId="79F1AE30" w14:textId="172B5F85" w:rsidR="003168E3" w:rsidRDefault="003168E3" w:rsidP="003168E3">
            <w:r>
              <w:t xml:space="preserve">                      Registros</w:t>
            </w:r>
          </w:p>
        </w:tc>
        <w:tc>
          <w:tcPr>
            <w:tcW w:w="2424" w:type="dxa"/>
          </w:tcPr>
          <w:p w14:paraId="52832024" w14:textId="16008183" w:rsidR="003168E3" w:rsidRDefault="003168E3" w:rsidP="003168E3">
            <w:r>
              <w:t>ENTREGADO</w:t>
            </w:r>
          </w:p>
          <w:p w14:paraId="47B45FFF" w14:textId="55477609" w:rsidR="003168E3" w:rsidRDefault="003168E3" w:rsidP="003168E3"/>
        </w:tc>
        <w:tc>
          <w:tcPr>
            <w:tcW w:w="2395" w:type="dxa"/>
          </w:tcPr>
          <w:p w14:paraId="29447D66" w14:textId="59667D59" w:rsidR="003168E3" w:rsidRDefault="003168E3" w:rsidP="003168E3">
            <w:r>
              <w:t>El</w:t>
            </w:r>
            <w:r w:rsidR="00247B85">
              <w:t xml:space="preserve"> </w:t>
            </w:r>
            <w:r>
              <w:t>programa se encuentra en la carpeta PM_U1_EQ_1</w:t>
            </w:r>
          </w:p>
          <w:p w14:paraId="585DC613" w14:textId="77777777" w:rsidR="003168E3" w:rsidRDefault="003168E3" w:rsidP="003168E3"/>
          <w:p w14:paraId="1B79264D" w14:textId="77777777" w:rsidR="003168E3" w:rsidRDefault="003168E3" w:rsidP="003168E3"/>
          <w:p w14:paraId="665552C5" w14:textId="2084A34B" w:rsidR="003168E3" w:rsidRDefault="003168E3" w:rsidP="003168E3"/>
        </w:tc>
      </w:tr>
    </w:tbl>
    <w:p w14:paraId="2D0966C7" w14:textId="77777777" w:rsidR="006505F0" w:rsidRDefault="006505F0" w:rsidP="006505F0"/>
    <w:p w14:paraId="5CB8B483" w14:textId="77777777" w:rsidR="006505F0" w:rsidRDefault="006505F0" w:rsidP="006505F0"/>
    <w:p w14:paraId="34F1E5B9" w14:textId="1D4387DE" w:rsidR="006505F0" w:rsidRDefault="006505F0" w:rsidP="006505F0">
      <w:pPr>
        <w:pStyle w:val="Ttulo2"/>
      </w:pPr>
      <w:bookmarkStart w:id="10" w:name="_Toc126857770"/>
      <w:r>
        <w:t>3.2 Entregas Individuales</w:t>
      </w:r>
      <w:bookmarkEnd w:id="10"/>
    </w:p>
    <w:p w14:paraId="42C02451" w14:textId="603E1B01" w:rsidR="00896362" w:rsidRDefault="00896362" w:rsidP="00896362"/>
    <w:p w14:paraId="6ECD150C" w14:textId="46DE55D2" w:rsidR="00896362" w:rsidRPr="00896362" w:rsidRDefault="00896362" w:rsidP="00896362">
      <w:pPr>
        <w:rPr>
          <w:b/>
        </w:rPr>
      </w:pPr>
      <w:r w:rsidRPr="00896362">
        <w:rPr>
          <w:b/>
        </w:rPr>
        <w:t xml:space="preserve">Enlace al Repositorio: </w:t>
      </w:r>
      <w:r w:rsidR="00091C64">
        <w:rPr>
          <w:b/>
        </w:rPr>
        <w:t>NO APLICA EN ESTA UNIDAD</w:t>
      </w:r>
    </w:p>
    <w:p w14:paraId="3F06C5C5" w14:textId="4C3CBEAC" w:rsidR="006505F0" w:rsidRPr="004E1BF1" w:rsidRDefault="006505F0" w:rsidP="006505F0">
      <w:pPr>
        <w:rPr>
          <w:b/>
          <w:bCs/>
        </w:rPr>
      </w:pPr>
    </w:p>
    <w:tbl>
      <w:tblPr>
        <w:tblStyle w:val="Tablaconcuadrcula"/>
        <w:tblW w:w="9209" w:type="dxa"/>
        <w:tblLook w:val="04A0" w:firstRow="1" w:lastRow="0" w:firstColumn="1" w:lastColumn="0" w:noHBand="0" w:noVBand="1"/>
      </w:tblPr>
      <w:tblGrid>
        <w:gridCol w:w="571"/>
        <w:gridCol w:w="3819"/>
        <w:gridCol w:w="2424"/>
        <w:gridCol w:w="2395"/>
      </w:tblGrid>
      <w:tr w:rsidR="0029351F" w14:paraId="08E1FB15" w14:textId="77777777" w:rsidTr="00414E85">
        <w:tc>
          <w:tcPr>
            <w:tcW w:w="571" w:type="dxa"/>
          </w:tcPr>
          <w:p w14:paraId="1A72D2E6" w14:textId="77777777" w:rsidR="0029351F" w:rsidRPr="0029351F" w:rsidRDefault="0029351F" w:rsidP="00414E85">
            <w:pPr>
              <w:jc w:val="center"/>
              <w:rPr>
                <w:b/>
              </w:rPr>
            </w:pPr>
            <w:r w:rsidRPr="0029351F">
              <w:rPr>
                <w:b/>
              </w:rPr>
              <w:t>No.</w:t>
            </w:r>
          </w:p>
        </w:tc>
        <w:tc>
          <w:tcPr>
            <w:tcW w:w="3819" w:type="dxa"/>
          </w:tcPr>
          <w:p w14:paraId="42118331" w14:textId="77777777" w:rsidR="0029351F" w:rsidRPr="0029351F" w:rsidRDefault="0029351F" w:rsidP="00414E85">
            <w:pPr>
              <w:jc w:val="center"/>
              <w:rPr>
                <w:b/>
              </w:rPr>
            </w:pPr>
            <w:r w:rsidRPr="0029351F">
              <w:rPr>
                <w:b/>
              </w:rPr>
              <w:t>Nombre del Programa</w:t>
            </w:r>
          </w:p>
        </w:tc>
        <w:tc>
          <w:tcPr>
            <w:tcW w:w="2424" w:type="dxa"/>
          </w:tcPr>
          <w:p w14:paraId="34E2CD23" w14:textId="77777777" w:rsidR="0029351F" w:rsidRPr="0029351F" w:rsidRDefault="0029351F" w:rsidP="00414E85">
            <w:pPr>
              <w:jc w:val="center"/>
              <w:rPr>
                <w:b/>
              </w:rPr>
            </w:pPr>
            <w:r w:rsidRPr="0029351F">
              <w:rPr>
                <w:b/>
              </w:rPr>
              <w:t>Estado</w:t>
            </w:r>
          </w:p>
        </w:tc>
        <w:tc>
          <w:tcPr>
            <w:tcW w:w="2395" w:type="dxa"/>
          </w:tcPr>
          <w:p w14:paraId="7BE4857D" w14:textId="77777777" w:rsidR="0029351F" w:rsidRPr="0029351F" w:rsidRDefault="0029351F" w:rsidP="00414E85">
            <w:pPr>
              <w:jc w:val="center"/>
              <w:rPr>
                <w:b/>
              </w:rPr>
            </w:pPr>
            <w:r w:rsidRPr="0029351F">
              <w:rPr>
                <w:b/>
              </w:rPr>
              <w:t>Ubicación</w:t>
            </w:r>
          </w:p>
        </w:tc>
      </w:tr>
      <w:tr w:rsidR="0029351F" w14:paraId="28A0596F" w14:textId="77777777" w:rsidTr="00414E85">
        <w:tc>
          <w:tcPr>
            <w:tcW w:w="571" w:type="dxa"/>
          </w:tcPr>
          <w:p w14:paraId="606A130B" w14:textId="77777777" w:rsidR="0029351F" w:rsidRDefault="0029351F" w:rsidP="00414E85"/>
        </w:tc>
        <w:tc>
          <w:tcPr>
            <w:tcW w:w="3819" w:type="dxa"/>
          </w:tcPr>
          <w:p w14:paraId="60697299" w14:textId="77777777" w:rsidR="0029351F" w:rsidRDefault="0029351F" w:rsidP="00414E85"/>
        </w:tc>
        <w:tc>
          <w:tcPr>
            <w:tcW w:w="2424" w:type="dxa"/>
          </w:tcPr>
          <w:p w14:paraId="485E3D1C" w14:textId="77777777" w:rsidR="0029351F" w:rsidRDefault="0029351F" w:rsidP="00414E85">
            <w:r>
              <w:t xml:space="preserve">{ENTREGADO, </w:t>
            </w:r>
          </w:p>
          <w:p w14:paraId="625B39BB" w14:textId="77777777" w:rsidR="0029351F" w:rsidRDefault="0029351F" w:rsidP="00414E85">
            <w:r>
              <w:t xml:space="preserve">  INCOMPLETO, </w:t>
            </w:r>
          </w:p>
          <w:p w14:paraId="60C29D9D" w14:textId="77777777" w:rsidR="0029351F" w:rsidRDefault="0029351F" w:rsidP="00414E85">
            <w:r>
              <w:t xml:space="preserve">  NO ENTREGADO}</w:t>
            </w:r>
          </w:p>
        </w:tc>
        <w:tc>
          <w:tcPr>
            <w:tcW w:w="2395" w:type="dxa"/>
          </w:tcPr>
          <w:p w14:paraId="25257258" w14:textId="77777777" w:rsidR="0029351F" w:rsidRDefault="0029351F" w:rsidP="00414E85"/>
        </w:tc>
      </w:tr>
    </w:tbl>
    <w:p w14:paraId="3A28D9C8" w14:textId="07500776" w:rsidR="006505F0" w:rsidRDefault="006505F0" w:rsidP="006505F0"/>
    <w:p w14:paraId="243AEE8B" w14:textId="77777777" w:rsidR="00DF2535" w:rsidRDefault="00DF2535" w:rsidP="006505F0"/>
    <w:p w14:paraId="3A5DEEB2" w14:textId="77777777" w:rsidR="00E234DA" w:rsidRDefault="00E234DA" w:rsidP="002B6C43">
      <w:pPr>
        <w:rPr>
          <w:noProof/>
          <w:lang w:val="es-ES"/>
        </w:rPr>
      </w:pPr>
    </w:p>
    <w:p w14:paraId="74DAC1F7" w14:textId="77777777" w:rsidR="00DF2535" w:rsidRPr="004E1BF1" w:rsidRDefault="00DF2535" w:rsidP="002B6C43">
      <w:pPr>
        <w:rPr>
          <w:b/>
          <w:bCs/>
          <w:noProof/>
          <w:lang w:val="es-ES"/>
        </w:rPr>
        <w:sectPr w:rsidR="00DF2535" w:rsidRPr="004E1BF1">
          <w:pgSz w:w="12240" w:h="15840"/>
          <w:pgMar w:top="1417" w:right="1701" w:bottom="1417" w:left="1701" w:header="708" w:footer="708" w:gutter="0"/>
          <w:cols w:space="708"/>
          <w:docGrid w:linePitch="360"/>
        </w:sectPr>
      </w:pPr>
    </w:p>
    <w:p w14:paraId="14ECF63F" w14:textId="38F7F417" w:rsidR="00803C10" w:rsidRPr="00B4047A" w:rsidRDefault="00C01135" w:rsidP="00B4047A">
      <w:pPr>
        <w:pStyle w:val="Ttulo1"/>
        <w:rPr>
          <w:lang w:val="es-ES"/>
        </w:rPr>
        <w:sectPr w:rsidR="00803C10" w:rsidRPr="00B4047A">
          <w:pgSz w:w="12240" w:h="15840"/>
          <w:pgMar w:top="1417" w:right="1701" w:bottom="1417" w:left="1701" w:header="708" w:footer="708" w:gutter="0"/>
          <w:cols w:space="708"/>
          <w:docGrid w:linePitch="360"/>
        </w:sectPr>
      </w:pPr>
      <w:bookmarkStart w:id="11" w:name="_Toc126857771"/>
      <w:r>
        <w:rPr>
          <w:smallCaps/>
          <w:noProof/>
          <w:lang w:eastAsia="es-MX"/>
        </w:rPr>
        <w:lastRenderedPageBreak/>
        <w:drawing>
          <wp:anchor distT="0" distB="0" distL="114300" distR="114300" simplePos="0" relativeHeight="251753472" behindDoc="0" locked="0" layoutInCell="1" allowOverlap="1" wp14:anchorId="487E5D1C" wp14:editId="1A740CDC">
            <wp:simplePos x="0" y="0"/>
            <wp:positionH relativeFrom="page">
              <wp:align>left</wp:align>
            </wp:positionH>
            <wp:positionV relativeFrom="paragraph">
              <wp:posOffset>-1128395</wp:posOffset>
            </wp:positionV>
            <wp:extent cx="7756525" cy="10271760"/>
            <wp:effectExtent l="0" t="0" r="0" b="0"/>
            <wp:wrapNone/>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765419" cy="10283538"/>
                    </a:xfrm>
                    <a:prstGeom prst="rect">
                      <a:avLst/>
                    </a:prstGeom>
                    <a:noFill/>
                    <a:ln>
                      <a:noFill/>
                    </a:ln>
                  </pic:spPr>
                </pic:pic>
              </a:graphicData>
            </a:graphic>
            <wp14:sizeRelH relativeFrom="page">
              <wp14:pctWidth>0</wp14:pctWidth>
            </wp14:sizeRelH>
            <wp14:sizeRelV relativeFrom="page">
              <wp14:pctHeight>0</wp14:pctHeight>
            </wp14:sizeRelV>
          </wp:anchor>
        </w:drawing>
      </w:r>
      <w:r w:rsidR="00B4047A">
        <w:rPr>
          <w:lang w:val="es-ES"/>
        </w:rPr>
        <w:t>4</w:t>
      </w:r>
      <w:r w:rsidR="00B4047A" w:rsidRPr="00270177">
        <w:rPr>
          <w:lang w:val="es-ES"/>
        </w:rPr>
        <w:t>.</w:t>
      </w:r>
      <w:r w:rsidR="00B4047A">
        <w:rPr>
          <w:lang w:val="es-ES"/>
        </w:rPr>
        <w:t xml:space="preserve"> Prácticas</w:t>
      </w:r>
      <w:bookmarkEnd w:id="11"/>
    </w:p>
    <w:p w14:paraId="34E4FC56" w14:textId="4281513C" w:rsidR="00332DB8" w:rsidRPr="00332DB8" w:rsidRDefault="00332DB8" w:rsidP="00332DB8">
      <w:pPr>
        <w:jc w:val="center"/>
        <w:rPr>
          <w:b/>
          <w:smallCaps/>
          <w:sz w:val="32"/>
        </w:rPr>
      </w:pPr>
      <w:r>
        <w:rPr>
          <w:b/>
          <w:smallCaps/>
          <w:sz w:val="32"/>
        </w:rPr>
        <w:lastRenderedPageBreak/>
        <w:t>Prácticas</w:t>
      </w:r>
    </w:p>
    <w:p w14:paraId="52311BD3" w14:textId="77777777" w:rsidR="00DF2535" w:rsidRDefault="00DF2535" w:rsidP="00DF2535"/>
    <w:p w14:paraId="410542D9" w14:textId="70A7DD45" w:rsidR="00DF2535" w:rsidRDefault="00DF2535" w:rsidP="00DF2535">
      <w:pPr>
        <w:pStyle w:val="Ttulo2"/>
      </w:pPr>
      <w:bookmarkStart w:id="12" w:name="_Toc126857772"/>
      <w:r>
        <w:t>4.1 Entregas en Equipo</w:t>
      </w:r>
      <w:bookmarkEnd w:id="12"/>
    </w:p>
    <w:p w14:paraId="01E24678" w14:textId="77777777" w:rsidR="00DF2535" w:rsidRDefault="00DF2535" w:rsidP="00DF2535"/>
    <w:p w14:paraId="60B60F95" w14:textId="49174A4C" w:rsidR="00DF2535" w:rsidRPr="00896362" w:rsidRDefault="00DF2535" w:rsidP="00DF2535">
      <w:pPr>
        <w:rPr>
          <w:b/>
        </w:rPr>
      </w:pPr>
      <w:r w:rsidRPr="00896362">
        <w:rPr>
          <w:b/>
        </w:rPr>
        <w:t xml:space="preserve">Enlace al Repositorio: </w:t>
      </w:r>
      <w:hyperlink r:id="rId31" w:history="1">
        <w:r w:rsidR="00091C64">
          <w:rPr>
            <w:rStyle w:val="Hipervnculo"/>
          </w:rPr>
          <w:t>Practica de la Unidad 11 Video.mp4</w:t>
        </w:r>
      </w:hyperlink>
    </w:p>
    <w:p w14:paraId="4380A47E" w14:textId="77777777" w:rsidR="00DF2535" w:rsidRDefault="00DF2535" w:rsidP="00DF2535"/>
    <w:tbl>
      <w:tblPr>
        <w:tblStyle w:val="Tablaconcuadrcula"/>
        <w:tblW w:w="9209" w:type="dxa"/>
        <w:tblLook w:val="04A0" w:firstRow="1" w:lastRow="0" w:firstColumn="1" w:lastColumn="0" w:noHBand="0" w:noVBand="1"/>
      </w:tblPr>
      <w:tblGrid>
        <w:gridCol w:w="571"/>
        <w:gridCol w:w="3819"/>
        <w:gridCol w:w="2424"/>
        <w:gridCol w:w="2395"/>
      </w:tblGrid>
      <w:tr w:rsidR="00DF2535" w14:paraId="6FDFB71E" w14:textId="77777777" w:rsidTr="00414E85">
        <w:tc>
          <w:tcPr>
            <w:tcW w:w="571" w:type="dxa"/>
          </w:tcPr>
          <w:p w14:paraId="39334CB1" w14:textId="77777777" w:rsidR="00DF2535" w:rsidRPr="0029351F" w:rsidRDefault="00DF2535" w:rsidP="00414E85">
            <w:pPr>
              <w:jc w:val="center"/>
              <w:rPr>
                <w:b/>
              </w:rPr>
            </w:pPr>
            <w:r w:rsidRPr="0029351F">
              <w:rPr>
                <w:b/>
              </w:rPr>
              <w:t>No.</w:t>
            </w:r>
          </w:p>
        </w:tc>
        <w:tc>
          <w:tcPr>
            <w:tcW w:w="3819" w:type="dxa"/>
          </w:tcPr>
          <w:p w14:paraId="0011F0C1" w14:textId="11BC371F" w:rsidR="00DF2535" w:rsidRPr="0029351F" w:rsidRDefault="00DF2535" w:rsidP="00414E85">
            <w:pPr>
              <w:jc w:val="center"/>
              <w:rPr>
                <w:b/>
              </w:rPr>
            </w:pPr>
            <w:r w:rsidRPr="0029351F">
              <w:rPr>
                <w:b/>
              </w:rPr>
              <w:t>Nombre de</w:t>
            </w:r>
            <w:r w:rsidR="002C3B61">
              <w:rPr>
                <w:b/>
              </w:rPr>
              <w:t xml:space="preserve"> la Práctica</w:t>
            </w:r>
          </w:p>
        </w:tc>
        <w:tc>
          <w:tcPr>
            <w:tcW w:w="2424" w:type="dxa"/>
          </w:tcPr>
          <w:p w14:paraId="4B4DD668" w14:textId="77777777" w:rsidR="00DF2535" w:rsidRPr="0029351F" w:rsidRDefault="00DF2535" w:rsidP="00414E85">
            <w:pPr>
              <w:jc w:val="center"/>
              <w:rPr>
                <w:b/>
              </w:rPr>
            </w:pPr>
            <w:r w:rsidRPr="0029351F">
              <w:rPr>
                <w:b/>
              </w:rPr>
              <w:t>Estado</w:t>
            </w:r>
          </w:p>
        </w:tc>
        <w:tc>
          <w:tcPr>
            <w:tcW w:w="2395" w:type="dxa"/>
          </w:tcPr>
          <w:p w14:paraId="042739C4" w14:textId="77777777" w:rsidR="00DF2535" w:rsidRPr="0029351F" w:rsidRDefault="00DF2535" w:rsidP="00414E85">
            <w:pPr>
              <w:jc w:val="center"/>
              <w:rPr>
                <w:b/>
              </w:rPr>
            </w:pPr>
            <w:r w:rsidRPr="0029351F">
              <w:rPr>
                <w:b/>
              </w:rPr>
              <w:t>Ubicación</w:t>
            </w:r>
          </w:p>
        </w:tc>
      </w:tr>
      <w:tr w:rsidR="00DF2535" w14:paraId="4D6912F3" w14:textId="77777777" w:rsidTr="00F17793">
        <w:trPr>
          <w:trHeight w:val="1885"/>
        </w:trPr>
        <w:tc>
          <w:tcPr>
            <w:tcW w:w="571" w:type="dxa"/>
          </w:tcPr>
          <w:p w14:paraId="7480EC76" w14:textId="1D8A2D63" w:rsidR="00DF2535" w:rsidRDefault="00091C64" w:rsidP="00414E85">
            <w:r>
              <w:t>1</w:t>
            </w:r>
          </w:p>
        </w:tc>
        <w:tc>
          <w:tcPr>
            <w:tcW w:w="3819" w:type="dxa"/>
          </w:tcPr>
          <w:p w14:paraId="10FC60BC" w14:textId="7BB649E5" w:rsidR="00DF2535" w:rsidRDefault="00081C72" w:rsidP="00414E85">
            <w:r>
              <w:t>CREACION,</w:t>
            </w:r>
            <w:r w:rsidR="00091C64">
              <w:t xml:space="preserve"> EXPLICACION , Y EJECUCION DE UN PROYECTO ENSAMBLADOR EJECUTANDOLO EN VISUAL STUDIO 2019</w:t>
            </w:r>
            <w:r w:rsidR="00A81220">
              <w:t>.</w:t>
            </w:r>
          </w:p>
        </w:tc>
        <w:tc>
          <w:tcPr>
            <w:tcW w:w="2424" w:type="dxa"/>
          </w:tcPr>
          <w:p w14:paraId="1DBA90DD" w14:textId="41E2FE8F" w:rsidR="00DF2535" w:rsidRDefault="001C719E" w:rsidP="00414E85">
            <w:r>
              <w:t xml:space="preserve">     </w:t>
            </w:r>
            <w:r w:rsidR="00A81220">
              <w:t>ENTREGADO</w:t>
            </w:r>
            <w:r w:rsidR="00711308">
              <w:t>.</w:t>
            </w:r>
          </w:p>
        </w:tc>
        <w:tc>
          <w:tcPr>
            <w:tcW w:w="2395" w:type="dxa"/>
          </w:tcPr>
          <w:p w14:paraId="19542DAD" w14:textId="107B1653" w:rsidR="00DF2535" w:rsidRDefault="00F17793" w:rsidP="00414E85">
            <w:r>
              <w:t xml:space="preserve">EL LINK DEL VIDEO </w:t>
            </w:r>
            <w:r w:rsidR="00A81220">
              <w:t>SE ENCUENTRA EN EL APARTADO DE PRACTICAS.</w:t>
            </w:r>
          </w:p>
        </w:tc>
      </w:tr>
    </w:tbl>
    <w:p w14:paraId="5308CA98" w14:textId="3BDE1558" w:rsidR="00DF2535" w:rsidRDefault="00DF2535" w:rsidP="00DF2535"/>
    <w:p w14:paraId="51E5A962" w14:textId="40D894A3" w:rsidR="00463710" w:rsidRDefault="00463710" w:rsidP="00463710">
      <w:pPr>
        <w:pStyle w:val="Ttulo3"/>
      </w:pPr>
      <w:bookmarkStart w:id="13" w:name="_Toc126857773"/>
      <w:r>
        <w:t>4.1.1 Desarrollo de las Prácticas</w:t>
      </w:r>
      <w:bookmarkEnd w:id="13"/>
    </w:p>
    <w:p w14:paraId="4FCAFD1E" w14:textId="77777777" w:rsidR="00463710" w:rsidRPr="00463710" w:rsidRDefault="00463710" w:rsidP="00463710"/>
    <w:p w14:paraId="5DEB78C5" w14:textId="58C63150" w:rsidR="00463710" w:rsidRPr="00463710" w:rsidRDefault="00463710" w:rsidP="00463710">
      <w:pPr>
        <w:rPr>
          <w:b/>
          <w:lang w:val="es-ES"/>
        </w:rPr>
      </w:pPr>
      <w:bookmarkStart w:id="14" w:name="_Toc93341386"/>
      <w:r w:rsidRPr="00463710">
        <w:rPr>
          <w:b/>
          <w:lang w:val="es-ES"/>
        </w:rPr>
        <w:t xml:space="preserve">Práctica 1. </w:t>
      </w:r>
      <w:bookmarkEnd w:id="14"/>
      <w:r w:rsidR="001029A9">
        <w:rPr>
          <w:b/>
          <w:lang w:val="es-ES"/>
        </w:rPr>
        <w:t>CREACION DE UN PROYECTO DE ENSAMBLADOR USANDO VISUAL STUDIO (VIDEO TUTORIAL).</w:t>
      </w:r>
    </w:p>
    <w:p w14:paraId="2D851288" w14:textId="77777777" w:rsidR="00463710" w:rsidRDefault="00463710" w:rsidP="00463710">
      <w:pPr>
        <w:rPr>
          <w:lang w:val="es-ES"/>
        </w:rPr>
      </w:pPr>
    </w:p>
    <w:p w14:paraId="5B83B8D9" w14:textId="77777777" w:rsidR="00973B73" w:rsidRDefault="00463710" w:rsidP="00463710">
      <w:pPr>
        <w:rPr>
          <w:lang w:val="es-ES"/>
        </w:rPr>
      </w:pPr>
      <w:r w:rsidRPr="00C13485">
        <w:rPr>
          <w:b/>
          <w:bCs/>
          <w:lang w:val="es-ES"/>
        </w:rPr>
        <w:t>Descripción</w:t>
      </w:r>
      <w:r>
        <w:rPr>
          <w:lang w:val="es-ES"/>
        </w:rPr>
        <w:t xml:space="preserve">: </w:t>
      </w:r>
    </w:p>
    <w:p w14:paraId="6524B3A3" w14:textId="465E9D4F" w:rsidR="00463710" w:rsidRDefault="00463710" w:rsidP="00463710">
      <w:pPr>
        <w:rPr>
          <w:lang w:val="es-ES"/>
        </w:rPr>
      </w:pPr>
    </w:p>
    <w:p w14:paraId="4C0C51F3" w14:textId="4A0B31AC" w:rsidR="00463710" w:rsidRDefault="00B515A0" w:rsidP="00463710">
      <w:pPr>
        <w:rPr>
          <w:lang w:val="es-ES"/>
        </w:rPr>
      </w:pPr>
      <w:r>
        <w:rPr>
          <w:lang w:val="es-ES"/>
        </w:rPr>
        <w:t xml:space="preserve">Se tiene que crear un video explicando </w:t>
      </w:r>
      <w:r w:rsidR="00A31206">
        <w:rPr>
          <w:lang w:val="es-ES"/>
        </w:rPr>
        <w:t>cómo</w:t>
      </w:r>
      <w:r>
        <w:rPr>
          <w:lang w:val="es-ES"/>
        </w:rPr>
        <w:t xml:space="preserve"> debería de crearse correctamente un proyecto en ensamblador usando visual studio 2019.</w:t>
      </w:r>
    </w:p>
    <w:p w14:paraId="75CAA636" w14:textId="77777777" w:rsidR="00B515A0" w:rsidRDefault="00B515A0" w:rsidP="00463710">
      <w:pPr>
        <w:rPr>
          <w:lang w:val="es-ES"/>
        </w:rPr>
      </w:pPr>
    </w:p>
    <w:p w14:paraId="09DDAE2F" w14:textId="783542E5" w:rsidR="00463710" w:rsidRDefault="00463710" w:rsidP="00463710">
      <w:pPr>
        <w:rPr>
          <w:lang w:val="es-ES"/>
        </w:rPr>
      </w:pPr>
      <w:r w:rsidRPr="00C13485">
        <w:rPr>
          <w:b/>
          <w:bCs/>
          <w:lang w:val="es-ES"/>
        </w:rPr>
        <w:t>Introducción</w:t>
      </w:r>
      <w:r>
        <w:rPr>
          <w:lang w:val="es-ES"/>
        </w:rPr>
        <w:t>:</w:t>
      </w:r>
    </w:p>
    <w:p w14:paraId="2E5451EA" w14:textId="7218B583" w:rsidR="001029A9" w:rsidRDefault="00FD1887" w:rsidP="00463710">
      <w:pPr>
        <w:rPr>
          <w:lang w:val="es-ES"/>
        </w:rPr>
      </w:pPr>
      <w:r>
        <w:rPr>
          <w:lang w:val="es-ES"/>
        </w:rPr>
        <w:t xml:space="preserve">En el video se menciona desde la creación de un proyecto </w:t>
      </w:r>
      <w:r w:rsidR="00EF5EEB">
        <w:rPr>
          <w:lang w:val="es-ES"/>
        </w:rPr>
        <w:t xml:space="preserve">y configurando </w:t>
      </w:r>
      <w:r>
        <w:rPr>
          <w:lang w:val="es-ES"/>
        </w:rPr>
        <w:t>en</w:t>
      </w:r>
      <w:r w:rsidR="00EF5EEB">
        <w:rPr>
          <w:lang w:val="es-ES"/>
        </w:rPr>
        <w:t xml:space="preserve"> un ambiente para programar en lenguaje</w:t>
      </w:r>
      <w:r>
        <w:rPr>
          <w:lang w:val="es-ES"/>
        </w:rPr>
        <w:t xml:space="preserve"> ensamblador en visual studio 2019 hasta finalizar corriendo el programa.</w:t>
      </w:r>
    </w:p>
    <w:p w14:paraId="4BAE7F37" w14:textId="77777777" w:rsidR="00463710" w:rsidRPr="00C13485" w:rsidRDefault="00463710" w:rsidP="00463710">
      <w:pPr>
        <w:rPr>
          <w:i/>
          <w:iCs/>
          <w:lang w:val="es-ES"/>
        </w:rPr>
      </w:pPr>
    </w:p>
    <w:p w14:paraId="13DC1DC6" w14:textId="2691BF40" w:rsidR="00463710" w:rsidRDefault="00463710" w:rsidP="00463710">
      <w:pPr>
        <w:rPr>
          <w:b/>
          <w:bCs/>
          <w:lang w:val="es-ES"/>
        </w:rPr>
      </w:pPr>
      <w:r w:rsidRPr="00C13485">
        <w:rPr>
          <w:b/>
          <w:bCs/>
          <w:lang w:val="es-ES"/>
        </w:rPr>
        <w:t>Desarrollo:</w:t>
      </w:r>
      <w:r>
        <w:rPr>
          <w:b/>
          <w:bCs/>
          <w:lang w:val="es-ES"/>
        </w:rPr>
        <w:t xml:space="preserve"> </w:t>
      </w:r>
    </w:p>
    <w:p w14:paraId="7E6EFB49" w14:textId="67F15BDB" w:rsidR="00463710" w:rsidRDefault="00EF5EEB" w:rsidP="00463710">
      <w:pPr>
        <w:rPr>
          <w:lang w:val="es-ES"/>
        </w:rPr>
      </w:pPr>
      <w:r>
        <w:rPr>
          <w:lang w:val="es-ES"/>
        </w:rPr>
        <w:t>Se fueron describiendo paso a paso en el video las configuraciones que uno como usuario tiene que hacer para que pueda trabajar en un entorno en ensamblador.</w:t>
      </w:r>
    </w:p>
    <w:p w14:paraId="49AB09FF" w14:textId="77777777" w:rsidR="00463710" w:rsidRDefault="00463710" w:rsidP="00463710">
      <w:pPr>
        <w:rPr>
          <w:lang w:val="es-ES"/>
        </w:rPr>
      </w:pPr>
    </w:p>
    <w:p w14:paraId="0E6B8DA3" w14:textId="4062AF60" w:rsidR="00463710" w:rsidRPr="00973B73" w:rsidRDefault="00463710" w:rsidP="00463710">
      <w:pPr>
        <w:rPr>
          <w:b/>
          <w:bCs/>
          <w:lang w:val="es-ES"/>
        </w:rPr>
      </w:pPr>
      <w:r>
        <w:rPr>
          <w:b/>
          <w:bCs/>
          <w:lang w:val="es-ES"/>
        </w:rPr>
        <w:t xml:space="preserve">Demostración: </w:t>
      </w:r>
    </w:p>
    <w:p w14:paraId="7671E1F6" w14:textId="206EBE12" w:rsidR="00463710" w:rsidRDefault="00EF5EEB" w:rsidP="00463710">
      <w:pPr>
        <w:rPr>
          <w:b/>
          <w:bCs/>
          <w:lang w:val="es-ES"/>
        </w:rPr>
      </w:pPr>
      <w:r>
        <w:rPr>
          <w:noProof/>
          <w:lang w:eastAsia="es-MX"/>
        </w:rPr>
        <w:lastRenderedPageBreak/>
        <w:drawing>
          <wp:inline distT="0" distB="0" distL="0" distR="0" wp14:anchorId="1A0E2472" wp14:editId="1A113018">
            <wp:extent cx="5612130" cy="3771900"/>
            <wp:effectExtent l="0" t="0" r="762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12130" cy="3771900"/>
                    </a:xfrm>
                    <a:prstGeom prst="rect">
                      <a:avLst/>
                    </a:prstGeom>
                  </pic:spPr>
                </pic:pic>
              </a:graphicData>
            </a:graphic>
          </wp:inline>
        </w:drawing>
      </w:r>
    </w:p>
    <w:p w14:paraId="537E789A" w14:textId="63E8AD45" w:rsidR="00EF5EEB" w:rsidRDefault="00EF5EEB" w:rsidP="00463710">
      <w:pPr>
        <w:rPr>
          <w:bCs/>
          <w:lang w:val="es-ES"/>
        </w:rPr>
      </w:pPr>
      <w:r w:rsidRPr="00EF5EEB">
        <w:rPr>
          <w:bCs/>
          <w:lang w:val="es-ES"/>
        </w:rPr>
        <w:t>Se colocó en la plataforma One drive y el link se encuentra posicionado en el enlace al repositorio del apartado practicas</w:t>
      </w:r>
      <w:r w:rsidR="001C719E">
        <w:rPr>
          <w:bCs/>
          <w:lang w:val="es-ES"/>
        </w:rPr>
        <w:t>.</w:t>
      </w:r>
    </w:p>
    <w:p w14:paraId="021581FF" w14:textId="77777777" w:rsidR="00EF5EEB" w:rsidRPr="00EF5EEB" w:rsidRDefault="00EF5EEB" w:rsidP="00463710">
      <w:pPr>
        <w:rPr>
          <w:bCs/>
          <w:lang w:val="es-ES"/>
        </w:rPr>
      </w:pPr>
    </w:p>
    <w:p w14:paraId="65354FE1" w14:textId="24EEC766" w:rsidR="00463710" w:rsidRPr="00463710" w:rsidRDefault="00463710" w:rsidP="00463710">
      <w:pPr>
        <w:rPr>
          <w:b/>
          <w:bCs/>
          <w:lang w:val="es-ES"/>
        </w:rPr>
      </w:pPr>
      <w:r>
        <w:rPr>
          <w:b/>
          <w:bCs/>
          <w:lang w:val="es-ES"/>
        </w:rPr>
        <w:t>Conclusiones:</w:t>
      </w:r>
    </w:p>
    <w:p w14:paraId="380CD298" w14:textId="2090891C" w:rsidR="00463710" w:rsidRDefault="00EF5EEB" w:rsidP="00463710">
      <w:pPr>
        <w:jc w:val="left"/>
        <w:rPr>
          <w:lang w:val="es-ES"/>
        </w:rPr>
      </w:pPr>
      <w:r>
        <w:rPr>
          <w:lang w:val="es-ES"/>
        </w:rPr>
        <w:t xml:space="preserve">Para concluir fue de gran ayuda saber cómo es que se crea y configura un proyecto para poder trabajar en un entorno de lenguaje ensamblador de esta forma nos </w:t>
      </w:r>
      <w:r w:rsidR="001C719E">
        <w:rPr>
          <w:lang w:val="es-ES"/>
        </w:rPr>
        <w:t>ayudará a tener más conocimientos sobre el tema y también sabremos que este proceso se repite cada que creemos un nuevo proyecto por lo tanto nos servirá para los futuros proyectos que estemos realizando y ya sabremos como configurarlo de una manera mas rápida.</w:t>
      </w:r>
    </w:p>
    <w:p w14:paraId="78C3D32C" w14:textId="4DD8B04B" w:rsidR="00EF5EEB" w:rsidRDefault="00EF5EEB" w:rsidP="00463710">
      <w:pPr>
        <w:jc w:val="left"/>
        <w:rPr>
          <w:lang w:val="es-ES"/>
        </w:rPr>
      </w:pPr>
    </w:p>
    <w:p w14:paraId="5EF7D879" w14:textId="77777777" w:rsidR="00463710" w:rsidRDefault="00463710" w:rsidP="00463710">
      <w:pPr>
        <w:jc w:val="left"/>
        <w:rPr>
          <w:lang w:val="es-ES"/>
        </w:rPr>
      </w:pPr>
    </w:p>
    <w:p w14:paraId="275F1792" w14:textId="2CAB1D40" w:rsidR="00DF2535" w:rsidRDefault="00DF2535" w:rsidP="00DF2535">
      <w:pPr>
        <w:pStyle w:val="Ttulo2"/>
      </w:pPr>
      <w:bookmarkStart w:id="15" w:name="_Toc126857774"/>
      <w:r>
        <w:t>4.2 Entregas Individuales</w:t>
      </w:r>
      <w:bookmarkEnd w:id="15"/>
    </w:p>
    <w:p w14:paraId="0617F8A9" w14:textId="77777777" w:rsidR="00DF2535" w:rsidRDefault="00DF2535" w:rsidP="00DF2535"/>
    <w:p w14:paraId="60AB1CD8" w14:textId="4FAE9637" w:rsidR="00DF2535" w:rsidRDefault="00DF2535" w:rsidP="00DF2535">
      <w:pPr>
        <w:rPr>
          <w:b/>
        </w:rPr>
      </w:pPr>
      <w:r w:rsidRPr="00896362">
        <w:rPr>
          <w:b/>
        </w:rPr>
        <w:t xml:space="preserve">Enlace al Repositorio: </w:t>
      </w:r>
      <w:r w:rsidR="00E22890">
        <w:rPr>
          <w:b/>
        </w:rPr>
        <w:t>NO APLICA</w:t>
      </w:r>
      <w:r w:rsidR="003C1785">
        <w:rPr>
          <w:b/>
        </w:rPr>
        <w:t xml:space="preserve"> EN E</w:t>
      </w:r>
      <w:r w:rsidR="007C6EB3">
        <w:rPr>
          <w:b/>
        </w:rPr>
        <w:t>STA UNIDAD</w:t>
      </w:r>
      <w:r w:rsidR="003C1785">
        <w:rPr>
          <w:b/>
        </w:rPr>
        <w:t>.</w:t>
      </w:r>
    </w:p>
    <w:p w14:paraId="5165F84C" w14:textId="77777777" w:rsidR="002B5B62" w:rsidRPr="00896362" w:rsidRDefault="002B5B62" w:rsidP="00DF2535">
      <w:pPr>
        <w:rPr>
          <w:b/>
        </w:rPr>
      </w:pPr>
    </w:p>
    <w:p w14:paraId="1F7E862D" w14:textId="77777777" w:rsidR="00DF2535" w:rsidRDefault="00DF2535" w:rsidP="00DF2535"/>
    <w:tbl>
      <w:tblPr>
        <w:tblStyle w:val="Tablaconcuadrcula"/>
        <w:tblW w:w="9209" w:type="dxa"/>
        <w:tblLook w:val="04A0" w:firstRow="1" w:lastRow="0" w:firstColumn="1" w:lastColumn="0" w:noHBand="0" w:noVBand="1"/>
      </w:tblPr>
      <w:tblGrid>
        <w:gridCol w:w="571"/>
        <w:gridCol w:w="3819"/>
        <w:gridCol w:w="2424"/>
        <w:gridCol w:w="2395"/>
      </w:tblGrid>
      <w:tr w:rsidR="00DF2535" w14:paraId="6848F7DA" w14:textId="77777777" w:rsidTr="00414E85">
        <w:tc>
          <w:tcPr>
            <w:tcW w:w="571" w:type="dxa"/>
          </w:tcPr>
          <w:p w14:paraId="53EE41EA" w14:textId="77777777" w:rsidR="00DF2535" w:rsidRPr="0029351F" w:rsidRDefault="00DF2535" w:rsidP="00414E85">
            <w:pPr>
              <w:jc w:val="center"/>
              <w:rPr>
                <w:b/>
              </w:rPr>
            </w:pPr>
            <w:r w:rsidRPr="0029351F">
              <w:rPr>
                <w:b/>
              </w:rPr>
              <w:t>No.</w:t>
            </w:r>
          </w:p>
        </w:tc>
        <w:tc>
          <w:tcPr>
            <w:tcW w:w="3819" w:type="dxa"/>
          </w:tcPr>
          <w:p w14:paraId="7663987A" w14:textId="4A38C67B" w:rsidR="00DF2535" w:rsidRPr="0029351F" w:rsidRDefault="00DF2535" w:rsidP="00414E85">
            <w:pPr>
              <w:jc w:val="center"/>
              <w:rPr>
                <w:b/>
              </w:rPr>
            </w:pPr>
            <w:r w:rsidRPr="0029351F">
              <w:rPr>
                <w:b/>
              </w:rPr>
              <w:t>Nombre de</w:t>
            </w:r>
            <w:r w:rsidR="002C3B61">
              <w:rPr>
                <w:b/>
              </w:rPr>
              <w:t xml:space="preserve"> la Práctica</w:t>
            </w:r>
          </w:p>
        </w:tc>
        <w:tc>
          <w:tcPr>
            <w:tcW w:w="2424" w:type="dxa"/>
          </w:tcPr>
          <w:p w14:paraId="65DD84CB" w14:textId="77777777" w:rsidR="00DF2535" w:rsidRPr="0029351F" w:rsidRDefault="00DF2535" w:rsidP="00414E85">
            <w:pPr>
              <w:jc w:val="center"/>
              <w:rPr>
                <w:b/>
              </w:rPr>
            </w:pPr>
            <w:r w:rsidRPr="0029351F">
              <w:rPr>
                <w:b/>
              </w:rPr>
              <w:t>Estado</w:t>
            </w:r>
          </w:p>
        </w:tc>
        <w:tc>
          <w:tcPr>
            <w:tcW w:w="2395" w:type="dxa"/>
          </w:tcPr>
          <w:p w14:paraId="7E3C3EFA" w14:textId="77777777" w:rsidR="00DF2535" w:rsidRPr="0029351F" w:rsidRDefault="00DF2535" w:rsidP="00414E85">
            <w:pPr>
              <w:jc w:val="center"/>
              <w:rPr>
                <w:b/>
              </w:rPr>
            </w:pPr>
            <w:r w:rsidRPr="0029351F">
              <w:rPr>
                <w:b/>
              </w:rPr>
              <w:t>Ubicación</w:t>
            </w:r>
          </w:p>
        </w:tc>
      </w:tr>
      <w:tr w:rsidR="00DF2535" w14:paraId="21F1AD84" w14:textId="77777777" w:rsidTr="00414E85">
        <w:tc>
          <w:tcPr>
            <w:tcW w:w="571" w:type="dxa"/>
          </w:tcPr>
          <w:p w14:paraId="525949ED" w14:textId="77777777" w:rsidR="00DF2535" w:rsidRDefault="00DF2535" w:rsidP="00414E85"/>
        </w:tc>
        <w:tc>
          <w:tcPr>
            <w:tcW w:w="3819" w:type="dxa"/>
          </w:tcPr>
          <w:p w14:paraId="4675D9DF" w14:textId="77777777" w:rsidR="00DF2535" w:rsidRDefault="00DF2535" w:rsidP="00414E85"/>
        </w:tc>
        <w:tc>
          <w:tcPr>
            <w:tcW w:w="2424" w:type="dxa"/>
          </w:tcPr>
          <w:p w14:paraId="32341282" w14:textId="77777777" w:rsidR="00DF2535" w:rsidRDefault="00DF2535" w:rsidP="00414E85">
            <w:r>
              <w:t xml:space="preserve">{ENTREGADO, </w:t>
            </w:r>
          </w:p>
          <w:p w14:paraId="12B6DE8B" w14:textId="77777777" w:rsidR="00DF2535" w:rsidRDefault="00DF2535" w:rsidP="00414E85">
            <w:r>
              <w:t xml:space="preserve">  INCOMPLETO, </w:t>
            </w:r>
          </w:p>
          <w:p w14:paraId="0C8441C2" w14:textId="77777777" w:rsidR="00DF2535" w:rsidRDefault="00DF2535" w:rsidP="00414E85">
            <w:r>
              <w:t xml:space="preserve">  NO ENTREGADO}</w:t>
            </w:r>
          </w:p>
        </w:tc>
        <w:tc>
          <w:tcPr>
            <w:tcW w:w="2395" w:type="dxa"/>
          </w:tcPr>
          <w:p w14:paraId="48DB58FD" w14:textId="77777777" w:rsidR="00DF2535" w:rsidRDefault="00DF2535" w:rsidP="00414E85"/>
        </w:tc>
      </w:tr>
    </w:tbl>
    <w:p w14:paraId="4F9A5EFE" w14:textId="77777777" w:rsidR="00DF2535" w:rsidRDefault="00DF2535" w:rsidP="00DF2535"/>
    <w:p w14:paraId="675126E8" w14:textId="29E4626E" w:rsidR="00E234DA" w:rsidRDefault="00E234DA" w:rsidP="002B6C43">
      <w:pPr>
        <w:rPr>
          <w:noProof/>
          <w:lang w:val="es-ES"/>
        </w:rPr>
      </w:pPr>
    </w:p>
    <w:p w14:paraId="640C27E9" w14:textId="77777777" w:rsidR="00ED7981" w:rsidRDefault="00ED7981" w:rsidP="002B6C43">
      <w:pPr>
        <w:rPr>
          <w:noProof/>
          <w:lang w:val="es-ES"/>
        </w:rPr>
        <w:sectPr w:rsidR="00ED7981">
          <w:pgSz w:w="12240" w:h="15840"/>
          <w:pgMar w:top="1417" w:right="1701" w:bottom="1417" w:left="1701" w:header="708" w:footer="708" w:gutter="0"/>
          <w:cols w:space="708"/>
          <w:docGrid w:linePitch="360"/>
        </w:sectPr>
      </w:pPr>
    </w:p>
    <w:p w14:paraId="6826A86E" w14:textId="5265399E" w:rsidR="000245DA" w:rsidRPr="00B4047A" w:rsidRDefault="00C01135" w:rsidP="00B4047A">
      <w:pPr>
        <w:pStyle w:val="Ttulo1"/>
        <w:rPr>
          <w:lang w:val="es-ES"/>
        </w:rPr>
        <w:sectPr w:rsidR="000245DA" w:rsidRPr="00B4047A">
          <w:pgSz w:w="12240" w:h="15840"/>
          <w:pgMar w:top="1417" w:right="1701" w:bottom="1417" w:left="1701" w:header="708" w:footer="708" w:gutter="0"/>
          <w:cols w:space="708"/>
          <w:docGrid w:linePitch="360"/>
        </w:sectPr>
      </w:pPr>
      <w:bookmarkStart w:id="16" w:name="_Toc126857775"/>
      <w:r>
        <w:rPr>
          <w:noProof/>
          <w:lang w:eastAsia="es-MX"/>
        </w:rPr>
        <w:lastRenderedPageBreak/>
        <w:drawing>
          <wp:anchor distT="0" distB="0" distL="114300" distR="114300" simplePos="0" relativeHeight="251754496" behindDoc="0" locked="0" layoutInCell="1" allowOverlap="1" wp14:anchorId="1FEEFDAB" wp14:editId="429F1F53">
            <wp:simplePos x="0" y="0"/>
            <wp:positionH relativeFrom="page">
              <wp:align>right</wp:align>
            </wp:positionH>
            <wp:positionV relativeFrom="paragraph">
              <wp:posOffset>-1036955</wp:posOffset>
            </wp:positionV>
            <wp:extent cx="7766050" cy="10187940"/>
            <wp:effectExtent l="0" t="0" r="6350" b="3810"/>
            <wp:wrapNone/>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766050" cy="10187940"/>
                    </a:xfrm>
                    <a:prstGeom prst="rect">
                      <a:avLst/>
                    </a:prstGeom>
                    <a:noFill/>
                    <a:ln>
                      <a:noFill/>
                    </a:ln>
                  </pic:spPr>
                </pic:pic>
              </a:graphicData>
            </a:graphic>
            <wp14:sizeRelH relativeFrom="page">
              <wp14:pctWidth>0</wp14:pctWidth>
            </wp14:sizeRelH>
            <wp14:sizeRelV relativeFrom="page">
              <wp14:pctHeight>0</wp14:pctHeight>
            </wp14:sizeRelV>
          </wp:anchor>
        </w:drawing>
      </w:r>
      <w:r w:rsidR="00B4047A">
        <w:rPr>
          <w:lang w:val="es-ES"/>
        </w:rPr>
        <w:t>5</w:t>
      </w:r>
      <w:r w:rsidR="00B4047A" w:rsidRPr="00270177">
        <w:rPr>
          <w:lang w:val="es-ES"/>
        </w:rPr>
        <w:t>.</w:t>
      </w:r>
      <w:r w:rsidR="00B4047A">
        <w:rPr>
          <w:lang w:val="es-ES"/>
        </w:rPr>
        <w:t xml:space="preserve"> Proyecto</w:t>
      </w:r>
      <w:bookmarkEnd w:id="16"/>
    </w:p>
    <w:p w14:paraId="4CCC4239" w14:textId="12ECF449" w:rsidR="00332DB8" w:rsidRPr="00332DB8" w:rsidRDefault="00332DB8" w:rsidP="00332DB8">
      <w:pPr>
        <w:jc w:val="center"/>
        <w:rPr>
          <w:b/>
          <w:smallCaps/>
          <w:sz w:val="32"/>
        </w:rPr>
      </w:pPr>
      <w:r>
        <w:rPr>
          <w:b/>
          <w:smallCaps/>
          <w:sz w:val="32"/>
        </w:rPr>
        <w:lastRenderedPageBreak/>
        <w:t>Proyecto</w:t>
      </w:r>
    </w:p>
    <w:p w14:paraId="5348760F" w14:textId="05C49329" w:rsidR="00973B73" w:rsidRDefault="00973B73" w:rsidP="00973B73">
      <w:pPr>
        <w:rPr>
          <w:lang w:val="es-ES"/>
        </w:rPr>
      </w:pPr>
    </w:p>
    <w:p w14:paraId="614E3195" w14:textId="5635DBCA" w:rsidR="00973B73" w:rsidRPr="00973B73" w:rsidRDefault="00344526" w:rsidP="00973B73">
      <w:pPr>
        <w:jc w:val="center"/>
        <w:rPr>
          <w:b/>
          <w:sz w:val="28"/>
          <w:lang w:val="es-ES"/>
        </w:rPr>
      </w:pPr>
      <w:r>
        <w:rPr>
          <w:b/>
          <w:sz w:val="28"/>
          <w:lang w:val="es-ES"/>
        </w:rPr>
        <w:t xml:space="preserve">Descripción de las ventanas que se </w:t>
      </w:r>
      <w:r w:rsidR="00177ABB">
        <w:rPr>
          <w:b/>
          <w:sz w:val="28"/>
          <w:lang w:val="es-ES"/>
        </w:rPr>
        <w:t>están</w:t>
      </w:r>
      <w:r>
        <w:rPr>
          <w:b/>
          <w:sz w:val="28"/>
          <w:lang w:val="es-ES"/>
        </w:rPr>
        <w:t xml:space="preserve"> explicando en clase</w:t>
      </w:r>
    </w:p>
    <w:p w14:paraId="61525594" w14:textId="77777777" w:rsidR="00973B73" w:rsidRDefault="00973B73" w:rsidP="00973B73">
      <w:pPr>
        <w:rPr>
          <w:lang w:val="es-ES"/>
        </w:rPr>
      </w:pPr>
    </w:p>
    <w:p w14:paraId="22DDD5AA" w14:textId="5290F3DD" w:rsidR="00973B73" w:rsidRPr="00896362" w:rsidRDefault="00973B73" w:rsidP="00973B73">
      <w:pPr>
        <w:rPr>
          <w:b/>
        </w:rPr>
      </w:pPr>
      <w:r w:rsidRPr="00896362">
        <w:rPr>
          <w:b/>
        </w:rPr>
        <w:t xml:space="preserve">Enlace al Repositorio: </w:t>
      </w:r>
      <w:r w:rsidR="00D275C8">
        <w:rPr>
          <w:b/>
        </w:rPr>
        <w:t>NO APLICA EN ESTA UNIDAD.</w:t>
      </w:r>
    </w:p>
    <w:p w14:paraId="19B72A48" w14:textId="77777777" w:rsidR="00973B73" w:rsidRPr="00973B73" w:rsidRDefault="00973B73" w:rsidP="00973B73">
      <w:pPr>
        <w:rPr>
          <w:lang w:val="es-ES"/>
        </w:rPr>
      </w:pPr>
    </w:p>
    <w:p w14:paraId="0324568B" w14:textId="77777777" w:rsidR="000D3350" w:rsidRDefault="000D3350" w:rsidP="002B6C43">
      <w:pPr>
        <w:jc w:val="left"/>
        <w:rPr>
          <w:lang w:val="es-ES"/>
        </w:rPr>
      </w:pPr>
    </w:p>
    <w:p w14:paraId="0FC60712" w14:textId="77777777" w:rsidR="00973B73" w:rsidRDefault="00973B73" w:rsidP="00973B73">
      <w:pPr>
        <w:rPr>
          <w:lang w:val="es-ES"/>
        </w:rPr>
      </w:pPr>
      <w:r w:rsidRPr="00C13485">
        <w:rPr>
          <w:b/>
          <w:bCs/>
          <w:lang w:val="es-ES"/>
        </w:rPr>
        <w:t>Descripción</w:t>
      </w:r>
      <w:r>
        <w:rPr>
          <w:lang w:val="es-ES"/>
        </w:rPr>
        <w:t xml:space="preserve">: </w:t>
      </w:r>
    </w:p>
    <w:p w14:paraId="09C2FD5C" w14:textId="32BDA616" w:rsidR="00973B73" w:rsidRDefault="00344526" w:rsidP="00973B73">
      <w:pPr>
        <w:rPr>
          <w:lang w:val="es-ES"/>
        </w:rPr>
      </w:pPr>
      <w:r>
        <w:rPr>
          <w:lang w:val="es-ES"/>
        </w:rPr>
        <w:t>En este proyecto se explicará con fundamentos teóricos e imágenes los diferentes apartados como lo son las ventanas de inspector, memoria y registros que se encuentran en visual studio 2019 y que estuvimos ocupando para la realización de prácticas y ejercicios.</w:t>
      </w:r>
    </w:p>
    <w:p w14:paraId="187E5C62" w14:textId="77777777" w:rsidR="00973B73" w:rsidRDefault="00973B73" w:rsidP="00973B73">
      <w:pPr>
        <w:rPr>
          <w:lang w:val="es-ES"/>
        </w:rPr>
      </w:pPr>
      <w:r w:rsidRPr="00C13485">
        <w:rPr>
          <w:b/>
          <w:bCs/>
          <w:lang w:val="es-ES"/>
        </w:rPr>
        <w:t>Introducción</w:t>
      </w:r>
      <w:r>
        <w:rPr>
          <w:lang w:val="es-ES"/>
        </w:rPr>
        <w:t>:</w:t>
      </w:r>
    </w:p>
    <w:p w14:paraId="05A7F5F9" w14:textId="77777777" w:rsidR="00344526" w:rsidRDefault="00344526" w:rsidP="00344526">
      <w:pPr>
        <w:spacing w:after="160" w:line="259" w:lineRule="auto"/>
        <w:jc w:val="left"/>
        <w:rPr>
          <w:rFonts w:eastAsia="Calibri" w:cs="Times New Roman"/>
          <w:color w:val="auto"/>
          <w:szCs w:val="21"/>
          <w:shd w:val="clear" w:color="auto" w:fill="FFFFFF"/>
        </w:rPr>
      </w:pPr>
      <w:r w:rsidRPr="00344526">
        <w:rPr>
          <w:rFonts w:eastAsia="Calibri" w:cs="Times New Roman"/>
          <w:color w:val="auto"/>
          <w:szCs w:val="21"/>
          <w:shd w:val="clear" w:color="auto" w:fill="FFFFFF"/>
        </w:rPr>
        <w:t xml:space="preserve">El lenguaje ensamblador es un lenguaje de programación de bajo nivel. Ayuda a comprender el lenguaje de programación para el código de máquina. En la computadora, hay un ensamblador que ayuda a convertir el código de ensamblaje en código ejecutable de máquina. </w:t>
      </w:r>
    </w:p>
    <w:p w14:paraId="3FF10BB0" w14:textId="5A9FCFE0" w:rsidR="00973B73" w:rsidRPr="00A8095A" w:rsidRDefault="00344526" w:rsidP="00A8095A">
      <w:pPr>
        <w:spacing w:after="160" w:line="259" w:lineRule="auto"/>
        <w:jc w:val="left"/>
        <w:rPr>
          <w:rFonts w:eastAsia="Calibri" w:cs="Times New Roman"/>
          <w:color w:val="auto"/>
          <w:szCs w:val="21"/>
          <w:shd w:val="clear" w:color="auto" w:fill="FFFFFF"/>
        </w:rPr>
      </w:pPr>
      <w:r w:rsidRPr="00344526">
        <w:rPr>
          <w:rFonts w:eastAsia="Calibri" w:cs="Times New Roman"/>
          <w:color w:val="auto"/>
          <w:szCs w:val="21"/>
          <w:shd w:val="clear" w:color="auto" w:fill="FFFFFF"/>
        </w:rPr>
        <w:t>El lenguaje ensamblador está diseñado para comprender las instrucciones y proporcionar lenguaje de máquina para su posterior procesamiento. Depende principalmente de la arquitectura del sistema, ya sea el sistema operativo o la arquitectura de la computadora.</w:t>
      </w:r>
    </w:p>
    <w:p w14:paraId="7CEF9F3C" w14:textId="6EFC01EB" w:rsidR="006E633E" w:rsidRPr="00A8095A" w:rsidRDefault="00973B73" w:rsidP="00973B73">
      <w:pPr>
        <w:rPr>
          <w:b/>
          <w:bCs/>
          <w:lang w:val="es-ES"/>
        </w:rPr>
      </w:pPr>
      <w:r w:rsidRPr="00A8095A">
        <w:rPr>
          <w:b/>
          <w:bCs/>
          <w:lang w:val="es-ES"/>
        </w:rPr>
        <w:t xml:space="preserve">Desarrollo: </w:t>
      </w:r>
    </w:p>
    <w:p w14:paraId="6637297E" w14:textId="77777777" w:rsidR="00A8095A" w:rsidRPr="00A8095A" w:rsidRDefault="00A8095A" w:rsidP="00A8095A">
      <w:r w:rsidRPr="00A8095A">
        <w:t xml:space="preserve">El </w:t>
      </w:r>
      <w:r w:rsidRPr="00700253">
        <w:rPr>
          <w:b/>
          <w:highlight w:val="yellow"/>
        </w:rPr>
        <w:t>inspector</w:t>
      </w:r>
      <w:r w:rsidRPr="00A8095A">
        <w:t xml:space="preserve"> de Visual Studio es una herramienta en la cual nos permite visualizar las propiedades de una o más variables, al momento en que agregamos una variable dentro del inspector observamos las siguientes propiedades:</w:t>
      </w:r>
    </w:p>
    <w:p w14:paraId="6D3FBD4F" w14:textId="77777777" w:rsidR="00A8095A" w:rsidRPr="00A8095A" w:rsidRDefault="00A8095A" w:rsidP="00A8095A">
      <w:pPr>
        <w:numPr>
          <w:ilvl w:val="0"/>
          <w:numId w:val="45"/>
        </w:numPr>
      </w:pPr>
      <w:r w:rsidRPr="00A8095A">
        <w:t xml:space="preserve">Nombre </w:t>
      </w:r>
    </w:p>
    <w:p w14:paraId="414E672D" w14:textId="77777777" w:rsidR="00A8095A" w:rsidRPr="00A8095A" w:rsidRDefault="00A8095A" w:rsidP="00A8095A">
      <w:pPr>
        <w:numPr>
          <w:ilvl w:val="0"/>
          <w:numId w:val="45"/>
        </w:numPr>
      </w:pPr>
      <w:r w:rsidRPr="00A8095A">
        <w:t>Valor</w:t>
      </w:r>
    </w:p>
    <w:p w14:paraId="77D8FD57" w14:textId="63D1D90C" w:rsidR="00A8095A" w:rsidRDefault="00A8095A" w:rsidP="00A8095A">
      <w:pPr>
        <w:numPr>
          <w:ilvl w:val="0"/>
          <w:numId w:val="45"/>
        </w:numPr>
      </w:pPr>
      <w:r w:rsidRPr="00A8095A">
        <w:t>Tipo de dato</w:t>
      </w:r>
    </w:p>
    <w:p w14:paraId="0480828C" w14:textId="286E5B6B" w:rsidR="006E633E" w:rsidRDefault="006E633E" w:rsidP="006E633E">
      <w:r>
        <w:t>En el apartado de demostración se anexa captura de pantalla de la ventana de inspector.</w:t>
      </w:r>
    </w:p>
    <w:p w14:paraId="443C0AAC" w14:textId="77777777" w:rsidR="006E633E" w:rsidRPr="00A8095A" w:rsidRDefault="006E633E" w:rsidP="006E633E"/>
    <w:p w14:paraId="3723E9AE" w14:textId="73D01289" w:rsidR="006E633E" w:rsidRPr="006E633E" w:rsidRDefault="006E633E" w:rsidP="006E633E">
      <w:r w:rsidRPr="006E633E">
        <w:t xml:space="preserve">La Ventana </w:t>
      </w:r>
      <w:r w:rsidRPr="00700253">
        <w:rPr>
          <w:b/>
          <w:highlight w:val="yellow"/>
        </w:rPr>
        <w:t>Memoria</w:t>
      </w:r>
      <w:r w:rsidRPr="006E633E">
        <w:t xml:space="preserve"> muestra el espacio de memoria que usa la aplicación. Nos sirve para para observar cómo se comporta la memoria al momento del modo de depuración, esta </w:t>
      </w:r>
      <w:r>
        <w:t>vist</w:t>
      </w:r>
      <w:r w:rsidRPr="006E633E">
        <w:t xml:space="preserve">a de memoria es conveniente para examinar grandes conjuntos de datos, que no se muestran adecuadamente en las demás ventanas. </w:t>
      </w:r>
    </w:p>
    <w:p w14:paraId="77C89B0A" w14:textId="6ABEC771" w:rsidR="006E633E" w:rsidRPr="006E633E" w:rsidRDefault="006E633E" w:rsidP="006E633E">
      <w:r w:rsidRPr="006E633E">
        <w:t>La ventana Memoria no se limita a mostrar datos. Muestra todo lo que hay en el espacio de memoria, ya sean datos, código o bits aleatorios de la memoria no asignada.</w:t>
      </w:r>
    </w:p>
    <w:p w14:paraId="65F0BEE0" w14:textId="49FD1E71" w:rsidR="006E633E" w:rsidRDefault="006E633E" w:rsidP="006E633E">
      <w:r w:rsidRPr="006E633E">
        <w:t>Para acceder a la ventana de Memoria se siguen los siguientes pasos</w:t>
      </w:r>
      <w:r>
        <w:t xml:space="preserve"> en el apartado de demostración memoria.</w:t>
      </w:r>
      <w:r w:rsidRPr="006E633E">
        <w:t>:</w:t>
      </w:r>
    </w:p>
    <w:p w14:paraId="0E85B39D" w14:textId="0201539C" w:rsidR="006E633E" w:rsidRDefault="006E633E" w:rsidP="006E633E"/>
    <w:p w14:paraId="0B3B100F" w14:textId="77777777" w:rsidR="006E633E" w:rsidRPr="006E633E" w:rsidRDefault="006E633E" w:rsidP="006E633E">
      <w:r w:rsidRPr="006E633E">
        <w:t xml:space="preserve">Los </w:t>
      </w:r>
      <w:r w:rsidRPr="00700253">
        <w:rPr>
          <w:b/>
          <w:highlight w:val="yellow"/>
        </w:rPr>
        <w:t>registros</w:t>
      </w:r>
      <w:r w:rsidRPr="006E633E">
        <w:t xml:space="preserve"> del procesador son una porción de memoria ultrarrápida, se emplean para:</w:t>
      </w:r>
    </w:p>
    <w:p w14:paraId="73E3BF2D" w14:textId="77777777" w:rsidR="006E633E" w:rsidRPr="006E633E" w:rsidRDefault="006E633E" w:rsidP="006E633E">
      <w:r w:rsidRPr="006E633E">
        <w:t>• Controlar instrucciones en ejecución.</w:t>
      </w:r>
    </w:p>
    <w:p w14:paraId="032A163D" w14:textId="77777777" w:rsidR="006E633E" w:rsidRPr="006E633E" w:rsidRDefault="006E633E" w:rsidP="006E633E">
      <w:r w:rsidRPr="006E633E">
        <w:t xml:space="preserve">• Manejar direccionamiento de memoria. </w:t>
      </w:r>
    </w:p>
    <w:p w14:paraId="00A3E36D" w14:textId="77777777" w:rsidR="006E633E" w:rsidRPr="006E633E" w:rsidRDefault="006E633E" w:rsidP="006E633E">
      <w:r w:rsidRPr="006E633E">
        <w:t>• Proporcionar capacidad aritmética.</w:t>
      </w:r>
    </w:p>
    <w:p w14:paraId="2A588818" w14:textId="77777777" w:rsidR="006E633E" w:rsidRPr="006E633E" w:rsidRDefault="006E633E" w:rsidP="006E633E"/>
    <w:p w14:paraId="2169D3BC" w14:textId="77777777" w:rsidR="006E633E" w:rsidRPr="006E633E" w:rsidRDefault="006E633E" w:rsidP="006E633E">
      <w:r w:rsidRPr="006E633E">
        <w:t xml:space="preserve">Los registros son espacios físicos dentro del microprocesador con capacidad de 4 bits hasta 64 bits dependiendo del microprocesador que se emplee. </w:t>
      </w:r>
    </w:p>
    <w:p w14:paraId="73ECA3E1" w14:textId="77777777" w:rsidR="006E633E" w:rsidRPr="006E633E" w:rsidRDefault="006E633E" w:rsidP="006E633E">
      <w:r w:rsidRPr="006E633E">
        <w:lastRenderedPageBreak/>
        <w:t>• Los bits, por conveniencia, se numeran de derecha a izquierda: (15,14,13, 12, 11, 10, 9, 8, 7, 6, 5, 4, 3, 2, 1, 0).</w:t>
      </w:r>
    </w:p>
    <w:p w14:paraId="5857E95B" w14:textId="77777777" w:rsidR="006E633E" w:rsidRPr="006E633E" w:rsidRDefault="006E633E" w:rsidP="006E633E">
      <w:r w:rsidRPr="006E633E">
        <w:t xml:space="preserve">Estos son los únicos registros que pueden usarse de modo dual (en 8 o 16 bits) </w:t>
      </w:r>
    </w:p>
    <w:p w14:paraId="3FA03EF8" w14:textId="77777777" w:rsidR="006E633E" w:rsidRPr="006E633E" w:rsidRDefault="006E633E" w:rsidP="006E633E">
      <w:r w:rsidRPr="006E633E">
        <w:t>Los registros de la CPU son conocidos por sus nombres propios, que son: ·</w:t>
      </w:r>
      <w:r w:rsidRPr="006E633E">
        <w:br/>
      </w:r>
    </w:p>
    <w:p w14:paraId="019C940D" w14:textId="77777777" w:rsidR="006E633E" w:rsidRPr="006E633E" w:rsidRDefault="006E633E" w:rsidP="006E633E">
      <w:pPr>
        <w:numPr>
          <w:ilvl w:val="0"/>
          <w:numId w:val="47"/>
        </w:numPr>
      </w:pPr>
      <w:r w:rsidRPr="006E633E">
        <w:t>AX (acumulador). </w:t>
      </w:r>
    </w:p>
    <w:p w14:paraId="6EE87609" w14:textId="77777777" w:rsidR="006E633E" w:rsidRPr="006E633E" w:rsidRDefault="006E633E" w:rsidP="006E633E">
      <w:pPr>
        <w:numPr>
          <w:ilvl w:val="0"/>
          <w:numId w:val="47"/>
        </w:numPr>
      </w:pPr>
      <w:r w:rsidRPr="006E633E">
        <w:t>BX (registro base). </w:t>
      </w:r>
    </w:p>
    <w:p w14:paraId="670523C4" w14:textId="77777777" w:rsidR="006E633E" w:rsidRPr="006E633E" w:rsidRDefault="006E633E" w:rsidP="006E633E">
      <w:pPr>
        <w:numPr>
          <w:ilvl w:val="0"/>
          <w:numId w:val="47"/>
        </w:numPr>
      </w:pPr>
      <w:r w:rsidRPr="006E633E">
        <w:t>CX (registro contador).</w:t>
      </w:r>
    </w:p>
    <w:p w14:paraId="4B39FC2E" w14:textId="0A122CCB" w:rsidR="006E633E" w:rsidRPr="006E633E" w:rsidRDefault="006E633E" w:rsidP="006E633E">
      <w:pPr>
        <w:numPr>
          <w:ilvl w:val="0"/>
          <w:numId w:val="47"/>
        </w:numPr>
      </w:pPr>
      <w:r w:rsidRPr="006E633E">
        <w:t>DX (registro de datos).</w:t>
      </w:r>
    </w:p>
    <w:p w14:paraId="07F1450B" w14:textId="13D5D9EB" w:rsidR="006E633E" w:rsidRPr="006E633E" w:rsidRDefault="006E633E" w:rsidP="006E633E">
      <w:r>
        <w:t>En el apartado de demostración se muestran capturas de la ventana de registro.</w:t>
      </w:r>
    </w:p>
    <w:p w14:paraId="25A0C9D2" w14:textId="77777777" w:rsidR="00973B73" w:rsidRPr="006E633E" w:rsidRDefault="00973B73" w:rsidP="00973B73"/>
    <w:p w14:paraId="246B49CB" w14:textId="211BC71F" w:rsidR="00973B73" w:rsidRDefault="00973B73" w:rsidP="00973B73">
      <w:pPr>
        <w:rPr>
          <w:b/>
          <w:bCs/>
          <w:lang w:val="es-ES"/>
        </w:rPr>
      </w:pPr>
      <w:r w:rsidRPr="00A8095A">
        <w:rPr>
          <w:b/>
          <w:bCs/>
          <w:lang w:val="es-ES"/>
        </w:rPr>
        <w:t xml:space="preserve">Demostración: </w:t>
      </w:r>
    </w:p>
    <w:p w14:paraId="11DEF039" w14:textId="30B279F3" w:rsidR="006E633E" w:rsidRDefault="006E633E" w:rsidP="00973B73">
      <w:pPr>
        <w:rPr>
          <w:b/>
          <w:bCs/>
          <w:lang w:val="es-ES"/>
        </w:rPr>
      </w:pPr>
    </w:p>
    <w:p w14:paraId="43EBEF3C" w14:textId="54677C63" w:rsidR="006E633E" w:rsidRDefault="006E633E" w:rsidP="00973B73">
      <w:pPr>
        <w:rPr>
          <w:b/>
          <w:bCs/>
          <w:lang w:val="es-ES"/>
        </w:rPr>
      </w:pPr>
      <w:r>
        <w:rPr>
          <w:b/>
          <w:bCs/>
          <w:lang w:val="es-ES"/>
        </w:rPr>
        <w:t>Inspector</w:t>
      </w:r>
    </w:p>
    <w:p w14:paraId="2567BA5B" w14:textId="105E866E" w:rsidR="00A8095A" w:rsidRPr="00A8095A" w:rsidRDefault="00A8095A" w:rsidP="00973B73">
      <w:pPr>
        <w:rPr>
          <w:bCs/>
          <w:lang w:val="es-ES"/>
        </w:rPr>
      </w:pPr>
      <w:r w:rsidRPr="00A8095A">
        <w:rPr>
          <w:bCs/>
          <w:lang w:val="es-ES"/>
        </w:rPr>
        <w:t>Captura de inspector donde se visualiza el nombre, el valor y el tipo de dato</w:t>
      </w:r>
    </w:p>
    <w:p w14:paraId="2718B23F" w14:textId="1557D2E0" w:rsidR="00973B73" w:rsidRPr="00A8095A" w:rsidRDefault="00A8095A" w:rsidP="00973B73">
      <w:pPr>
        <w:rPr>
          <w:bCs/>
          <w:lang w:val="es-ES"/>
        </w:rPr>
      </w:pPr>
      <w:r w:rsidRPr="00A8095A">
        <w:rPr>
          <w:noProof/>
          <w:lang w:eastAsia="es-MX"/>
        </w:rPr>
        <w:drawing>
          <wp:inline distT="0" distB="0" distL="0" distR="0" wp14:anchorId="60CBEA4E" wp14:editId="15FCBE1F">
            <wp:extent cx="5612130" cy="637368"/>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12130" cy="637368"/>
                    </a:xfrm>
                    <a:prstGeom prst="rect">
                      <a:avLst/>
                    </a:prstGeom>
                  </pic:spPr>
                </pic:pic>
              </a:graphicData>
            </a:graphic>
          </wp:inline>
        </w:drawing>
      </w:r>
    </w:p>
    <w:p w14:paraId="582BE232" w14:textId="0566D5BC" w:rsidR="00A8095A" w:rsidRPr="00A8095A" w:rsidRDefault="00A8095A" w:rsidP="00973B73">
      <w:pPr>
        <w:rPr>
          <w:bCs/>
          <w:lang w:val="es-ES"/>
        </w:rPr>
      </w:pPr>
    </w:p>
    <w:p w14:paraId="1356B3EF" w14:textId="2CC27CB2" w:rsidR="006E633E" w:rsidRPr="006E633E" w:rsidRDefault="006E633E" w:rsidP="00A8095A">
      <w:pPr>
        <w:rPr>
          <w:bCs/>
        </w:rPr>
      </w:pPr>
      <w:r w:rsidRPr="006E633E">
        <w:rPr>
          <w:bCs/>
        </w:rPr>
        <w:t xml:space="preserve"> Memoria capturas de pantalla</w:t>
      </w:r>
    </w:p>
    <w:p w14:paraId="6E7E2FA6" w14:textId="77777777" w:rsidR="006E633E" w:rsidRDefault="006E633E" w:rsidP="00A8095A">
      <w:pPr>
        <w:rPr>
          <w:bCs/>
        </w:rPr>
      </w:pPr>
    </w:p>
    <w:p w14:paraId="4A60C91F" w14:textId="77777777" w:rsidR="00A8095A" w:rsidRPr="006E633E" w:rsidRDefault="00A8095A" w:rsidP="00A8095A">
      <w:pPr>
        <w:rPr>
          <w:bCs/>
        </w:rPr>
      </w:pPr>
    </w:p>
    <w:p w14:paraId="32E770F6" w14:textId="57F0FE84" w:rsidR="00A8095A" w:rsidRPr="006E633E" w:rsidRDefault="00A8095A" w:rsidP="00A8095A">
      <w:pPr>
        <w:numPr>
          <w:ilvl w:val="0"/>
          <w:numId w:val="46"/>
        </w:numPr>
        <w:rPr>
          <w:bCs/>
        </w:rPr>
      </w:pPr>
      <w:r w:rsidRPr="006E633E">
        <w:rPr>
          <w:bCs/>
        </w:rPr>
        <w:t xml:space="preserve">Primero, agrega un breakpoint en el cual harás la depuración </w:t>
      </w:r>
    </w:p>
    <w:p w14:paraId="54C19465" w14:textId="77777777" w:rsidR="00A8095A" w:rsidRPr="00A8095A" w:rsidRDefault="00A8095A" w:rsidP="00A8095A">
      <w:pPr>
        <w:ind w:left="720"/>
        <w:rPr>
          <w:b/>
          <w:bCs/>
        </w:rPr>
      </w:pPr>
    </w:p>
    <w:p w14:paraId="73E55598" w14:textId="2166D5E3" w:rsidR="00A8095A" w:rsidRDefault="00A8095A" w:rsidP="00A8095A">
      <w:pPr>
        <w:rPr>
          <w:bCs/>
        </w:rPr>
      </w:pPr>
      <w:r w:rsidRPr="00A8095A">
        <w:rPr>
          <w:bCs/>
          <w:noProof/>
          <w:lang w:eastAsia="es-MX"/>
        </w:rPr>
        <w:drawing>
          <wp:inline distT="0" distB="0" distL="0" distR="0" wp14:anchorId="4C5D9B52" wp14:editId="3E1C63CB">
            <wp:extent cx="4905375" cy="2084701"/>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10843" cy="2087025"/>
                    </a:xfrm>
                    <a:prstGeom prst="rect">
                      <a:avLst/>
                    </a:prstGeom>
                  </pic:spPr>
                </pic:pic>
              </a:graphicData>
            </a:graphic>
          </wp:inline>
        </w:drawing>
      </w:r>
    </w:p>
    <w:p w14:paraId="01282E39" w14:textId="77777777" w:rsidR="00A8095A" w:rsidRPr="00A8095A" w:rsidRDefault="00A8095A" w:rsidP="00A8095A">
      <w:pPr>
        <w:rPr>
          <w:bCs/>
        </w:rPr>
      </w:pPr>
    </w:p>
    <w:p w14:paraId="1CB13E79" w14:textId="764D21D0" w:rsidR="00A8095A" w:rsidRPr="006E633E" w:rsidRDefault="006E633E" w:rsidP="006E633E">
      <w:pPr>
        <w:numPr>
          <w:ilvl w:val="0"/>
          <w:numId w:val="46"/>
        </w:numPr>
        <w:rPr>
          <w:bCs/>
        </w:rPr>
      </w:pPr>
      <w:r w:rsidRPr="006E633E">
        <w:rPr>
          <w:noProof/>
          <w:lang w:eastAsia="es-MX"/>
        </w:rPr>
        <w:drawing>
          <wp:anchor distT="0" distB="0" distL="114300" distR="114300" simplePos="0" relativeHeight="251756544" behindDoc="0" locked="0" layoutInCell="1" allowOverlap="1" wp14:anchorId="0A8C52B9" wp14:editId="5C15A347">
            <wp:simplePos x="0" y="0"/>
            <wp:positionH relativeFrom="margin">
              <wp:align>right</wp:align>
            </wp:positionH>
            <wp:positionV relativeFrom="margin">
              <wp:posOffset>7157333</wp:posOffset>
            </wp:positionV>
            <wp:extent cx="5612130" cy="544195"/>
            <wp:effectExtent l="0" t="0" r="7620" b="8255"/>
            <wp:wrapSquare wrapText="bothSides"/>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612130" cy="544195"/>
                    </a:xfrm>
                    <a:prstGeom prst="rect">
                      <a:avLst/>
                    </a:prstGeom>
                  </pic:spPr>
                </pic:pic>
              </a:graphicData>
            </a:graphic>
          </wp:anchor>
        </w:drawing>
      </w:r>
      <w:r w:rsidR="00A8095A" w:rsidRPr="006E633E">
        <w:rPr>
          <w:bCs/>
        </w:rPr>
        <w:t>En seguida, procede a ejecutar el programa.</w:t>
      </w:r>
    </w:p>
    <w:p w14:paraId="010C8243" w14:textId="77777777" w:rsidR="00A8095A" w:rsidRPr="00A8095A" w:rsidRDefault="00A8095A" w:rsidP="00A8095A">
      <w:pPr>
        <w:rPr>
          <w:bCs/>
        </w:rPr>
      </w:pPr>
      <w:r w:rsidRPr="00A8095A">
        <w:rPr>
          <w:bCs/>
          <w:noProof/>
          <w:lang w:eastAsia="es-MX"/>
        </w:rPr>
        <w:lastRenderedPageBreak/>
        <w:drawing>
          <wp:inline distT="0" distB="0" distL="0" distR="0" wp14:anchorId="622D35C4" wp14:editId="7B7483EE">
            <wp:extent cx="4248743" cy="952633"/>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48743" cy="952633"/>
                    </a:xfrm>
                    <a:prstGeom prst="rect">
                      <a:avLst/>
                    </a:prstGeom>
                  </pic:spPr>
                </pic:pic>
              </a:graphicData>
            </a:graphic>
          </wp:inline>
        </w:drawing>
      </w:r>
    </w:p>
    <w:p w14:paraId="57EDE7DB" w14:textId="77777777" w:rsidR="00A8095A" w:rsidRPr="006E633E" w:rsidRDefault="00A8095A" w:rsidP="00A8095A">
      <w:pPr>
        <w:rPr>
          <w:bCs/>
        </w:rPr>
      </w:pPr>
    </w:p>
    <w:p w14:paraId="5CE49A25" w14:textId="136A0C38" w:rsidR="00A8095A" w:rsidRPr="006E633E" w:rsidRDefault="00A8095A" w:rsidP="00A8095A">
      <w:pPr>
        <w:numPr>
          <w:ilvl w:val="0"/>
          <w:numId w:val="46"/>
        </w:numPr>
        <w:rPr>
          <w:bCs/>
        </w:rPr>
      </w:pPr>
      <w:r w:rsidRPr="006E633E">
        <w:rPr>
          <w:bCs/>
        </w:rPr>
        <w:t>Ya depurando el programa, nos vamos a la barra de herramientas en la opción de Depurar-&gt;Ventanas-&gt;Memoria-&gt;Memoria 1.</w:t>
      </w:r>
    </w:p>
    <w:p w14:paraId="48FA5DB9" w14:textId="77777777" w:rsidR="00A8095A" w:rsidRPr="00A8095A" w:rsidRDefault="00A8095A" w:rsidP="00A8095A">
      <w:pPr>
        <w:rPr>
          <w:bCs/>
        </w:rPr>
      </w:pPr>
      <w:r w:rsidRPr="00A8095A">
        <w:rPr>
          <w:bCs/>
          <w:noProof/>
          <w:lang w:eastAsia="es-MX"/>
        </w:rPr>
        <w:drawing>
          <wp:inline distT="0" distB="0" distL="0" distR="0" wp14:anchorId="3FF63899" wp14:editId="63E6183A">
            <wp:extent cx="5612130" cy="3500120"/>
            <wp:effectExtent l="0" t="0" r="7620" b="508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12130" cy="3500120"/>
                    </a:xfrm>
                    <a:prstGeom prst="rect">
                      <a:avLst/>
                    </a:prstGeom>
                  </pic:spPr>
                </pic:pic>
              </a:graphicData>
            </a:graphic>
          </wp:inline>
        </w:drawing>
      </w:r>
    </w:p>
    <w:p w14:paraId="47EA6BB5" w14:textId="77777777" w:rsidR="00A8095A" w:rsidRPr="006E633E" w:rsidRDefault="00A8095A" w:rsidP="00A8095A">
      <w:pPr>
        <w:numPr>
          <w:ilvl w:val="0"/>
          <w:numId w:val="46"/>
        </w:numPr>
        <w:rPr>
          <w:bCs/>
        </w:rPr>
      </w:pPr>
      <w:r w:rsidRPr="006E633E">
        <w:rPr>
          <w:bCs/>
        </w:rPr>
        <w:t>En seguida observamos la ventana de la memoria</w:t>
      </w:r>
    </w:p>
    <w:p w14:paraId="0732CF02" w14:textId="77777777" w:rsidR="00A8095A" w:rsidRPr="00A8095A" w:rsidRDefault="00A8095A" w:rsidP="00A8095A">
      <w:pPr>
        <w:rPr>
          <w:bCs/>
        </w:rPr>
      </w:pPr>
      <w:r w:rsidRPr="00A8095A">
        <w:rPr>
          <w:bCs/>
          <w:noProof/>
          <w:lang w:eastAsia="es-MX"/>
        </w:rPr>
        <w:drawing>
          <wp:inline distT="0" distB="0" distL="0" distR="0" wp14:anchorId="0D3C5053" wp14:editId="5DE23F2A">
            <wp:extent cx="5612130" cy="2230120"/>
            <wp:effectExtent l="0" t="0" r="762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12130" cy="2230120"/>
                    </a:xfrm>
                    <a:prstGeom prst="rect">
                      <a:avLst/>
                    </a:prstGeom>
                  </pic:spPr>
                </pic:pic>
              </a:graphicData>
            </a:graphic>
          </wp:inline>
        </w:drawing>
      </w:r>
    </w:p>
    <w:p w14:paraId="433C2172" w14:textId="77777777" w:rsidR="00A8095A" w:rsidRPr="00A8095A" w:rsidRDefault="00A8095A" w:rsidP="00A8095A">
      <w:pPr>
        <w:rPr>
          <w:bCs/>
        </w:rPr>
      </w:pPr>
    </w:p>
    <w:p w14:paraId="74DBE236" w14:textId="6135BCE7" w:rsidR="00A8095A" w:rsidRPr="006E633E" w:rsidRDefault="00A8095A" w:rsidP="00A8095A">
      <w:pPr>
        <w:rPr>
          <w:bCs/>
        </w:rPr>
      </w:pPr>
      <w:r w:rsidRPr="006E633E">
        <w:rPr>
          <w:bCs/>
        </w:rPr>
        <w:t>En seguida observamos la ventana de la Memoria, para observar el comportamiento de una variable se escribe en el apartado de dirección se sigue la siguiente regla &amp;nombre_variable , como se muestra en el siguiente:</w:t>
      </w:r>
    </w:p>
    <w:p w14:paraId="32821C9E" w14:textId="77777777" w:rsidR="00A8095A" w:rsidRPr="00A8095A" w:rsidRDefault="00A8095A" w:rsidP="00A8095A">
      <w:pPr>
        <w:rPr>
          <w:bCs/>
        </w:rPr>
      </w:pPr>
      <w:r w:rsidRPr="00A8095A">
        <w:rPr>
          <w:bCs/>
          <w:noProof/>
          <w:lang w:eastAsia="es-MX"/>
        </w:rPr>
        <w:lastRenderedPageBreak/>
        <w:drawing>
          <wp:inline distT="0" distB="0" distL="0" distR="0" wp14:anchorId="4B9E253E" wp14:editId="0D07A673">
            <wp:extent cx="5612130" cy="723900"/>
            <wp:effectExtent l="0" t="0" r="762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2130" cy="723900"/>
                    </a:xfrm>
                    <a:prstGeom prst="rect">
                      <a:avLst/>
                    </a:prstGeom>
                  </pic:spPr>
                </pic:pic>
              </a:graphicData>
            </a:graphic>
          </wp:inline>
        </w:drawing>
      </w:r>
    </w:p>
    <w:p w14:paraId="44909B8F" w14:textId="77777777" w:rsidR="00A8095A" w:rsidRPr="006E633E" w:rsidRDefault="00A8095A" w:rsidP="00A8095A">
      <w:pPr>
        <w:rPr>
          <w:bCs/>
        </w:rPr>
      </w:pPr>
      <w:r w:rsidRPr="006E633E">
        <w:rPr>
          <w:bCs/>
        </w:rPr>
        <w:t>De esta manera observamos cómo se comporta una variable internamente cuando depuramos nuestro programa.</w:t>
      </w:r>
    </w:p>
    <w:p w14:paraId="4383AFAA" w14:textId="7340143A" w:rsidR="00A8095A" w:rsidRPr="00A8095A" w:rsidRDefault="00A8095A" w:rsidP="00973B73">
      <w:pPr>
        <w:rPr>
          <w:b/>
          <w:bCs/>
        </w:rPr>
      </w:pPr>
    </w:p>
    <w:p w14:paraId="797AF326" w14:textId="2691881C" w:rsidR="00973B73" w:rsidRPr="00A8095A" w:rsidRDefault="00973B73" w:rsidP="00973B73">
      <w:pPr>
        <w:rPr>
          <w:b/>
          <w:bCs/>
          <w:lang w:val="es-ES"/>
        </w:rPr>
      </w:pPr>
      <w:r w:rsidRPr="00A8095A">
        <w:rPr>
          <w:b/>
          <w:bCs/>
          <w:lang w:val="es-ES"/>
        </w:rPr>
        <w:t>Conclusiones:</w:t>
      </w:r>
    </w:p>
    <w:p w14:paraId="612801E3" w14:textId="56DD54DA" w:rsidR="007F031E" w:rsidRDefault="007F031E" w:rsidP="00973B73">
      <w:pPr>
        <w:rPr>
          <w:lang w:val="es-ES"/>
        </w:rPr>
      </w:pPr>
    </w:p>
    <w:p w14:paraId="040D24E9" w14:textId="0C1A6F3C" w:rsidR="007F031E" w:rsidRPr="00FD32EA" w:rsidRDefault="000E0F00" w:rsidP="00973B73">
      <w:pPr>
        <w:rPr>
          <w:lang w:val="es-ES"/>
        </w:rPr>
      </w:pPr>
      <w:r>
        <w:rPr>
          <w:lang w:val="es-ES"/>
        </w:rPr>
        <w:t>Es interesante ver como cada ventana nos permite visualizar lo que estamos haciendo caso del inspector que las variables que vayamos agregando podremos visualizarlas a través del inspector</w:t>
      </w:r>
      <w:r w:rsidR="00B01C3C" w:rsidRPr="00B01C3C">
        <w:t xml:space="preserve"> </w:t>
      </w:r>
      <w:r w:rsidR="00B01C3C">
        <w:t>además permite</w:t>
      </w:r>
      <w:r w:rsidR="00B01C3C" w:rsidRPr="00B01C3C">
        <w:t xml:space="preserve"> seleccionar elementos puntuales para ver y modificar su contenido: registros, posiciones de memoria, variables, etc.</w:t>
      </w:r>
      <w:r w:rsidR="00B01C3C">
        <w:rPr>
          <w:lang w:val="es-ES"/>
        </w:rPr>
        <w:t xml:space="preserve"> </w:t>
      </w:r>
      <w:r>
        <w:rPr>
          <w:lang w:val="es-ES"/>
        </w:rPr>
        <w:t xml:space="preserve">, así como la ventana de </w:t>
      </w:r>
      <w:r w:rsidR="00231A1C">
        <w:rPr>
          <w:lang w:val="es-ES"/>
        </w:rPr>
        <w:t>memoria el</w:t>
      </w:r>
      <w:r w:rsidR="00231A1C">
        <w:t xml:space="preserve"> cual mostrara</w:t>
      </w:r>
      <w:r w:rsidR="00231A1C" w:rsidRPr="00231A1C">
        <w:t xml:space="preserve"> el contenido de cualquier zona de la memoria virtual del programa en formato hexadecimal de 8 bits (byte), 16 (Short Hex) o 32 (Long hex). El programador puede modificar el contenido de la memoria que aparece en la ventana.</w:t>
      </w:r>
      <w:r w:rsidR="00B01C3C">
        <w:t xml:space="preserve"> Y por último podemos entender que la ventana registro contenera</w:t>
      </w:r>
      <w:r w:rsidR="00B01C3C" w:rsidRPr="00B01C3C">
        <w:t xml:space="preserve"> los registros que se pueden modificar desde una aplicación de usuario</w:t>
      </w:r>
      <w:r w:rsidR="00B01C3C">
        <w:t>.</w:t>
      </w:r>
    </w:p>
    <w:sectPr w:rsidR="007F031E" w:rsidRPr="00FD32EA">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84295" w14:textId="77777777" w:rsidR="00407173" w:rsidRDefault="00407173" w:rsidP="005A5DCD">
      <w:r>
        <w:separator/>
      </w:r>
    </w:p>
  </w:endnote>
  <w:endnote w:type="continuationSeparator" w:id="0">
    <w:p w14:paraId="57079CF0" w14:textId="77777777" w:rsidR="00407173" w:rsidRDefault="00407173" w:rsidP="005A5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66126" w14:textId="77777777" w:rsidR="00407173" w:rsidRDefault="00407173" w:rsidP="005A5DCD">
      <w:r>
        <w:separator/>
      </w:r>
    </w:p>
  </w:footnote>
  <w:footnote w:type="continuationSeparator" w:id="0">
    <w:p w14:paraId="1F7A643E" w14:textId="77777777" w:rsidR="00407173" w:rsidRDefault="00407173" w:rsidP="005A5D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3142B59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1.25pt;height:11.25pt" o:bullet="t">
        <v:imagedata r:id="rId1" o:title="mso56F5"/>
      </v:shape>
    </w:pict>
  </w:numPicBullet>
  <w:abstractNum w:abstractNumId="0" w15:restartNumberingAfterBreak="0">
    <w:nsid w:val="00E61683"/>
    <w:multiLevelType w:val="multilevel"/>
    <w:tmpl w:val="842CF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EA19BE"/>
    <w:multiLevelType w:val="hybridMultilevel"/>
    <w:tmpl w:val="4646722A"/>
    <w:lvl w:ilvl="0" w:tplc="080A0007">
      <w:start w:val="1"/>
      <w:numFmt w:val="bullet"/>
      <w:lvlText w:val=""/>
      <w:lvlPicBulletId w:val="0"/>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047B178B"/>
    <w:multiLevelType w:val="multilevel"/>
    <w:tmpl w:val="B032E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1B0D91"/>
    <w:multiLevelType w:val="multilevel"/>
    <w:tmpl w:val="48728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7C3985"/>
    <w:multiLevelType w:val="multilevel"/>
    <w:tmpl w:val="E3BC5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EB0CEE"/>
    <w:multiLevelType w:val="multilevel"/>
    <w:tmpl w:val="9176D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7148BA"/>
    <w:multiLevelType w:val="multilevel"/>
    <w:tmpl w:val="86804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F10CDD"/>
    <w:multiLevelType w:val="multilevel"/>
    <w:tmpl w:val="40FC7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03D17ED"/>
    <w:multiLevelType w:val="hybridMultilevel"/>
    <w:tmpl w:val="4E462CD6"/>
    <w:lvl w:ilvl="0" w:tplc="080A0007">
      <w:start w:val="1"/>
      <w:numFmt w:val="bullet"/>
      <w:lvlText w:val=""/>
      <w:lvlPicBulletId w:val="0"/>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13D873CF"/>
    <w:multiLevelType w:val="multilevel"/>
    <w:tmpl w:val="49F80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4173D7"/>
    <w:multiLevelType w:val="multilevel"/>
    <w:tmpl w:val="93F6E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A12518"/>
    <w:multiLevelType w:val="multilevel"/>
    <w:tmpl w:val="750CD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4C7BD3"/>
    <w:multiLevelType w:val="multilevel"/>
    <w:tmpl w:val="21E8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6717DD"/>
    <w:multiLevelType w:val="multilevel"/>
    <w:tmpl w:val="53D0A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BE2FA9"/>
    <w:multiLevelType w:val="multilevel"/>
    <w:tmpl w:val="212C0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85625D6"/>
    <w:multiLevelType w:val="multilevel"/>
    <w:tmpl w:val="563CA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342F8B"/>
    <w:multiLevelType w:val="hybridMultilevel"/>
    <w:tmpl w:val="7F5C6B22"/>
    <w:lvl w:ilvl="0" w:tplc="614E6DB0">
      <w:start w:val="2"/>
      <w:numFmt w:val="bullet"/>
      <w:lvlText w:val="-"/>
      <w:lvlJc w:val="left"/>
      <w:pPr>
        <w:ind w:left="1068" w:hanging="360"/>
      </w:pPr>
      <w:rPr>
        <w:rFonts w:ascii="Calibri" w:eastAsiaTheme="minorHAnsi" w:hAnsi="Calibri" w:cs="Calibri" w:hint="default"/>
      </w:rPr>
    </w:lvl>
    <w:lvl w:ilvl="1" w:tplc="080A0003">
      <w:start w:val="1"/>
      <w:numFmt w:val="bullet"/>
      <w:lvlText w:val="o"/>
      <w:lvlJc w:val="left"/>
      <w:pPr>
        <w:ind w:left="1788" w:hanging="360"/>
      </w:pPr>
      <w:rPr>
        <w:rFonts w:ascii="Courier New" w:hAnsi="Courier New" w:cs="Courier New" w:hint="default"/>
      </w:rPr>
    </w:lvl>
    <w:lvl w:ilvl="2" w:tplc="080A0005">
      <w:start w:val="1"/>
      <w:numFmt w:val="bullet"/>
      <w:lvlText w:val=""/>
      <w:lvlJc w:val="left"/>
      <w:pPr>
        <w:ind w:left="2508" w:hanging="360"/>
      </w:pPr>
      <w:rPr>
        <w:rFonts w:ascii="Wingdings" w:hAnsi="Wingdings" w:hint="default"/>
      </w:rPr>
    </w:lvl>
    <w:lvl w:ilvl="3" w:tplc="080A0001" w:tentative="1">
      <w:start w:val="1"/>
      <w:numFmt w:val="bullet"/>
      <w:lvlText w:val=""/>
      <w:lvlJc w:val="left"/>
      <w:pPr>
        <w:ind w:left="3228" w:hanging="360"/>
      </w:pPr>
      <w:rPr>
        <w:rFonts w:ascii="Symbol" w:hAnsi="Symbol" w:hint="default"/>
      </w:rPr>
    </w:lvl>
    <w:lvl w:ilvl="4" w:tplc="080A0003" w:tentative="1">
      <w:start w:val="1"/>
      <w:numFmt w:val="bullet"/>
      <w:lvlText w:val="o"/>
      <w:lvlJc w:val="left"/>
      <w:pPr>
        <w:ind w:left="3948" w:hanging="360"/>
      </w:pPr>
      <w:rPr>
        <w:rFonts w:ascii="Courier New" w:hAnsi="Courier New" w:cs="Courier New" w:hint="default"/>
      </w:rPr>
    </w:lvl>
    <w:lvl w:ilvl="5" w:tplc="080A0005" w:tentative="1">
      <w:start w:val="1"/>
      <w:numFmt w:val="bullet"/>
      <w:lvlText w:val=""/>
      <w:lvlJc w:val="left"/>
      <w:pPr>
        <w:ind w:left="4668" w:hanging="360"/>
      </w:pPr>
      <w:rPr>
        <w:rFonts w:ascii="Wingdings" w:hAnsi="Wingdings" w:hint="default"/>
      </w:rPr>
    </w:lvl>
    <w:lvl w:ilvl="6" w:tplc="080A0001" w:tentative="1">
      <w:start w:val="1"/>
      <w:numFmt w:val="bullet"/>
      <w:lvlText w:val=""/>
      <w:lvlJc w:val="left"/>
      <w:pPr>
        <w:ind w:left="5388" w:hanging="360"/>
      </w:pPr>
      <w:rPr>
        <w:rFonts w:ascii="Symbol" w:hAnsi="Symbol" w:hint="default"/>
      </w:rPr>
    </w:lvl>
    <w:lvl w:ilvl="7" w:tplc="080A0003" w:tentative="1">
      <w:start w:val="1"/>
      <w:numFmt w:val="bullet"/>
      <w:lvlText w:val="o"/>
      <w:lvlJc w:val="left"/>
      <w:pPr>
        <w:ind w:left="6108" w:hanging="360"/>
      </w:pPr>
      <w:rPr>
        <w:rFonts w:ascii="Courier New" w:hAnsi="Courier New" w:cs="Courier New" w:hint="default"/>
      </w:rPr>
    </w:lvl>
    <w:lvl w:ilvl="8" w:tplc="080A0005" w:tentative="1">
      <w:start w:val="1"/>
      <w:numFmt w:val="bullet"/>
      <w:lvlText w:val=""/>
      <w:lvlJc w:val="left"/>
      <w:pPr>
        <w:ind w:left="6828" w:hanging="360"/>
      </w:pPr>
      <w:rPr>
        <w:rFonts w:ascii="Wingdings" w:hAnsi="Wingdings" w:hint="default"/>
      </w:rPr>
    </w:lvl>
  </w:abstractNum>
  <w:abstractNum w:abstractNumId="17" w15:restartNumberingAfterBreak="0">
    <w:nsid w:val="323E27D4"/>
    <w:multiLevelType w:val="multilevel"/>
    <w:tmpl w:val="7320F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FD1C40"/>
    <w:multiLevelType w:val="multilevel"/>
    <w:tmpl w:val="14848A4A"/>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9EE1190"/>
    <w:multiLevelType w:val="hybridMultilevel"/>
    <w:tmpl w:val="669E2592"/>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3C4732B3"/>
    <w:multiLevelType w:val="multilevel"/>
    <w:tmpl w:val="81D06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597F0C"/>
    <w:multiLevelType w:val="multilevel"/>
    <w:tmpl w:val="72EC4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640856"/>
    <w:multiLevelType w:val="hybridMultilevel"/>
    <w:tmpl w:val="FDD68F4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48D01FDF"/>
    <w:multiLevelType w:val="multilevel"/>
    <w:tmpl w:val="BFD85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6331B4"/>
    <w:multiLevelType w:val="multilevel"/>
    <w:tmpl w:val="EF8A1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866215"/>
    <w:multiLevelType w:val="multilevel"/>
    <w:tmpl w:val="FFB66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EA290F"/>
    <w:multiLevelType w:val="multilevel"/>
    <w:tmpl w:val="CD54C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574F9F"/>
    <w:multiLevelType w:val="multilevel"/>
    <w:tmpl w:val="92E4E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5736123"/>
    <w:multiLevelType w:val="multilevel"/>
    <w:tmpl w:val="9F7E2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456A27"/>
    <w:multiLevelType w:val="multilevel"/>
    <w:tmpl w:val="55DAE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1D736D"/>
    <w:multiLevelType w:val="multilevel"/>
    <w:tmpl w:val="F072E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2634807"/>
    <w:multiLevelType w:val="multilevel"/>
    <w:tmpl w:val="DA266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B550C6"/>
    <w:multiLevelType w:val="multilevel"/>
    <w:tmpl w:val="E5D26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8B4B8F"/>
    <w:multiLevelType w:val="multilevel"/>
    <w:tmpl w:val="F3BAC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7736B68"/>
    <w:multiLevelType w:val="multilevel"/>
    <w:tmpl w:val="82E2A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E270A64"/>
    <w:multiLevelType w:val="multilevel"/>
    <w:tmpl w:val="B5CCC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1C26D64"/>
    <w:multiLevelType w:val="multilevel"/>
    <w:tmpl w:val="B2D87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29A5569"/>
    <w:multiLevelType w:val="multilevel"/>
    <w:tmpl w:val="A98C0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4D02A9F"/>
    <w:multiLevelType w:val="multilevel"/>
    <w:tmpl w:val="A0A42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80701B"/>
    <w:multiLevelType w:val="multilevel"/>
    <w:tmpl w:val="161EC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6612888"/>
    <w:multiLevelType w:val="multilevel"/>
    <w:tmpl w:val="57E08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7EB4DE3"/>
    <w:multiLevelType w:val="multilevel"/>
    <w:tmpl w:val="8A625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998090A"/>
    <w:multiLevelType w:val="multilevel"/>
    <w:tmpl w:val="EB746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E62BDC"/>
    <w:multiLevelType w:val="multilevel"/>
    <w:tmpl w:val="C32CE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4B3A78"/>
    <w:multiLevelType w:val="hybridMultilevel"/>
    <w:tmpl w:val="78F2465E"/>
    <w:lvl w:ilvl="0" w:tplc="080A0007">
      <w:start w:val="1"/>
      <w:numFmt w:val="bullet"/>
      <w:lvlText w:val=""/>
      <w:lvlPicBulletId w:val="0"/>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5" w15:restartNumberingAfterBreak="0">
    <w:nsid w:val="7D004592"/>
    <w:multiLevelType w:val="multilevel"/>
    <w:tmpl w:val="494A1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FD0187B"/>
    <w:multiLevelType w:val="multilevel"/>
    <w:tmpl w:val="CC64C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40308625">
    <w:abstractNumId w:val="16"/>
  </w:num>
  <w:num w:numId="2" w16cid:durableId="1178890656">
    <w:abstractNumId w:val="7"/>
  </w:num>
  <w:num w:numId="3" w16cid:durableId="646476118">
    <w:abstractNumId w:val="18"/>
  </w:num>
  <w:num w:numId="4" w16cid:durableId="1609041414">
    <w:abstractNumId w:val="30"/>
  </w:num>
  <w:num w:numId="5" w16cid:durableId="1583290927">
    <w:abstractNumId w:val="14"/>
  </w:num>
  <w:num w:numId="6" w16cid:durableId="889728497">
    <w:abstractNumId w:val="43"/>
  </w:num>
  <w:num w:numId="7" w16cid:durableId="386997698">
    <w:abstractNumId w:val="39"/>
  </w:num>
  <w:num w:numId="8" w16cid:durableId="889145361">
    <w:abstractNumId w:val="23"/>
  </w:num>
  <w:num w:numId="9" w16cid:durableId="1643849048">
    <w:abstractNumId w:val="6"/>
  </w:num>
  <w:num w:numId="10" w16cid:durableId="291522441">
    <w:abstractNumId w:val="9"/>
  </w:num>
  <w:num w:numId="11" w16cid:durableId="1514803774">
    <w:abstractNumId w:val="17"/>
  </w:num>
  <w:num w:numId="12" w16cid:durableId="1739935477">
    <w:abstractNumId w:val="41"/>
  </w:num>
  <w:num w:numId="13" w16cid:durableId="1444883718">
    <w:abstractNumId w:val="0"/>
  </w:num>
  <w:num w:numId="14" w16cid:durableId="477651670">
    <w:abstractNumId w:val="15"/>
  </w:num>
  <w:num w:numId="15" w16cid:durableId="1430002782">
    <w:abstractNumId w:val="11"/>
  </w:num>
  <w:num w:numId="16" w16cid:durableId="1645431827">
    <w:abstractNumId w:val="46"/>
  </w:num>
  <w:num w:numId="17" w16cid:durableId="1600022802">
    <w:abstractNumId w:val="21"/>
  </w:num>
  <w:num w:numId="18" w16cid:durableId="129640432">
    <w:abstractNumId w:val="36"/>
  </w:num>
  <w:num w:numId="19" w16cid:durableId="1896699269">
    <w:abstractNumId w:val="3"/>
  </w:num>
  <w:num w:numId="20" w16cid:durableId="1299534404">
    <w:abstractNumId w:val="25"/>
  </w:num>
  <w:num w:numId="21" w16cid:durableId="1363170939">
    <w:abstractNumId w:val="13"/>
  </w:num>
  <w:num w:numId="22" w16cid:durableId="889925522">
    <w:abstractNumId w:val="35"/>
  </w:num>
  <w:num w:numId="23" w16cid:durableId="230849055">
    <w:abstractNumId w:val="28"/>
  </w:num>
  <w:num w:numId="24" w16cid:durableId="719866676">
    <w:abstractNumId w:val="4"/>
  </w:num>
  <w:num w:numId="25" w16cid:durableId="16470211">
    <w:abstractNumId w:val="20"/>
  </w:num>
  <w:num w:numId="26" w16cid:durableId="1968899279">
    <w:abstractNumId w:val="2"/>
  </w:num>
  <w:num w:numId="27" w16cid:durableId="1841000612">
    <w:abstractNumId w:val="32"/>
  </w:num>
  <w:num w:numId="28" w16cid:durableId="662469625">
    <w:abstractNumId w:val="33"/>
  </w:num>
  <w:num w:numId="29" w16cid:durableId="2007318931">
    <w:abstractNumId w:val="40"/>
  </w:num>
  <w:num w:numId="30" w16cid:durableId="1731879694">
    <w:abstractNumId w:val="24"/>
  </w:num>
  <w:num w:numId="31" w16cid:durableId="2081443266">
    <w:abstractNumId w:val="29"/>
  </w:num>
  <w:num w:numId="32" w16cid:durableId="640233362">
    <w:abstractNumId w:val="31"/>
  </w:num>
  <w:num w:numId="33" w16cid:durableId="221255751">
    <w:abstractNumId w:val="5"/>
  </w:num>
  <w:num w:numId="34" w16cid:durableId="1483736036">
    <w:abstractNumId w:val="10"/>
  </w:num>
  <w:num w:numId="35" w16cid:durableId="8529038">
    <w:abstractNumId w:val="26"/>
  </w:num>
  <w:num w:numId="36" w16cid:durableId="380708494">
    <w:abstractNumId w:val="45"/>
  </w:num>
  <w:num w:numId="37" w16cid:durableId="723135784">
    <w:abstractNumId w:val="38"/>
  </w:num>
  <w:num w:numId="38" w16cid:durableId="1296371152">
    <w:abstractNumId w:val="12"/>
  </w:num>
  <w:num w:numId="39" w16cid:durableId="597064148">
    <w:abstractNumId w:val="42"/>
  </w:num>
  <w:num w:numId="40" w16cid:durableId="781263809">
    <w:abstractNumId w:val="1"/>
  </w:num>
  <w:num w:numId="41" w16cid:durableId="489754684">
    <w:abstractNumId w:val="8"/>
  </w:num>
  <w:num w:numId="42" w16cid:durableId="1455246480">
    <w:abstractNumId w:val="44"/>
  </w:num>
  <w:num w:numId="43" w16cid:durableId="2122874007">
    <w:abstractNumId w:val="34"/>
  </w:num>
  <w:num w:numId="44" w16cid:durableId="983237682">
    <w:abstractNumId w:val="37"/>
  </w:num>
  <w:num w:numId="45" w16cid:durableId="1769503968">
    <w:abstractNumId w:val="22"/>
  </w:num>
  <w:num w:numId="46" w16cid:durableId="1558202831">
    <w:abstractNumId w:val="19"/>
  </w:num>
  <w:num w:numId="47" w16cid:durableId="118136187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MDYxMjE2NDE1NjRW0lEKTi0uzszPAykwrwUAxTPNqCwAAAA="/>
  </w:docVars>
  <w:rsids>
    <w:rsidRoot w:val="00017615"/>
    <w:rsid w:val="000056F9"/>
    <w:rsid w:val="000156D9"/>
    <w:rsid w:val="00017615"/>
    <w:rsid w:val="000245DA"/>
    <w:rsid w:val="00025DD8"/>
    <w:rsid w:val="00036ED1"/>
    <w:rsid w:val="00036EE2"/>
    <w:rsid w:val="00055D18"/>
    <w:rsid w:val="00072101"/>
    <w:rsid w:val="000742F2"/>
    <w:rsid w:val="00080B10"/>
    <w:rsid w:val="00081C72"/>
    <w:rsid w:val="00091C64"/>
    <w:rsid w:val="000943FF"/>
    <w:rsid w:val="000A2FFD"/>
    <w:rsid w:val="000D3350"/>
    <w:rsid w:val="000E0F00"/>
    <w:rsid w:val="001029A9"/>
    <w:rsid w:val="00122084"/>
    <w:rsid w:val="00124933"/>
    <w:rsid w:val="00137BA6"/>
    <w:rsid w:val="00141A55"/>
    <w:rsid w:val="00145D0D"/>
    <w:rsid w:val="0016280B"/>
    <w:rsid w:val="00174F55"/>
    <w:rsid w:val="00177ABB"/>
    <w:rsid w:val="00197A19"/>
    <w:rsid w:val="001B538E"/>
    <w:rsid w:val="001B7BD0"/>
    <w:rsid w:val="001C719E"/>
    <w:rsid w:val="001D2AA8"/>
    <w:rsid w:val="001E16DF"/>
    <w:rsid w:val="001E1B7B"/>
    <w:rsid w:val="001E7CFA"/>
    <w:rsid w:val="001F4F1C"/>
    <w:rsid w:val="00231A1C"/>
    <w:rsid w:val="00235F90"/>
    <w:rsid w:val="00247B85"/>
    <w:rsid w:val="00253CB0"/>
    <w:rsid w:val="00255CF0"/>
    <w:rsid w:val="00270177"/>
    <w:rsid w:val="0029351F"/>
    <w:rsid w:val="00294CEB"/>
    <w:rsid w:val="002972C2"/>
    <w:rsid w:val="002B5B62"/>
    <w:rsid w:val="002B6C43"/>
    <w:rsid w:val="002C3B61"/>
    <w:rsid w:val="002E55B5"/>
    <w:rsid w:val="00301936"/>
    <w:rsid w:val="00307312"/>
    <w:rsid w:val="003168E3"/>
    <w:rsid w:val="00332DB8"/>
    <w:rsid w:val="00333EB2"/>
    <w:rsid w:val="00344526"/>
    <w:rsid w:val="00360541"/>
    <w:rsid w:val="0037102B"/>
    <w:rsid w:val="003818E1"/>
    <w:rsid w:val="003A6692"/>
    <w:rsid w:val="003B402A"/>
    <w:rsid w:val="003B53BA"/>
    <w:rsid w:val="003C1785"/>
    <w:rsid w:val="003D4057"/>
    <w:rsid w:val="003D4318"/>
    <w:rsid w:val="00407173"/>
    <w:rsid w:val="00412D15"/>
    <w:rsid w:val="0042258D"/>
    <w:rsid w:val="0042497E"/>
    <w:rsid w:val="00433C50"/>
    <w:rsid w:val="00436EDF"/>
    <w:rsid w:val="004422D6"/>
    <w:rsid w:val="004462B4"/>
    <w:rsid w:val="00457D8A"/>
    <w:rsid w:val="00463710"/>
    <w:rsid w:val="00474D29"/>
    <w:rsid w:val="004914FF"/>
    <w:rsid w:val="004D5B2F"/>
    <w:rsid w:val="004E1BF1"/>
    <w:rsid w:val="004F6742"/>
    <w:rsid w:val="00505849"/>
    <w:rsid w:val="005058C4"/>
    <w:rsid w:val="00526E93"/>
    <w:rsid w:val="0054262B"/>
    <w:rsid w:val="00556268"/>
    <w:rsid w:val="00560A51"/>
    <w:rsid w:val="005822FD"/>
    <w:rsid w:val="00586F39"/>
    <w:rsid w:val="005A3F65"/>
    <w:rsid w:val="005A5DCD"/>
    <w:rsid w:val="005B537A"/>
    <w:rsid w:val="005C6A32"/>
    <w:rsid w:val="005D3D6A"/>
    <w:rsid w:val="005F7722"/>
    <w:rsid w:val="00621BC3"/>
    <w:rsid w:val="00643885"/>
    <w:rsid w:val="00643CAC"/>
    <w:rsid w:val="006505F0"/>
    <w:rsid w:val="00671E92"/>
    <w:rsid w:val="00675E50"/>
    <w:rsid w:val="00676401"/>
    <w:rsid w:val="006B5BC7"/>
    <w:rsid w:val="006C67E1"/>
    <w:rsid w:val="006E572B"/>
    <w:rsid w:val="006E633E"/>
    <w:rsid w:val="00700253"/>
    <w:rsid w:val="00711308"/>
    <w:rsid w:val="00717E35"/>
    <w:rsid w:val="00752B4E"/>
    <w:rsid w:val="00772396"/>
    <w:rsid w:val="007A4EF5"/>
    <w:rsid w:val="007C6EB3"/>
    <w:rsid w:val="007C7F7A"/>
    <w:rsid w:val="007D22D1"/>
    <w:rsid w:val="007D435D"/>
    <w:rsid w:val="007F031E"/>
    <w:rsid w:val="008031F1"/>
    <w:rsid w:val="00803C10"/>
    <w:rsid w:val="0080720B"/>
    <w:rsid w:val="0083161F"/>
    <w:rsid w:val="00837B32"/>
    <w:rsid w:val="00867E0D"/>
    <w:rsid w:val="00867FD0"/>
    <w:rsid w:val="00895144"/>
    <w:rsid w:val="00895FF2"/>
    <w:rsid w:val="00896362"/>
    <w:rsid w:val="008E662B"/>
    <w:rsid w:val="008F110D"/>
    <w:rsid w:val="008F296D"/>
    <w:rsid w:val="00901DB2"/>
    <w:rsid w:val="0092501E"/>
    <w:rsid w:val="00962202"/>
    <w:rsid w:val="00973B73"/>
    <w:rsid w:val="009B1AA3"/>
    <w:rsid w:val="009D7D35"/>
    <w:rsid w:val="009E6D12"/>
    <w:rsid w:val="00A31206"/>
    <w:rsid w:val="00A8095A"/>
    <w:rsid w:val="00A81220"/>
    <w:rsid w:val="00A93005"/>
    <w:rsid w:val="00AA4F28"/>
    <w:rsid w:val="00AC3EF8"/>
    <w:rsid w:val="00AC5483"/>
    <w:rsid w:val="00AD0261"/>
    <w:rsid w:val="00AD05DC"/>
    <w:rsid w:val="00AE2FE0"/>
    <w:rsid w:val="00AF74D8"/>
    <w:rsid w:val="00B01C3C"/>
    <w:rsid w:val="00B03143"/>
    <w:rsid w:val="00B3155D"/>
    <w:rsid w:val="00B4047A"/>
    <w:rsid w:val="00B42BB5"/>
    <w:rsid w:val="00B515A0"/>
    <w:rsid w:val="00B63319"/>
    <w:rsid w:val="00BA2CEE"/>
    <w:rsid w:val="00BA792B"/>
    <w:rsid w:val="00BB3336"/>
    <w:rsid w:val="00BC492C"/>
    <w:rsid w:val="00BC7C74"/>
    <w:rsid w:val="00BF4903"/>
    <w:rsid w:val="00C01135"/>
    <w:rsid w:val="00C0329C"/>
    <w:rsid w:val="00C04C27"/>
    <w:rsid w:val="00C11921"/>
    <w:rsid w:val="00C37A58"/>
    <w:rsid w:val="00C5281F"/>
    <w:rsid w:val="00C6046B"/>
    <w:rsid w:val="00C6369C"/>
    <w:rsid w:val="00CE42EF"/>
    <w:rsid w:val="00D275C8"/>
    <w:rsid w:val="00D647E7"/>
    <w:rsid w:val="00D72271"/>
    <w:rsid w:val="00D7236E"/>
    <w:rsid w:val="00D83FE6"/>
    <w:rsid w:val="00D86EB9"/>
    <w:rsid w:val="00DB4EB3"/>
    <w:rsid w:val="00DC0477"/>
    <w:rsid w:val="00DE0F38"/>
    <w:rsid w:val="00DE1080"/>
    <w:rsid w:val="00DF2535"/>
    <w:rsid w:val="00E036C4"/>
    <w:rsid w:val="00E03846"/>
    <w:rsid w:val="00E22890"/>
    <w:rsid w:val="00E234DA"/>
    <w:rsid w:val="00E257AA"/>
    <w:rsid w:val="00E37ADC"/>
    <w:rsid w:val="00E56275"/>
    <w:rsid w:val="00E60314"/>
    <w:rsid w:val="00E6152E"/>
    <w:rsid w:val="00E71439"/>
    <w:rsid w:val="00E9505C"/>
    <w:rsid w:val="00EC1B31"/>
    <w:rsid w:val="00ED0055"/>
    <w:rsid w:val="00ED7981"/>
    <w:rsid w:val="00EF4B29"/>
    <w:rsid w:val="00EF5EEB"/>
    <w:rsid w:val="00F14A83"/>
    <w:rsid w:val="00F17793"/>
    <w:rsid w:val="00F25807"/>
    <w:rsid w:val="00F27A31"/>
    <w:rsid w:val="00F600F0"/>
    <w:rsid w:val="00F60731"/>
    <w:rsid w:val="00F61DF1"/>
    <w:rsid w:val="00F9223C"/>
    <w:rsid w:val="00FC582A"/>
    <w:rsid w:val="00FD1887"/>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79251"/>
  <w15:chartTrackingRefBased/>
  <w15:docId w15:val="{E84E7CDE-5A83-401B-8004-8FB54E5EB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5F0"/>
    <w:pPr>
      <w:spacing w:after="0" w:line="240" w:lineRule="auto"/>
      <w:jc w:val="both"/>
    </w:pPr>
    <w:rPr>
      <w:rFonts w:ascii="Times New Roman" w:hAnsi="Times New Roman"/>
      <w:color w:val="000000" w:themeColor="text1"/>
      <w:sz w:val="24"/>
    </w:rPr>
  </w:style>
  <w:style w:type="paragraph" w:styleId="Ttulo1">
    <w:name w:val="heading 1"/>
    <w:basedOn w:val="Normal"/>
    <w:next w:val="Normal"/>
    <w:link w:val="Ttulo1Car"/>
    <w:uiPriority w:val="9"/>
    <w:qFormat/>
    <w:rsid w:val="00253CB0"/>
    <w:pPr>
      <w:keepNext/>
      <w:keepLines/>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253CB0"/>
    <w:pPr>
      <w:keepNext/>
      <w:keepLines/>
      <w:outlineLvl w:val="1"/>
    </w:pPr>
    <w:rPr>
      <w:rFonts w:eastAsiaTheme="majorEastAsia" w:cstheme="majorBidi"/>
      <w:b/>
      <w:sz w:val="28"/>
      <w:szCs w:val="26"/>
    </w:rPr>
  </w:style>
  <w:style w:type="paragraph" w:styleId="Ttulo3">
    <w:name w:val="heading 3"/>
    <w:basedOn w:val="Normal"/>
    <w:next w:val="Normal"/>
    <w:link w:val="Ttulo3Car"/>
    <w:uiPriority w:val="9"/>
    <w:unhideWhenUsed/>
    <w:qFormat/>
    <w:rsid w:val="00253CB0"/>
    <w:pPr>
      <w:keepNext/>
      <w:keepLines/>
      <w:outlineLvl w:val="2"/>
    </w:pPr>
    <w:rPr>
      <w:rFonts w:eastAsiaTheme="majorEastAsia" w:cstheme="majorBidi"/>
      <w:b/>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53CB0"/>
    <w:rPr>
      <w:rFonts w:ascii="Times New Roman" w:eastAsiaTheme="majorEastAsia" w:hAnsi="Times New Roman" w:cstheme="majorBidi"/>
      <w:b/>
      <w:color w:val="000000" w:themeColor="text1"/>
      <w:sz w:val="32"/>
      <w:szCs w:val="32"/>
    </w:rPr>
  </w:style>
  <w:style w:type="character" w:customStyle="1" w:styleId="Ttulo2Car">
    <w:name w:val="Título 2 Car"/>
    <w:basedOn w:val="Fuentedeprrafopredeter"/>
    <w:link w:val="Ttulo2"/>
    <w:uiPriority w:val="9"/>
    <w:rsid w:val="00253CB0"/>
    <w:rPr>
      <w:rFonts w:ascii="Times New Roman" w:eastAsiaTheme="majorEastAsia" w:hAnsi="Times New Roman" w:cstheme="majorBidi"/>
      <w:b/>
      <w:color w:val="000000" w:themeColor="text1"/>
      <w:sz w:val="28"/>
      <w:szCs w:val="26"/>
    </w:rPr>
  </w:style>
  <w:style w:type="character" w:customStyle="1" w:styleId="Ttulo3Car">
    <w:name w:val="Título 3 Car"/>
    <w:basedOn w:val="Fuentedeprrafopredeter"/>
    <w:link w:val="Ttulo3"/>
    <w:uiPriority w:val="9"/>
    <w:rsid w:val="00253CB0"/>
    <w:rPr>
      <w:rFonts w:ascii="Times New Roman" w:eastAsiaTheme="majorEastAsia" w:hAnsi="Times New Roman" w:cstheme="majorBidi"/>
      <w:b/>
      <w:color w:val="000000" w:themeColor="text1"/>
      <w:sz w:val="24"/>
      <w:szCs w:val="24"/>
    </w:rPr>
  </w:style>
  <w:style w:type="paragraph" w:styleId="TtuloTDC">
    <w:name w:val="TOC Heading"/>
    <w:basedOn w:val="Ttulo1"/>
    <w:next w:val="Normal"/>
    <w:uiPriority w:val="39"/>
    <w:unhideWhenUsed/>
    <w:qFormat/>
    <w:rsid w:val="00253CB0"/>
    <w:pPr>
      <w:spacing w:before="240" w:line="259" w:lineRule="auto"/>
      <w:jc w:val="left"/>
      <w:outlineLvl w:val="9"/>
    </w:pPr>
    <w:rPr>
      <w:rFonts w:asciiTheme="majorHAnsi" w:hAnsiTheme="majorHAnsi"/>
      <w:b w:val="0"/>
      <w:color w:val="2F5496" w:themeColor="accent1" w:themeShade="BF"/>
      <w:lang w:val="en-US"/>
    </w:rPr>
  </w:style>
  <w:style w:type="paragraph" w:styleId="TDC1">
    <w:name w:val="toc 1"/>
    <w:basedOn w:val="Normal"/>
    <w:next w:val="Normal"/>
    <w:autoRedefine/>
    <w:uiPriority w:val="39"/>
    <w:unhideWhenUsed/>
    <w:rsid w:val="00253CB0"/>
    <w:pPr>
      <w:spacing w:before="120" w:after="120"/>
      <w:jc w:val="left"/>
    </w:pPr>
    <w:rPr>
      <w:rFonts w:asciiTheme="minorHAnsi" w:hAnsiTheme="minorHAnsi" w:cstheme="minorHAnsi"/>
      <w:b/>
      <w:bCs/>
      <w:caps/>
      <w:sz w:val="20"/>
      <w:szCs w:val="20"/>
    </w:rPr>
  </w:style>
  <w:style w:type="paragraph" w:styleId="TDC2">
    <w:name w:val="toc 2"/>
    <w:basedOn w:val="Normal"/>
    <w:next w:val="Normal"/>
    <w:autoRedefine/>
    <w:uiPriority w:val="39"/>
    <w:unhideWhenUsed/>
    <w:rsid w:val="00253CB0"/>
    <w:pPr>
      <w:ind w:left="240"/>
      <w:jc w:val="left"/>
    </w:pPr>
    <w:rPr>
      <w:rFonts w:asciiTheme="minorHAnsi" w:hAnsiTheme="minorHAnsi" w:cstheme="minorHAnsi"/>
      <w:smallCaps/>
      <w:sz w:val="20"/>
      <w:szCs w:val="20"/>
    </w:rPr>
  </w:style>
  <w:style w:type="paragraph" w:styleId="TDC3">
    <w:name w:val="toc 3"/>
    <w:basedOn w:val="Normal"/>
    <w:next w:val="Normal"/>
    <w:autoRedefine/>
    <w:uiPriority w:val="39"/>
    <w:unhideWhenUsed/>
    <w:rsid w:val="00253CB0"/>
    <w:pPr>
      <w:ind w:left="480"/>
      <w:jc w:val="left"/>
    </w:pPr>
    <w:rPr>
      <w:rFonts w:asciiTheme="minorHAnsi" w:hAnsiTheme="minorHAnsi" w:cstheme="minorHAnsi"/>
      <w:i/>
      <w:iCs/>
      <w:sz w:val="20"/>
      <w:szCs w:val="20"/>
    </w:rPr>
  </w:style>
  <w:style w:type="character" w:styleId="Hipervnculo">
    <w:name w:val="Hyperlink"/>
    <w:basedOn w:val="Fuentedeprrafopredeter"/>
    <w:uiPriority w:val="99"/>
    <w:unhideWhenUsed/>
    <w:rsid w:val="00253CB0"/>
    <w:rPr>
      <w:color w:val="0563C1" w:themeColor="hyperlink"/>
      <w:u w:val="single"/>
    </w:rPr>
  </w:style>
  <w:style w:type="paragraph" w:styleId="Encabezado">
    <w:name w:val="header"/>
    <w:basedOn w:val="Normal"/>
    <w:link w:val="EncabezadoCar"/>
    <w:uiPriority w:val="99"/>
    <w:unhideWhenUsed/>
    <w:rsid w:val="005A5DCD"/>
    <w:pPr>
      <w:tabs>
        <w:tab w:val="center" w:pos="4419"/>
        <w:tab w:val="right" w:pos="8838"/>
      </w:tabs>
    </w:pPr>
  </w:style>
  <w:style w:type="character" w:customStyle="1" w:styleId="EncabezadoCar">
    <w:name w:val="Encabezado Car"/>
    <w:basedOn w:val="Fuentedeprrafopredeter"/>
    <w:link w:val="Encabezado"/>
    <w:uiPriority w:val="99"/>
    <w:rsid w:val="005A5DCD"/>
    <w:rPr>
      <w:rFonts w:ascii="Times New Roman" w:hAnsi="Times New Roman"/>
      <w:color w:val="000000" w:themeColor="text1"/>
      <w:sz w:val="24"/>
    </w:rPr>
  </w:style>
  <w:style w:type="paragraph" w:styleId="Piedepgina">
    <w:name w:val="footer"/>
    <w:basedOn w:val="Normal"/>
    <w:link w:val="PiedepginaCar"/>
    <w:uiPriority w:val="99"/>
    <w:unhideWhenUsed/>
    <w:rsid w:val="005A5DCD"/>
    <w:pPr>
      <w:tabs>
        <w:tab w:val="center" w:pos="4419"/>
        <w:tab w:val="right" w:pos="8838"/>
      </w:tabs>
    </w:pPr>
  </w:style>
  <w:style w:type="character" w:customStyle="1" w:styleId="PiedepginaCar">
    <w:name w:val="Pie de página Car"/>
    <w:basedOn w:val="Fuentedeprrafopredeter"/>
    <w:link w:val="Piedepgina"/>
    <w:uiPriority w:val="99"/>
    <w:rsid w:val="005A5DCD"/>
    <w:rPr>
      <w:rFonts w:ascii="Times New Roman" w:hAnsi="Times New Roman"/>
      <w:color w:val="000000" w:themeColor="text1"/>
      <w:sz w:val="24"/>
    </w:rPr>
  </w:style>
  <w:style w:type="paragraph" w:styleId="Citadestacada">
    <w:name w:val="Intense Quote"/>
    <w:basedOn w:val="Normal"/>
    <w:next w:val="Normal"/>
    <w:link w:val="CitadestacadaCar"/>
    <w:uiPriority w:val="30"/>
    <w:qFormat/>
    <w:rsid w:val="007D435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rsid w:val="007D435D"/>
    <w:rPr>
      <w:rFonts w:ascii="Times New Roman" w:hAnsi="Times New Roman"/>
      <w:i/>
      <w:iCs/>
      <w:color w:val="4472C4" w:themeColor="accent1"/>
      <w:sz w:val="24"/>
    </w:rPr>
  </w:style>
  <w:style w:type="paragraph" w:styleId="Prrafodelista">
    <w:name w:val="List Paragraph"/>
    <w:basedOn w:val="Normal"/>
    <w:uiPriority w:val="34"/>
    <w:qFormat/>
    <w:rsid w:val="000D3350"/>
    <w:pPr>
      <w:ind w:left="720"/>
      <w:contextualSpacing/>
    </w:pPr>
    <w:rPr>
      <w:color w:val="auto"/>
    </w:rPr>
  </w:style>
  <w:style w:type="table" w:styleId="Tablaconcuadrcula">
    <w:name w:val="Table Grid"/>
    <w:basedOn w:val="Tablanormal"/>
    <w:uiPriority w:val="39"/>
    <w:rsid w:val="006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4">
    <w:name w:val="toc 4"/>
    <w:basedOn w:val="Normal"/>
    <w:next w:val="Normal"/>
    <w:autoRedefine/>
    <w:uiPriority w:val="39"/>
    <w:unhideWhenUsed/>
    <w:rsid w:val="00AC5483"/>
    <w:pPr>
      <w:ind w:left="720"/>
      <w:jc w:val="left"/>
    </w:pPr>
    <w:rPr>
      <w:rFonts w:asciiTheme="minorHAnsi" w:hAnsiTheme="minorHAnsi" w:cstheme="minorHAnsi"/>
      <w:sz w:val="18"/>
      <w:szCs w:val="18"/>
    </w:rPr>
  </w:style>
  <w:style w:type="paragraph" w:styleId="TDC5">
    <w:name w:val="toc 5"/>
    <w:basedOn w:val="Normal"/>
    <w:next w:val="Normal"/>
    <w:autoRedefine/>
    <w:uiPriority w:val="39"/>
    <w:unhideWhenUsed/>
    <w:rsid w:val="00AC5483"/>
    <w:pPr>
      <w:ind w:left="960"/>
      <w:jc w:val="left"/>
    </w:pPr>
    <w:rPr>
      <w:rFonts w:asciiTheme="minorHAnsi" w:hAnsiTheme="minorHAnsi" w:cstheme="minorHAnsi"/>
      <w:sz w:val="18"/>
      <w:szCs w:val="18"/>
    </w:rPr>
  </w:style>
  <w:style w:type="paragraph" w:styleId="TDC6">
    <w:name w:val="toc 6"/>
    <w:basedOn w:val="Normal"/>
    <w:next w:val="Normal"/>
    <w:autoRedefine/>
    <w:uiPriority w:val="39"/>
    <w:unhideWhenUsed/>
    <w:rsid w:val="00AC5483"/>
    <w:pPr>
      <w:ind w:left="1200"/>
      <w:jc w:val="left"/>
    </w:pPr>
    <w:rPr>
      <w:rFonts w:asciiTheme="minorHAnsi" w:hAnsiTheme="minorHAnsi" w:cstheme="minorHAnsi"/>
      <w:sz w:val="18"/>
      <w:szCs w:val="18"/>
    </w:rPr>
  </w:style>
  <w:style w:type="paragraph" w:styleId="TDC7">
    <w:name w:val="toc 7"/>
    <w:basedOn w:val="Normal"/>
    <w:next w:val="Normal"/>
    <w:autoRedefine/>
    <w:uiPriority w:val="39"/>
    <w:unhideWhenUsed/>
    <w:rsid w:val="00AC5483"/>
    <w:pPr>
      <w:ind w:left="1440"/>
      <w:jc w:val="left"/>
    </w:pPr>
    <w:rPr>
      <w:rFonts w:asciiTheme="minorHAnsi" w:hAnsiTheme="minorHAnsi" w:cstheme="minorHAnsi"/>
      <w:sz w:val="18"/>
      <w:szCs w:val="18"/>
    </w:rPr>
  </w:style>
  <w:style w:type="paragraph" w:styleId="TDC8">
    <w:name w:val="toc 8"/>
    <w:basedOn w:val="Normal"/>
    <w:next w:val="Normal"/>
    <w:autoRedefine/>
    <w:uiPriority w:val="39"/>
    <w:unhideWhenUsed/>
    <w:rsid w:val="00AC5483"/>
    <w:pPr>
      <w:ind w:left="1680"/>
      <w:jc w:val="left"/>
    </w:pPr>
    <w:rPr>
      <w:rFonts w:asciiTheme="minorHAnsi" w:hAnsiTheme="minorHAnsi" w:cstheme="minorHAnsi"/>
      <w:sz w:val="18"/>
      <w:szCs w:val="18"/>
    </w:rPr>
  </w:style>
  <w:style w:type="paragraph" w:styleId="TDC9">
    <w:name w:val="toc 9"/>
    <w:basedOn w:val="Normal"/>
    <w:next w:val="Normal"/>
    <w:autoRedefine/>
    <w:uiPriority w:val="39"/>
    <w:unhideWhenUsed/>
    <w:rsid w:val="00AC5483"/>
    <w:pPr>
      <w:ind w:left="1920"/>
      <w:jc w:val="left"/>
    </w:pPr>
    <w:rPr>
      <w:rFonts w:asciiTheme="minorHAnsi" w:hAnsiTheme="minorHAnsi" w:cstheme="minorHAnsi"/>
      <w:sz w:val="18"/>
      <w:szCs w:val="18"/>
    </w:rPr>
  </w:style>
  <w:style w:type="paragraph" w:styleId="Sinespaciado">
    <w:name w:val="No Spacing"/>
    <w:uiPriority w:val="1"/>
    <w:qFormat/>
    <w:rsid w:val="00412D15"/>
    <w:pPr>
      <w:spacing w:after="0" w:line="240" w:lineRule="auto"/>
      <w:jc w:val="both"/>
    </w:pPr>
    <w:rPr>
      <w:rFonts w:ascii="Times New Roman" w:hAnsi="Times New Roman"/>
      <w:color w:val="000000" w:themeColor="text1"/>
      <w:sz w:val="24"/>
    </w:rPr>
  </w:style>
  <w:style w:type="character" w:styleId="Hipervnculovisitado">
    <w:name w:val="FollowedHyperlink"/>
    <w:basedOn w:val="Fuentedeprrafopredeter"/>
    <w:uiPriority w:val="99"/>
    <w:semiHidden/>
    <w:unhideWhenUsed/>
    <w:rsid w:val="00091C6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943036">
      <w:bodyDiv w:val="1"/>
      <w:marLeft w:val="0"/>
      <w:marRight w:val="0"/>
      <w:marTop w:val="0"/>
      <w:marBottom w:val="0"/>
      <w:divBdr>
        <w:top w:val="none" w:sz="0" w:space="0" w:color="auto"/>
        <w:left w:val="none" w:sz="0" w:space="0" w:color="auto"/>
        <w:bottom w:val="none" w:sz="0" w:space="0" w:color="auto"/>
        <w:right w:val="none" w:sz="0" w:space="0" w:color="auto"/>
      </w:divBdr>
      <w:divsChild>
        <w:div w:id="1873036340">
          <w:marLeft w:val="0"/>
          <w:marRight w:val="0"/>
          <w:marTop w:val="0"/>
          <w:marBottom w:val="0"/>
          <w:divBdr>
            <w:top w:val="none" w:sz="0" w:space="0" w:color="auto"/>
            <w:left w:val="none" w:sz="0" w:space="0" w:color="auto"/>
            <w:bottom w:val="none" w:sz="0" w:space="0" w:color="auto"/>
            <w:right w:val="none" w:sz="0" w:space="0" w:color="auto"/>
          </w:divBdr>
        </w:div>
      </w:divsChild>
    </w:div>
    <w:div w:id="590939204">
      <w:bodyDiv w:val="1"/>
      <w:marLeft w:val="0"/>
      <w:marRight w:val="0"/>
      <w:marTop w:val="0"/>
      <w:marBottom w:val="0"/>
      <w:divBdr>
        <w:top w:val="none" w:sz="0" w:space="0" w:color="auto"/>
        <w:left w:val="none" w:sz="0" w:space="0" w:color="auto"/>
        <w:bottom w:val="none" w:sz="0" w:space="0" w:color="auto"/>
        <w:right w:val="none" w:sz="0" w:space="0" w:color="auto"/>
      </w:divBdr>
    </w:div>
    <w:div w:id="697198822">
      <w:bodyDiv w:val="1"/>
      <w:marLeft w:val="0"/>
      <w:marRight w:val="0"/>
      <w:marTop w:val="0"/>
      <w:marBottom w:val="0"/>
      <w:divBdr>
        <w:top w:val="none" w:sz="0" w:space="0" w:color="auto"/>
        <w:left w:val="none" w:sz="0" w:space="0" w:color="auto"/>
        <w:bottom w:val="none" w:sz="0" w:space="0" w:color="auto"/>
        <w:right w:val="none" w:sz="0" w:space="0" w:color="auto"/>
      </w:divBdr>
    </w:div>
    <w:div w:id="1058356867">
      <w:bodyDiv w:val="1"/>
      <w:marLeft w:val="0"/>
      <w:marRight w:val="0"/>
      <w:marTop w:val="0"/>
      <w:marBottom w:val="0"/>
      <w:divBdr>
        <w:top w:val="none" w:sz="0" w:space="0" w:color="auto"/>
        <w:left w:val="none" w:sz="0" w:space="0" w:color="auto"/>
        <w:bottom w:val="none" w:sz="0" w:space="0" w:color="auto"/>
        <w:right w:val="none" w:sz="0" w:space="0" w:color="auto"/>
      </w:divBdr>
      <w:divsChild>
        <w:div w:id="1344699640">
          <w:marLeft w:val="0"/>
          <w:marRight w:val="0"/>
          <w:marTop w:val="0"/>
          <w:marBottom w:val="0"/>
          <w:divBdr>
            <w:top w:val="none" w:sz="0" w:space="0" w:color="auto"/>
            <w:left w:val="none" w:sz="0" w:space="0" w:color="auto"/>
            <w:bottom w:val="none" w:sz="0" w:space="0" w:color="auto"/>
            <w:right w:val="none" w:sz="0" w:space="0" w:color="auto"/>
          </w:divBdr>
          <w:divsChild>
            <w:div w:id="183259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299032">
      <w:bodyDiv w:val="1"/>
      <w:marLeft w:val="0"/>
      <w:marRight w:val="0"/>
      <w:marTop w:val="0"/>
      <w:marBottom w:val="0"/>
      <w:divBdr>
        <w:top w:val="none" w:sz="0" w:space="0" w:color="auto"/>
        <w:left w:val="none" w:sz="0" w:space="0" w:color="auto"/>
        <w:bottom w:val="none" w:sz="0" w:space="0" w:color="auto"/>
        <w:right w:val="none" w:sz="0" w:space="0" w:color="auto"/>
      </w:divBdr>
      <w:divsChild>
        <w:div w:id="147746956">
          <w:marLeft w:val="0"/>
          <w:marRight w:val="0"/>
          <w:marTop w:val="0"/>
          <w:marBottom w:val="0"/>
          <w:divBdr>
            <w:top w:val="none" w:sz="0" w:space="0" w:color="auto"/>
            <w:left w:val="none" w:sz="0" w:space="0" w:color="auto"/>
            <w:bottom w:val="none" w:sz="0" w:space="0" w:color="auto"/>
            <w:right w:val="none" w:sz="0" w:space="0" w:color="auto"/>
          </w:divBdr>
        </w:div>
      </w:divsChild>
    </w:div>
    <w:div w:id="1871332545">
      <w:bodyDiv w:val="1"/>
      <w:marLeft w:val="0"/>
      <w:marRight w:val="0"/>
      <w:marTop w:val="0"/>
      <w:marBottom w:val="0"/>
      <w:divBdr>
        <w:top w:val="none" w:sz="0" w:space="0" w:color="auto"/>
        <w:left w:val="none" w:sz="0" w:space="0" w:color="auto"/>
        <w:bottom w:val="none" w:sz="0" w:space="0" w:color="auto"/>
        <w:right w:val="none" w:sz="0" w:space="0" w:color="auto"/>
      </w:divBdr>
    </w:div>
    <w:div w:id="1906992684">
      <w:bodyDiv w:val="1"/>
      <w:marLeft w:val="0"/>
      <w:marRight w:val="0"/>
      <w:marTop w:val="0"/>
      <w:marBottom w:val="0"/>
      <w:divBdr>
        <w:top w:val="none" w:sz="0" w:space="0" w:color="auto"/>
        <w:left w:val="none" w:sz="0" w:space="0" w:color="auto"/>
        <w:bottom w:val="none" w:sz="0" w:space="0" w:color="auto"/>
        <w:right w:val="none" w:sz="0" w:space="0" w:color="auto"/>
      </w:divBdr>
      <w:divsChild>
        <w:div w:id="1130977640">
          <w:marLeft w:val="0"/>
          <w:marRight w:val="0"/>
          <w:marTop w:val="0"/>
          <w:marBottom w:val="0"/>
          <w:divBdr>
            <w:top w:val="none" w:sz="0" w:space="0" w:color="auto"/>
            <w:left w:val="none" w:sz="0" w:space="0" w:color="auto"/>
            <w:bottom w:val="none" w:sz="0" w:space="0" w:color="auto"/>
            <w:right w:val="none" w:sz="0" w:space="0" w:color="auto"/>
          </w:divBdr>
          <w:divsChild>
            <w:div w:id="1756785546">
              <w:marLeft w:val="0"/>
              <w:marRight w:val="0"/>
              <w:marTop w:val="0"/>
              <w:marBottom w:val="0"/>
              <w:divBdr>
                <w:top w:val="none" w:sz="0" w:space="0" w:color="auto"/>
                <w:left w:val="none" w:sz="0" w:space="0" w:color="auto"/>
                <w:bottom w:val="none" w:sz="0" w:space="0" w:color="auto"/>
                <w:right w:val="none" w:sz="0" w:space="0" w:color="auto"/>
              </w:divBdr>
              <w:divsChild>
                <w:div w:id="1826362263">
                  <w:marLeft w:val="0"/>
                  <w:marRight w:val="0"/>
                  <w:marTop w:val="0"/>
                  <w:marBottom w:val="0"/>
                  <w:divBdr>
                    <w:top w:val="none" w:sz="0" w:space="0" w:color="auto"/>
                    <w:left w:val="none" w:sz="0" w:space="0" w:color="auto"/>
                    <w:bottom w:val="none" w:sz="0" w:space="0" w:color="auto"/>
                    <w:right w:val="none" w:sz="0" w:space="0" w:color="auto"/>
                  </w:divBdr>
                  <w:divsChild>
                    <w:div w:id="1036270642">
                      <w:marLeft w:val="0"/>
                      <w:marRight w:val="0"/>
                      <w:marTop w:val="0"/>
                      <w:marBottom w:val="0"/>
                      <w:divBdr>
                        <w:top w:val="none" w:sz="0" w:space="0" w:color="auto"/>
                        <w:left w:val="none" w:sz="0" w:space="0" w:color="auto"/>
                        <w:bottom w:val="none" w:sz="0" w:space="0" w:color="auto"/>
                        <w:right w:val="none" w:sz="0" w:space="0" w:color="auto"/>
                      </w:divBdr>
                      <w:divsChild>
                        <w:div w:id="1581598039">
                          <w:marLeft w:val="0"/>
                          <w:marRight w:val="0"/>
                          <w:marTop w:val="0"/>
                          <w:marBottom w:val="0"/>
                          <w:divBdr>
                            <w:top w:val="none" w:sz="0" w:space="0" w:color="auto"/>
                            <w:left w:val="none" w:sz="0" w:space="0" w:color="auto"/>
                            <w:bottom w:val="none" w:sz="0" w:space="0" w:color="auto"/>
                            <w:right w:val="none" w:sz="0" w:space="0" w:color="auto"/>
                          </w:divBdr>
                          <w:divsChild>
                            <w:div w:id="957953861">
                              <w:marLeft w:val="0"/>
                              <w:marRight w:val="0"/>
                              <w:marTop w:val="0"/>
                              <w:marBottom w:val="0"/>
                              <w:divBdr>
                                <w:top w:val="none" w:sz="0" w:space="0" w:color="auto"/>
                                <w:left w:val="none" w:sz="0" w:space="0" w:color="auto"/>
                                <w:bottom w:val="none" w:sz="0" w:space="0" w:color="auto"/>
                                <w:right w:val="none" w:sz="0" w:space="0" w:color="auto"/>
                              </w:divBdr>
                              <w:divsChild>
                                <w:div w:id="759525385">
                                  <w:marLeft w:val="0"/>
                                  <w:marRight w:val="0"/>
                                  <w:marTop w:val="0"/>
                                  <w:marBottom w:val="0"/>
                                  <w:divBdr>
                                    <w:top w:val="none" w:sz="0" w:space="0" w:color="auto"/>
                                    <w:left w:val="none" w:sz="0" w:space="0" w:color="auto"/>
                                    <w:bottom w:val="none" w:sz="0" w:space="0" w:color="auto"/>
                                    <w:right w:val="none" w:sz="0" w:space="0" w:color="auto"/>
                                  </w:divBdr>
                                  <w:divsChild>
                                    <w:div w:id="1175650482">
                                      <w:marLeft w:val="0"/>
                                      <w:marRight w:val="0"/>
                                      <w:marTop w:val="0"/>
                                      <w:marBottom w:val="0"/>
                                      <w:divBdr>
                                        <w:top w:val="none" w:sz="0" w:space="0" w:color="auto"/>
                                        <w:left w:val="none" w:sz="0" w:space="0" w:color="auto"/>
                                        <w:bottom w:val="none" w:sz="0" w:space="0" w:color="auto"/>
                                        <w:right w:val="none" w:sz="0" w:space="0" w:color="auto"/>
                                      </w:divBdr>
                                      <w:divsChild>
                                        <w:div w:id="1484397304">
                                          <w:marLeft w:val="0"/>
                                          <w:marRight w:val="0"/>
                                          <w:marTop w:val="0"/>
                                          <w:marBottom w:val="0"/>
                                          <w:divBdr>
                                            <w:top w:val="none" w:sz="0" w:space="0" w:color="auto"/>
                                            <w:left w:val="none" w:sz="0" w:space="0" w:color="auto"/>
                                            <w:bottom w:val="none" w:sz="0" w:space="0" w:color="auto"/>
                                            <w:right w:val="none" w:sz="0" w:space="0" w:color="auto"/>
                                          </w:divBdr>
                                          <w:divsChild>
                                            <w:div w:id="1698893280">
                                              <w:marLeft w:val="0"/>
                                              <w:marRight w:val="0"/>
                                              <w:marTop w:val="0"/>
                                              <w:marBottom w:val="0"/>
                                              <w:divBdr>
                                                <w:top w:val="none" w:sz="0" w:space="0" w:color="auto"/>
                                                <w:left w:val="none" w:sz="0" w:space="0" w:color="auto"/>
                                                <w:bottom w:val="none" w:sz="0" w:space="0" w:color="auto"/>
                                                <w:right w:val="none" w:sz="0" w:space="0" w:color="auto"/>
                                              </w:divBdr>
                                            </w:div>
                                          </w:divsChild>
                                        </w:div>
                                        <w:div w:id="1207840046">
                                          <w:marLeft w:val="0"/>
                                          <w:marRight w:val="0"/>
                                          <w:marTop w:val="0"/>
                                          <w:marBottom w:val="0"/>
                                          <w:divBdr>
                                            <w:top w:val="none" w:sz="0" w:space="0" w:color="auto"/>
                                            <w:left w:val="none" w:sz="0" w:space="0" w:color="auto"/>
                                            <w:bottom w:val="none" w:sz="0" w:space="0" w:color="auto"/>
                                            <w:right w:val="none" w:sz="0" w:space="0" w:color="auto"/>
                                          </w:divBdr>
                                          <w:divsChild>
                                            <w:div w:id="863714854">
                                              <w:marLeft w:val="0"/>
                                              <w:marRight w:val="0"/>
                                              <w:marTop w:val="0"/>
                                              <w:marBottom w:val="0"/>
                                              <w:divBdr>
                                                <w:top w:val="none" w:sz="0" w:space="0" w:color="auto"/>
                                                <w:left w:val="none" w:sz="0" w:space="0" w:color="auto"/>
                                                <w:bottom w:val="none" w:sz="0" w:space="0" w:color="auto"/>
                                                <w:right w:val="none" w:sz="0" w:space="0" w:color="auto"/>
                                              </w:divBdr>
                                              <w:divsChild>
                                                <w:div w:id="63622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421888">
                                      <w:marLeft w:val="0"/>
                                      <w:marRight w:val="0"/>
                                      <w:marTop w:val="0"/>
                                      <w:marBottom w:val="0"/>
                                      <w:divBdr>
                                        <w:top w:val="none" w:sz="0" w:space="0" w:color="auto"/>
                                        <w:left w:val="none" w:sz="0" w:space="0" w:color="auto"/>
                                        <w:bottom w:val="none" w:sz="0" w:space="0" w:color="auto"/>
                                        <w:right w:val="none" w:sz="0" w:space="0" w:color="auto"/>
                                      </w:divBdr>
                                      <w:divsChild>
                                        <w:div w:id="89189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9546359">
                  <w:marLeft w:val="0"/>
                  <w:marRight w:val="0"/>
                  <w:marTop w:val="0"/>
                  <w:marBottom w:val="0"/>
                  <w:divBdr>
                    <w:top w:val="none" w:sz="0" w:space="0" w:color="auto"/>
                    <w:left w:val="none" w:sz="0" w:space="0" w:color="auto"/>
                    <w:bottom w:val="none" w:sz="0" w:space="0" w:color="auto"/>
                    <w:right w:val="none" w:sz="0" w:space="0" w:color="auto"/>
                  </w:divBdr>
                  <w:divsChild>
                    <w:div w:id="402333067">
                      <w:marLeft w:val="0"/>
                      <w:marRight w:val="0"/>
                      <w:marTop w:val="0"/>
                      <w:marBottom w:val="0"/>
                      <w:divBdr>
                        <w:top w:val="none" w:sz="0" w:space="0" w:color="auto"/>
                        <w:left w:val="none" w:sz="0" w:space="0" w:color="auto"/>
                        <w:bottom w:val="none" w:sz="0" w:space="0" w:color="auto"/>
                        <w:right w:val="none" w:sz="0" w:space="0" w:color="auto"/>
                      </w:divBdr>
                      <w:divsChild>
                        <w:div w:id="18529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627135">
                  <w:marLeft w:val="0"/>
                  <w:marRight w:val="0"/>
                  <w:marTop w:val="0"/>
                  <w:marBottom w:val="0"/>
                  <w:divBdr>
                    <w:top w:val="none" w:sz="0" w:space="0" w:color="auto"/>
                    <w:left w:val="none" w:sz="0" w:space="0" w:color="auto"/>
                    <w:bottom w:val="none" w:sz="0" w:space="0" w:color="auto"/>
                    <w:right w:val="none" w:sz="0" w:space="0" w:color="auto"/>
                  </w:divBdr>
                  <w:divsChild>
                    <w:div w:id="1707560341">
                      <w:marLeft w:val="0"/>
                      <w:marRight w:val="0"/>
                      <w:marTop w:val="0"/>
                      <w:marBottom w:val="0"/>
                      <w:divBdr>
                        <w:top w:val="none" w:sz="0" w:space="0" w:color="auto"/>
                        <w:left w:val="none" w:sz="0" w:space="0" w:color="auto"/>
                        <w:bottom w:val="none" w:sz="0" w:space="0" w:color="auto"/>
                        <w:right w:val="none" w:sz="0" w:space="0" w:color="auto"/>
                      </w:divBdr>
                      <w:divsChild>
                        <w:div w:id="960844381">
                          <w:marLeft w:val="0"/>
                          <w:marRight w:val="0"/>
                          <w:marTop w:val="0"/>
                          <w:marBottom w:val="0"/>
                          <w:divBdr>
                            <w:top w:val="none" w:sz="0" w:space="0" w:color="auto"/>
                            <w:left w:val="none" w:sz="0" w:space="0" w:color="auto"/>
                            <w:bottom w:val="none" w:sz="0" w:space="0" w:color="auto"/>
                            <w:right w:val="none" w:sz="0" w:space="0" w:color="auto"/>
                          </w:divBdr>
                          <w:divsChild>
                            <w:div w:id="320349798">
                              <w:marLeft w:val="0"/>
                              <w:marRight w:val="0"/>
                              <w:marTop w:val="0"/>
                              <w:marBottom w:val="0"/>
                              <w:divBdr>
                                <w:top w:val="none" w:sz="0" w:space="0" w:color="auto"/>
                                <w:left w:val="none" w:sz="0" w:space="0" w:color="auto"/>
                                <w:bottom w:val="none" w:sz="0" w:space="0" w:color="auto"/>
                                <w:right w:val="none" w:sz="0" w:space="0" w:color="auto"/>
                              </w:divBdr>
                              <w:divsChild>
                                <w:div w:id="1957634785">
                                  <w:marLeft w:val="0"/>
                                  <w:marRight w:val="0"/>
                                  <w:marTop w:val="0"/>
                                  <w:marBottom w:val="0"/>
                                  <w:divBdr>
                                    <w:top w:val="none" w:sz="0" w:space="0" w:color="auto"/>
                                    <w:left w:val="none" w:sz="0" w:space="0" w:color="auto"/>
                                    <w:bottom w:val="none" w:sz="0" w:space="0" w:color="auto"/>
                                    <w:right w:val="none" w:sz="0" w:space="0" w:color="auto"/>
                                  </w:divBdr>
                                  <w:divsChild>
                                    <w:div w:id="156187662">
                                      <w:marLeft w:val="0"/>
                                      <w:marRight w:val="0"/>
                                      <w:marTop w:val="0"/>
                                      <w:marBottom w:val="0"/>
                                      <w:divBdr>
                                        <w:top w:val="none" w:sz="0" w:space="0" w:color="auto"/>
                                        <w:left w:val="none" w:sz="0" w:space="0" w:color="auto"/>
                                        <w:bottom w:val="none" w:sz="0" w:space="0" w:color="auto"/>
                                        <w:right w:val="none" w:sz="0" w:space="0" w:color="auto"/>
                                      </w:divBdr>
                                      <w:divsChild>
                                        <w:div w:id="162523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gif"/><Relationship Id="rId39" Type="http://schemas.openxmlformats.org/officeDocument/2006/relationships/image" Target="media/image27.png"/><Relationship Id="rId21" Type="http://schemas.openxmlformats.org/officeDocument/2006/relationships/image" Target="media/image11.jpeg"/><Relationship Id="rId34" Type="http://schemas.openxmlformats.org/officeDocument/2006/relationships/image" Target="media/image22.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hyperlink" Target="https://github.com/emmaprofemx/Ensamblador-Microprocesadores/tree/main/PM_U1_EQ_1"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jpe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4.png"/><Relationship Id="rId10" Type="http://schemas.openxmlformats.org/officeDocument/2006/relationships/endnotes" Target="endnotes.xml"/><Relationship Id="rId19" Type="http://schemas.microsoft.com/office/2007/relationships/hdphoto" Target="media/hdphoto1.wdp"/><Relationship Id="rId31" Type="http://schemas.openxmlformats.org/officeDocument/2006/relationships/hyperlink" Target="https://alumnosuatedu-my.sharepoint.com/:v:/r/personal/a2163216015_alumnos_uat_edu_mx/Documents/Practica%20Unidad%201%20microprocesadores/Practica%20de%20la%20Unidad%201%20Video.mp4?csf=1&amp;web=1&amp;e=px2L4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3.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6.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7CEFAC2B1F68554F9FE31EA8365B9A4A" ma:contentTypeVersion="0" ma:contentTypeDescription="Crear nuevo documento." ma:contentTypeScope="" ma:versionID="2e1472df94d661c3b8cc1188ec131f34">
  <xsd:schema xmlns:xsd="http://www.w3.org/2001/XMLSchema" xmlns:xs="http://www.w3.org/2001/XMLSchema" xmlns:p="http://schemas.microsoft.com/office/2006/metadata/properties" targetNamespace="http://schemas.microsoft.com/office/2006/metadata/properties" ma:root="true" ma:fieldsID="5b2b1fa7a59e354d7f595b773242440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0978BE-E3A7-406E-A8B0-B7BDDE796390}">
  <ds:schemaRefs>
    <ds:schemaRef ds:uri="http://schemas.openxmlformats.org/officeDocument/2006/bibliography"/>
  </ds:schemaRefs>
</ds:datastoreItem>
</file>

<file path=customXml/itemProps2.xml><?xml version="1.0" encoding="utf-8"?>
<ds:datastoreItem xmlns:ds="http://schemas.openxmlformats.org/officeDocument/2006/customXml" ds:itemID="{A0156845-9A98-4079-84FF-71385877463A}">
  <ds:schemaRefs>
    <ds:schemaRef ds:uri="http://schemas.microsoft.com/sharepoint/v3/contenttype/forms"/>
  </ds:schemaRefs>
</ds:datastoreItem>
</file>

<file path=customXml/itemProps3.xml><?xml version="1.0" encoding="utf-8"?>
<ds:datastoreItem xmlns:ds="http://schemas.openxmlformats.org/officeDocument/2006/customXml" ds:itemID="{819A66D5-A861-4651-B19B-8BBB9DD9210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33BA8CE-1F9E-4097-B638-333C65D54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9</Pages>
  <Words>3526</Words>
  <Characters>19396</Characters>
  <Application>Microsoft Office Word</Application>
  <DocSecurity>0</DocSecurity>
  <Lines>161</Lines>
  <Paragraphs>45</Paragraphs>
  <ScaleCrop>false</ScaleCrop>
  <HeadingPairs>
    <vt:vector size="6" baseType="variant">
      <vt:variant>
        <vt:lpstr>Título</vt:lpstr>
      </vt:variant>
      <vt:variant>
        <vt:i4>1</vt:i4>
      </vt:variant>
      <vt:variant>
        <vt:lpstr>Title</vt:lpstr>
      </vt:variant>
      <vt:variant>
        <vt:i4>1</vt:i4>
      </vt:variant>
      <vt:variant>
        <vt:lpstr>Headings</vt:lpstr>
      </vt:variant>
      <vt:variant>
        <vt:i4>10</vt:i4>
      </vt:variant>
    </vt:vector>
  </HeadingPairs>
  <TitlesOfParts>
    <vt:vector size="12" baseType="lpstr">
      <vt:lpstr/>
      <vt:lpstr/>
      <vt:lpstr>Índice</vt:lpstr>
      <vt:lpstr>    Tareas – Investigaciones</vt:lpstr>
      <vt:lpstr>    Unidad 1</vt:lpstr>
      <vt:lpstr>        Tarea 1 Creación de Equipos</vt:lpstr>
      <vt:lpstr>        Tarea 2 Nombre 2</vt:lpstr>
      <vt:lpstr>        Tarea 3 Nombre 3</vt:lpstr>
      <vt:lpstr>        Tarea 4 (Investigación) Nombre 4</vt:lpstr>
      <vt:lpstr>        Tarea 5 (Programa) Nombre 5</vt:lpstr>
      <vt:lpstr>        Tarea 6 (Programa-Práctica) Nombre 6</vt:lpstr>
      <vt:lpstr>    Unidad 2. </vt:lpstr>
    </vt:vector>
  </TitlesOfParts>
  <Company/>
  <LinksUpToDate>false</LinksUpToDate>
  <CharactersWithSpaces>2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cia Ruiz Alejandro Humberto</dc:creator>
  <cp:keywords/>
  <dc:description/>
  <cp:lastModifiedBy>Ruiz Garcia Emmanuel Alejandro</cp:lastModifiedBy>
  <cp:revision>11</cp:revision>
  <cp:lastPrinted>2023-01-31T16:56:00Z</cp:lastPrinted>
  <dcterms:created xsi:type="dcterms:W3CDTF">2023-02-10T06:40:00Z</dcterms:created>
  <dcterms:modified xsi:type="dcterms:W3CDTF">2023-02-10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FAC2B1F68554F9FE31EA8365B9A4A</vt:lpwstr>
  </property>
</Properties>
</file>